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5767" w:rsidR="00AF5767" w:rsidP="00753DF4" w:rsidRDefault="0070304E" w14:paraId="3BC65791" w14:textId="30E4C56E">
      <w:pPr>
        <w:tabs>
          <w:tab w:val="left" w:pos="12900"/>
        </w:tabs>
        <w:spacing w:before="0" w:after="144" w:afterLines="60"/>
        <w:contextualSpacing/>
        <w:rPr>
          <w:b/>
          <w:color w:val="005FB8"/>
        </w:rPr>
      </w:pPr>
      <w:r>
        <w:rPr>
          <w:noProof/>
        </w:rPr>
        <w:drawing>
          <wp:anchor distT="0" distB="0" distL="114300" distR="114300" simplePos="0" relativeHeight="251658240" behindDoc="1" locked="0" layoutInCell="1" allowOverlap="1" wp14:anchorId="345BA989" wp14:editId="29B8237B">
            <wp:simplePos x="0" y="0"/>
            <wp:positionH relativeFrom="column">
              <wp:posOffset>8238</wp:posOffset>
            </wp:positionH>
            <wp:positionV relativeFrom="page">
              <wp:posOffset>10231</wp:posOffset>
            </wp:positionV>
            <wp:extent cx="10670540" cy="7545563"/>
            <wp:effectExtent l="0" t="0" r="0" b="0"/>
            <wp:wrapNone/>
            <wp:docPr id="39" name="Picture 39" descr="Cover page for the Australian Curriculum The Arts - Media Arts F-10 Version 9.0 Examples of knowledge and skills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ver page for the Australian Curriculum The Arts - Media Arts F-10 Version 9.0 Examples of knowledge and skills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70540" cy="75455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AF5767" w:rsidR="00AF5767" w:rsidP="00AF5767" w:rsidRDefault="00AF5767" w14:paraId="6497AFFF" w14:textId="3534EFA0">
      <w:pPr>
        <w:tabs>
          <w:tab w:val="left" w:pos="3299"/>
        </w:tabs>
        <w:spacing w:before="0" w:after="144" w:afterLines="60"/>
        <w:contextualSpacing/>
        <w:sectPr w:rsidRPr="00AF5767" w:rsidR="00AF5767" w:rsidSect="009448F5">
          <w:headerReference w:type="default" r:id="rId12"/>
          <w:footerReference w:type="default" r:id="rId13"/>
          <w:headerReference w:type="first" r:id="rId14"/>
          <w:pgSz w:w="16838" w:h="11906" w:orient="landscape" w:code="9"/>
          <w:pgMar w:top="0" w:right="0" w:bottom="0" w:left="0" w:header="0" w:footer="0" w:gutter="0"/>
          <w:cols w:space="708"/>
          <w:titlePg/>
          <w:docGrid w:linePitch="360"/>
        </w:sectPr>
      </w:pPr>
    </w:p>
    <w:p w:rsidRPr="00AF5767" w:rsidR="00AF5767" w:rsidP="00AF5767" w:rsidRDefault="00AF5767" w14:paraId="2A47B250"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B907763"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040E004"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23DEC522"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43D6E5D"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3BFA4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5A13BDB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262FB3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A4B401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3E7BD6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C58FD17"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CF246C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5931272"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6376F7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7BAF53B"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5E8E3C"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883575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1B93E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9CB570" w14:textId="77777777">
      <w:pPr>
        <w:ind w:left="851"/>
        <w:rPr>
          <w:b/>
          <w:bCs/>
          <w:iCs/>
          <w:color w:val="auto"/>
          <w:sz w:val="20"/>
        </w:rPr>
      </w:pPr>
    </w:p>
    <w:p w:rsidRPr="00AF5767" w:rsidR="00AF5767" w:rsidP="00AF5767" w:rsidRDefault="00AF5767" w14:paraId="58E95B5C" w14:textId="77777777">
      <w:pPr>
        <w:ind w:left="851"/>
        <w:rPr>
          <w:b/>
          <w:bCs/>
          <w:iCs/>
          <w:color w:val="auto"/>
          <w:sz w:val="20"/>
        </w:rPr>
      </w:pPr>
    </w:p>
    <w:p w:rsidRPr="00565605" w:rsidR="00385396" w:rsidP="00316DFD" w:rsidRDefault="00385396" w14:paraId="11D32C8D"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5DB05593">
        <w:rPr>
          <w:rFonts w:eastAsia="Times New Roman"/>
          <w:b/>
          <w:i w:val="0"/>
          <w:color w:val="000000" w:themeColor="accent4"/>
          <w:sz w:val="20"/>
          <w:szCs w:val="20"/>
          <w:lang w:val="en-IN"/>
        </w:rPr>
        <w:t>Copyright and Terms of Use Statement</w:t>
      </w:r>
      <w:r w:rsidRPr="5DB05593">
        <w:rPr>
          <w:rFonts w:eastAsia="Times New Roman"/>
          <w:i w:val="0"/>
          <w:color w:val="000000" w:themeColor="accent4"/>
          <w:sz w:val="20"/>
          <w:szCs w:val="20"/>
          <w:lang w:val="en-US"/>
        </w:rPr>
        <w:t> </w:t>
      </w:r>
    </w:p>
    <w:p w:rsidRPr="00565605" w:rsidR="00385396" w:rsidP="5DB05593" w:rsidRDefault="00385396" w14:paraId="6D60DBEF" w14:textId="6BD2F909">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5DB05593">
        <w:rPr>
          <w:rFonts w:eastAsia="Times New Roman"/>
          <w:b/>
          <w:i w:val="0"/>
          <w:color w:val="1F1F11"/>
          <w:sz w:val="20"/>
          <w:szCs w:val="20"/>
          <w:shd w:val="clear" w:color="auto" w:fill="FFFFFF"/>
          <w:lang w:val="en-US"/>
        </w:rPr>
        <w:t xml:space="preserve">© Australian Curriculum, Assessment and Reporting Authority </w:t>
      </w:r>
      <w:r w:rsidRPr="5DB05593">
        <w:rPr>
          <w:rFonts w:eastAsia="Times New Roman"/>
          <w:b/>
          <w:bCs/>
          <w:i w:val="0"/>
          <w:color w:val="1F1F11"/>
          <w:sz w:val="20"/>
          <w:szCs w:val="20"/>
          <w:shd w:val="clear" w:color="auto" w:fill="FFFFFF"/>
          <w:lang w:val="en-US"/>
        </w:rPr>
        <w:t>202</w:t>
      </w:r>
      <w:r w:rsidRPr="5DB05593" w:rsidR="3A521872">
        <w:rPr>
          <w:rFonts w:eastAsia="Times New Roman"/>
          <w:b/>
          <w:bCs/>
          <w:i w:val="0"/>
          <w:color w:val="1F1F11"/>
          <w:sz w:val="20"/>
          <w:szCs w:val="20"/>
          <w:shd w:val="clear" w:color="auto" w:fill="FFFFFF"/>
          <w:lang w:val="en-US"/>
        </w:rPr>
        <w:t>2</w:t>
      </w:r>
      <w:r w:rsidRPr="5DB05593">
        <w:rPr>
          <w:rFonts w:eastAsia="Times New Roman"/>
          <w:i w:val="0"/>
          <w:color w:val="1F1F11"/>
          <w:sz w:val="20"/>
          <w:szCs w:val="20"/>
          <w:lang w:val="en-US"/>
        </w:rPr>
        <w:t> </w:t>
      </w:r>
    </w:p>
    <w:p w:rsidRPr="00565605" w:rsidR="00385396" w:rsidP="5DB05593" w:rsidRDefault="00385396" w14:paraId="37E2614D" w14:textId="21860B28">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5DB05593">
        <w:rPr>
          <w:rFonts w:eastAsia="Times New Roman"/>
          <w:i w:val="0"/>
          <w:color w:val="1F1F11"/>
          <w:sz w:val="20"/>
          <w:szCs w:val="20"/>
          <w:shd w:val="clear" w:color="auto" w:fill="FFFFFF"/>
          <w:lang w:val="en-US"/>
        </w:rPr>
        <w:t>The </w:t>
      </w:r>
      <w:r w:rsidRPr="5DB05593">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rsidRPr="00385396" w:rsidR="00385396" w:rsidP="00316DFD" w:rsidRDefault="00385396" w14:paraId="02BB9C05"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5DB05593">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r w:rsidRPr="5DB05593">
          <w:rPr>
            <w:rFonts w:eastAsia="Times New Roman"/>
            <w:i w:val="0"/>
            <w:color w:val="0563C1"/>
            <w:sz w:val="20"/>
            <w:szCs w:val="20"/>
            <w:u w:val="single"/>
            <w:lang w:val="en-US"/>
          </w:rPr>
          <w:t>https://www.acara.edu.au/contact-us/copyright</w:t>
        </w:r>
      </w:hyperlink>
      <w:r w:rsidRPr="5DB05593">
        <w:rPr>
          <w:rFonts w:eastAsia="Times New Roman"/>
          <w:i w:val="0"/>
          <w:color w:val="auto"/>
          <w:sz w:val="20"/>
          <w:szCs w:val="20"/>
          <w:lang w:val="en-US"/>
        </w:rPr>
        <w:t> </w:t>
      </w:r>
    </w:p>
    <w:p w:rsidR="00385396" w:rsidRDefault="00385396" w14:paraId="179F5FDD" w14:textId="0827F823">
      <w:pPr>
        <w:spacing w:before="160" w:after="0" w:line="360" w:lineRule="auto"/>
        <w:rPr>
          <w:bCs/>
          <w:lang w:val="en-US"/>
        </w:rPr>
      </w:pPr>
      <w:r>
        <w:rPr>
          <w:bCs/>
          <w:lang w:val="en-US"/>
        </w:rPr>
        <w:br w:type="page"/>
      </w:r>
    </w:p>
    <w:p w:rsidRPr="00D00944" w:rsidR="0070702A" w:rsidP="0070702A" w:rsidRDefault="0070702A" w14:paraId="6C025623" w14:textId="0DFA5A09">
      <w:pPr>
        <w:pStyle w:val="Heading1"/>
        <w:rPr>
          <w:rFonts w:ascii="Arial" w:hAnsi="Arial" w:cs="Arial"/>
          <w:b/>
          <w:bCs/>
          <w:i w:val="0"/>
          <w:iCs/>
          <w:color w:val="auto"/>
          <w:sz w:val="24"/>
          <w:szCs w:val="24"/>
        </w:rPr>
      </w:pPr>
      <w:bookmarkStart w:name="_Toc81842154" w:id="0"/>
      <w:bookmarkStart w:name="_Toc82116523" w:id="1"/>
      <w:bookmarkStart w:name="F10AustralianCurriculum" w:id="2"/>
      <w:r w:rsidRPr="00D00944">
        <w:rPr>
          <w:rFonts w:ascii="Arial" w:hAnsi="Arial" w:cs="Arial"/>
          <w:b/>
          <w:bCs/>
          <w:i w:val="0"/>
          <w:iCs/>
          <w:color w:val="auto"/>
          <w:sz w:val="24"/>
          <w:szCs w:val="24"/>
        </w:rPr>
        <w:lastRenderedPageBreak/>
        <w:t>TABLE OF CONTENTS</w:t>
      </w:r>
    </w:p>
    <w:bookmarkStart w:name="_Toc90386026" w:id="3"/>
    <w:bookmarkStart w:name="_Toc92784741" w:id="4"/>
    <w:bookmarkStart w:name="_Toc93052872" w:id="5"/>
    <w:p w:rsidRPr="00D00944" w:rsidR="0036502D" w:rsidRDefault="00251DAA" w14:paraId="1E68B350" w14:textId="0B7EFA62">
      <w:pPr>
        <w:pStyle w:val="TOC1"/>
        <w:rPr>
          <w:rFonts w:asciiTheme="minorHAnsi" w:hAnsiTheme="minorHAnsi" w:eastAsiaTheme="minorEastAsia" w:cstheme="minorBidi"/>
          <w:b w:val="0"/>
          <w:bCs w:val="0"/>
          <w:caps w:val="0"/>
          <w:color w:val="auto"/>
          <w:sz w:val="22"/>
          <w:szCs w:val="22"/>
          <w:lang w:val="en-AU" w:eastAsia="en-AU"/>
        </w:rPr>
      </w:pPr>
      <w:r w:rsidRPr="00D00944">
        <w:rPr>
          <w:bCs w:val="0"/>
          <w:iCs/>
          <w:caps w:val="0"/>
          <w:color w:val="auto"/>
          <w:sz w:val="28"/>
          <w:szCs w:val="28"/>
        </w:rPr>
        <w:fldChar w:fldCharType="begin"/>
      </w:r>
      <w:r w:rsidRPr="00D00944">
        <w:rPr>
          <w:bCs w:val="0"/>
          <w:iCs/>
          <w:caps w:val="0"/>
          <w:color w:val="auto"/>
          <w:sz w:val="28"/>
          <w:szCs w:val="28"/>
        </w:rPr>
        <w:instrText xml:space="preserve"> TOC \h \z \t "ACARA - HEADING 1,1,ACARA - Heading 2,2,ACARA - EoKS HEADING 1,1,ACARA - EoKS Heading 2,2" </w:instrText>
      </w:r>
      <w:r w:rsidRPr="00D00944">
        <w:rPr>
          <w:bCs w:val="0"/>
          <w:iCs/>
          <w:caps w:val="0"/>
          <w:color w:val="auto"/>
          <w:sz w:val="28"/>
          <w:szCs w:val="28"/>
        </w:rPr>
        <w:fldChar w:fldCharType="separate"/>
      </w:r>
      <w:hyperlink w:history="1" w:anchor="_Toc93574833">
        <w:r w:rsidRPr="00D00944" w:rsidR="0036502D">
          <w:rPr>
            <w:rStyle w:val="Hyperlink"/>
            <w:b w:val="0"/>
            <w:bCs w:val="0"/>
            <w:color w:val="auto"/>
            <w:sz w:val="22"/>
            <w:szCs w:val="22"/>
          </w:rPr>
          <w:t>F–10 AUSTRALIAN CURRICULUM: THE ARTS – MEDIA ART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33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3</w:t>
        </w:r>
        <w:r w:rsidRPr="00D00944" w:rsidR="0036502D">
          <w:rPr>
            <w:b w:val="0"/>
            <w:bCs w:val="0"/>
            <w:webHidden/>
            <w:color w:val="auto"/>
            <w:sz w:val="22"/>
            <w:szCs w:val="22"/>
          </w:rPr>
          <w:fldChar w:fldCharType="end"/>
        </w:r>
      </w:hyperlink>
    </w:p>
    <w:p w:rsidRPr="00D00944" w:rsidR="0036502D" w:rsidP="00495B65" w:rsidRDefault="00DD452F" w14:paraId="31B3D73C" w14:textId="666FAC2A">
      <w:pPr>
        <w:pStyle w:val="TOC1"/>
        <w:ind w:left="284"/>
        <w:rPr>
          <w:rFonts w:asciiTheme="minorHAnsi" w:hAnsiTheme="minorHAnsi" w:eastAsiaTheme="minorEastAsia" w:cstheme="minorBidi"/>
          <w:b w:val="0"/>
          <w:bCs w:val="0"/>
          <w:caps w:val="0"/>
          <w:color w:val="auto"/>
          <w:sz w:val="22"/>
          <w:szCs w:val="22"/>
          <w:lang w:val="en-AU" w:eastAsia="en-AU"/>
        </w:rPr>
      </w:pPr>
      <w:hyperlink w:history="1" w:anchor="_Toc93574834">
        <w:r w:rsidRPr="00D00944" w:rsidR="0036502D">
          <w:rPr>
            <w:rStyle w:val="Hyperlink"/>
            <w:b w:val="0"/>
            <w:bCs w:val="0"/>
            <w:color w:val="auto"/>
            <w:sz w:val="22"/>
            <w:szCs w:val="22"/>
          </w:rPr>
          <w:t>examples of knowledge and skill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34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3</w:t>
        </w:r>
        <w:r w:rsidRPr="00D00944" w:rsidR="0036502D">
          <w:rPr>
            <w:b w:val="0"/>
            <w:bCs w:val="0"/>
            <w:webHidden/>
            <w:color w:val="auto"/>
            <w:sz w:val="22"/>
            <w:szCs w:val="22"/>
          </w:rPr>
          <w:fldChar w:fldCharType="end"/>
        </w:r>
      </w:hyperlink>
    </w:p>
    <w:p w:rsidRPr="00D00944" w:rsidR="0036502D" w:rsidP="00495B65" w:rsidRDefault="00DD452F" w14:paraId="5B54E419" w14:textId="16AF5A6E">
      <w:pPr>
        <w:pStyle w:val="TOC2"/>
        <w:ind w:left="284"/>
        <w:rPr>
          <w:rFonts w:asciiTheme="minorHAnsi" w:hAnsiTheme="minorHAnsi" w:eastAsiaTheme="minorEastAsia" w:cstheme="minorBidi"/>
          <w:b w:val="0"/>
          <w:iCs w:val="0"/>
          <w:color w:val="auto"/>
          <w:sz w:val="22"/>
          <w:szCs w:val="22"/>
          <w:lang w:eastAsia="en-AU"/>
        </w:rPr>
      </w:pPr>
      <w:hyperlink w:history="1" w:anchor="_Toc93574835">
        <w:r w:rsidRPr="00D00944" w:rsidR="0036502D">
          <w:rPr>
            <w:rStyle w:val="Hyperlink"/>
            <w:b w:val="0"/>
            <w:color w:val="auto"/>
            <w:sz w:val="22"/>
            <w:szCs w:val="22"/>
          </w:rPr>
          <w:t>Introduction</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35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3</w:t>
        </w:r>
        <w:r w:rsidRPr="00D00944" w:rsidR="0036502D">
          <w:rPr>
            <w:b w:val="0"/>
            <w:webHidden/>
            <w:color w:val="auto"/>
            <w:sz w:val="22"/>
            <w:szCs w:val="22"/>
          </w:rPr>
          <w:fldChar w:fldCharType="end"/>
        </w:r>
      </w:hyperlink>
    </w:p>
    <w:p w:rsidRPr="00D00944" w:rsidR="0036502D" w:rsidP="00495B65" w:rsidRDefault="00DD452F" w14:paraId="62BF81F9" w14:textId="05906C60">
      <w:pPr>
        <w:pStyle w:val="TOC2"/>
        <w:ind w:left="284"/>
        <w:rPr>
          <w:rFonts w:asciiTheme="minorHAnsi" w:hAnsiTheme="minorHAnsi" w:eastAsiaTheme="minorEastAsia" w:cstheme="minorBidi"/>
          <w:b w:val="0"/>
          <w:iCs w:val="0"/>
          <w:color w:val="auto"/>
          <w:sz w:val="22"/>
          <w:szCs w:val="22"/>
          <w:lang w:eastAsia="en-AU"/>
        </w:rPr>
      </w:pPr>
      <w:hyperlink w:history="1" w:anchor="_Toc93574836">
        <w:r w:rsidRPr="00D00944" w:rsidR="0036502D">
          <w:rPr>
            <w:rStyle w:val="Hyperlink"/>
            <w:b w:val="0"/>
            <w:color w:val="auto"/>
            <w:sz w:val="22"/>
            <w:szCs w:val="22"/>
          </w:rPr>
          <w:t>Overview of the examples of knowledge and skills in Media Art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36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5</w:t>
        </w:r>
        <w:r w:rsidRPr="00D00944" w:rsidR="0036502D">
          <w:rPr>
            <w:b w:val="0"/>
            <w:webHidden/>
            <w:color w:val="auto"/>
            <w:sz w:val="22"/>
            <w:szCs w:val="22"/>
          </w:rPr>
          <w:fldChar w:fldCharType="end"/>
        </w:r>
      </w:hyperlink>
    </w:p>
    <w:p w:rsidRPr="00D00944" w:rsidR="0036502D" w:rsidRDefault="00DD452F" w14:paraId="67EA2710" w14:textId="0E9F3B4F">
      <w:pPr>
        <w:pStyle w:val="TOC1"/>
        <w:rPr>
          <w:rFonts w:asciiTheme="minorHAnsi" w:hAnsiTheme="minorHAnsi" w:eastAsiaTheme="minorEastAsia" w:cstheme="minorBidi"/>
          <w:b w:val="0"/>
          <w:bCs w:val="0"/>
          <w:caps w:val="0"/>
          <w:color w:val="auto"/>
          <w:sz w:val="22"/>
          <w:szCs w:val="22"/>
          <w:lang w:val="en-AU" w:eastAsia="en-AU"/>
        </w:rPr>
      </w:pPr>
      <w:hyperlink w:history="1" w:anchor="_Toc93574837">
        <w:r w:rsidRPr="00D00944" w:rsidR="0036502D">
          <w:rPr>
            <w:rStyle w:val="Hyperlink"/>
            <w:b w:val="0"/>
            <w:bCs w:val="0"/>
            <w:color w:val="auto"/>
            <w:sz w:val="22"/>
            <w:szCs w:val="22"/>
          </w:rPr>
          <w:t>RESPONDING TO MEDIA ARTS WORKS – EXAMPLES OF KNOWLEDGE AND SKILL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37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7</w:t>
        </w:r>
        <w:r w:rsidRPr="00D00944" w:rsidR="0036502D">
          <w:rPr>
            <w:b w:val="0"/>
            <w:bCs w:val="0"/>
            <w:webHidden/>
            <w:color w:val="auto"/>
            <w:sz w:val="22"/>
            <w:szCs w:val="22"/>
          </w:rPr>
          <w:fldChar w:fldCharType="end"/>
        </w:r>
      </w:hyperlink>
    </w:p>
    <w:p w:rsidRPr="00D00944" w:rsidR="0036502D" w:rsidRDefault="00DD452F" w14:paraId="1CE98973" w14:textId="02A52FFF">
      <w:pPr>
        <w:pStyle w:val="TOC1"/>
        <w:rPr>
          <w:rFonts w:asciiTheme="minorHAnsi" w:hAnsiTheme="minorHAnsi" w:eastAsiaTheme="minorEastAsia" w:cstheme="minorBidi"/>
          <w:b w:val="0"/>
          <w:bCs w:val="0"/>
          <w:caps w:val="0"/>
          <w:color w:val="auto"/>
          <w:sz w:val="22"/>
          <w:szCs w:val="22"/>
          <w:lang w:val="en-AU" w:eastAsia="en-AU"/>
        </w:rPr>
      </w:pPr>
      <w:hyperlink w:history="1" w:anchor="_Toc93574838">
        <w:r w:rsidRPr="00D00944" w:rsidR="0036502D">
          <w:rPr>
            <w:rStyle w:val="Hyperlink"/>
            <w:b w:val="0"/>
            <w:bCs w:val="0"/>
            <w:color w:val="auto"/>
            <w:sz w:val="22"/>
            <w:szCs w:val="22"/>
          </w:rPr>
          <w:t>MEDIA PRODUCTION PROCESSES – EXAMPLES OF KNOWLEDGE AND SKILL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38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9</w:t>
        </w:r>
        <w:r w:rsidRPr="00D00944" w:rsidR="0036502D">
          <w:rPr>
            <w:b w:val="0"/>
            <w:bCs w:val="0"/>
            <w:webHidden/>
            <w:color w:val="auto"/>
            <w:sz w:val="22"/>
            <w:szCs w:val="22"/>
          </w:rPr>
          <w:fldChar w:fldCharType="end"/>
        </w:r>
      </w:hyperlink>
    </w:p>
    <w:p w:rsidRPr="00D00944" w:rsidR="0036502D" w:rsidP="00495B65" w:rsidRDefault="00DD452F" w14:paraId="464AC530" w14:textId="088DC082">
      <w:pPr>
        <w:pStyle w:val="TOC2"/>
        <w:ind w:left="284"/>
        <w:rPr>
          <w:rFonts w:asciiTheme="minorHAnsi" w:hAnsiTheme="minorHAnsi" w:eastAsiaTheme="minorEastAsia" w:cstheme="minorBidi"/>
          <w:b w:val="0"/>
          <w:iCs w:val="0"/>
          <w:color w:val="auto"/>
          <w:sz w:val="22"/>
          <w:szCs w:val="22"/>
          <w:lang w:eastAsia="en-AU"/>
        </w:rPr>
      </w:pPr>
      <w:hyperlink w:history="1" w:anchor="_Toc93574839">
        <w:r w:rsidRPr="00D00944" w:rsidR="0036502D">
          <w:rPr>
            <w:rStyle w:val="Hyperlink"/>
            <w:b w:val="0"/>
            <w:color w:val="auto"/>
            <w:sz w:val="22"/>
            <w:szCs w:val="22"/>
          </w:rPr>
          <w:t>Pre-production</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39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9</w:t>
        </w:r>
        <w:r w:rsidRPr="00D00944" w:rsidR="0036502D">
          <w:rPr>
            <w:b w:val="0"/>
            <w:webHidden/>
            <w:color w:val="auto"/>
            <w:sz w:val="22"/>
            <w:szCs w:val="22"/>
          </w:rPr>
          <w:fldChar w:fldCharType="end"/>
        </w:r>
      </w:hyperlink>
    </w:p>
    <w:p w:rsidRPr="00D00944" w:rsidR="0036502D" w:rsidP="00495B65" w:rsidRDefault="00DD452F" w14:paraId="3D7B960F" w14:textId="752D51B0">
      <w:pPr>
        <w:pStyle w:val="TOC2"/>
        <w:ind w:left="284"/>
        <w:rPr>
          <w:rFonts w:asciiTheme="minorHAnsi" w:hAnsiTheme="minorHAnsi" w:eastAsiaTheme="minorEastAsia" w:cstheme="minorBidi"/>
          <w:b w:val="0"/>
          <w:iCs w:val="0"/>
          <w:color w:val="auto"/>
          <w:sz w:val="22"/>
          <w:szCs w:val="22"/>
          <w:lang w:eastAsia="en-AU"/>
        </w:rPr>
      </w:pPr>
      <w:hyperlink w:history="1" w:anchor="_Toc93574840">
        <w:r w:rsidRPr="00D00944" w:rsidR="0036502D">
          <w:rPr>
            <w:rStyle w:val="Hyperlink"/>
            <w:b w:val="0"/>
            <w:color w:val="auto"/>
            <w:sz w:val="22"/>
            <w:szCs w:val="22"/>
          </w:rPr>
          <w:t>Production</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0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11</w:t>
        </w:r>
        <w:r w:rsidRPr="00D00944" w:rsidR="0036502D">
          <w:rPr>
            <w:b w:val="0"/>
            <w:webHidden/>
            <w:color w:val="auto"/>
            <w:sz w:val="22"/>
            <w:szCs w:val="22"/>
          </w:rPr>
          <w:fldChar w:fldCharType="end"/>
        </w:r>
      </w:hyperlink>
    </w:p>
    <w:p w:rsidRPr="00D00944" w:rsidR="0036502D" w:rsidP="00495B65" w:rsidRDefault="00DD452F" w14:paraId="49388C33" w14:textId="04F77864">
      <w:pPr>
        <w:pStyle w:val="TOC2"/>
        <w:ind w:left="284"/>
        <w:rPr>
          <w:rFonts w:asciiTheme="minorHAnsi" w:hAnsiTheme="minorHAnsi" w:eastAsiaTheme="minorEastAsia" w:cstheme="minorBidi"/>
          <w:b w:val="0"/>
          <w:iCs w:val="0"/>
          <w:color w:val="auto"/>
          <w:sz w:val="22"/>
          <w:szCs w:val="22"/>
          <w:lang w:eastAsia="en-AU"/>
        </w:rPr>
      </w:pPr>
      <w:hyperlink w:history="1" w:anchor="_Toc93574841">
        <w:r w:rsidRPr="00D00944" w:rsidR="0036502D">
          <w:rPr>
            <w:rStyle w:val="Hyperlink"/>
            <w:b w:val="0"/>
            <w:color w:val="auto"/>
            <w:sz w:val="22"/>
            <w:szCs w:val="22"/>
          </w:rPr>
          <w:t>Post-production</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1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13</w:t>
        </w:r>
        <w:r w:rsidRPr="00D00944" w:rsidR="0036502D">
          <w:rPr>
            <w:b w:val="0"/>
            <w:webHidden/>
            <w:color w:val="auto"/>
            <w:sz w:val="22"/>
            <w:szCs w:val="22"/>
          </w:rPr>
          <w:fldChar w:fldCharType="end"/>
        </w:r>
      </w:hyperlink>
    </w:p>
    <w:p w:rsidRPr="00D00944" w:rsidR="0036502D" w:rsidRDefault="00DD452F" w14:paraId="196756B3" w14:textId="29E72678">
      <w:pPr>
        <w:pStyle w:val="TOC1"/>
        <w:rPr>
          <w:rFonts w:asciiTheme="minorHAnsi" w:hAnsiTheme="minorHAnsi" w:eastAsiaTheme="minorEastAsia" w:cstheme="minorBidi"/>
          <w:b w:val="0"/>
          <w:bCs w:val="0"/>
          <w:caps w:val="0"/>
          <w:color w:val="auto"/>
          <w:sz w:val="22"/>
          <w:szCs w:val="22"/>
          <w:lang w:val="en-AU" w:eastAsia="en-AU"/>
        </w:rPr>
      </w:pPr>
      <w:hyperlink w:history="1" w:anchor="_Toc93574842">
        <w:r w:rsidRPr="00D00944" w:rsidR="0036502D">
          <w:rPr>
            <w:rStyle w:val="Hyperlink"/>
            <w:b w:val="0"/>
            <w:bCs w:val="0"/>
            <w:color w:val="auto"/>
            <w:sz w:val="22"/>
            <w:szCs w:val="22"/>
          </w:rPr>
          <w:t>MEDIA ARTS FORMS – EXAMPLES OF KNOWLEDGE AND SKILL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42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15</w:t>
        </w:r>
        <w:r w:rsidRPr="00D00944" w:rsidR="0036502D">
          <w:rPr>
            <w:b w:val="0"/>
            <w:bCs w:val="0"/>
            <w:webHidden/>
            <w:color w:val="auto"/>
            <w:sz w:val="22"/>
            <w:szCs w:val="22"/>
          </w:rPr>
          <w:fldChar w:fldCharType="end"/>
        </w:r>
      </w:hyperlink>
    </w:p>
    <w:p w:rsidRPr="00D00944" w:rsidR="0036502D" w:rsidP="00495B65" w:rsidRDefault="00DD452F" w14:paraId="2C75C029" w14:textId="08A7D333">
      <w:pPr>
        <w:pStyle w:val="TOC2"/>
        <w:ind w:left="284"/>
        <w:rPr>
          <w:rFonts w:asciiTheme="minorHAnsi" w:hAnsiTheme="minorHAnsi" w:eastAsiaTheme="minorEastAsia" w:cstheme="minorBidi"/>
          <w:b w:val="0"/>
          <w:iCs w:val="0"/>
          <w:color w:val="auto"/>
          <w:sz w:val="22"/>
          <w:szCs w:val="22"/>
          <w:lang w:eastAsia="en-AU"/>
        </w:rPr>
      </w:pPr>
      <w:hyperlink w:history="1" w:anchor="_Toc93574843">
        <w:r w:rsidRPr="00D00944" w:rsidR="0036502D">
          <w:rPr>
            <w:rStyle w:val="Hyperlink"/>
            <w:b w:val="0"/>
            <w:color w:val="auto"/>
            <w:sz w:val="22"/>
            <w:szCs w:val="22"/>
          </w:rPr>
          <w:t>Producing print media arts work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3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15</w:t>
        </w:r>
        <w:r w:rsidRPr="00D00944" w:rsidR="0036502D">
          <w:rPr>
            <w:b w:val="0"/>
            <w:webHidden/>
            <w:color w:val="auto"/>
            <w:sz w:val="22"/>
            <w:szCs w:val="22"/>
          </w:rPr>
          <w:fldChar w:fldCharType="end"/>
        </w:r>
      </w:hyperlink>
    </w:p>
    <w:p w:rsidRPr="00D00944" w:rsidR="0036502D" w:rsidP="00495B65" w:rsidRDefault="00DD452F" w14:paraId="3C59A209" w14:textId="4EF4327B">
      <w:pPr>
        <w:pStyle w:val="TOC2"/>
        <w:ind w:left="284"/>
        <w:rPr>
          <w:rFonts w:asciiTheme="minorHAnsi" w:hAnsiTheme="minorHAnsi" w:eastAsiaTheme="minorEastAsia" w:cstheme="minorBidi"/>
          <w:b w:val="0"/>
          <w:iCs w:val="0"/>
          <w:color w:val="auto"/>
          <w:sz w:val="22"/>
          <w:szCs w:val="22"/>
          <w:lang w:eastAsia="en-AU"/>
        </w:rPr>
      </w:pPr>
      <w:hyperlink w:history="1" w:anchor="_Toc93574844">
        <w:r w:rsidRPr="00D00944" w:rsidR="0036502D">
          <w:rPr>
            <w:rStyle w:val="Hyperlink"/>
            <w:b w:val="0"/>
            <w:color w:val="auto"/>
            <w:sz w:val="22"/>
            <w:szCs w:val="22"/>
            <w:lang w:eastAsia="en-AU"/>
          </w:rPr>
          <w:t>Producing screen media arts work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4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17</w:t>
        </w:r>
        <w:r w:rsidRPr="00D00944" w:rsidR="0036502D">
          <w:rPr>
            <w:b w:val="0"/>
            <w:webHidden/>
            <w:color w:val="auto"/>
            <w:sz w:val="22"/>
            <w:szCs w:val="22"/>
          </w:rPr>
          <w:fldChar w:fldCharType="end"/>
        </w:r>
      </w:hyperlink>
    </w:p>
    <w:p w:rsidRPr="00D00944" w:rsidR="0036502D" w:rsidP="00495B65" w:rsidRDefault="00DD452F" w14:paraId="55AA1580" w14:textId="39032D19">
      <w:pPr>
        <w:pStyle w:val="TOC2"/>
        <w:ind w:left="284"/>
        <w:rPr>
          <w:rFonts w:asciiTheme="minorHAnsi" w:hAnsiTheme="minorHAnsi" w:eastAsiaTheme="minorEastAsia" w:cstheme="minorBidi"/>
          <w:b w:val="0"/>
          <w:iCs w:val="0"/>
          <w:color w:val="auto"/>
          <w:sz w:val="22"/>
          <w:szCs w:val="22"/>
          <w:lang w:eastAsia="en-AU"/>
        </w:rPr>
      </w:pPr>
      <w:hyperlink w:history="1" w:anchor="_Toc93574845">
        <w:r w:rsidRPr="00D00944" w:rsidR="0036502D">
          <w:rPr>
            <w:rStyle w:val="Hyperlink"/>
            <w:b w:val="0"/>
            <w:color w:val="auto"/>
            <w:sz w:val="22"/>
            <w:szCs w:val="22"/>
            <w:lang w:eastAsia="en-AU"/>
          </w:rPr>
          <w:t>Producing audio- or sound-based media arts work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5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19</w:t>
        </w:r>
        <w:r w:rsidRPr="00D00944" w:rsidR="0036502D">
          <w:rPr>
            <w:b w:val="0"/>
            <w:webHidden/>
            <w:color w:val="auto"/>
            <w:sz w:val="22"/>
            <w:szCs w:val="22"/>
          </w:rPr>
          <w:fldChar w:fldCharType="end"/>
        </w:r>
      </w:hyperlink>
    </w:p>
    <w:p w:rsidRPr="00D00944" w:rsidR="0036502D" w:rsidP="00495B65" w:rsidRDefault="00DD452F" w14:paraId="7907AE5B" w14:textId="34984932">
      <w:pPr>
        <w:pStyle w:val="TOC2"/>
        <w:ind w:left="284"/>
        <w:rPr>
          <w:rFonts w:asciiTheme="minorHAnsi" w:hAnsiTheme="minorHAnsi" w:eastAsiaTheme="minorEastAsia" w:cstheme="minorBidi"/>
          <w:b w:val="0"/>
          <w:iCs w:val="0"/>
          <w:color w:val="auto"/>
          <w:sz w:val="22"/>
          <w:szCs w:val="22"/>
          <w:lang w:eastAsia="en-AU"/>
        </w:rPr>
      </w:pPr>
      <w:hyperlink w:history="1" w:anchor="_Toc93574846">
        <w:r w:rsidRPr="00D00944" w:rsidR="0036502D">
          <w:rPr>
            <w:rStyle w:val="Hyperlink"/>
            <w:b w:val="0"/>
            <w:color w:val="auto"/>
            <w:sz w:val="22"/>
            <w:szCs w:val="22"/>
          </w:rPr>
          <w:t>Producing hybrid-based media arts work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6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20</w:t>
        </w:r>
        <w:r w:rsidRPr="00D00944" w:rsidR="0036502D">
          <w:rPr>
            <w:b w:val="0"/>
            <w:webHidden/>
            <w:color w:val="auto"/>
            <w:sz w:val="22"/>
            <w:szCs w:val="22"/>
          </w:rPr>
          <w:fldChar w:fldCharType="end"/>
        </w:r>
      </w:hyperlink>
    </w:p>
    <w:p w:rsidRPr="00D00944" w:rsidR="0036502D" w:rsidRDefault="00DD452F" w14:paraId="36B8D79D" w14:textId="303C08C2">
      <w:pPr>
        <w:pStyle w:val="TOC1"/>
        <w:rPr>
          <w:rFonts w:asciiTheme="minorHAnsi" w:hAnsiTheme="minorHAnsi" w:eastAsiaTheme="minorEastAsia" w:cstheme="minorBidi"/>
          <w:b w:val="0"/>
          <w:bCs w:val="0"/>
          <w:caps w:val="0"/>
          <w:color w:val="auto"/>
          <w:sz w:val="22"/>
          <w:szCs w:val="22"/>
          <w:lang w:val="en-AU" w:eastAsia="en-AU"/>
        </w:rPr>
      </w:pPr>
      <w:hyperlink w:history="1" w:anchor="_Toc93574847">
        <w:r w:rsidRPr="00D00944" w:rsidR="0036502D">
          <w:rPr>
            <w:rStyle w:val="Hyperlink"/>
            <w:b w:val="0"/>
            <w:bCs w:val="0"/>
            <w:color w:val="auto"/>
            <w:sz w:val="22"/>
            <w:szCs w:val="22"/>
          </w:rPr>
          <w:t>MEDIA ARTS CONCEPTS (TRAIL-R)</w:t>
        </w:r>
        <w:r w:rsidRPr="00D00944" w:rsidR="00D35CBC">
          <w:rPr>
            <w:rStyle w:val="Hyperlink"/>
            <w:b w:val="0"/>
            <w:bCs w:val="0"/>
            <w:color w:val="auto"/>
            <w:sz w:val="22"/>
            <w:szCs w:val="22"/>
          </w:rPr>
          <w:t xml:space="preserve"> – EXAMPLES OF KNOWLEDGE AND SKILLS</w:t>
        </w:r>
        <w:r w:rsidRPr="00D00944" w:rsidR="0036502D">
          <w:rPr>
            <w:b w:val="0"/>
            <w:bCs w:val="0"/>
            <w:webHidden/>
            <w:color w:val="auto"/>
            <w:sz w:val="22"/>
            <w:szCs w:val="22"/>
          </w:rPr>
          <w:tab/>
        </w:r>
        <w:r w:rsidRPr="00D00944" w:rsidR="0036502D">
          <w:rPr>
            <w:b w:val="0"/>
            <w:bCs w:val="0"/>
            <w:webHidden/>
            <w:color w:val="auto"/>
            <w:sz w:val="22"/>
            <w:szCs w:val="22"/>
          </w:rPr>
          <w:fldChar w:fldCharType="begin"/>
        </w:r>
        <w:r w:rsidRPr="00D00944" w:rsidR="0036502D">
          <w:rPr>
            <w:b w:val="0"/>
            <w:bCs w:val="0"/>
            <w:webHidden/>
            <w:color w:val="auto"/>
            <w:sz w:val="22"/>
            <w:szCs w:val="22"/>
          </w:rPr>
          <w:instrText xml:space="preserve"> PAGEREF _Toc93574847 \h </w:instrText>
        </w:r>
        <w:r w:rsidRPr="00D00944" w:rsidR="0036502D">
          <w:rPr>
            <w:b w:val="0"/>
            <w:bCs w:val="0"/>
            <w:webHidden/>
            <w:color w:val="auto"/>
            <w:sz w:val="22"/>
            <w:szCs w:val="22"/>
          </w:rPr>
        </w:r>
        <w:r w:rsidRPr="00D00944" w:rsidR="0036502D">
          <w:rPr>
            <w:b w:val="0"/>
            <w:bCs w:val="0"/>
            <w:webHidden/>
            <w:color w:val="auto"/>
            <w:sz w:val="22"/>
            <w:szCs w:val="22"/>
          </w:rPr>
          <w:fldChar w:fldCharType="separate"/>
        </w:r>
        <w:r w:rsidRPr="00D00944" w:rsidR="002E1DE6">
          <w:rPr>
            <w:b w:val="0"/>
            <w:bCs w:val="0"/>
            <w:webHidden/>
            <w:color w:val="auto"/>
            <w:sz w:val="22"/>
            <w:szCs w:val="22"/>
          </w:rPr>
          <w:t>21</w:t>
        </w:r>
        <w:r w:rsidRPr="00D00944" w:rsidR="0036502D">
          <w:rPr>
            <w:b w:val="0"/>
            <w:bCs w:val="0"/>
            <w:webHidden/>
            <w:color w:val="auto"/>
            <w:sz w:val="22"/>
            <w:szCs w:val="22"/>
          </w:rPr>
          <w:fldChar w:fldCharType="end"/>
        </w:r>
      </w:hyperlink>
    </w:p>
    <w:p w:rsidRPr="00D00944" w:rsidR="0036502D" w:rsidP="00495B65" w:rsidRDefault="00DD452F" w14:paraId="6C3473EE" w14:textId="747565F6">
      <w:pPr>
        <w:pStyle w:val="TOC2"/>
        <w:ind w:left="284"/>
        <w:rPr>
          <w:rFonts w:asciiTheme="minorHAnsi" w:hAnsiTheme="minorHAnsi" w:eastAsiaTheme="minorEastAsia" w:cstheme="minorBidi"/>
          <w:b w:val="0"/>
          <w:iCs w:val="0"/>
          <w:color w:val="auto"/>
          <w:sz w:val="22"/>
          <w:szCs w:val="22"/>
          <w:lang w:eastAsia="en-AU"/>
        </w:rPr>
      </w:pPr>
      <w:hyperlink w:history="1" w:anchor="_Toc93574848">
        <w:r w:rsidRPr="00D00944" w:rsidR="0036502D">
          <w:rPr>
            <w:rStyle w:val="Hyperlink"/>
            <w:b w:val="0"/>
            <w:color w:val="auto"/>
            <w:sz w:val="22"/>
            <w:szCs w:val="22"/>
          </w:rPr>
          <w:t>Technologie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8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21</w:t>
        </w:r>
        <w:r w:rsidRPr="00D00944" w:rsidR="0036502D">
          <w:rPr>
            <w:b w:val="0"/>
            <w:webHidden/>
            <w:color w:val="auto"/>
            <w:sz w:val="22"/>
            <w:szCs w:val="22"/>
          </w:rPr>
          <w:fldChar w:fldCharType="end"/>
        </w:r>
      </w:hyperlink>
    </w:p>
    <w:p w:rsidRPr="00D00944" w:rsidR="0036502D" w:rsidP="00495B65" w:rsidRDefault="00DD452F" w14:paraId="33505FC2" w14:textId="47A774F3">
      <w:pPr>
        <w:pStyle w:val="TOC2"/>
        <w:ind w:left="284"/>
        <w:rPr>
          <w:rFonts w:asciiTheme="minorHAnsi" w:hAnsiTheme="minorHAnsi" w:eastAsiaTheme="minorEastAsia" w:cstheme="minorBidi"/>
          <w:b w:val="0"/>
          <w:iCs w:val="0"/>
          <w:color w:val="auto"/>
          <w:sz w:val="22"/>
          <w:szCs w:val="22"/>
          <w:lang w:eastAsia="en-AU"/>
        </w:rPr>
      </w:pPr>
      <w:hyperlink w:history="1" w:anchor="_Toc93574849">
        <w:r w:rsidRPr="00D00944" w:rsidR="0036502D">
          <w:rPr>
            <w:rStyle w:val="Hyperlink"/>
            <w:b w:val="0"/>
            <w:color w:val="auto"/>
            <w:sz w:val="22"/>
            <w:szCs w:val="22"/>
          </w:rPr>
          <w:t>Representation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49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26</w:t>
        </w:r>
        <w:r w:rsidRPr="00D00944" w:rsidR="0036502D">
          <w:rPr>
            <w:b w:val="0"/>
            <w:webHidden/>
            <w:color w:val="auto"/>
            <w:sz w:val="22"/>
            <w:szCs w:val="22"/>
          </w:rPr>
          <w:fldChar w:fldCharType="end"/>
        </w:r>
      </w:hyperlink>
    </w:p>
    <w:p w:rsidRPr="00D00944" w:rsidR="0036502D" w:rsidP="00495B65" w:rsidRDefault="00DD452F" w14:paraId="2D765757" w14:textId="12BC90A8">
      <w:pPr>
        <w:pStyle w:val="TOC2"/>
        <w:ind w:left="284"/>
        <w:rPr>
          <w:rFonts w:asciiTheme="minorHAnsi" w:hAnsiTheme="minorHAnsi" w:eastAsiaTheme="minorEastAsia" w:cstheme="minorBidi"/>
          <w:b w:val="0"/>
          <w:iCs w:val="0"/>
          <w:color w:val="auto"/>
          <w:sz w:val="22"/>
          <w:szCs w:val="22"/>
          <w:lang w:eastAsia="en-AU"/>
        </w:rPr>
      </w:pPr>
      <w:hyperlink w:history="1" w:anchor="_Toc93574850">
        <w:r w:rsidRPr="00D00944" w:rsidR="0036502D">
          <w:rPr>
            <w:rStyle w:val="Hyperlink"/>
            <w:b w:val="0"/>
            <w:color w:val="auto"/>
            <w:sz w:val="22"/>
            <w:szCs w:val="22"/>
          </w:rPr>
          <w:t>Audience</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50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29</w:t>
        </w:r>
        <w:r w:rsidRPr="00D00944" w:rsidR="0036502D">
          <w:rPr>
            <w:b w:val="0"/>
            <w:webHidden/>
            <w:color w:val="auto"/>
            <w:sz w:val="22"/>
            <w:szCs w:val="22"/>
          </w:rPr>
          <w:fldChar w:fldCharType="end"/>
        </w:r>
      </w:hyperlink>
    </w:p>
    <w:p w:rsidRPr="00D00944" w:rsidR="0036502D" w:rsidP="00495B65" w:rsidRDefault="00DD452F" w14:paraId="3001717C" w14:textId="16514EFE">
      <w:pPr>
        <w:pStyle w:val="TOC2"/>
        <w:ind w:left="284"/>
        <w:rPr>
          <w:rFonts w:asciiTheme="minorHAnsi" w:hAnsiTheme="minorHAnsi" w:eastAsiaTheme="minorEastAsia" w:cstheme="minorBidi"/>
          <w:b w:val="0"/>
          <w:iCs w:val="0"/>
          <w:color w:val="auto"/>
          <w:sz w:val="22"/>
          <w:szCs w:val="22"/>
          <w:lang w:eastAsia="en-AU"/>
        </w:rPr>
      </w:pPr>
      <w:hyperlink w:history="1" w:anchor="_Toc93574851">
        <w:r w:rsidRPr="00D00944" w:rsidR="0036502D">
          <w:rPr>
            <w:rStyle w:val="Hyperlink"/>
            <w:b w:val="0"/>
            <w:color w:val="auto"/>
            <w:sz w:val="22"/>
            <w:szCs w:val="22"/>
          </w:rPr>
          <w:t>Institution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51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31</w:t>
        </w:r>
        <w:r w:rsidRPr="00D00944" w:rsidR="0036502D">
          <w:rPr>
            <w:b w:val="0"/>
            <w:webHidden/>
            <w:color w:val="auto"/>
            <w:sz w:val="22"/>
            <w:szCs w:val="22"/>
          </w:rPr>
          <w:fldChar w:fldCharType="end"/>
        </w:r>
      </w:hyperlink>
    </w:p>
    <w:p w:rsidRPr="00D00944" w:rsidR="0036502D" w:rsidP="00495B65" w:rsidRDefault="00DD452F" w14:paraId="426B6376" w14:textId="4D4AA9D1">
      <w:pPr>
        <w:pStyle w:val="TOC2"/>
        <w:ind w:left="284"/>
        <w:rPr>
          <w:rFonts w:asciiTheme="minorHAnsi" w:hAnsiTheme="minorHAnsi" w:eastAsiaTheme="minorEastAsia" w:cstheme="minorBidi"/>
          <w:b w:val="0"/>
          <w:iCs w:val="0"/>
          <w:color w:val="auto"/>
          <w:sz w:val="22"/>
          <w:szCs w:val="22"/>
          <w:lang w:eastAsia="en-AU"/>
        </w:rPr>
      </w:pPr>
      <w:hyperlink w:history="1" w:anchor="_Toc93574852">
        <w:r w:rsidRPr="00D00944" w:rsidR="0036502D">
          <w:rPr>
            <w:rStyle w:val="Hyperlink"/>
            <w:b w:val="0"/>
            <w:color w:val="auto"/>
            <w:sz w:val="22"/>
            <w:szCs w:val="22"/>
          </w:rPr>
          <w:t>Languages</w:t>
        </w:r>
        <w:r w:rsidRPr="00D00944" w:rsidR="0036502D">
          <w:rPr>
            <w:b w:val="0"/>
            <w:webHidden/>
            <w:color w:val="auto"/>
            <w:sz w:val="22"/>
            <w:szCs w:val="22"/>
          </w:rPr>
          <w:tab/>
        </w:r>
        <w:r w:rsidRPr="00D00944" w:rsidR="0036502D">
          <w:rPr>
            <w:b w:val="0"/>
            <w:webHidden/>
            <w:color w:val="auto"/>
            <w:sz w:val="22"/>
            <w:szCs w:val="22"/>
          </w:rPr>
          <w:fldChar w:fldCharType="begin"/>
        </w:r>
        <w:r w:rsidRPr="00D00944" w:rsidR="0036502D">
          <w:rPr>
            <w:b w:val="0"/>
            <w:webHidden/>
            <w:color w:val="auto"/>
            <w:sz w:val="22"/>
            <w:szCs w:val="22"/>
          </w:rPr>
          <w:instrText xml:space="preserve"> PAGEREF _Toc93574852 \h </w:instrText>
        </w:r>
        <w:r w:rsidRPr="00D00944" w:rsidR="0036502D">
          <w:rPr>
            <w:b w:val="0"/>
            <w:webHidden/>
            <w:color w:val="auto"/>
            <w:sz w:val="22"/>
            <w:szCs w:val="22"/>
          </w:rPr>
        </w:r>
        <w:r w:rsidRPr="00D00944" w:rsidR="0036502D">
          <w:rPr>
            <w:b w:val="0"/>
            <w:webHidden/>
            <w:color w:val="auto"/>
            <w:sz w:val="22"/>
            <w:szCs w:val="22"/>
          </w:rPr>
          <w:fldChar w:fldCharType="separate"/>
        </w:r>
        <w:r w:rsidRPr="00D00944" w:rsidR="002E1DE6">
          <w:rPr>
            <w:b w:val="0"/>
            <w:webHidden/>
            <w:color w:val="auto"/>
            <w:sz w:val="22"/>
            <w:szCs w:val="22"/>
          </w:rPr>
          <w:t>33</w:t>
        </w:r>
        <w:r w:rsidRPr="00D00944" w:rsidR="0036502D">
          <w:rPr>
            <w:b w:val="0"/>
            <w:webHidden/>
            <w:color w:val="auto"/>
            <w:sz w:val="22"/>
            <w:szCs w:val="22"/>
          </w:rPr>
          <w:fldChar w:fldCharType="end"/>
        </w:r>
      </w:hyperlink>
    </w:p>
    <w:p w:rsidRPr="00D00944" w:rsidR="0036502D" w:rsidP="00495B65" w:rsidRDefault="00DD452F" w14:paraId="2CD36F4C" w14:textId="07A1BFAB">
      <w:pPr>
        <w:pStyle w:val="TOC2"/>
        <w:ind w:left="284"/>
        <w:rPr>
          <w:rFonts w:asciiTheme="minorHAnsi" w:hAnsiTheme="minorHAnsi" w:eastAsiaTheme="minorEastAsia" w:cstheme="minorBidi"/>
          <w:b w:val="0"/>
          <w:bCs/>
          <w:iCs w:val="0"/>
          <w:color w:val="auto"/>
          <w:sz w:val="22"/>
          <w:szCs w:val="22"/>
          <w:lang w:eastAsia="en-AU"/>
        </w:rPr>
      </w:pPr>
      <w:hyperlink w:history="1" w:anchor="_Toc93574853">
        <w:r w:rsidRPr="00D00944" w:rsidR="0036502D">
          <w:rPr>
            <w:rStyle w:val="Hyperlink"/>
            <w:b w:val="0"/>
            <w:bCs/>
            <w:color w:val="auto"/>
          </w:rPr>
          <w:t>Relationships</w:t>
        </w:r>
        <w:r w:rsidRPr="00D00944" w:rsidR="0036502D">
          <w:rPr>
            <w:b w:val="0"/>
            <w:bCs/>
            <w:webHidden/>
            <w:color w:val="auto"/>
          </w:rPr>
          <w:tab/>
        </w:r>
        <w:r w:rsidRPr="00D00944" w:rsidR="0036502D">
          <w:rPr>
            <w:b w:val="0"/>
            <w:bCs/>
            <w:webHidden/>
            <w:color w:val="auto"/>
          </w:rPr>
          <w:fldChar w:fldCharType="begin"/>
        </w:r>
        <w:r w:rsidRPr="00D00944" w:rsidR="0036502D">
          <w:rPr>
            <w:b w:val="0"/>
            <w:bCs/>
            <w:webHidden/>
            <w:color w:val="auto"/>
          </w:rPr>
          <w:instrText xml:space="preserve"> PAGEREF _Toc93574853 \h </w:instrText>
        </w:r>
        <w:r w:rsidRPr="00D00944" w:rsidR="0036502D">
          <w:rPr>
            <w:b w:val="0"/>
            <w:bCs/>
            <w:webHidden/>
            <w:color w:val="auto"/>
          </w:rPr>
        </w:r>
        <w:r w:rsidRPr="00D00944" w:rsidR="0036502D">
          <w:rPr>
            <w:b w:val="0"/>
            <w:bCs/>
            <w:webHidden/>
            <w:color w:val="auto"/>
          </w:rPr>
          <w:fldChar w:fldCharType="separate"/>
        </w:r>
        <w:r w:rsidRPr="00D00944" w:rsidR="002E1DE6">
          <w:rPr>
            <w:b w:val="0"/>
            <w:bCs/>
            <w:webHidden/>
            <w:color w:val="auto"/>
          </w:rPr>
          <w:t>40</w:t>
        </w:r>
        <w:r w:rsidRPr="00D00944" w:rsidR="0036502D">
          <w:rPr>
            <w:b w:val="0"/>
            <w:bCs/>
            <w:webHidden/>
            <w:color w:val="auto"/>
          </w:rPr>
          <w:fldChar w:fldCharType="end"/>
        </w:r>
      </w:hyperlink>
    </w:p>
    <w:p w:rsidRPr="0070702A" w:rsidR="00AF5767" w:rsidP="00495B65" w:rsidRDefault="00251DAA" w14:paraId="71ED16A4" w14:textId="451B7B3E">
      <w:pPr>
        <w:pStyle w:val="ACARA-HEADING1"/>
        <w:rPr>
          <w:rFonts w:hint="eastAsia"/>
          <w:bCs/>
          <w:i/>
          <w:iCs/>
          <w:color w:val="005D93" w:themeColor="text2"/>
          <w:sz w:val="28"/>
          <w:szCs w:val="28"/>
          <w:lang w:val="en-US"/>
        </w:rPr>
      </w:pPr>
      <w:r w:rsidRPr="00D00944">
        <w:rPr>
          <w:bCs/>
          <w:iCs/>
          <w:color w:val="auto"/>
          <w:sz w:val="28"/>
          <w:szCs w:val="28"/>
          <w:lang w:val="en-US"/>
        </w:rPr>
        <w:lastRenderedPageBreak/>
        <w:fldChar w:fldCharType="end"/>
      </w:r>
      <w:bookmarkStart w:name="_Toc93574833" w:id="6"/>
      <w:r w:rsidRPr="00AF5767" w:rsidR="00AF5767">
        <w:t xml:space="preserve">F–10 AUSTRALIAN CURRICULUM: </w:t>
      </w:r>
      <w:bookmarkEnd w:id="0"/>
      <w:bookmarkEnd w:id="1"/>
      <w:r w:rsidR="0032218C">
        <w:t>THE ARTS</w:t>
      </w:r>
      <w:bookmarkEnd w:id="3"/>
      <w:bookmarkEnd w:id="4"/>
      <w:r w:rsidR="00F90592">
        <w:t xml:space="preserve"> – </w:t>
      </w:r>
      <w:bookmarkEnd w:id="5"/>
      <w:r w:rsidR="00650966">
        <w:t>MEDIA ARTS</w:t>
      </w:r>
      <w:bookmarkEnd w:id="6"/>
    </w:p>
    <w:p w:rsidRPr="00AF5767" w:rsidR="00AF5767" w:rsidP="00EF5A1B" w:rsidRDefault="0032218C" w14:paraId="2F8A7BAE" w14:textId="7A400167">
      <w:pPr>
        <w:pStyle w:val="ACARA-HEADING1"/>
        <w:rPr>
          <w:rFonts w:hint="eastAsia"/>
        </w:rPr>
      </w:pPr>
      <w:bookmarkStart w:name="_Toc90386027" w:id="7"/>
      <w:bookmarkStart w:name="_Toc92784742" w:id="8"/>
      <w:bookmarkStart w:name="_Toc93052873" w:id="9"/>
      <w:bookmarkStart w:name="_Toc93574834" w:id="10"/>
      <w:bookmarkEnd w:id="2"/>
      <w:r>
        <w:t>examples of knowledge and skills</w:t>
      </w:r>
      <w:bookmarkEnd w:id="7"/>
      <w:bookmarkEnd w:id="8"/>
      <w:bookmarkEnd w:id="9"/>
      <w:bookmarkEnd w:id="10"/>
    </w:p>
    <w:p w:rsidRPr="00AF5767" w:rsidR="00AF5767" w:rsidP="00303E0F" w:rsidRDefault="00AF5767" w14:paraId="6EB77D7A" w14:textId="77777777">
      <w:pPr>
        <w:pStyle w:val="ACARA-Heading2"/>
        <w:rPr>
          <w:rFonts w:hint="eastAsia"/>
        </w:rPr>
      </w:pPr>
      <w:bookmarkStart w:name="_Toc90386028" w:id="11"/>
      <w:bookmarkStart w:name="_Toc92784743" w:id="12"/>
      <w:bookmarkStart w:name="_Toc93052874" w:id="13"/>
      <w:bookmarkStart w:name="_Toc93574835" w:id="14"/>
      <w:r w:rsidRPr="00AF5767">
        <w:t>Introduction</w:t>
      </w:r>
      <w:bookmarkStart w:name="_Hlk82109017" w:id="15"/>
      <w:bookmarkEnd w:id="11"/>
      <w:bookmarkEnd w:id="12"/>
      <w:bookmarkEnd w:id="13"/>
      <w:bookmarkEnd w:id="14"/>
    </w:p>
    <w:bookmarkEnd w:id="15"/>
    <w:p w:rsidRPr="001A0A2E" w:rsidR="00650966" w:rsidP="00650966" w:rsidRDefault="00650966" w14:paraId="21AF6919" w14:textId="77777777">
      <w:pPr>
        <w:pStyle w:val="ACARAbodytext"/>
      </w:pPr>
      <w:r w:rsidRPr="001A0A2E">
        <w:t xml:space="preserve">The examples of knowledge and skills in this support resource are designed for use alongside the Australian Curriculum: </w:t>
      </w:r>
      <w:r>
        <w:t>The Arts – Media</w:t>
      </w:r>
      <w:r w:rsidRPr="001A0A2E">
        <w:t xml:space="preserve"> Arts. </w:t>
      </w:r>
    </w:p>
    <w:p w:rsidRPr="00F374CF" w:rsidR="00650966" w:rsidP="00650966" w:rsidRDefault="00650966" w14:paraId="615FAD0F" w14:textId="77777777">
      <w:pPr>
        <w:pStyle w:val="ACARAbodytext"/>
      </w:pPr>
      <w:r w:rsidRPr="00F374CF">
        <w:t xml:space="preserve">The examples unpack the knowledge and skills in the Australian Curriculum: </w:t>
      </w:r>
      <w:r>
        <w:t>The Arts – Media</w:t>
      </w:r>
      <w:r w:rsidRPr="00F374CF">
        <w:t xml:space="preserve"> Arts in relation to </w:t>
      </w:r>
      <w:r>
        <w:t xml:space="preserve">production processes and media arts concepts, </w:t>
      </w:r>
      <w:r w:rsidRPr="00F374CF">
        <w:t xml:space="preserve">and provide a suggested sequence for their introduction and development. </w:t>
      </w:r>
    </w:p>
    <w:p w:rsidRPr="00572825" w:rsidR="00650966" w:rsidP="00650966" w:rsidRDefault="00650966" w14:paraId="2E7F1582" w14:textId="77777777">
      <w:pPr>
        <w:pStyle w:val="ACARAbodybullet"/>
        <w:numPr>
          <w:ilvl w:val="0"/>
          <w:numId w:val="32"/>
        </w:numPr>
        <w:rPr>
          <w:rFonts w:cstheme="minorHAnsi"/>
        </w:rPr>
      </w:pPr>
      <w:r>
        <w:rPr>
          <w:rFonts w:cstheme="minorHAnsi"/>
        </w:rPr>
        <w:t xml:space="preserve">Media arts concepts are the </w:t>
      </w:r>
      <w:r>
        <w:t>6 concepts fundamental to Media Arts. They are media technologies, representations, audiences, institutions, media languages and relationships. Together, the media arts concepts provide a framework for students to engage with and create media arts works in existing or emerging forms and to consider media arts practices. The media arts concepts, although discussed independently, are interrelated. Students engage with each of the concepts at varying levels of depth in all bands.</w:t>
      </w:r>
    </w:p>
    <w:p w:rsidRPr="00F03F1D" w:rsidR="00650966" w:rsidP="00650966" w:rsidRDefault="00650966" w14:paraId="5C68D5C5" w14:textId="77777777">
      <w:pPr>
        <w:pStyle w:val="ACARAbodybullet"/>
        <w:numPr>
          <w:ilvl w:val="0"/>
          <w:numId w:val="32"/>
        </w:numPr>
        <w:rPr>
          <w:rFonts w:cstheme="minorHAnsi"/>
        </w:rPr>
      </w:pPr>
      <w:r>
        <w:t>In the media arts, production processes include 3 key stages during the creation of media arts works: pre-production, production and post-production. Other stages in a production process such as development and/or distribution may be considered, particularly in Years 7–10 as appropriate.</w:t>
      </w:r>
    </w:p>
    <w:p w:rsidRPr="00650966" w:rsidR="00650966" w:rsidP="00650966" w:rsidRDefault="00650966" w14:paraId="3CDDD396" w14:textId="77777777">
      <w:pPr>
        <w:pStyle w:val="ACARAbodytext"/>
      </w:pPr>
      <w:r w:rsidRPr="00650966">
        <w:t>The examples are suggestions only and are neither prescriptive nor exhaustive. Teachers can draw from these examples to:</w:t>
      </w:r>
    </w:p>
    <w:p w:rsidRPr="00F374CF" w:rsidR="00650966" w:rsidP="00650966" w:rsidRDefault="00650966" w14:paraId="250B0659" w14:textId="77777777">
      <w:pPr>
        <w:pStyle w:val="ACARAbodybullet"/>
        <w:numPr>
          <w:ilvl w:val="0"/>
          <w:numId w:val="33"/>
        </w:numPr>
      </w:pPr>
      <w:r w:rsidRPr="00F374CF">
        <w:t>make decisions about the order and pace with which they introduce and develop knowledge and skills</w:t>
      </w:r>
    </w:p>
    <w:p w:rsidRPr="00F374CF" w:rsidR="00650966" w:rsidP="00650966" w:rsidRDefault="00650966" w14:paraId="32FF4A8A" w14:textId="77777777">
      <w:pPr>
        <w:pStyle w:val="ACARAbodybullet"/>
        <w:numPr>
          <w:ilvl w:val="0"/>
          <w:numId w:val="33"/>
        </w:numPr>
      </w:pPr>
      <w:r w:rsidRPr="00F374CF">
        <w:t>support differentiation and meeting the needs of students with diverse learning needs</w:t>
      </w:r>
    </w:p>
    <w:p w:rsidRPr="00F374CF" w:rsidR="00650966" w:rsidP="00650966" w:rsidRDefault="00650966" w14:paraId="06DB718B" w14:textId="5A50EA97">
      <w:pPr>
        <w:pStyle w:val="ACARAbodybullet"/>
        <w:numPr>
          <w:ilvl w:val="0"/>
          <w:numId w:val="33"/>
        </w:numPr>
        <w:rPr/>
      </w:pPr>
      <w:r w:rsidR="00650966">
        <w:rPr/>
        <w:t>plan Arts learning across a range of delivery contexts such as multi-disciplinary units across The Arts and other learning areas</w:t>
      </w:r>
      <w:r w:rsidR="00650966">
        <w:rPr/>
        <w:t>.</w:t>
      </w:r>
    </w:p>
    <w:p w:rsidRPr="00650966" w:rsidR="00650966" w:rsidP="00650966" w:rsidRDefault="00650966" w14:paraId="2B9F9A12" w14:textId="458FC72A">
      <w:pPr>
        <w:pStyle w:val="ACARAbodytext"/>
      </w:pPr>
      <w:r w:rsidRPr="00650966">
        <w:t xml:space="preserve">Throughout their Media Arts learning, students use questions based on Viewpoints (personal and imaginative, cultures and worlds, conventions, and processes) as an inquiry tool for considering their media arts practice from multiple perspectives, as artist or as audience. Suggested questions that explore the Viewpoints are also included alongside the examples of knowledge and skills. </w:t>
      </w:r>
    </w:p>
    <w:p w:rsidRPr="000E1B87" w:rsidR="00110FAA" w:rsidP="00650966" w:rsidRDefault="00650966" w14:paraId="1BF891E4" w14:textId="1FFEE74C">
      <w:pPr>
        <w:pStyle w:val="ACARAbodytext"/>
      </w:pPr>
      <w:r w:rsidRPr="00F72735">
        <w:rPr>
          <w:rFonts w:eastAsia="Times New Roman" w:cstheme="minorHAnsi"/>
          <w:lang w:eastAsia="en-AU"/>
        </w:rPr>
        <w:lastRenderedPageBreak/>
        <w:t xml:space="preserve">Teachers are best placed to make </w:t>
      </w:r>
      <w:r w:rsidRPr="009356E0" w:rsidR="009356E0">
        <w:t xml:space="preserve">Teachers are best placed to make decisions about the examples and questions that will best suit their students and context. </w:t>
      </w:r>
      <w:r w:rsidR="00BE59A1">
        <w:t>In addition to examples and questions in the</w:t>
      </w:r>
      <w:r w:rsidRPr="009356E0" w:rsidR="00BE59A1">
        <w:t xml:space="preserve"> tables below</w:t>
      </w:r>
      <w:r w:rsidR="00BE59A1">
        <w:t xml:space="preserve">, a </w:t>
      </w:r>
      <w:r w:rsidRPr="009356E0" w:rsidR="00BE59A1">
        <w:t>suggest</w:t>
      </w:r>
      <w:r w:rsidR="00BE59A1">
        <w:t>ed</w:t>
      </w:r>
      <w:r w:rsidRPr="000E1B87" w:rsidR="00BE59A1">
        <w:t xml:space="preserve"> introductory point </w:t>
      </w:r>
      <w:r w:rsidR="00BE59A1">
        <w:t xml:space="preserve">is provided </w:t>
      </w:r>
      <w:r w:rsidRPr="000E1B87" w:rsidR="00BE59A1">
        <w:t xml:space="preserve">for each of the knowledge and skill examples. </w:t>
      </w:r>
    </w:p>
    <w:p w:rsidR="009D454F" w:rsidP="000E1B87" w:rsidRDefault="00E36EE8" w14:paraId="3C352FEC" w14:textId="67A1957F">
      <w:pPr>
        <w:pStyle w:val="ACARAbodytext"/>
        <w:rPr>
          <w:i/>
        </w:rPr>
      </w:pPr>
      <w:r>
        <w:t xml:space="preserve">Graphics indicate where the knowledge and skills examples </w:t>
      </w:r>
      <w:r w:rsidR="00110FAA">
        <w:t>might be</w:t>
      </w:r>
      <w:r>
        <w:t xml:space="preserve"> introduced in </w:t>
      </w:r>
      <w:r w:rsidR="00E07B34">
        <w:t xml:space="preserve">Years </w:t>
      </w:r>
      <w:r>
        <w:t>F</w:t>
      </w:r>
      <w:r>
        <w:softHyphen/>
        <w:t>–2, 3–4, 5–</w:t>
      </w:r>
      <w:r w:rsidR="007F4EE8">
        <w:t>6</w:t>
      </w:r>
      <w:r>
        <w:t>, 7–8 or 9–10</w:t>
      </w:r>
      <w:r w:rsidR="00E07B34">
        <w:t>.</w:t>
      </w:r>
    </w:p>
    <w:p w:rsidR="00650966" w:rsidP="00591DC0" w:rsidRDefault="00E07B34" w14:paraId="5CC54EE4" w14:textId="77777777">
      <w:pPr>
        <w:rPr>
          <w:i w:val="0"/>
          <w:color w:val="auto"/>
          <w:sz w:val="22"/>
        </w:rPr>
      </w:pPr>
      <w:r>
        <w:rPr>
          <w:noProof/>
        </w:rPr>
        <w:drawing>
          <wp:inline distT="0" distB="0" distL="0" distR="0" wp14:anchorId="27095878" wp14:editId="34593DCB">
            <wp:extent cx="1440000" cy="424800"/>
            <wp:effectExtent l="0" t="0" r="0" b="0"/>
            <wp:docPr id="231" name="Picture 23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sidR="00F458A1">
        <w:rPr>
          <w:i w:val="0"/>
          <w:color w:val="auto"/>
          <w:sz w:val="22"/>
        </w:rPr>
        <w:tab/>
      </w:r>
    </w:p>
    <w:p w:rsidR="00650966" w:rsidP="00591DC0" w:rsidRDefault="00F458A1" w14:paraId="28DD4919" w14:textId="77777777">
      <w:pPr>
        <w:rPr>
          <w:i w:val="0"/>
          <w:color w:val="auto"/>
          <w:sz w:val="22"/>
        </w:rPr>
      </w:pPr>
      <w:r>
        <w:rPr>
          <w:noProof/>
        </w:rPr>
        <w:drawing>
          <wp:inline distT="0" distB="0" distL="0" distR="0" wp14:anchorId="638526EF" wp14:editId="647DBC44">
            <wp:extent cx="1440000" cy="424800"/>
            <wp:effectExtent l="0" t="0" r="0" b="0"/>
            <wp:docPr id="232" name="Picture 232"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rsidR="00650966" w:rsidP="00591DC0" w:rsidRDefault="00F458A1" w14:paraId="4EECC0A0" w14:textId="77777777">
      <w:pPr>
        <w:rPr>
          <w:i w:val="0"/>
          <w:color w:val="auto"/>
          <w:sz w:val="22"/>
        </w:rPr>
      </w:pPr>
      <w:r>
        <w:rPr>
          <w:i w:val="0"/>
          <w:color w:val="auto"/>
          <w:sz w:val="22"/>
        </w:rPr>
        <w:t xml:space="preserve"> </w:t>
      </w:r>
      <w:r>
        <w:rPr>
          <w:noProof/>
        </w:rPr>
        <w:drawing>
          <wp:inline distT="0" distB="0" distL="0" distR="0" wp14:anchorId="696B3A8E" wp14:editId="20AB7549">
            <wp:extent cx="1440000" cy="424800"/>
            <wp:effectExtent l="0" t="0" r="0" b="0"/>
            <wp:docPr id="233" name="Picture 23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rsidR="00650966" w:rsidP="00591DC0" w:rsidRDefault="00F458A1" w14:paraId="72CEC225" w14:textId="77777777">
      <w:pPr>
        <w:rPr>
          <w:i w:val="0"/>
          <w:color w:val="auto"/>
          <w:sz w:val="22"/>
        </w:rPr>
      </w:pPr>
      <w:r>
        <w:rPr>
          <w:i w:val="0"/>
          <w:color w:val="auto"/>
          <w:sz w:val="22"/>
        </w:rPr>
        <w:t xml:space="preserve"> </w:t>
      </w:r>
      <w:r>
        <w:rPr>
          <w:noProof/>
        </w:rPr>
        <w:drawing>
          <wp:inline distT="0" distB="0" distL="0" distR="0" wp14:anchorId="6DD95954" wp14:editId="32AF6B82">
            <wp:extent cx="1440000" cy="424800"/>
            <wp:effectExtent l="0" t="0" r="0" b="0"/>
            <wp:docPr id="234" name="Picture 234"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Pr>
          <w:i w:val="0"/>
          <w:color w:val="auto"/>
          <w:sz w:val="22"/>
        </w:rPr>
        <w:tab/>
      </w:r>
    </w:p>
    <w:p w:rsidR="00E07B34" w:rsidP="00591DC0" w:rsidRDefault="00F458A1" w14:paraId="51BC5405" w14:textId="6BA6A32C">
      <w:pPr>
        <w:rPr>
          <w:i w:val="0"/>
          <w:color w:val="auto"/>
          <w:sz w:val="22"/>
        </w:rPr>
      </w:pPr>
      <w:r>
        <w:rPr>
          <w:noProof/>
        </w:rPr>
        <w:drawing>
          <wp:inline distT="0" distB="0" distL="0" distR="0" wp14:anchorId="78A423DF" wp14:editId="3DFC151E">
            <wp:extent cx="1440000" cy="424800"/>
            <wp:effectExtent l="0" t="0" r="0" b="0"/>
            <wp:docPr id="235" name="Picture 235" descr="Introductory point years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Introductory point years 9-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174DD8" w:rsidP="000E1B87" w:rsidRDefault="00024607" w14:paraId="25A0636D" w14:textId="3F22D108">
      <w:pPr>
        <w:pStyle w:val="ACARAbodytext"/>
        <w:rPr>
          <w:i/>
        </w:rPr>
      </w:pPr>
      <w:r w:rsidRPr="000B4584">
        <w:rPr>
          <w:iCs/>
        </w:rPr>
        <w:t>Teachers should note</w:t>
      </w:r>
      <w:r w:rsidRPr="009356E0" w:rsidR="00174DD8">
        <w:t xml:space="preserve"> that knowledge and skills will be revisited, and questions will increase in complexity from Foundation to Year 10.</w:t>
      </w:r>
      <w:r w:rsidR="00174DD8">
        <w:t xml:space="preserve"> </w:t>
      </w:r>
    </w:p>
    <w:p w:rsidR="009C0135" w:rsidRDefault="009C0135" w14:paraId="06A0806C" w14:textId="77777777">
      <w:pPr>
        <w:spacing w:before="160" w:after="0" w:line="360" w:lineRule="auto"/>
        <w:rPr>
          <w:b/>
          <w:bCs/>
          <w:i w:val="0"/>
          <w:iCs/>
          <w:color w:val="auto"/>
          <w:sz w:val="40"/>
          <w:szCs w:val="40"/>
        </w:rPr>
      </w:pPr>
    </w:p>
    <w:p w:rsidRPr="009C0135" w:rsidR="00FC7780" w:rsidRDefault="00FC7780" w14:paraId="5B8E1F1C" w14:textId="6B6ECC2A">
      <w:pPr>
        <w:spacing w:before="160" w:after="0" w:line="360" w:lineRule="auto"/>
        <w:rPr>
          <w:rFonts w:hint="eastAsia" w:ascii="Arial Bold" w:hAnsi="Arial Bold" w:eastAsiaTheme="majorEastAsia"/>
          <w:b/>
          <w:bCs/>
          <w:i w:val="0"/>
          <w:iCs/>
          <w:color w:val="auto"/>
          <w:sz w:val="40"/>
          <w:szCs w:val="40"/>
        </w:rPr>
      </w:pPr>
      <w:r w:rsidRPr="009C0135">
        <w:rPr>
          <w:b/>
          <w:bCs/>
          <w:i w:val="0"/>
          <w:iCs/>
          <w:color w:val="auto"/>
          <w:sz w:val="40"/>
          <w:szCs w:val="40"/>
        </w:rPr>
        <w:br w:type="page"/>
      </w:r>
    </w:p>
    <w:p w:rsidR="00D50C7A" w:rsidP="00591DC0" w:rsidRDefault="00D50C7A" w14:paraId="0C715569" w14:textId="77777777">
      <w:pPr>
        <w:pStyle w:val="ACARA-Heading2"/>
        <w:rPr>
          <w:rFonts w:hint="eastAsia"/>
        </w:rPr>
        <w:sectPr w:rsidR="00D50C7A" w:rsidSect="009448F5">
          <w:headerReference w:type="even" r:id="rId21"/>
          <w:headerReference w:type="default" r:id="rId22"/>
          <w:footerReference w:type="even" r:id="rId23"/>
          <w:footerReference w:type="default" r:id="rId24"/>
          <w:headerReference w:type="first" r:id="rId25"/>
          <w:footerReference w:type="first" r:id="rId26"/>
          <w:pgSz w:w="16838" w:h="11906" w:orient="landscape" w:code="9"/>
          <w:pgMar w:top="1418" w:right="851" w:bottom="1134" w:left="851" w:header="0" w:footer="0" w:gutter="0"/>
          <w:pgNumType w:start="1"/>
          <w:cols w:space="708"/>
          <w:docGrid w:linePitch="360"/>
        </w:sectPr>
      </w:pPr>
    </w:p>
    <w:p w:rsidR="001066EA" w:rsidP="00591DC0" w:rsidRDefault="009356E0" w14:paraId="26D55967" w14:textId="7A370B5E">
      <w:pPr>
        <w:pStyle w:val="ACARA-Heading2"/>
        <w:rPr>
          <w:rFonts w:hint="eastAsia"/>
        </w:rPr>
        <w:sectPr w:rsidR="001066EA" w:rsidSect="009448F5">
          <w:footerReference w:type="default" r:id="rId27"/>
          <w:pgSz w:w="16838" w:h="11906" w:orient="landscape" w:code="9"/>
          <w:pgMar w:top="1134" w:right="851" w:bottom="1418" w:left="851" w:header="0" w:footer="0" w:gutter="0"/>
          <w:cols w:space="708"/>
          <w:docGrid w:linePitch="360"/>
        </w:sectPr>
      </w:pPr>
      <w:bookmarkStart w:name="_Toc93052875" w:id="16"/>
      <w:bookmarkStart w:name="_Toc93574836" w:id="17"/>
      <w:r>
        <w:lastRenderedPageBreak/>
        <w:t xml:space="preserve">Overview of the examples of knowledge and skills in </w:t>
      </w:r>
      <w:bookmarkEnd w:id="16"/>
      <w:r w:rsidR="00E5351C">
        <w:t>Media Arts</w:t>
      </w:r>
      <w:bookmarkEnd w:id="17"/>
    </w:p>
    <w:tbl>
      <w:tblPr>
        <w:tblStyle w:val="TableGrid"/>
        <w:tblW w:w="0" w:type="auto"/>
        <w:tblBorders>
          <w:top w:val="single" w:color="005D93" w:themeColor="text2" w:sz="18" w:space="0"/>
          <w:left w:val="single" w:color="005D93" w:themeColor="text2" w:sz="18" w:space="0"/>
          <w:bottom w:val="single" w:color="005D93" w:themeColor="text2" w:sz="18" w:space="0"/>
          <w:right w:val="single" w:color="005D93" w:themeColor="text2" w:sz="18" w:space="0"/>
          <w:insideH w:val="single" w:color="005D93" w:themeColor="text2" w:sz="18" w:space="0"/>
          <w:insideV w:val="single" w:color="005D93" w:themeColor="text2" w:sz="18" w:space="0"/>
        </w:tblBorders>
        <w:shd w:val="clear" w:color="auto" w:fill="E5F5FB" w:themeFill="accent2"/>
        <w:tblLayout w:type="fixed"/>
        <w:tblLook w:val="04A0" w:firstRow="1" w:lastRow="0" w:firstColumn="1" w:lastColumn="0" w:noHBand="0" w:noVBand="1"/>
      </w:tblPr>
      <w:tblGrid>
        <w:gridCol w:w="6487"/>
        <w:gridCol w:w="851"/>
        <w:gridCol w:w="7121"/>
      </w:tblGrid>
      <w:tr w:rsidRPr="00085554" w:rsidR="00B702D0" w:rsidTr="00B702D0" w14:paraId="34F0D0F0" w14:textId="77777777">
        <w:tc>
          <w:tcPr>
            <w:tcW w:w="6487" w:type="dxa"/>
            <w:shd w:val="clear" w:color="auto" w:fill="E5F5FB" w:themeFill="accent2"/>
          </w:tcPr>
          <w:p w:rsidRPr="00B702D0" w:rsidR="004F672B" w:rsidP="006D4B54" w:rsidRDefault="004F672B" w14:paraId="70ED724E" w14:textId="77777777">
            <w:pPr>
              <w:spacing w:after="120"/>
              <w:rPr>
                <w:rFonts w:eastAsia="Times New Roman" w:cstheme="minorHAnsi"/>
                <w:b/>
                <w:bCs/>
                <w:i w:val="0"/>
                <w:iCs/>
                <w:color w:val="auto"/>
                <w:szCs w:val="24"/>
                <w:lang w:eastAsia="en-AU"/>
              </w:rPr>
            </w:pPr>
            <w:r w:rsidRPr="00B702D0">
              <w:rPr>
                <w:rFonts w:eastAsia="Times New Roman" w:cstheme="minorHAnsi"/>
                <w:b/>
                <w:bCs/>
                <w:i w:val="0"/>
                <w:iCs/>
                <w:color w:val="auto"/>
                <w:szCs w:val="24"/>
                <w:lang w:eastAsia="en-AU"/>
              </w:rPr>
              <w:t>Responding to media arts works</w:t>
            </w:r>
          </w:p>
          <w:p w:rsidRPr="00085554" w:rsidR="004F672B" w:rsidP="006D4B54" w:rsidRDefault="004F672B" w14:paraId="604706D5" w14:textId="77777777">
            <w:pPr>
              <w:pStyle w:val="ACARA-EoKSoverviewbullet"/>
              <w:rPr>
                <w:color w:val="auto"/>
                <w:lang w:eastAsia="en-AU"/>
              </w:rPr>
            </w:pPr>
            <w:r w:rsidRPr="00085554">
              <w:rPr>
                <w:color w:val="auto"/>
                <w:lang w:eastAsia="en-AU"/>
              </w:rPr>
              <w:t>Observing</w:t>
            </w:r>
          </w:p>
          <w:p w:rsidRPr="00085554" w:rsidR="004F672B" w:rsidP="006D4B54" w:rsidRDefault="004F672B" w14:paraId="1FDDF3D2" w14:textId="77777777">
            <w:pPr>
              <w:pStyle w:val="ACARA-EoKSoverviewbullet"/>
              <w:rPr>
                <w:color w:val="auto"/>
                <w:lang w:eastAsia="en-AU"/>
              </w:rPr>
            </w:pPr>
            <w:r w:rsidRPr="00085554">
              <w:rPr>
                <w:color w:val="auto"/>
                <w:lang w:eastAsia="en-AU"/>
              </w:rPr>
              <w:t>Exploring who created the media arts work</w:t>
            </w:r>
          </w:p>
          <w:p w:rsidRPr="00085554" w:rsidR="004F672B" w:rsidP="006D4B54" w:rsidRDefault="004F672B" w14:paraId="20DF7BFC" w14:textId="77777777">
            <w:pPr>
              <w:pStyle w:val="ACARA-EoKSoverviewbullet"/>
              <w:rPr>
                <w:color w:val="auto"/>
                <w:lang w:eastAsia="en-AU"/>
              </w:rPr>
            </w:pPr>
            <w:r w:rsidRPr="00085554">
              <w:rPr>
                <w:color w:val="auto"/>
                <w:lang w:eastAsia="en-AU"/>
              </w:rPr>
              <w:t>Exploring how the media arts work was created</w:t>
            </w:r>
          </w:p>
          <w:p w:rsidRPr="00085554" w:rsidR="004F672B" w:rsidP="006D4B54" w:rsidRDefault="004F672B" w14:paraId="38A42AF8" w14:textId="379E0900">
            <w:pPr>
              <w:pStyle w:val="ACARA-EoKSoverviewbullet"/>
              <w:rPr>
                <w:color w:val="auto"/>
              </w:rPr>
            </w:pPr>
            <w:r w:rsidRPr="00085554">
              <w:rPr>
                <w:color w:val="auto"/>
                <w:lang w:eastAsia="en-AU"/>
              </w:rPr>
              <w:t>Interpreting meaning</w:t>
            </w:r>
          </w:p>
          <w:p w:rsidRPr="00085554" w:rsidR="004F672B" w:rsidP="006D4B54" w:rsidRDefault="004F672B" w14:paraId="0D113D52" w14:textId="77777777">
            <w:pPr>
              <w:rPr>
                <w:i w:val="0"/>
                <w:iCs/>
                <w:color w:val="auto"/>
              </w:rPr>
            </w:pPr>
          </w:p>
        </w:tc>
        <w:tc>
          <w:tcPr>
            <w:tcW w:w="851" w:type="dxa"/>
            <w:tcBorders>
              <w:top w:val="single" w:color="FFFFFF" w:themeColor="background1" w:sz="18" w:space="0"/>
              <w:bottom w:val="single" w:color="FFFFFF" w:themeColor="background1" w:sz="18" w:space="0"/>
            </w:tcBorders>
            <w:shd w:val="clear" w:color="auto" w:fill="FFFFFF" w:themeFill="background1"/>
          </w:tcPr>
          <w:p w:rsidRPr="00085554" w:rsidR="004F672B" w:rsidP="006D4B54" w:rsidRDefault="004F672B" w14:paraId="696A225E" w14:textId="77777777">
            <w:pPr>
              <w:rPr>
                <w:i w:val="0"/>
                <w:iCs/>
                <w:color w:val="auto"/>
              </w:rPr>
            </w:pPr>
          </w:p>
        </w:tc>
        <w:tc>
          <w:tcPr>
            <w:tcW w:w="7121" w:type="dxa"/>
            <w:shd w:val="clear" w:color="auto" w:fill="E5F5FB" w:themeFill="accent2"/>
          </w:tcPr>
          <w:p w:rsidRPr="00892366" w:rsidR="004F672B" w:rsidP="006D4B54" w:rsidRDefault="004F672B" w14:paraId="27B5571A" w14:textId="77777777">
            <w:pPr>
              <w:spacing w:after="120"/>
              <w:rPr>
                <w:rFonts w:eastAsia="Times New Roman" w:cstheme="minorHAnsi"/>
                <w:b/>
                <w:bCs/>
                <w:i w:val="0"/>
                <w:iCs/>
                <w:color w:val="auto"/>
                <w:szCs w:val="24"/>
                <w:lang w:eastAsia="en-AU"/>
              </w:rPr>
            </w:pPr>
            <w:r w:rsidRPr="00892366">
              <w:rPr>
                <w:rFonts w:eastAsia="Times New Roman" w:cstheme="minorHAnsi"/>
                <w:b/>
                <w:bCs/>
                <w:i w:val="0"/>
                <w:iCs/>
                <w:color w:val="auto"/>
                <w:szCs w:val="24"/>
                <w:lang w:eastAsia="en-AU"/>
              </w:rPr>
              <w:t xml:space="preserve">Media production processes </w:t>
            </w:r>
          </w:p>
          <w:p w:rsidRPr="00085554" w:rsidR="004F672B" w:rsidP="006D4B54" w:rsidRDefault="004F672B" w14:paraId="72DB49F2" w14:textId="77777777">
            <w:pPr>
              <w:pStyle w:val="ACARAbodytext"/>
              <w:spacing w:after="0"/>
              <w:rPr>
                <w:b/>
                <w:bCs/>
                <w:lang w:eastAsia="en-AU"/>
              </w:rPr>
            </w:pPr>
            <w:r w:rsidRPr="00085554">
              <w:rPr>
                <w:b/>
                <w:bCs/>
                <w:lang w:eastAsia="en-AU"/>
              </w:rPr>
              <w:t>Pre-production</w:t>
            </w:r>
          </w:p>
          <w:p w:rsidRPr="00085554" w:rsidR="004F672B" w:rsidP="006D4B54" w:rsidRDefault="004F672B" w14:paraId="61B0D062" w14:textId="77777777">
            <w:pPr>
              <w:pStyle w:val="ACARA-EoKSoverviewbullet"/>
              <w:rPr>
                <w:b/>
                <w:bCs/>
                <w:color w:val="auto"/>
                <w:lang w:eastAsia="en-AU"/>
              </w:rPr>
            </w:pPr>
            <w:r w:rsidRPr="00085554">
              <w:rPr>
                <w:color w:val="auto"/>
                <w:lang w:eastAsia="en-AU"/>
              </w:rPr>
              <w:t>Research</w:t>
            </w:r>
          </w:p>
          <w:p w:rsidRPr="00085554" w:rsidR="004F672B" w:rsidP="006D4B54" w:rsidRDefault="004F672B" w14:paraId="57372906" w14:textId="77777777">
            <w:pPr>
              <w:pStyle w:val="ACARA-EoKSoverviewbullet"/>
              <w:rPr>
                <w:b/>
                <w:bCs/>
                <w:color w:val="auto"/>
                <w:lang w:eastAsia="en-AU"/>
              </w:rPr>
            </w:pPr>
            <w:r w:rsidRPr="00085554">
              <w:rPr>
                <w:color w:val="auto"/>
                <w:lang w:eastAsia="en-AU"/>
              </w:rPr>
              <w:t>Planning</w:t>
            </w:r>
          </w:p>
          <w:p w:rsidRPr="00085554" w:rsidR="004F672B" w:rsidP="006D4B54" w:rsidRDefault="004F672B" w14:paraId="7A2DBAD2" w14:textId="77777777">
            <w:pPr>
              <w:pStyle w:val="ACARA-EoKSoverviewbullet"/>
              <w:rPr>
                <w:b/>
                <w:bCs/>
                <w:color w:val="auto"/>
                <w:lang w:eastAsia="en-AU"/>
              </w:rPr>
            </w:pPr>
            <w:r w:rsidRPr="00085554">
              <w:rPr>
                <w:color w:val="auto"/>
                <w:lang w:eastAsia="en-AU"/>
              </w:rPr>
              <w:t xml:space="preserve">Development of story idea </w:t>
            </w:r>
          </w:p>
          <w:p w:rsidRPr="00085554" w:rsidR="004F672B" w:rsidP="006D4B54" w:rsidRDefault="004F672B" w14:paraId="4764FCDB" w14:textId="77777777">
            <w:pPr>
              <w:pStyle w:val="ACARA-EoKSoverviewbullet"/>
              <w:rPr>
                <w:b/>
                <w:bCs/>
                <w:color w:val="auto"/>
                <w:lang w:eastAsia="en-AU"/>
              </w:rPr>
            </w:pPr>
            <w:r w:rsidRPr="00085554">
              <w:rPr>
                <w:color w:val="auto"/>
                <w:lang w:eastAsia="en-AU"/>
              </w:rPr>
              <w:t xml:space="preserve">Design </w:t>
            </w:r>
          </w:p>
          <w:p w:rsidRPr="00085554" w:rsidR="004F672B" w:rsidP="006D4B54" w:rsidRDefault="004F672B" w14:paraId="08452D10" w14:textId="77777777">
            <w:pPr>
              <w:pStyle w:val="ACARA-EoKSoverviewbullet"/>
              <w:rPr>
                <w:b/>
                <w:bCs/>
                <w:color w:val="auto"/>
                <w:lang w:eastAsia="en-AU"/>
              </w:rPr>
            </w:pPr>
            <w:r w:rsidRPr="00085554">
              <w:rPr>
                <w:color w:val="auto"/>
                <w:lang w:eastAsia="en-AU"/>
              </w:rPr>
              <w:t>Pitch</w:t>
            </w:r>
          </w:p>
          <w:p w:rsidRPr="00085554" w:rsidR="004F672B" w:rsidP="006D4B54" w:rsidRDefault="004F672B" w14:paraId="60DE6792" w14:textId="77777777">
            <w:pPr>
              <w:pStyle w:val="ACARA-EoKSoverviewbullet"/>
              <w:rPr>
                <w:b/>
                <w:bCs/>
                <w:color w:val="auto"/>
                <w:lang w:eastAsia="en-AU"/>
              </w:rPr>
            </w:pPr>
            <w:r w:rsidRPr="00085554">
              <w:rPr>
                <w:color w:val="auto"/>
                <w:lang w:eastAsia="en-AU"/>
              </w:rPr>
              <w:t>Feedback, reflecting and reviewing</w:t>
            </w:r>
            <w:r w:rsidRPr="00085554">
              <w:rPr>
                <w:b/>
                <w:bCs/>
                <w:color w:val="auto"/>
                <w:lang w:eastAsia="en-AU"/>
              </w:rPr>
              <w:t xml:space="preserve"> </w:t>
            </w:r>
          </w:p>
          <w:p w:rsidRPr="00085554" w:rsidR="004F672B" w:rsidP="006D4B54" w:rsidRDefault="004F672B" w14:paraId="4F38450C" w14:textId="77777777">
            <w:pPr>
              <w:spacing w:after="0"/>
              <w:rPr>
                <w:rFonts w:eastAsia="Times New Roman" w:cstheme="minorHAnsi"/>
                <w:b/>
                <w:bCs/>
                <w:i w:val="0"/>
                <w:iCs/>
                <w:color w:val="auto"/>
                <w:lang w:eastAsia="en-AU"/>
              </w:rPr>
            </w:pPr>
            <w:r w:rsidRPr="00085554">
              <w:rPr>
                <w:rFonts w:eastAsia="Times New Roman" w:cstheme="minorHAnsi"/>
                <w:b/>
                <w:bCs/>
                <w:i w:val="0"/>
                <w:iCs/>
                <w:color w:val="auto"/>
                <w:lang w:eastAsia="en-AU"/>
              </w:rPr>
              <w:t>Production</w:t>
            </w:r>
          </w:p>
          <w:p w:rsidRPr="00085554" w:rsidR="004F672B" w:rsidP="006D4B54" w:rsidRDefault="004F672B" w14:paraId="3CBDC49C" w14:textId="77777777">
            <w:pPr>
              <w:pStyle w:val="ACARA-EoKSoverviewbullet"/>
              <w:rPr>
                <w:color w:val="auto"/>
                <w:lang w:eastAsia="en-AU"/>
              </w:rPr>
            </w:pPr>
            <w:r w:rsidRPr="00085554">
              <w:rPr>
                <w:color w:val="auto"/>
                <w:lang w:eastAsia="en-AU"/>
              </w:rPr>
              <w:t>Collaboration</w:t>
            </w:r>
          </w:p>
          <w:p w:rsidRPr="00085554" w:rsidR="004F672B" w:rsidP="006D4B54" w:rsidRDefault="004F672B" w14:paraId="572C7A0C" w14:textId="77777777">
            <w:pPr>
              <w:pStyle w:val="ACARA-EoKSoverviewbullet"/>
              <w:rPr>
                <w:color w:val="auto"/>
                <w:lang w:eastAsia="en-AU"/>
              </w:rPr>
            </w:pPr>
            <w:r w:rsidRPr="00085554">
              <w:rPr>
                <w:color w:val="auto"/>
                <w:lang w:eastAsia="en-AU"/>
              </w:rPr>
              <w:t xml:space="preserve">Production schedule </w:t>
            </w:r>
          </w:p>
          <w:p w:rsidRPr="00085554" w:rsidR="004F672B" w:rsidP="006D4B54" w:rsidRDefault="004F672B" w14:paraId="60531558" w14:textId="77777777">
            <w:pPr>
              <w:pStyle w:val="ACARA-EoKSoverviewbullet"/>
              <w:rPr>
                <w:color w:val="auto"/>
                <w:lang w:eastAsia="en-AU"/>
              </w:rPr>
            </w:pPr>
            <w:r w:rsidRPr="00085554">
              <w:rPr>
                <w:color w:val="auto"/>
                <w:lang w:eastAsia="en-AU"/>
              </w:rPr>
              <w:t>Risk assessments, protocols, media releases</w:t>
            </w:r>
          </w:p>
          <w:p w:rsidRPr="00085554" w:rsidR="004F672B" w:rsidP="006D4B54" w:rsidRDefault="004F672B" w14:paraId="6E66BBE4" w14:textId="77777777">
            <w:pPr>
              <w:pStyle w:val="ACARA-EoKSoverviewbullet"/>
              <w:rPr>
                <w:color w:val="auto"/>
                <w:lang w:eastAsia="en-AU"/>
              </w:rPr>
            </w:pPr>
            <w:r w:rsidRPr="00085554">
              <w:rPr>
                <w:color w:val="auto"/>
                <w:lang w:eastAsia="en-AU"/>
              </w:rPr>
              <w:t>Using technology to make media arts works</w:t>
            </w:r>
          </w:p>
          <w:p w:rsidRPr="00085554" w:rsidR="004F672B" w:rsidP="006D4B54" w:rsidRDefault="004F672B" w14:paraId="7642FB62" w14:textId="77777777">
            <w:pPr>
              <w:pStyle w:val="ACARA-EoKSoverviewbullet"/>
              <w:rPr>
                <w:b/>
                <w:bCs/>
                <w:color w:val="auto"/>
                <w:lang w:eastAsia="en-AU"/>
              </w:rPr>
            </w:pPr>
            <w:r w:rsidRPr="00085554">
              <w:rPr>
                <w:color w:val="auto"/>
                <w:lang w:eastAsia="en-AU"/>
              </w:rPr>
              <w:t>Refinement and documentation</w:t>
            </w:r>
          </w:p>
          <w:p w:rsidRPr="00085554" w:rsidR="004F672B" w:rsidP="006D4B54" w:rsidRDefault="004F672B" w14:paraId="02B2CBA0" w14:textId="77777777">
            <w:pPr>
              <w:pStyle w:val="ACARA-EoKSoverviewbullet"/>
              <w:rPr>
                <w:b/>
                <w:bCs/>
                <w:color w:val="auto"/>
                <w:lang w:eastAsia="en-AU"/>
              </w:rPr>
            </w:pPr>
            <w:r w:rsidRPr="00085554">
              <w:rPr>
                <w:color w:val="auto"/>
                <w:lang w:eastAsia="en-AU"/>
              </w:rPr>
              <w:t>Feedback, reflecting and reviewing</w:t>
            </w:r>
          </w:p>
          <w:p w:rsidRPr="00085554" w:rsidR="004F672B" w:rsidP="006D4B54" w:rsidRDefault="004F672B" w14:paraId="203A77B1" w14:textId="77777777">
            <w:pPr>
              <w:spacing w:after="0"/>
              <w:rPr>
                <w:rFonts w:eastAsia="Times New Roman" w:cstheme="minorHAnsi"/>
                <w:b/>
                <w:bCs/>
                <w:i w:val="0"/>
                <w:iCs/>
                <w:color w:val="auto"/>
                <w:lang w:eastAsia="en-AU"/>
              </w:rPr>
            </w:pPr>
            <w:r w:rsidRPr="00085554">
              <w:rPr>
                <w:rFonts w:eastAsia="Times New Roman" w:cstheme="minorHAnsi"/>
                <w:b/>
                <w:bCs/>
                <w:i w:val="0"/>
                <w:iCs/>
                <w:color w:val="auto"/>
                <w:lang w:eastAsia="en-AU"/>
              </w:rPr>
              <w:t>Post-production</w:t>
            </w:r>
          </w:p>
          <w:p w:rsidRPr="00085554" w:rsidR="004F672B" w:rsidP="006D4B54" w:rsidRDefault="004F672B" w14:paraId="7E0E8E7A" w14:textId="77777777">
            <w:pPr>
              <w:pStyle w:val="ACARA-EoKSoverviewbullet"/>
              <w:rPr>
                <w:color w:val="auto"/>
                <w:lang w:eastAsia="en-AU"/>
              </w:rPr>
            </w:pPr>
            <w:r w:rsidRPr="00085554">
              <w:rPr>
                <w:color w:val="auto"/>
                <w:lang w:eastAsia="en-AU"/>
              </w:rPr>
              <w:t>Structure media elements to create meaning</w:t>
            </w:r>
          </w:p>
          <w:p w:rsidRPr="00085554" w:rsidR="004F672B" w:rsidP="006D4B54" w:rsidRDefault="004F672B" w14:paraId="0F7CD29D" w14:textId="77777777">
            <w:pPr>
              <w:pStyle w:val="ACARA-EoKSoverviewbullet"/>
              <w:rPr>
                <w:color w:val="auto"/>
                <w:lang w:eastAsia="en-AU"/>
              </w:rPr>
            </w:pPr>
            <w:r w:rsidRPr="00085554">
              <w:rPr>
                <w:color w:val="auto"/>
                <w:lang w:eastAsia="en-AU"/>
              </w:rPr>
              <w:t>Editing media arts works to manipulate and refine final product</w:t>
            </w:r>
          </w:p>
          <w:p w:rsidRPr="00085554" w:rsidR="004F672B" w:rsidP="006D4B54" w:rsidRDefault="004F672B" w14:paraId="42A880EA" w14:textId="77777777">
            <w:pPr>
              <w:pStyle w:val="ACARA-EoKSoverviewbullet"/>
              <w:rPr>
                <w:color w:val="auto"/>
                <w:lang w:eastAsia="en-AU"/>
              </w:rPr>
            </w:pPr>
            <w:r w:rsidRPr="00085554">
              <w:rPr>
                <w:color w:val="auto"/>
                <w:lang w:eastAsia="en-AU"/>
              </w:rPr>
              <w:t>Publicity and marketing</w:t>
            </w:r>
          </w:p>
          <w:p w:rsidRPr="00085554" w:rsidR="004F672B" w:rsidP="006D4B54" w:rsidRDefault="004F672B" w14:paraId="55666D78" w14:textId="77777777">
            <w:pPr>
              <w:pStyle w:val="ACARA-EoKSoverviewbullet"/>
              <w:rPr>
                <w:color w:val="auto"/>
                <w:lang w:eastAsia="en-AU"/>
              </w:rPr>
            </w:pPr>
            <w:r w:rsidRPr="00085554">
              <w:rPr>
                <w:color w:val="auto"/>
                <w:lang w:eastAsia="en-AU"/>
              </w:rPr>
              <w:t>Distribution</w:t>
            </w:r>
          </w:p>
          <w:p w:rsidRPr="004F672B" w:rsidR="004F672B" w:rsidP="006D4B54" w:rsidRDefault="004F672B" w14:paraId="08A8206E" w14:textId="3B38E6CE">
            <w:pPr>
              <w:pStyle w:val="ACARA-EoKSoverviewbullet"/>
              <w:rPr>
                <w:color w:val="auto"/>
              </w:rPr>
            </w:pPr>
            <w:r w:rsidRPr="00085554">
              <w:rPr>
                <w:color w:val="auto"/>
                <w:lang w:eastAsia="en-AU"/>
              </w:rPr>
              <w:t>Feedback, reflecting and reviewing</w:t>
            </w:r>
            <w:r w:rsidRPr="00085554">
              <w:rPr>
                <w:color w:val="auto"/>
              </w:rPr>
              <w:t xml:space="preserve"> </w:t>
            </w:r>
          </w:p>
        </w:tc>
      </w:tr>
    </w:tbl>
    <w:p w:rsidRPr="0033015E" w:rsidR="0033015E" w:rsidP="00BD7FD1" w:rsidRDefault="00982BAB" w14:paraId="65BF1879" w14:textId="31622A7D">
      <w:pPr>
        <w:pStyle w:val="ACARA-EoKSoverviewbullet"/>
        <w:numPr>
          <w:ilvl w:val="0"/>
          <w:numId w:val="0"/>
        </w:numPr>
        <w:spacing w:before="160" w:after="0" w:line="360" w:lineRule="auto"/>
        <w:ind w:left="568"/>
        <w:rPr>
          <w:b/>
          <w:bCs/>
          <w:i/>
        </w:rPr>
      </w:pPr>
      <w:r w:rsidRPr="00CA16E5">
        <w:t xml:space="preserve"> </w:t>
      </w:r>
    </w:p>
    <w:p w:rsidR="00B736C6" w:rsidP="008A7FA9" w:rsidRDefault="00B736C6" w14:paraId="7C7970F5" w14:textId="6D880650">
      <w:pPr>
        <w:pStyle w:val="ACARA-Heading3"/>
        <w:sectPr w:rsidR="00B736C6" w:rsidSect="00694E6B">
          <w:type w:val="continuous"/>
          <w:pgSz w:w="16838" w:h="11906" w:orient="landscape" w:code="9"/>
          <w:pgMar w:top="1134" w:right="851" w:bottom="1418" w:left="851" w:header="0" w:footer="0" w:gutter="0"/>
          <w:cols w:space="708"/>
          <w:docGrid w:linePitch="360"/>
        </w:sectPr>
      </w:pPr>
    </w:p>
    <w:p w:rsidR="00E8440D" w:rsidRDefault="00E8440D" w14:paraId="374ACF02" w14:textId="77777777">
      <w:r>
        <w:br w:type="page"/>
      </w:r>
    </w:p>
    <w:tbl>
      <w:tblPr>
        <w:tblStyle w:val="TableGrid"/>
        <w:tblW w:w="0" w:type="auto"/>
        <w:tblBorders>
          <w:top w:val="single" w:color="005D93" w:themeColor="text2" w:sz="18" w:space="0"/>
          <w:left w:val="single" w:color="005D93" w:themeColor="text2" w:sz="18" w:space="0"/>
          <w:bottom w:val="single" w:color="005D93" w:themeColor="text2" w:sz="18" w:space="0"/>
          <w:right w:val="single" w:color="005D93" w:themeColor="text2" w:sz="18" w:space="0"/>
          <w:insideH w:val="single" w:color="005D93" w:themeColor="text2" w:sz="18" w:space="0"/>
          <w:insideV w:val="single" w:color="005D93" w:themeColor="text2" w:sz="18" w:space="0"/>
        </w:tblBorders>
        <w:shd w:val="clear" w:color="auto" w:fill="E5F5FB" w:themeFill="accent2"/>
        <w:tblLayout w:type="fixed"/>
        <w:tblLook w:val="04A0" w:firstRow="1" w:lastRow="0" w:firstColumn="1" w:lastColumn="0" w:noHBand="0" w:noVBand="1"/>
      </w:tblPr>
      <w:tblGrid>
        <w:gridCol w:w="6521"/>
        <w:gridCol w:w="851"/>
        <w:gridCol w:w="7655"/>
      </w:tblGrid>
      <w:tr w:rsidRPr="00C3647C" w:rsidR="00E8440D" w:rsidTr="00B702D0" w14:paraId="0BB86196" w14:textId="77777777">
        <w:trPr>
          <w:trHeight w:val="274"/>
        </w:trPr>
        <w:tc>
          <w:tcPr>
            <w:tcW w:w="6521" w:type="dxa"/>
            <w:shd w:val="clear" w:color="auto" w:fill="E5F5FB" w:themeFill="accent2"/>
          </w:tcPr>
          <w:p w:rsidRPr="00892366" w:rsidR="00E8440D" w:rsidP="006D4B54" w:rsidRDefault="001017A7" w14:paraId="4423F9A9" w14:textId="7F31DF27">
            <w:pPr>
              <w:spacing w:after="0"/>
              <w:rPr>
                <w:rFonts w:eastAsia="Times New Roman" w:cstheme="minorHAnsi"/>
                <w:b/>
                <w:bCs/>
                <w:i w:val="0"/>
                <w:iCs/>
                <w:color w:val="auto"/>
                <w:szCs w:val="24"/>
                <w:lang w:eastAsia="en-AU"/>
              </w:rPr>
            </w:pPr>
            <w:r>
              <w:lastRenderedPageBreak/>
              <w:br w:type="column"/>
            </w:r>
            <w:r w:rsidRPr="00892366" w:rsidR="00E8440D">
              <w:rPr>
                <w:rFonts w:eastAsia="Times New Roman" w:cstheme="minorHAnsi"/>
                <w:b/>
                <w:bCs/>
                <w:i w:val="0"/>
                <w:iCs/>
                <w:color w:val="auto"/>
                <w:szCs w:val="24"/>
                <w:lang w:eastAsia="en-AU"/>
              </w:rPr>
              <w:t>Media arts forms</w:t>
            </w:r>
          </w:p>
          <w:p w:rsidRPr="00C3647C" w:rsidR="00E8440D" w:rsidP="006D4B54" w:rsidRDefault="00E8440D" w14:paraId="332DAEAC"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 xml:space="preserve">Producing print media arts works, </w:t>
            </w:r>
            <w:r w:rsidRPr="00C3647C">
              <w:rPr>
                <w:rFonts w:eastAsia="Times New Roman" w:cstheme="minorHAnsi"/>
                <w:i w:val="0"/>
                <w:iCs/>
                <w:color w:val="auto"/>
                <w:lang w:eastAsia="en-AU"/>
              </w:rPr>
              <w:t>such as</w:t>
            </w:r>
          </w:p>
          <w:p w:rsidRPr="00C3647C" w:rsidR="00E8440D" w:rsidP="006D4B54" w:rsidRDefault="00E8440D" w14:paraId="7A92D3FF" w14:textId="77777777">
            <w:pPr>
              <w:pStyle w:val="ACARA-EoKSoverviewbullet"/>
              <w:rPr>
                <w:b/>
                <w:bCs/>
                <w:color w:val="auto"/>
                <w:lang w:eastAsia="en-AU"/>
              </w:rPr>
            </w:pPr>
            <w:r w:rsidRPr="00C3647C">
              <w:rPr>
                <w:color w:val="auto"/>
                <w:lang w:eastAsia="en-AU"/>
              </w:rPr>
              <w:t>Storyboard, comic strip, graphic novel</w:t>
            </w:r>
          </w:p>
          <w:p w:rsidRPr="00C3647C" w:rsidR="00E8440D" w:rsidP="006D4B54" w:rsidRDefault="00E8440D" w14:paraId="6DDBE3D5" w14:textId="77777777">
            <w:pPr>
              <w:pStyle w:val="ACARA-EoKSoverviewbullet"/>
              <w:rPr>
                <w:b/>
                <w:bCs/>
                <w:color w:val="auto"/>
                <w:lang w:eastAsia="en-AU"/>
              </w:rPr>
            </w:pPr>
            <w:r w:rsidRPr="00C3647C">
              <w:rPr>
                <w:color w:val="auto"/>
                <w:lang w:eastAsia="en-AU"/>
              </w:rPr>
              <w:t>Poster, infographic, logo</w:t>
            </w:r>
          </w:p>
          <w:p w:rsidRPr="00C3647C" w:rsidR="00E8440D" w:rsidP="006D4B54" w:rsidRDefault="00E8440D" w14:paraId="27C04882" w14:textId="77777777">
            <w:pPr>
              <w:pStyle w:val="ACARA-EoKSoverviewbullet"/>
              <w:rPr>
                <w:b/>
                <w:bCs/>
                <w:color w:val="auto"/>
                <w:lang w:eastAsia="en-AU"/>
              </w:rPr>
            </w:pPr>
            <w:r w:rsidRPr="00C3647C">
              <w:rPr>
                <w:color w:val="auto"/>
                <w:lang w:eastAsia="en-AU"/>
              </w:rPr>
              <w:t>Magazine, zine, flip book, newspaper</w:t>
            </w:r>
          </w:p>
          <w:p w:rsidRPr="00C3647C" w:rsidR="00E8440D" w:rsidP="006D4B54" w:rsidRDefault="00E8440D" w14:paraId="16AA6CE2" w14:textId="77777777">
            <w:pPr>
              <w:pStyle w:val="ACARA-EoKSoverviewbullet"/>
              <w:rPr>
                <w:b/>
                <w:bCs/>
                <w:color w:val="auto"/>
                <w:lang w:eastAsia="en-AU"/>
              </w:rPr>
            </w:pPr>
            <w:r w:rsidRPr="00C3647C">
              <w:rPr>
                <w:color w:val="auto"/>
                <w:lang w:eastAsia="en-AU"/>
              </w:rPr>
              <w:t>Website homepage, digital platform post or campaign</w:t>
            </w:r>
          </w:p>
          <w:p w:rsidRPr="00C3647C" w:rsidR="00E8440D" w:rsidP="006D4B54" w:rsidRDefault="00E8440D" w14:paraId="231FE2C9" w14:textId="77777777">
            <w:pPr>
              <w:spacing w:after="0"/>
              <w:rPr>
                <w:i w:val="0"/>
                <w:iCs/>
                <w:color w:val="auto"/>
                <w:lang w:eastAsia="en-AU"/>
              </w:rPr>
            </w:pPr>
            <w:r w:rsidRPr="00C3647C">
              <w:rPr>
                <w:b/>
                <w:bCs/>
                <w:i w:val="0"/>
                <w:iCs/>
                <w:color w:val="auto"/>
                <w:lang w:eastAsia="en-AU"/>
              </w:rPr>
              <w:t xml:space="preserve">Producing screen media arts works, </w:t>
            </w:r>
            <w:r w:rsidRPr="00C3647C">
              <w:rPr>
                <w:i w:val="0"/>
                <w:iCs/>
                <w:color w:val="auto"/>
                <w:lang w:eastAsia="en-AU"/>
              </w:rPr>
              <w:t>such as</w:t>
            </w:r>
          </w:p>
          <w:p w:rsidRPr="00C3647C" w:rsidR="00E8440D" w:rsidP="006D4B54" w:rsidRDefault="00E8440D" w14:paraId="194BF3D7" w14:textId="77777777">
            <w:pPr>
              <w:pStyle w:val="ACARA-EoKSoverviewbullet"/>
              <w:rPr>
                <w:color w:val="auto"/>
                <w:lang w:eastAsia="en-AU"/>
              </w:rPr>
            </w:pPr>
            <w:r w:rsidRPr="00C3647C">
              <w:rPr>
                <w:color w:val="auto"/>
                <w:lang w:eastAsia="en-AU"/>
              </w:rPr>
              <w:t>Film, television, web series</w:t>
            </w:r>
          </w:p>
          <w:p w:rsidRPr="00C3647C" w:rsidR="00E8440D" w:rsidP="006D4B54" w:rsidRDefault="00E8440D" w14:paraId="11D64923" w14:textId="77777777">
            <w:pPr>
              <w:pStyle w:val="ACARA-EoKSoverviewbullet"/>
              <w:rPr>
                <w:color w:val="auto"/>
                <w:lang w:eastAsia="en-AU"/>
              </w:rPr>
            </w:pPr>
            <w:r w:rsidRPr="00C3647C">
              <w:rPr>
                <w:color w:val="auto"/>
                <w:lang w:eastAsia="en-AU"/>
              </w:rPr>
              <w:t>Game making</w:t>
            </w:r>
          </w:p>
          <w:p w:rsidRPr="00C3647C" w:rsidR="00E8440D" w:rsidP="006D4B54" w:rsidRDefault="00E8440D" w14:paraId="64C088DF" w14:textId="77777777">
            <w:pPr>
              <w:pStyle w:val="ACARA-EoKSoverviewbullet"/>
              <w:rPr>
                <w:color w:val="auto"/>
                <w:lang w:eastAsia="en-AU"/>
              </w:rPr>
            </w:pPr>
            <w:r w:rsidRPr="00C3647C">
              <w:rPr>
                <w:color w:val="auto"/>
                <w:lang w:eastAsia="en-AU"/>
              </w:rPr>
              <w:t>Animations</w:t>
            </w:r>
          </w:p>
          <w:p w:rsidRPr="00C3647C" w:rsidR="00E8440D" w:rsidP="006D4B54" w:rsidRDefault="00E8440D" w14:paraId="494FC5F4" w14:textId="77777777">
            <w:pPr>
              <w:pStyle w:val="ACARA-EoKSoverviewbullet"/>
              <w:rPr>
                <w:color w:val="auto"/>
                <w:lang w:eastAsia="en-AU"/>
              </w:rPr>
            </w:pPr>
            <w:r w:rsidRPr="00C3647C">
              <w:rPr>
                <w:color w:val="auto"/>
                <w:lang w:eastAsia="en-AU"/>
              </w:rPr>
              <w:t>Moving images</w:t>
            </w:r>
          </w:p>
          <w:p w:rsidRPr="00C3647C" w:rsidR="00E8440D" w:rsidP="006D4B54" w:rsidRDefault="00E8440D" w14:paraId="1469ED8C"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 xml:space="preserve">Producing audio- or sound-based media arts works, </w:t>
            </w:r>
            <w:r w:rsidRPr="00C3647C">
              <w:rPr>
                <w:rFonts w:eastAsia="Times New Roman" w:cstheme="minorHAnsi"/>
                <w:i w:val="0"/>
                <w:iCs/>
                <w:color w:val="auto"/>
                <w:lang w:eastAsia="en-AU"/>
              </w:rPr>
              <w:t>such as</w:t>
            </w:r>
          </w:p>
          <w:p w:rsidRPr="00C3647C" w:rsidR="00E8440D" w:rsidP="006D4B54" w:rsidRDefault="00E8440D" w14:paraId="3ECAC769" w14:textId="77777777">
            <w:pPr>
              <w:pStyle w:val="ACARA-EoKSoverviewbullet"/>
              <w:rPr>
                <w:b/>
                <w:bCs/>
                <w:color w:val="auto"/>
                <w:lang w:eastAsia="en-AU"/>
              </w:rPr>
            </w:pPr>
            <w:r w:rsidRPr="00C3647C">
              <w:rPr>
                <w:color w:val="auto"/>
                <w:lang w:eastAsia="en-AU"/>
              </w:rPr>
              <w:t>Podcasts</w:t>
            </w:r>
          </w:p>
          <w:p w:rsidRPr="00C3647C" w:rsidR="00E8440D" w:rsidP="006D4B54" w:rsidRDefault="00E8440D" w14:paraId="0450DFCA" w14:textId="77777777">
            <w:pPr>
              <w:pStyle w:val="ACARA-EoKSoverviewbullet"/>
              <w:rPr>
                <w:b/>
                <w:bCs/>
                <w:color w:val="auto"/>
                <w:lang w:eastAsia="en-AU"/>
              </w:rPr>
            </w:pPr>
            <w:r w:rsidRPr="00C3647C">
              <w:rPr>
                <w:color w:val="auto"/>
                <w:lang w:eastAsia="en-AU"/>
              </w:rPr>
              <w:t>Radio</w:t>
            </w:r>
          </w:p>
          <w:p w:rsidRPr="00C3647C" w:rsidR="00E8440D" w:rsidP="006D4B54" w:rsidRDefault="00E8440D" w14:paraId="2DA5F74A" w14:textId="77777777">
            <w:pPr>
              <w:pStyle w:val="ACARA-EoKSoverviewbullet"/>
              <w:rPr>
                <w:b/>
                <w:bCs/>
                <w:color w:val="auto"/>
                <w:lang w:eastAsia="en-AU"/>
              </w:rPr>
            </w:pPr>
            <w:r w:rsidRPr="00C3647C">
              <w:rPr>
                <w:color w:val="auto"/>
                <w:lang w:eastAsia="en-AU"/>
              </w:rPr>
              <w:t>Soundscapes or sound effects</w:t>
            </w:r>
          </w:p>
          <w:p w:rsidRPr="00C3647C" w:rsidR="00E8440D" w:rsidP="006D4B54" w:rsidRDefault="00E8440D" w14:paraId="530CA07B"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 xml:space="preserve">Producing hybrid-based media arts work, </w:t>
            </w:r>
            <w:r w:rsidRPr="00C3647C">
              <w:rPr>
                <w:rFonts w:eastAsia="Times New Roman" w:cstheme="minorHAnsi"/>
                <w:i w:val="0"/>
                <w:iCs/>
                <w:color w:val="auto"/>
                <w:lang w:eastAsia="en-AU"/>
              </w:rPr>
              <w:t>such as</w:t>
            </w:r>
          </w:p>
          <w:p w:rsidRPr="00C3647C" w:rsidR="00E8440D" w:rsidP="006D4B54" w:rsidRDefault="00E8440D" w14:paraId="26757D48" w14:textId="77777777">
            <w:pPr>
              <w:pStyle w:val="ACARA-EoKSoverviewbullet"/>
              <w:rPr>
                <w:color w:val="auto"/>
              </w:rPr>
            </w:pPr>
            <w:r w:rsidRPr="00C3647C">
              <w:rPr>
                <w:color w:val="auto"/>
              </w:rPr>
              <w:t>Multi-platform (content that exists across multiple forms of media)</w:t>
            </w:r>
          </w:p>
          <w:p w:rsidRPr="00C3647C" w:rsidR="00E8440D" w:rsidP="006D4B54" w:rsidRDefault="00E8440D" w14:paraId="0453EA88" w14:textId="77777777">
            <w:pPr>
              <w:pStyle w:val="ACARA-EoKSoverviewbullet"/>
              <w:rPr>
                <w:color w:val="auto"/>
              </w:rPr>
            </w:pPr>
            <w:r w:rsidRPr="00C3647C">
              <w:rPr>
                <w:color w:val="auto"/>
              </w:rPr>
              <w:t>Multi-arts (music videos, performance art, filmed productions and concerts)</w:t>
            </w:r>
          </w:p>
          <w:p w:rsidRPr="00C3647C" w:rsidR="00E8440D" w:rsidP="006D4B54" w:rsidRDefault="00E8440D" w14:paraId="22591FCD" w14:textId="77777777">
            <w:pPr>
              <w:pStyle w:val="ACARA-EoKSoverviewbullet"/>
              <w:rPr>
                <w:color w:val="auto"/>
              </w:rPr>
            </w:pPr>
            <w:r w:rsidRPr="00C3647C">
              <w:rPr>
                <w:color w:val="auto"/>
              </w:rPr>
              <w:t>Augmented reality, virtual reality, mixed reality</w:t>
            </w:r>
          </w:p>
          <w:p w:rsidRPr="00C3647C" w:rsidR="00E8440D" w:rsidP="006D4B54" w:rsidRDefault="00E8440D" w14:paraId="5025BE62" w14:textId="77777777">
            <w:pPr>
              <w:pStyle w:val="ACARA-EoKSoverviewbullet"/>
              <w:rPr>
                <w:color w:val="auto"/>
              </w:rPr>
            </w:pPr>
            <w:r w:rsidRPr="00C3647C">
              <w:rPr>
                <w:color w:val="auto"/>
              </w:rPr>
              <w:t>Genre or style mashups</w:t>
            </w:r>
          </w:p>
          <w:p w:rsidRPr="00C3647C" w:rsidR="00E8440D" w:rsidP="006D4B54" w:rsidRDefault="00E8440D" w14:paraId="5305974F" w14:textId="77777777">
            <w:pPr>
              <w:rPr>
                <w:i w:val="0"/>
                <w:iCs/>
                <w:color w:val="auto"/>
              </w:rPr>
            </w:pPr>
          </w:p>
        </w:tc>
        <w:tc>
          <w:tcPr>
            <w:tcW w:w="851" w:type="dxa"/>
            <w:tcBorders>
              <w:top w:val="single" w:color="FFFFFF" w:themeColor="background1" w:sz="18" w:space="0"/>
              <w:bottom w:val="single" w:color="FFFFFF" w:themeColor="background1" w:sz="18" w:space="0"/>
            </w:tcBorders>
            <w:shd w:val="clear" w:color="auto" w:fill="FFFFFF" w:themeFill="background1"/>
          </w:tcPr>
          <w:p w:rsidRPr="00C3647C" w:rsidR="00E8440D" w:rsidP="006D4B54" w:rsidRDefault="00E8440D" w14:paraId="188A8625" w14:textId="77777777">
            <w:pPr>
              <w:rPr>
                <w:i w:val="0"/>
                <w:iCs/>
                <w:color w:val="auto"/>
              </w:rPr>
            </w:pPr>
          </w:p>
        </w:tc>
        <w:tc>
          <w:tcPr>
            <w:tcW w:w="7655" w:type="dxa"/>
            <w:shd w:val="clear" w:color="auto" w:fill="E5F5FB" w:themeFill="accent2"/>
          </w:tcPr>
          <w:p w:rsidRPr="00892366" w:rsidR="00E8440D" w:rsidP="006D4B54" w:rsidRDefault="00E8440D" w14:paraId="1549081E" w14:textId="77777777">
            <w:pPr>
              <w:spacing w:after="0"/>
              <w:rPr>
                <w:rFonts w:eastAsia="Times New Roman" w:cstheme="minorHAnsi"/>
                <w:b/>
                <w:bCs/>
                <w:i w:val="0"/>
                <w:iCs/>
                <w:color w:val="auto"/>
                <w:szCs w:val="24"/>
                <w:lang w:eastAsia="en-AU"/>
              </w:rPr>
            </w:pPr>
            <w:r w:rsidRPr="00892366">
              <w:rPr>
                <w:rFonts w:eastAsia="Times New Roman" w:cstheme="minorHAnsi"/>
                <w:b/>
                <w:bCs/>
                <w:i w:val="0"/>
                <w:iCs/>
                <w:color w:val="auto"/>
                <w:szCs w:val="24"/>
                <w:lang w:eastAsia="en-AU"/>
              </w:rPr>
              <w:t>Media arts concepts (TRAIL-R)</w:t>
            </w:r>
          </w:p>
          <w:p w:rsidRPr="00C3647C" w:rsidR="00E8440D" w:rsidP="006D4B54" w:rsidRDefault="00E8440D" w14:paraId="2DC93619"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Technologies</w:t>
            </w:r>
            <w:r w:rsidRPr="00C3647C">
              <w:rPr>
                <w:rFonts w:eastAsia="Times New Roman" w:cstheme="minorHAnsi"/>
                <w:i w:val="0"/>
                <w:iCs/>
                <w:color w:val="auto"/>
                <w:lang w:eastAsia="en-AU"/>
              </w:rPr>
              <w:t xml:space="preserve"> </w:t>
            </w:r>
          </w:p>
          <w:p w:rsidRPr="00C3647C" w:rsidR="00E8440D" w:rsidP="006D4B54" w:rsidRDefault="00E8440D" w14:paraId="1B2D36B3" w14:textId="77777777">
            <w:pPr>
              <w:pStyle w:val="ACARA-EoKSoverviewbullet"/>
              <w:rPr>
                <w:color w:val="auto"/>
                <w:lang w:eastAsia="en-AU"/>
              </w:rPr>
            </w:pPr>
            <w:r w:rsidRPr="00C3647C">
              <w:rPr>
                <w:color w:val="auto"/>
                <w:lang w:eastAsia="en-AU"/>
              </w:rPr>
              <w:t>Responsible media practices</w:t>
            </w:r>
          </w:p>
          <w:p w:rsidRPr="00C3647C" w:rsidR="00E8440D" w:rsidP="006D4B54" w:rsidRDefault="00E8440D" w14:paraId="30982DCC" w14:textId="77777777">
            <w:pPr>
              <w:pStyle w:val="ACARA-EoKSoverviewbullet"/>
              <w:rPr>
                <w:color w:val="auto"/>
                <w:lang w:eastAsia="en-AU"/>
              </w:rPr>
            </w:pPr>
            <w:r w:rsidRPr="00C3647C">
              <w:rPr>
                <w:color w:val="auto"/>
                <w:lang w:eastAsia="en-AU"/>
              </w:rPr>
              <w:t>Analog technologies</w:t>
            </w:r>
          </w:p>
          <w:p w:rsidRPr="00C3647C" w:rsidR="00E8440D" w:rsidP="006D4B54" w:rsidRDefault="00E8440D" w14:paraId="5921AA7F" w14:textId="77777777">
            <w:pPr>
              <w:pStyle w:val="ACARA-EoKSoverviewbullet"/>
              <w:rPr>
                <w:color w:val="auto"/>
                <w:lang w:eastAsia="en-AU"/>
              </w:rPr>
            </w:pPr>
            <w:r w:rsidRPr="00C3647C">
              <w:rPr>
                <w:color w:val="auto"/>
                <w:lang w:eastAsia="en-AU"/>
              </w:rPr>
              <w:t>Digital tools</w:t>
            </w:r>
          </w:p>
          <w:p w:rsidRPr="00C3647C" w:rsidR="00E8440D" w:rsidP="006D4B54" w:rsidRDefault="00E8440D" w14:paraId="7B96BD99" w14:textId="77777777">
            <w:pPr>
              <w:pStyle w:val="ACARA-EoKSoverviewbullet"/>
              <w:rPr>
                <w:color w:val="auto"/>
                <w:lang w:eastAsia="en-AU"/>
              </w:rPr>
            </w:pPr>
            <w:r w:rsidRPr="00C3647C">
              <w:rPr>
                <w:color w:val="auto"/>
                <w:lang w:eastAsia="en-AU"/>
              </w:rPr>
              <w:t>Digital platforms</w:t>
            </w:r>
          </w:p>
          <w:p w:rsidRPr="00C3647C" w:rsidR="00E8440D" w:rsidP="00D71B44" w:rsidRDefault="00E8440D" w14:paraId="60F49343" w14:textId="77777777">
            <w:pPr>
              <w:pStyle w:val="ACARA-EoKSoverviewbullet"/>
              <w:spacing w:after="0"/>
              <w:ind w:left="714" w:hanging="357"/>
              <w:rPr>
                <w:b/>
                <w:bCs/>
                <w:color w:val="auto"/>
                <w:lang w:eastAsia="en-AU"/>
              </w:rPr>
            </w:pPr>
            <w:r w:rsidRPr="00C3647C">
              <w:rPr>
                <w:color w:val="auto"/>
                <w:lang w:eastAsia="en-AU"/>
              </w:rPr>
              <w:t>Emerging and evolving technologies</w:t>
            </w:r>
          </w:p>
          <w:p w:rsidRPr="00C3647C" w:rsidR="00E8440D" w:rsidP="00D71B44" w:rsidRDefault="00E8440D" w14:paraId="21C254C6" w14:textId="77777777">
            <w:pPr>
              <w:spacing w:before="80" w:after="0"/>
              <w:rPr>
                <w:rFonts w:eastAsia="Times New Roman" w:cstheme="minorHAnsi"/>
                <w:b/>
                <w:bCs/>
                <w:i w:val="0"/>
                <w:iCs/>
                <w:color w:val="auto"/>
                <w:lang w:eastAsia="en-AU"/>
              </w:rPr>
            </w:pPr>
            <w:r w:rsidRPr="00C3647C">
              <w:rPr>
                <w:rFonts w:eastAsia="Times New Roman" w:cstheme="minorHAnsi"/>
                <w:b/>
                <w:bCs/>
                <w:i w:val="0"/>
                <w:iCs/>
                <w:color w:val="auto"/>
                <w:lang w:eastAsia="en-AU"/>
              </w:rPr>
              <w:t>Representations</w:t>
            </w:r>
          </w:p>
          <w:p w:rsidRPr="00C3647C" w:rsidR="00E8440D" w:rsidP="006D4B54" w:rsidRDefault="00E8440D" w14:paraId="373AE4D4" w14:textId="77777777">
            <w:pPr>
              <w:pStyle w:val="ACARA-EoKSoverviewbullet"/>
              <w:rPr>
                <w:color w:val="auto"/>
                <w:lang w:eastAsia="en-AU"/>
              </w:rPr>
            </w:pPr>
            <w:r w:rsidRPr="00C3647C">
              <w:rPr>
                <w:color w:val="auto"/>
                <w:lang w:eastAsia="en-AU"/>
              </w:rPr>
              <w:t>People, cultures, gender, role, groups, communities, organisations</w:t>
            </w:r>
          </w:p>
          <w:p w:rsidRPr="00C3647C" w:rsidR="00E8440D" w:rsidP="006D4B54" w:rsidRDefault="00E8440D" w14:paraId="69697BFE" w14:textId="77777777">
            <w:pPr>
              <w:pStyle w:val="ACARA-EoKSoverviewbullet"/>
              <w:rPr>
                <w:color w:val="auto"/>
                <w:lang w:eastAsia="en-AU"/>
              </w:rPr>
            </w:pPr>
            <w:r w:rsidRPr="00C3647C">
              <w:rPr>
                <w:color w:val="auto"/>
                <w:lang w:eastAsia="en-AU"/>
              </w:rPr>
              <w:t>Time and place</w:t>
            </w:r>
          </w:p>
          <w:p w:rsidRPr="00C3647C" w:rsidR="00E8440D" w:rsidP="006D4B54" w:rsidRDefault="00E8440D" w14:paraId="0EC6BD75" w14:textId="77777777">
            <w:pPr>
              <w:pStyle w:val="ACARA-EoKSoverviewbullet"/>
              <w:rPr>
                <w:color w:val="auto"/>
                <w:lang w:eastAsia="en-AU"/>
              </w:rPr>
            </w:pPr>
            <w:r w:rsidRPr="00C3647C">
              <w:rPr>
                <w:color w:val="auto"/>
                <w:lang w:eastAsia="en-AU"/>
              </w:rPr>
              <w:t>Objects and products</w:t>
            </w:r>
          </w:p>
          <w:p w:rsidRPr="00C3647C" w:rsidR="00E8440D" w:rsidP="00713035" w:rsidRDefault="00E8440D" w14:paraId="795EE07B" w14:textId="77777777">
            <w:pPr>
              <w:pStyle w:val="ACARA-EoKSoverviewbullet"/>
              <w:spacing w:after="80"/>
              <w:ind w:left="714" w:hanging="357"/>
              <w:rPr>
                <w:color w:val="auto"/>
                <w:lang w:eastAsia="en-AU"/>
              </w:rPr>
            </w:pPr>
            <w:r w:rsidRPr="00C3647C">
              <w:rPr>
                <w:color w:val="auto"/>
                <w:lang w:eastAsia="en-AU"/>
              </w:rPr>
              <w:t>Ideas and concepts</w:t>
            </w:r>
          </w:p>
          <w:p w:rsidRPr="00C3647C" w:rsidR="00E8440D" w:rsidP="006D4B54" w:rsidRDefault="00E8440D" w14:paraId="47D6CA9D"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Audience</w:t>
            </w:r>
          </w:p>
          <w:p w:rsidRPr="00C3647C" w:rsidR="00E8440D" w:rsidP="006D4B54" w:rsidRDefault="00E8440D" w14:paraId="1627D3A9" w14:textId="77777777">
            <w:pPr>
              <w:pStyle w:val="ACARA-EoKSoverviewbullet"/>
              <w:rPr>
                <w:color w:val="auto"/>
                <w:lang w:eastAsia="en-AU"/>
              </w:rPr>
            </w:pPr>
            <w:r w:rsidRPr="00C3647C">
              <w:rPr>
                <w:color w:val="auto"/>
                <w:lang w:eastAsia="en-AU"/>
              </w:rPr>
              <w:t>Audience: intended and beyond</w:t>
            </w:r>
          </w:p>
          <w:p w:rsidRPr="00C3647C" w:rsidR="00E8440D" w:rsidP="00713035" w:rsidRDefault="00E8440D" w14:paraId="10EFC015" w14:textId="77777777">
            <w:pPr>
              <w:pStyle w:val="ACARA-EoKSoverviewbullet"/>
              <w:spacing w:after="80"/>
              <w:ind w:left="714" w:hanging="357"/>
              <w:rPr>
                <w:color w:val="auto"/>
                <w:lang w:eastAsia="en-AU"/>
              </w:rPr>
            </w:pPr>
            <w:r w:rsidRPr="00C3647C">
              <w:rPr>
                <w:color w:val="auto"/>
                <w:lang w:eastAsia="en-AU"/>
              </w:rPr>
              <w:t>Audience: behaviour and engagement</w:t>
            </w:r>
          </w:p>
          <w:p w:rsidRPr="00C3647C" w:rsidR="00E8440D" w:rsidP="006D4B54" w:rsidRDefault="00E8440D" w14:paraId="58A89642" w14:textId="77777777">
            <w:pPr>
              <w:spacing w:after="0"/>
              <w:rPr>
                <w:rFonts w:eastAsia="Times New Roman" w:cstheme="minorHAnsi"/>
                <w:i w:val="0"/>
                <w:iCs/>
                <w:color w:val="auto"/>
                <w:lang w:eastAsia="en-AU"/>
              </w:rPr>
            </w:pPr>
            <w:r w:rsidRPr="00C3647C">
              <w:rPr>
                <w:rFonts w:eastAsia="Times New Roman" w:cstheme="minorHAnsi"/>
                <w:b/>
                <w:bCs/>
                <w:i w:val="0"/>
                <w:iCs/>
                <w:color w:val="auto"/>
                <w:lang w:eastAsia="en-AU"/>
              </w:rPr>
              <w:t>Institutions</w:t>
            </w:r>
          </w:p>
          <w:p w:rsidRPr="00C3647C" w:rsidR="00E8440D" w:rsidP="006D4B54" w:rsidRDefault="00E8440D" w14:paraId="56993765" w14:textId="77777777">
            <w:pPr>
              <w:pStyle w:val="ACARA-EoKSoverviewbullet"/>
              <w:rPr>
                <w:color w:val="auto"/>
              </w:rPr>
            </w:pPr>
            <w:r w:rsidRPr="00C3647C">
              <w:rPr>
                <w:color w:val="auto"/>
              </w:rPr>
              <w:t xml:space="preserve">Commercial </w:t>
            </w:r>
          </w:p>
          <w:p w:rsidRPr="00C3647C" w:rsidR="00E8440D" w:rsidP="006D4B54" w:rsidRDefault="00E8440D" w14:paraId="4EEEFA3A" w14:textId="77777777">
            <w:pPr>
              <w:pStyle w:val="ACARA-EoKSoverviewbullet"/>
              <w:rPr>
                <w:color w:val="auto"/>
              </w:rPr>
            </w:pPr>
            <w:r w:rsidRPr="00C3647C">
              <w:rPr>
                <w:color w:val="auto"/>
              </w:rPr>
              <w:t>Public or non-profit</w:t>
            </w:r>
          </w:p>
          <w:p w:rsidRPr="00C3647C" w:rsidR="00E8440D" w:rsidP="006D4B54" w:rsidRDefault="00E8440D" w14:paraId="4102696C" w14:textId="77777777">
            <w:pPr>
              <w:pStyle w:val="ACARA-EoKSoverviewbullet"/>
              <w:spacing w:after="120"/>
              <w:ind w:left="714" w:hanging="357"/>
              <w:rPr>
                <w:b/>
                <w:bCs/>
                <w:color w:val="auto"/>
                <w:lang w:eastAsia="en-AU"/>
              </w:rPr>
            </w:pPr>
            <w:r w:rsidRPr="00C3647C">
              <w:rPr>
                <w:color w:val="auto"/>
              </w:rPr>
              <w:t>Government</w:t>
            </w:r>
            <w:r w:rsidRPr="00C3647C">
              <w:rPr>
                <w:b/>
                <w:bCs/>
                <w:color w:val="auto"/>
                <w:lang w:eastAsia="en-AU"/>
              </w:rPr>
              <w:t xml:space="preserve"> </w:t>
            </w:r>
          </w:p>
          <w:p w:rsidRPr="00C3647C" w:rsidR="00E8440D" w:rsidP="006D4B54" w:rsidRDefault="00E8440D" w14:paraId="149332B9" w14:textId="77777777">
            <w:pPr>
              <w:spacing w:after="0"/>
              <w:rPr>
                <w:rFonts w:eastAsia="Times New Roman" w:cstheme="minorHAnsi"/>
                <w:b/>
                <w:bCs/>
                <w:i w:val="0"/>
                <w:iCs/>
                <w:color w:val="auto"/>
                <w:lang w:eastAsia="en-AU"/>
              </w:rPr>
            </w:pPr>
            <w:r w:rsidRPr="00C3647C">
              <w:rPr>
                <w:rFonts w:eastAsia="Times New Roman" w:cstheme="minorHAnsi"/>
                <w:b/>
                <w:bCs/>
                <w:i w:val="0"/>
                <w:iCs/>
                <w:color w:val="auto"/>
                <w:lang w:eastAsia="en-AU"/>
              </w:rPr>
              <w:t>Languages</w:t>
            </w:r>
          </w:p>
          <w:p w:rsidRPr="00C3647C" w:rsidR="00E8440D" w:rsidP="006D4B54" w:rsidRDefault="00E8440D" w14:paraId="6E0D988E" w14:textId="77777777">
            <w:pPr>
              <w:pStyle w:val="ACARA-EoKSoverviewbullet"/>
              <w:rPr>
                <w:color w:val="auto"/>
              </w:rPr>
            </w:pPr>
            <w:r w:rsidRPr="00C3647C">
              <w:rPr>
                <w:color w:val="auto"/>
              </w:rPr>
              <w:t>Technical elements – codes and conventions</w:t>
            </w:r>
          </w:p>
          <w:p w:rsidRPr="00C3647C" w:rsidR="00E8440D" w:rsidP="006D4B54" w:rsidRDefault="00E8440D" w14:paraId="1AA26604" w14:textId="77777777">
            <w:pPr>
              <w:pStyle w:val="ACARA-EoKSoverviewbullet"/>
              <w:rPr>
                <w:color w:val="auto"/>
              </w:rPr>
            </w:pPr>
            <w:r w:rsidRPr="00C3647C">
              <w:rPr>
                <w:color w:val="auto"/>
              </w:rPr>
              <w:t>Symbolic elements – codes and conventions</w:t>
            </w:r>
          </w:p>
          <w:p w:rsidRPr="00C3647C" w:rsidR="00E8440D" w:rsidP="006D4B54" w:rsidRDefault="00E8440D" w14:paraId="6330669E" w14:textId="77777777">
            <w:pPr>
              <w:pStyle w:val="ACARA-EoKSoverviewbullet"/>
              <w:spacing w:after="120"/>
              <w:ind w:left="714" w:hanging="357"/>
              <w:rPr>
                <w:color w:val="auto"/>
              </w:rPr>
            </w:pPr>
            <w:r w:rsidRPr="00C3647C">
              <w:rPr>
                <w:color w:val="auto"/>
              </w:rPr>
              <w:t>Conventions relevant to narrative, style and genre</w:t>
            </w:r>
          </w:p>
          <w:p w:rsidRPr="00C3647C" w:rsidR="00E8440D" w:rsidP="006D4B54" w:rsidRDefault="00E8440D" w14:paraId="52DD99F5" w14:textId="77777777">
            <w:pPr>
              <w:pStyle w:val="ACARAbodytext"/>
              <w:spacing w:after="0"/>
              <w:rPr>
                <w:b/>
                <w:bCs/>
                <w:lang w:eastAsia="en-AU"/>
              </w:rPr>
            </w:pPr>
            <w:r w:rsidRPr="00C3647C">
              <w:rPr>
                <w:b/>
                <w:bCs/>
                <w:lang w:eastAsia="en-AU"/>
              </w:rPr>
              <w:t>Relationships</w:t>
            </w:r>
          </w:p>
          <w:p w:rsidRPr="00D71B44" w:rsidR="00E8440D" w:rsidP="006D4B54" w:rsidRDefault="00E8440D" w14:paraId="1A682EB0" w14:textId="77777777">
            <w:pPr>
              <w:pStyle w:val="ACARA-EoKSoverviewbullet"/>
              <w:rPr>
                <w:color w:val="auto"/>
                <w:lang w:eastAsia="en-AU"/>
              </w:rPr>
            </w:pPr>
            <w:r w:rsidRPr="00D71B44">
              <w:rPr>
                <w:color w:val="auto"/>
                <w:lang w:eastAsia="en-AU"/>
              </w:rPr>
              <w:t>Artist and audience</w:t>
            </w:r>
          </w:p>
          <w:p w:rsidRPr="00D71B44" w:rsidR="00E8440D" w:rsidP="006D4B54" w:rsidRDefault="00E8440D" w14:paraId="29D3D1E2" w14:textId="77777777">
            <w:pPr>
              <w:pStyle w:val="ACARA-EoKSoverviewbullet"/>
              <w:rPr>
                <w:color w:val="auto"/>
                <w:lang w:eastAsia="en-AU"/>
              </w:rPr>
            </w:pPr>
            <w:r w:rsidRPr="00D71B44">
              <w:rPr>
                <w:color w:val="auto"/>
                <w:lang w:eastAsia="en-AU"/>
              </w:rPr>
              <w:t>Artist and institution</w:t>
            </w:r>
          </w:p>
          <w:p w:rsidRPr="00D71B44" w:rsidR="00E8440D" w:rsidP="006D4B54" w:rsidRDefault="00E8440D" w14:paraId="3E278A91" w14:textId="77777777">
            <w:pPr>
              <w:pStyle w:val="ACARA-EoKSoverviewbullet"/>
              <w:rPr>
                <w:color w:val="auto"/>
                <w:lang w:eastAsia="en-AU"/>
              </w:rPr>
            </w:pPr>
            <w:r w:rsidRPr="00D71B44">
              <w:rPr>
                <w:color w:val="auto"/>
                <w:lang w:eastAsia="en-AU"/>
              </w:rPr>
              <w:t>Audience to audience</w:t>
            </w:r>
          </w:p>
          <w:p w:rsidRPr="00C3647C" w:rsidR="00E8440D" w:rsidP="00B702D0" w:rsidRDefault="00E8440D" w14:paraId="0DFBB0C0" w14:textId="77777777">
            <w:pPr>
              <w:pStyle w:val="ACARA-EoKSoverviewbullet"/>
              <w:spacing w:after="120"/>
              <w:ind w:left="714" w:hanging="357"/>
              <w:rPr>
                <w:color w:val="auto"/>
              </w:rPr>
            </w:pPr>
            <w:r w:rsidRPr="00D71B44">
              <w:rPr>
                <w:color w:val="auto"/>
                <w:lang w:eastAsia="en-AU"/>
              </w:rPr>
              <w:t>Audience to institution</w:t>
            </w:r>
          </w:p>
        </w:tc>
      </w:tr>
    </w:tbl>
    <w:p w:rsidR="00A12E57" w:rsidP="008A7FA9" w:rsidRDefault="00A12E57" w14:paraId="74A59107" w14:textId="5276E828">
      <w:pPr>
        <w:pStyle w:val="ACARA-Heading3"/>
        <w:sectPr w:rsidR="00A12E57" w:rsidSect="00F26CF4">
          <w:type w:val="continuous"/>
          <w:pgSz w:w="16838" w:h="11906" w:orient="landscape" w:code="9"/>
          <w:pgMar w:top="1134" w:right="851" w:bottom="1134" w:left="851" w:header="0" w:footer="0" w:gutter="0"/>
          <w:cols w:space="708"/>
          <w:docGrid w:linePitch="360"/>
        </w:sectPr>
      </w:pPr>
    </w:p>
    <w:p w:rsidR="00F26CF4" w:rsidRDefault="00F26CF4" w14:paraId="1E84A429" w14:textId="77777777">
      <w:pPr>
        <w:sectPr w:rsidR="00F26CF4" w:rsidSect="009448F5">
          <w:type w:val="continuous"/>
          <w:pgSz w:w="16838" w:h="11906" w:orient="landscape" w:code="9"/>
          <w:pgMar w:top="1418" w:right="851" w:bottom="1134" w:left="851" w:header="0" w:footer="0" w:gutter="0"/>
          <w:cols w:space="708"/>
          <w:docGrid w:linePitch="360"/>
        </w:sectPr>
      </w:pPr>
      <w:bookmarkStart w:name="_Toc93052877" w:id="18"/>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10078"/>
      </w:tblGrid>
      <w:tr w:rsidRPr="0094378D" w:rsidR="00E64599" w:rsidTr="00812EAF" w14:paraId="3C118049" w14:textId="77777777">
        <w:tc>
          <w:tcPr>
            <w:tcW w:w="15226" w:type="dxa"/>
            <w:gridSpan w:val="3"/>
            <w:shd w:val="clear" w:color="auto" w:fill="005D93" w:themeFill="text2"/>
          </w:tcPr>
          <w:p w:rsidRPr="00B8378F" w:rsidR="00E64599" w:rsidP="00B8378F" w:rsidRDefault="00531CAD" w14:paraId="7C6EA734" w14:textId="4BC487DE">
            <w:pPr>
              <w:pStyle w:val="ACARA-EoKSHEADING1"/>
              <w:rPr>
                <w:bCs/>
                <w:color w:val="auto"/>
              </w:rPr>
            </w:pPr>
            <w:bookmarkStart w:name="_Toc93574837" w:id="19"/>
            <w:r>
              <w:lastRenderedPageBreak/>
              <w:t>RESPONDING TO MEDIA ARTS</w:t>
            </w:r>
            <w:r w:rsidRPr="00B8378F" w:rsidR="00B8378F">
              <w:t xml:space="preserve"> </w:t>
            </w:r>
            <w:r>
              <w:t>WORKS</w:t>
            </w:r>
            <w:r w:rsidR="00ED06EE">
              <w:t xml:space="preserve"> </w:t>
            </w:r>
            <w:r>
              <w:t xml:space="preserve">– </w:t>
            </w:r>
            <w:r w:rsidRPr="00B8378F" w:rsidR="00B8378F">
              <w:t>EXAMPLES OF KNOWLEDGE AND SKILLS</w:t>
            </w:r>
            <w:bookmarkEnd w:id="18"/>
            <w:bookmarkEnd w:id="19"/>
          </w:p>
        </w:tc>
      </w:tr>
      <w:tr w:rsidRPr="0094378D" w:rsidR="00944836" w:rsidTr="00466F8A" w14:paraId="7C7F27CC" w14:textId="77777777">
        <w:trPr>
          <w:trHeight w:val="412"/>
        </w:trPr>
        <w:tc>
          <w:tcPr>
            <w:tcW w:w="5148" w:type="dxa"/>
            <w:gridSpan w:val="2"/>
            <w:shd w:val="clear" w:color="auto" w:fill="FFD685" w:themeFill="accent3"/>
          </w:tcPr>
          <w:p w:rsidRPr="00CC798A" w:rsidR="00654201" w:rsidP="002331F9" w:rsidRDefault="00545F60" w14:paraId="6CA3565A" w14:textId="2D6C3A99">
            <w:pPr>
              <w:pStyle w:val="BodyText"/>
              <w:spacing w:before="40" w:after="40" w:line="240" w:lineRule="auto"/>
              <w:ind w:left="29" w:right="29"/>
              <w:rPr>
                <w:b/>
                <w:color w:val="auto"/>
              </w:rPr>
            </w:pPr>
            <w:bookmarkStart w:name="_Hlk82126127" w:id="20"/>
            <w:bookmarkStart w:name="_Hlk90284797" w:id="21"/>
            <w:r>
              <w:rPr>
                <w:b/>
                <w:color w:val="auto"/>
              </w:rPr>
              <w:t>Description</w:t>
            </w:r>
            <w:r w:rsidR="00F441DD">
              <w:rPr>
                <w:b/>
                <w:color w:val="auto"/>
              </w:rPr>
              <w:t xml:space="preserve">, </w:t>
            </w:r>
            <w:r w:rsidR="00394636">
              <w:rPr>
                <w:b/>
                <w:color w:val="auto"/>
              </w:rPr>
              <w:t>component</w:t>
            </w:r>
            <w:r w:rsidR="00F441DD">
              <w:rPr>
                <w:b/>
                <w:color w:val="auto"/>
              </w:rPr>
              <w:t xml:space="preserve"> and </w:t>
            </w:r>
            <w:r w:rsidR="00DC341D">
              <w:rPr>
                <w:b/>
                <w:color w:val="auto"/>
              </w:rPr>
              <w:t>introductory point</w:t>
            </w:r>
          </w:p>
        </w:tc>
        <w:tc>
          <w:tcPr>
            <w:tcW w:w="10078" w:type="dxa"/>
            <w:shd w:val="clear" w:color="auto" w:fill="FAF9F7" w:themeFill="background2"/>
          </w:tcPr>
          <w:p w:rsidRPr="00466F8A" w:rsidR="00654201" w:rsidP="00466F8A" w:rsidRDefault="0055749C" w14:paraId="51D892A8" w14:textId="34F81158">
            <w:pPr>
              <w:pStyle w:val="BodyText"/>
              <w:spacing w:before="40" w:after="40" w:line="240" w:lineRule="auto"/>
              <w:ind w:left="29" w:right="29"/>
              <w:rPr>
                <w:rFonts w:eastAsiaTheme="majorEastAsia"/>
                <w:b/>
                <w:bCs/>
                <w:color w:val="auto"/>
              </w:rPr>
            </w:pPr>
            <w:r>
              <w:rPr>
                <w:rFonts w:eastAsiaTheme="majorEastAsia"/>
                <w:b/>
                <w:bCs/>
                <w:color w:val="auto"/>
              </w:rPr>
              <w:t xml:space="preserve">Sample </w:t>
            </w:r>
            <w:r w:rsidR="00120649">
              <w:rPr>
                <w:rFonts w:eastAsiaTheme="majorEastAsia"/>
                <w:b/>
                <w:bCs/>
                <w:color w:val="auto"/>
              </w:rPr>
              <w:t>questions: Viewpoints in action</w:t>
            </w:r>
          </w:p>
        </w:tc>
      </w:tr>
      <w:bookmarkEnd w:id="20"/>
      <w:bookmarkEnd w:id="21"/>
      <w:tr w:rsidRPr="0094378D" w:rsidR="00ED06EE" w:rsidTr="007A4330" w14:paraId="2A0B79E1" w14:textId="77777777">
        <w:trPr>
          <w:trHeight w:val="2181"/>
        </w:trPr>
        <w:tc>
          <w:tcPr>
            <w:tcW w:w="2172" w:type="dxa"/>
            <w:vMerge w:val="restart"/>
          </w:tcPr>
          <w:p w:rsidRPr="00ED06EE" w:rsidR="00ED06EE" w:rsidP="00531CAD" w:rsidRDefault="00ED06EE" w14:paraId="5678AA9C" w14:textId="6A4DCB83">
            <w:pPr>
              <w:pStyle w:val="Component"/>
              <w:rPr>
                <w:b/>
                <w:bCs/>
              </w:rPr>
            </w:pPr>
            <w:r w:rsidRPr="00ED06EE">
              <w:rPr>
                <w:b/>
                <w:bCs/>
              </w:rPr>
              <w:t>Responding to media arts works as artist and as audience</w:t>
            </w:r>
          </w:p>
        </w:tc>
        <w:tc>
          <w:tcPr>
            <w:tcW w:w="2976" w:type="dxa"/>
            <w:tcBorders>
              <w:bottom w:val="single" w:color="auto" w:sz="4" w:space="0"/>
            </w:tcBorders>
          </w:tcPr>
          <w:p w:rsidR="00ED06EE" w:rsidP="004D364D" w:rsidRDefault="00ED06EE" w14:paraId="3F2BA4DF" w14:textId="16920453">
            <w:pPr>
              <w:pStyle w:val="Component"/>
              <w:rPr>
                <w:rStyle w:val="SubtleEmphasis"/>
                <w:iCs/>
              </w:rPr>
            </w:pPr>
            <w:r>
              <w:rPr>
                <w:rStyle w:val="SubtleEmphasis"/>
                <w:iCs/>
              </w:rPr>
              <w:t>Observing</w:t>
            </w:r>
          </w:p>
          <w:p w:rsidRPr="004D364D" w:rsidR="00ED06EE" w:rsidP="004D364D" w:rsidRDefault="00ED06EE" w14:paraId="7ABCB260" w14:textId="3413FEFE">
            <w:pPr>
              <w:pStyle w:val="Component"/>
              <w:rPr>
                <w:rStyle w:val="SubtleEmphasis"/>
                <w:iCs/>
              </w:rPr>
            </w:pPr>
            <w:r>
              <w:rPr>
                <w:noProof/>
              </w:rPr>
              <w:drawing>
                <wp:inline distT="0" distB="0" distL="0" distR="0" wp14:anchorId="7E2A2252" wp14:editId="74BFDBA8">
                  <wp:extent cx="1440000" cy="424800"/>
                  <wp:effectExtent l="0" t="0" r="0" b="0"/>
                  <wp:docPr id="17" name="Picture 1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ED06EE" w:rsidP="00F27BFF" w:rsidRDefault="00ED06EE" w14:paraId="7CE7FEC5" w14:textId="77777777">
            <w:pPr>
              <w:pStyle w:val="Component"/>
              <w:rPr>
                <w:rStyle w:val="SubtleEmphasis"/>
                <w:iCs/>
              </w:rPr>
            </w:pPr>
          </w:p>
          <w:p w:rsidRPr="00926A98" w:rsidR="00ED06EE" w:rsidP="00812EAF" w:rsidRDefault="00ED06EE" w14:paraId="6B25D595" w14:textId="77777777">
            <w:pPr>
              <w:pStyle w:val="Component"/>
              <w:ind w:left="104"/>
              <w:rPr>
                <w:rStyle w:val="SubtleEmphasis"/>
                <w:iCs/>
              </w:rPr>
            </w:pPr>
          </w:p>
          <w:p w:rsidRPr="00E63655" w:rsidR="00ED06EE" w:rsidP="00643A4B" w:rsidRDefault="00ED06EE" w14:paraId="4A6675F5" w14:textId="071F6783">
            <w:pPr>
              <w:pStyle w:val="Descriptiontitle"/>
              <w:ind w:left="360" w:right="432"/>
              <w:rPr>
                <w:rStyle w:val="SubtleEmphasis"/>
                <w:b w:val="0"/>
                <w:bCs w:val="0"/>
                <w:i/>
              </w:rPr>
            </w:pPr>
          </w:p>
        </w:tc>
        <w:tc>
          <w:tcPr>
            <w:tcW w:w="10078" w:type="dxa"/>
          </w:tcPr>
          <w:p w:rsidR="00ED06EE" w:rsidP="00ED06EE" w:rsidRDefault="00ED06EE" w14:paraId="7CAD17DD" w14:textId="77777777">
            <w:pPr>
              <w:pStyle w:val="Samplequestions"/>
              <w:rPr>
                <w:lang w:eastAsia="en-AU"/>
              </w:rPr>
            </w:pPr>
            <w:r>
              <w:rPr>
                <w:lang w:eastAsia="en-AU"/>
              </w:rPr>
              <w:t>What do you see?</w:t>
            </w:r>
          </w:p>
          <w:p w:rsidR="00ED06EE" w:rsidP="00ED06EE" w:rsidRDefault="00ED06EE" w14:paraId="1779736C" w14:textId="77777777">
            <w:pPr>
              <w:pStyle w:val="Samplequestions"/>
              <w:rPr>
                <w:lang w:eastAsia="en-AU"/>
              </w:rPr>
            </w:pPr>
            <w:r>
              <w:rPr>
                <w:lang w:eastAsia="en-AU"/>
              </w:rPr>
              <w:t>What is the media arts form? What is the purpose of the media arts work? Is this immediately clear?</w:t>
            </w:r>
          </w:p>
          <w:p w:rsidR="00ED06EE" w:rsidP="00ED06EE" w:rsidRDefault="00ED06EE" w14:paraId="294DACB5" w14:textId="77777777">
            <w:pPr>
              <w:pStyle w:val="Samplequestions"/>
              <w:rPr>
                <w:lang w:eastAsia="en-AU"/>
              </w:rPr>
            </w:pPr>
            <w:r>
              <w:rPr>
                <w:lang w:eastAsia="en-AU"/>
              </w:rPr>
              <w:t>Who is this media arts work for? Who is the intended audience? What makes you say this? Would other audiences enjoy this work? Why or why not?</w:t>
            </w:r>
          </w:p>
          <w:p w:rsidR="00ED06EE" w:rsidP="00ED06EE" w:rsidRDefault="00ED06EE" w14:paraId="23E7779E" w14:textId="77777777">
            <w:pPr>
              <w:pStyle w:val="Samplequestions"/>
              <w:rPr>
                <w:lang w:eastAsia="en-AU"/>
              </w:rPr>
            </w:pPr>
            <w:r>
              <w:rPr>
                <w:lang w:eastAsia="en-AU"/>
              </w:rPr>
              <w:t>Was the media arts work engaging, or did you get bored and lose interest? Why do you think that was?</w:t>
            </w:r>
          </w:p>
          <w:p w:rsidR="00ED06EE" w:rsidP="00ED06EE" w:rsidRDefault="00ED06EE" w14:paraId="01E4B667" w14:textId="77777777">
            <w:pPr>
              <w:pStyle w:val="Samplequestions"/>
              <w:rPr>
                <w:lang w:eastAsia="en-AU"/>
              </w:rPr>
            </w:pPr>
            <w:r>
              <w:rPr>
                <w:lang w:eastAsia="en-AU"/>
              </w:rPr>
              <w:t>What is the story? Who are the characters and what are their roles?</w:t>
            </w:r>
          </w:p>
          <w:p w:rsidR="00ED06EE" w:rsidP="00ED06EE" w:rsidRDefault="00ED06EE" w14:paraId="3E364444" w14:textId="77777777">
            <w:pPr>
              <w:pStyle w:val="Samplequestions"/>
              <w:rPr>
                <w:lang w:eastAsia="en-AU"/>
              </w:rPr>
            </w:pPr>
            <w:r>
              <w:rPr>
                <w:lang w:eastAsia="en-AU"/>
              </w:rPr>
              <w:t>How did you know the genre?</w:t>
            </w:r>
          </w:p>
          <w:p w:rsidRPr="00ED06EE" w:rsidR="00ED06EE" w:rsidP="00ED06EE" w:rsidRDefault="00ED06EE" w14:paraId="3526BC1D" w14:textId="6367963A">
            <w:pPr>
              <w:pStyle w:val="Samplequestions"/>
              <w:rPr>
                <w:iCs/>
                <w:color w:val="auto"/>
              </w:rPr>
            </w:pPr>
            <w:r>
              <w:rPr>
                <w:lang w:eastAsia="en-AU"/>
              </w:rPr>
              <w:t xml:space="preserve">What are the audience expectations of and/or relationship to this media arts work?   </w:t>
            </w:r>
          </w:p>
        </w:tc>
      </w:tr>
      <w:tr w:rsidRPr="0094378D" w:rsidR="00ED06EE" w:rsidTr="00A87968" w14:paraId="4E92EDD0" w14:textId="77777777">
        <w:trPr>
          <w:trHeight w:val="2851"/>
        </w:trPr>
        <w:tc>
          <w:tcPr>
            <w:tcW w:w="2172" w:type="dxa"/>
            <w:vMerge/>
          </w:tcPr>
          <w:p w:rsidRPr="004D364D" w:rsidR="00ED06EE" w:rsidP="0080213B" w:rsidRDefault="00ED06EE" w14:paraId="59FA19B2" w14:textId="01340630">
            <w:pPr>
              <w:pStyle w:val="Component"/>
              <w:rPr>
                <w:b/>
                <w:bCs/>
                <w:iCs w:val="0"/>
              </w:rPr>
            </w:pPr>
          </w:p>
        </w:tc>
        <w:tc>
          <w:tcPr>
            <w:tcW w:w="2976" w:type="dxa"/>
          </w:tcPr>
          <w:p w:rsidR="00ED06EE" w:rsidP="00ED06EE" w:rsidRDefault="00ED06EE" w14:paraId="4D403559" w14:textId="77777777">
            <w:pPr>
              <w:pStyle w:val="Component"/>
            </w:pPr>
            <w:r w:rsidRPr="00ED06EE">
              <w:t>Exploring who created the media arts work</w:t>
            </w:r>
          </w:p>
          <w:p w:rsidRPr="00ED06EE" w:rsidR="00ED06EE" w:rsidP="00ED06EE" w:rsidRDefault="00ED06EE" w14:paraId="6AB89641" w14:textId="334B7FC8">
            <w:pPr>
              <w:pStyle w:val="Component"/>
              <w:rPr>
                <w:rStyle w:val="SubtleEmphasis"/>
                <w:iCs/>
              </w:rPr>
            </w:pPr>
            <w:r>
              <w:rPr>
                <w:noProof/>
              </w:rPr>
              <w:drawing>
                <wp:inline distT="0" distB="0" distL="0" distR="0" wp14:anchorId="7271FD6F" wp14:editId="2B210F17">
                  <wp:extent cx="1443600" cy="424800"/>
                  <wp:effectExtent l="0" t="0" r="0" b="0"/>
                  <wp:docPr id="19" name="Picture 19"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Pr="00ED06EE" w:rsidR="00ED06EE" w:rsidP="00ED06EE" w:rsidRDefault="00ED06EE" w14:paraId="0237B001" w14:textId="77777777">
            <w:pPr>
              <w:pStyle w:val="Samplequestions"/>
            </w:pPr>
            <w:r w:rsidRPr="00ED06EE">
              <w:t>Who made this media arts work? Was it an individual, a collaborative, an organisation or an institution?</w:t>
            </w:r>
          </w:p>
          <w:p w:rsidRPr="00ED06EE" w:rsidR="00ED06EE" w:rsidP="00ED06EE" w:rsidRDefault="00ED06EE" w14:paraId="2D67C5F2" w14:textId="77777777">
            <w:pPr>
              <w:pStyle w:val="Samplequestions"/>
            </w:pPr>
            <w:r w:rsidRPr="00ED06EE">
              <w:t>Whose story is being told? Whose voice is telling the story?</w:t>
            </w:r>
          </w:p>
          <w:p w:rsidRPr="00ED06EE" w:rsidR="00ED06EE" w:rsidP="00ED06EE" w:rsidRDefault="00ED06EE" w14:paraId="01219582" w14:textId="77777777">
            <w:pPr>
              <w:pStyle w:val="Samplequestions"/>
            </w:pPr>
            <w:r w:rsidRPr="00ED06EE">
              <w:t>Where is this media artist from? What culture, Country/Place or community are they connected to?</w:t>
            </w:r>
          </w:p>
          <w:p w:rsidRPr="00ED06EE" w:rsidR="00ED06EE" w:rsidP="00ED06EE" w:rsidRDefault="00ED06EE" w14:paraId="00715660" w14:textId="77777777">
            <w:pPr>
              <w:pStyle w:val="Samplequestions"/>
            </w:pPr>
            <w:r w:rsidRPr="00ED06EE">
              <w:t>Was the lighting effective, and how did it add impact to the narrative?</w:t>
            </w:r>
          </w:p>
          <w:p w:rsidRPr="00ED06EE" w:rsidR="00ED06EE" w:rsidP="00ED06EE" w:rsidRDefault="00ED06EE" w14:paraId="170B528E" w14:textId="77777777">
            <w:pPr>
              <w:pStyle w:val="Samplequestions"/>
            </w:pPr>
            <w:r w:rsidRPr="00ED06EE">
              <w:t>In what ways is this media arts work representative of what was happening locally or globally when it was created? Is it the use of technologies, genre, codes and conventions, or something else?</w:t>
            </w:r>
          </w:p>
          <w:p w:rsidRPr="00ED06EE" w:rsidR="00ED06EE" w:rsidP="00ED06EE" w:rsidRDefault="00ED06EE" w14:paraId="286AE0F9" w14:textId="77777777">
            <w:pPr>
              <w:pStyle w:val="Samplequestions"/>
            </w:pPr>
            <w:r w:rsidRPr="00ED06EE">
              <w:t>Does knowing more about the context in which the media arts work was created affect your understanding or the way you make sense of the work? How so?</w:t>
            </w:r>
          </w:p>
          <w:p w:rsidRPr="00927F1E" w:rsidR="00ED06EE" w:rsidP="00ED06EE" w:rsidRDefault="00ED06EE" w14:paraId="46693E96" w14:textId="1247F115">
            <w:pPr>
              <w:pStyle w:val="Samplequestions"/>
            </w:pPr>
            <w:r w:rsidRPr="00ED06EE">
              <w:t>Is this a place-based narrative? How can artists maintain cultural stories and place-based narratives in media arts works?</w:t>
            </w:r>
          </w:p>
        </w:tc>
      </w:tr>
      <w:tr w:rsidRPr="0094378D" w:rsidR="00ED06EE" w:rsidTr="008343F3" w14:paraId="4ABBD2F9" w14:textId="77777777">
        <w:trPr>
          <w:trHeight w:val="2766"/>
        </w:trPr>
        <w:tc>
          <w:tcPr>
            <w:tcW w:w="2172" w:type="dxa"/>
            <w:vMerge/>
          </w:tcPr>
          <w:p w:rsidRPr="004A049F" w:rsidR="00ED06EE" w:rsidP="00F27BFF" w:rsidRDefault="00ED06EE" w14:paraId="60780DAD" w14:textId="7F04CC70">
            <w:pPr>
              <w:pStyle w:val="Component"/>
              <w:rPr>
                <w:i/>
              </w:rPr>
            </w:pPr>
          </w:p>
        </w:tc>
        <w:tc>
          <w:tcPr>
            <w:tcW w:w="2976" w:type="dxa"/>
          </w:tcPr>
          <w:p w:rsidR="00ED06EE" w:rsidP="00ED06EE" w:rsidRDefault="00ED06EE" w14:paraId="59EEC347" w14:textId="77777777">
            <w:pPr>
              <w:pStyle w:val="Component"/>
            </w:pPr>
            <w:r w:rsidRPr="00ED06EE">
              <w:t>Exploring how the media arts work was created</w:t>
            </w:r>
          </w:p>
          <w:p w:rsidRPr="00ED06EE" w:rsidR="00ED06EE" w:rsidP="00ED06EE" w:rsidRDefault="00ED06EE" w14:paraId="78B18A06" w14:textId="37C666C4">
            <w:pPr>
              <w:pStyle w:val="Component"/>
            </w:pPr>
            <w:r>
              <w:rPr>
                <w:noProof/>
              </w:rPr>
              <w:drawing>
                <wp:inline distT="0" distB="0" distL="0" distR="0" wp14:anchorId="51613D3A" wp14:editId="4E981222">
                  <wp:extent cx="1440000" cy="424800"/>
                  <wp:effectExtent l="0" t="0" r="0" b="0"/>
                  <wp:docPr id="2" name="Picture 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16396F" w:rsidR="00ED06EE" w:rsidP="00ED06EE" w:rsidRDefault="00ED06EE" w14:paraId="7C45824F" w14:textId="77777777">
            <w:pPr>
              <w:pStyle w:val="Samplequestions"/>
              <w:rPr>
                <w:lang w:eastAsia="en-AU"/>
              </w:rPr>
            </w:pPr>
            <w:r>
              <w:rPr>
                <w:lang w:eastAsia="en-AU"/>
              </w:rPr>
              <w:t xml:space="preserve">What is the media arts form? </w:t>
            </w:r>
          </w:p>
          <w:p w:rsidRPr="0016396F" w:rsidR="00ED06EE" w:rsidP="00ED06EE" w:rsidRDefault="00ED06EE" w14:paraId="11A50F68" w14:textId="2C2BA0E0">
            <w:pPr>
              <w:pStyle w:val="Samplequestions"/>
              <w:rPr>
                <w:lang w:eastAsia="en-AU"/>
              </w:rPr>
            </w:pPr>
            <w:r w:rsidRPr="0016396F">
              <w:rPr>
                <w:lang w:eastAsia="en-AU"/>
              </w:rPr>
              <w:t xml:space="preserve">Where and how is the </w:t>
            </w:r>
            <w:r>
              <w:rPr>
                <w:lang w:eastAsia="en-AU"/>
              </w:rPr>
              <w:t>media arts work distributed and shared with others</w:t>
            </w:r>
            <w:r w:rsidRPr="0016396F">
              <w:rPr>
                <w:lang w:eastAsia="en-AU"/>
              </w:rPr>
              <w:t xml:space="preserve">? What is around the </w:t>
            </w:r>
            <w:r w:rsidR="00F941D6">
              <w:rPr>
                <w:lang w:eastAsia="en-AU"/>
              </w:rPr>
              <w:t xml:space="preserve">media </w:t>
            </w:r>
            <w:r w:rsidRPr="0016396F">
              <w:rPr>
                <w:lang w:eastAsia="en-AU"/>
              </w:rPr>
              <w:t>art</w:t>
            </w:r>
            <w:r>
              <w:rPr>
                <w:lang w:eastAsia="en-AU"/>
              </w:rPr>
              <w:t xml:space="preserve">s </w:t>
            </w:r>
            <w:r w:rsidRPr="0016396F">
              <w:rPr>
                <w:lang w:eastAsia="en-AU"/>
              </w:rPr>
              <w:t>work? Is there an intended narrative or communication between this work and the art</w:t>
            </w:r>
            <w:r>
              <w:rPr>
                <w:lang w:eastAsia="en-AU"/>
              </w:rPr>
              <w:t xml:space="preserve">s </w:t>
            </w:r>
            <w:r w:rsidRPr="0016396F">
              <w:rPr>
                <w:lang w:eastAsia="en-AU"/>
              </w:rPr>
              <w:t>works around it?</w:t>
            </w:r>
          </w:p>
          <w:p w:rsidR="00ED06EE" w:rsidP="00ED06EE" w:rsidRDefault="00ED06EE" w14:paraId="044CC241" w14:textId="77777777">
            <w:pPr>
              <w:pStyle w:val="Samplequestions"/>
              <w:rPr>
                <w:lang w:eastAsia="en-AU"/>
              </w:rPr>
            </w:pPr>
            <w:r>
              <w:rPr>
                <w:lang w:eastAsia="en-AU"/>
              </w:rPr>
              <w:t>Was mise-en-scène effective in telling the story in this film? In what ways?</w:t>
            </w:r>
          </w:p>
          <w:p w:rsidR="00ED06EE" w:rsidP="00ED06EE" w:rsidRDefault="00ED06EE" w14:paraId="0FC4F74E" w14:textId="77777777">
            <w:pPr>
              <w:pStyle w:val="Samplequestions"/>
              <w:rPr>
                <w:lang w:eastAsia="en-AU"/>
              </w:rPr>
            </w:pPr>
            <w:r>
              <w:rPr>
                <w:lang w:eastAsia="en-AU"/>
              </w:rPr>
              <w:t>How was sound used in this film to engage the audience?</w:t>
            </w:r>
          </w:p>
          <w:p w:rsidR="00ED06EE" w:rsidP="00ED06EE" w:rsidRDefault="00ED06EE" w14:paraId="12502DF3" w14:textId="77777777">
            <w:pPr>
              <w:pStyle w:val="Samplequestions"/>
              <w:rPr>
                <w:lang w:eastAsia="en-AU"/>
              </w:rPr>
            </w:pPr>
            <w:r>
              <w:rPr>
                <w:lang w:eastAsia="en-AU"/>
              </w:rPr>
              <w:t>What technologies and processes were used to create this media arts work?</w:t>
            </w:r>
          </w:p>
          <w:p w:rsidR="00ED06EE" w:rsidP="00ED06EE" w:rsidRDefault="00ED06EE" w14:paraId="28FF891D" w14:textId="77777777">
            <w:pPr>
              <w:pStyle w:val="Samplequestions"/>
              <w:rPr>
                <w:lang w:eastAsia="en-AU"/>
              </w:rPr>
            </w:pPr>
            <w:r>
              <w:rPr>
                <w:lang w:eastAsia="en-AU"/>
              </w:rPr>
              <w:t xml:space="preserve">How was text used? Did it help to tell the story? </w:t>
            </w:r>
          </w:p>
          <w:p w:rsidRPr="00514280" w:rsidR="00ED06EE" w:rsidP="00ED06EE" w:rsidRDefault="00ED06EE" w14:paraId="4E0902C3" w14:textId="6E7C911D">
            <w:pPr>
              <w:pStyle w:val="Samplequestions"/>
            </w:pPr>
            <w:r>
              <w:rPr>
                <w:lang w:eastAsia="en-AU"/>
              </w:rPr>
              <w:t>What was the structure of the narrative?</w:t>
            </w:r>
          </w:p>
        </w:tc>
      </w:tr>
      <w:tr w:rsidRPr="0094378D" w:rsidR="00ED06EE" w:rsidTr="00ED06EE" w14:paraId="44E1B5BF" w14:textId="77777777">
        <w:trPr>
          <w:trHeight w:val="2270"/>
        </w:trPr>
        <w:tc>
          <w:tcPr>
            <w:tcW w:w="2172" w:type="dxa"/>
            <w:vMerge/>
          </w:tcPr>
          <w:p w:rsidRPr="00411114" w:rsidR="00ED06EE" w:rsidP="00C72D1D" w:rsidRDefault="00ED06EE" w14:paraId="6E661518" w14:textId="013F5A2F">
            <w:pPr>
              <w:pStyle w:val="Component"/>
              <w:rPr>
                <w:i/>
              </w:rPr>
            </w:pPr>
          </w:p>
        </w:tc>
        <w:tc>
          <w:tcPr>
            <w:tcW w:w="2976" w:type="dxa"/>
          </w:tcPr>
          <w:p w:rsidR="00ED06EE" w:rsidP="00ED06EE" w:rsidRDefault="00ED06EE" w14:paraId="60F63E17" w14:textId="77777777">
            <w:pPr>
              <w:pStyle w:val="Component"/>
              <w:rPr>
                <w:lang w:eastAsia="en-AU"/>
              </w:rPr>
            </w:pPr>
            <w:r>
              <w:rPr>
                <w:lang w:eastAsia="en-AU"/>
              </w:rPr>
              <w:t>I</w:t>
            </w:r>
            <w:r w:rsidRPr="0016396F">
              <w:rPr>
                <w:lang w:eastAsia="en-AU"/>
              </w:rPr>
              <w:t>nterpreting meaning</w:t>
            </w:r>
          </w:p>
          <w:p w:rsidRPr="00ED06EE" w:rsidR="00ED06EE" w:rsidP="00ED06EE" w:rsidRDefault="00ED06EE" w14:paraId="5D441F65" w14:textId="33FB630F">
            <w:pPr>
              <w:pStyle w:val="Component"/>
            </w:pPr>
            <w:r>
              <w:rPr>
                <w:noProof/>
              </w:rPr>
              <w:drawing>
                <wp:inline distT="0" distB="0" distL="0" distR="0" wp14:anchorId="4E1418AE" wp14:editId="178E172A">
                  <wp:extent cx="1443600" cy="424800"/>
                  <wp:effectExtent l="0" t="0" r="0" b="0"/>
                  <wp:docPr id="3" name="Picture 3"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00ED06EE" w:rsidP="00ED06EE" w:rsidRDefault="00ED06EE" w14:paraId="76CC8122" w14:textId="77777777">
            <w:pPr>
              <w:pStyle w:val="Samplequestions"/>
              <w:rPr>
                <w:lang w:eastAsia="en-AU"/>
              </w:rPr>
            </w:pPr>
            <w:r w:rsidRPr="0016396F">
              <w:rPr>
                <w:lang w:eastAsia="en-AU"/>
              </w:rPr>
              <w:t xml:space="preserve">How do you make sense of this </w:t>
            </w:r>
            <w:r>
              <w:rPr>
                <w:lang w:eastAsia="en-AU"/>
              </w:rPr>
              <w:t>media arts work?</w:t>
            </w:r>
          </w:p>
          <w:p w:rsidR="00ED06EE" w:rsidP="00ED06EE" w:rsidRDefault="00ED06EE" w14:paraId="1E82FA5A" w14:textId="77777777">
            <w:pPr>
              <w:pStyle w:val="Samplequestions"/>
              <w:rPr>
                <w:lang w:eastAsia="en-AU"/>
              </w:rPr>
            </w:pPr>
            <w:r>
              <w:rPr>
                <w:lang w:eastAsia="en-AU"/>
              </w:rPr>
              <w:t>Did you need any prior knowledge before watching or engaging with this work?</w:t>
            </w:r>
          </w:p>
          <w:p w:rsidRPr="0016396F" w:rsidR="00ED06EE" w:rsidP="00ED06EE" w:rsidRDefault="00ED06EE" w14:paraId="21CB120F" w14:textId="77777777">
            <w:pPr>
              <w:pStyle w:val="Samplequestions"/>
              <w:rPr>
                <w:lang w:eastAsia="en-AU"/>
              </w:rPr>
            </w:pPr>
            <w:r>
              <w:rPr>
                <w:lang w:eastAsia="en-AU"/>
              </w:rPr>
              <w:t>In what ways was the media arts work successful in communicating its intended meaning?</w:t>
            </w:r>
          </w:p>
          <w:p w:rsidRPr="0016396F" w:rsidR="00ED06EE" w:rsidP="00ED06EE" w:rsidRDefault="00ED06EE" w14:paraId="0680883E" w14:textId="77777777">
            <w:pPr>
              <w:pStyle w:val="Samplequestions"/>
              <w:rPr>
                <w:lang w:eastAsia="en-AU"/>
              </w:rPr>
            </w:pPr>
            <w:r w:rsidRPr="0016396F">
              <w:rPr>
                <w:lang w:eastAsia="en-AU"/>
              </w:rPr>
              <w:t xml:space="preserve">In what ways </w:t>
            </w:r>
            <w:r>
              <w:rPr>
                <w:lang w:eastAsia="en-AU"/>
              </w:rPr>
              <w:t>is the subject represented</w:t>
            </w:r>
            <w:r w:rsidRPr="0016396F">
              <w:rPr>
                <w:lang w:eastAsia="en-AU"/>
              </w:rPr>
              <w:t xml:space="preserve">? </w:t>
            </w:r>
          </w:p>
          <w:p w:rsidRPr="00514280" w:rsidR="00ED06EE" w:rsidP="00ED06EE" w:rsidRDefault="00ED06EE" w14:paraId="19755244" w14:textId="3C69BB63">
            <w:pPr>
              <w:pStyle w:val="Samplequestions"/>
            </w:pPr>
            <w:r w:rsidRPr="0016396F">
              <w:rPr>
                <w:lang w:eastAsia="en-AU"/>
              </w:rPr>
              <w:t xml:space="preserve">How does this </w:t>
            </w:r>
            <w:r>
              <w:rPr>
                <w:lang w:eastAsia="en-AU"/>
              </w:rPr>
              <w:t>media arts work</w:t>
            </w:r>
            <w:r w:rsidRPr="0016396F">
              <w:rPr>
                <w:lang w:eastAsia="en-AU"/>
              </w:rPr>
              <w:t xml:space="preserve"> make you feel? What are you experiencing that makes you feel that? </w:t>
            </w:r>
            <w:r>
              <w:rPr>
                <w:lang w:eastAsia="en-AU"/>
              </w:rPr>
              <w:t>Is it to do with the music, the lighting, the colour or something else?</w:t>
            </w:r>
          </w:p>
        </w:tc>
      </w:tr>
    </w:tbl>
    <w:p w:rsidR="00972972" w:rsidRDefault="00972972" w14:paraId="7DE631C3" w14:textId="77777777"/>
    <w:p w:rsidR="00510946" w:rsidRDefault="00510946" w14:paraId="5D89EB6C" w14:textId="77777777">
      <w:r>
        <w:rPr>
          <w:b/>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183"/>
        <w:gridCol w:w="3023"/>
        <w:gridCol w:w="9920"/>
      </w:tblGrid>
      <w:tr w:rsidRPr="0094378D" w:rsidR="00CD6453" w:rsidTr="004E7E4A" w14:paraId="6E8ADF45" w14:textId="77777777">
        <w:tc>
          <w:tcPr>
            <w:tcW w:w="15226" w:type="dxa"/>
            <w:gridSpan w:val="3"/>
            <w:shd w:val="clear" w:color="auto" w:fill="005D93" w:themeFill="text2"/>
          </w:tcPr>
          <w:p w:rsidR="00CD6453" w:rsidP="004E7E4A" w:rsidRDefault="00CD6453" w14:paraId="47F5130F" w14:textId="5D6B0EFF">
            <w:pPr>
              <w:pStyle w:val="ACARA-EoKSHEADING1"/>
            </w:pPr>
            <w:bookmarkStart w:name="_Toc93574838" w:id="22"/>
            <w:r w:rsidRPr="004E7E4A">
              <w:lastRenderedPageBreak/>
              <w:t>MEDIA PRODUCTION PROCESSES</w:t>
            </w:r>
            <w:r w:rsidR="00B84E4F">
              <w:t xml:space="preserve"> – EXAMPLES OF KNOWLEDGE AND SKILLS</w:t>
            </w:r>
            <w:bookmarkEnd w:id="22"/>
          </w:p>
          <w:p w:rsidRPr="004E7E4A" w:rsidR="004E7E4A" w:rsidP="004E7E4A" w:rsidRDefault="004E7E4A" w14:paraId="540C14E8" w14:textId="1433F7AE">
            <w:pPr>
              <w:pStyle w:val="ACARA-headingdefinition"/>
              <w:rPr>
                <w:highlight w:val="cyan"/>
              </w:rPr>
            </w:pPr>
            <w:r w:rsidRPr="004E7E4A">
              <w:t xml:space="preserve">The key stages </w:t>
            </w:r>
            <w:r w:rsidR="00EB23BC">
              <w:t>of</w:t>
            </w:r>
            <w:r w:rsidRPr="004E7E4A">
              <w:t xml:space="preserve"> creating media arts works</w:t>
            </w:r>
          </w:p>
        </w:tc>
      </w:tr>
      <w:tr w:rsidRPr="0094378D" w:rsidR="00796D6A" w:rsidTr="00CC3B85" w14:paraId="19698DE9" w14:textId="77777777">
        <w:tc>
          <w:tcPr>
            <w:tcW w:w="15226" w:type="dxa"/>
            <w:gridSpan w:val="3"/>
            <w:shd w:val="clear" w:color="auto" w:fill="E5F5FB" w:themeFill="accent2"/>
          </w:tcPr>
          <w:p w:rsidRPr="007078D3" w:rsidR="00796D6A" w:rsidP="00E9738C" w:rsidRDefault="00261C4B" w14:paraId="4F8AC30C" w14:textId="11F79AF8">
            <w:pPr>
              <w:pStyle w:val="ACARA-EoKSHeading2"/>
              <w:rPr>
                <w:iCs/>
              </w:rPr>
            </w:pPr>
            <w:bookmarkStart w:name="_Toc93052879" w:id="23"/>
            <w:bookmarkStart w:name="_Toc93574839" w:id="24"/>
            <w:bookmarkStart w:name="year1" w:id="25"/>
            <w:r w:rsidRPr="004E7E4A">
              <w:t>Pr</w:t>
            </w:r>
            <w:bookmarkEnd w:id="23"/>
            <w:r w:rsidR="004E7E4A">
              <w:t>e-production</w:t>
            </w:r>
            <w:bookmarkEnd w:id="24"/>
          </w:p>
        </w:tc>
      </w:tr>
      <w:tr w:rsidRPr="00CC798A" w:rsidR="00C4242E" w:rsidTr="00205DBD" w14:paraId="59993D1F" w14:textId="77777777">
        <w:tc>
          <w:tcPr>
            <w:tcW w:w="5212" w:type="dxa"/>
            <w:gridSpan w:val="2"/>
            <w:shd w:val="clear" w:color="auto" w:fill="FFD685" w:themeFill="accent3"/>
          </w:tcPr>
          <w:p w:rsidRPr="00CC798A" w:rsidR="00C4242E" w:rsidP="00C4242E" w:rsidRDefault="00C4242E" w14:paraId="21203E43" w14:textId="276A9A30">
            <w:pPr>
              <w:pStyle w:val="BodyText"/>
              <w:spacing w:before="40" w:after="40" w:line="240" w:lineRule="auto"/>
              <w:ind w:left="29" w:right="29"/>
              <w:rPr>
                <w:b/>
                <w:color w:val="auto"/>
              </w:rPr>
            </w:pPr>
            <w:r>
              <w:rPr>
                <w:b/>
                <w:color w:val="auto"/>
              </w:rPr>
              <w:t>Description, component and introductory point</w:t>
            </w:r>
          </w:p>
        </w:tc>
        <w:tc>
          <w:tcPr>
            <w:tcW w:w="10014" w:type="dxa"/>
            <w:shd w:val="clear" w:color="auto" w:fill="FAF9F7" w:themeFill="background2"/>
          </w:tcPr>
          <w:p w:rsidRPr="00466F8A" w:rsidR="00C4242E" w:rsidP="00466F8A" w:rsidRDefault="00C4242E" w14:paraId="645CDD0E" w14:textId="419F820D">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287996" w:rsidTr="00205DBD" w14:paraId="5B6D18A1" w14:textId="77777777">
        <w:trPr>
          <w:trHeight w:val="1149"/>
        </w:trPr>
        <w:tc>
          <w:tcPr>
            <w:tcW w:w="2190" w:type="dxa"/>
            <w:vMerge w:val="restart"/>
          </w:tcPr>
          <w:p w:rsidRPr="003B407E" w:rsidR="00287996" w:rsidP="003B407E" w:rsidRDefault="00287996" w14:paraId="4E34D764" w14:textId="77777777">
            <w:pPr>
              <w:pStyle w:val="Component"/>
              <w:rPr>
                <w:b/>
                <w:bCs/>
              </w:rPr>
            </w:pPr>
            <w:r w:rsidRPr="003B407E">
              <w:rPr>
                <w:b/>
                <w:bCs/>
              </w:rPr>
              <w:t>Pre-production</w:t>
            </w:r>
          </w:p>
          <w:p w:rsidR="00287996" w:rsidP="006D2680" w:rsidRDefault="00287996" w14:paraId="3D7CA55B" w14:textId="3D3DD559">
            <w:pPr>
              <w:pStyle w:val="Component"/>
              <w:rPr>
                <w:b/>
                <w:bCs/>
                <w:i/>
              </w:rPr>
            </w:pPr>
          </w:p>
        </w:tc>
        <w:tc>
          <w:tcPr>
            <w:tcW w:w="3022" w:type="dxa"/>
          </w:tcPr>
          <w:p w:rsidRPr="004D56E7" w:rsidR="00287996" w:rsidP="004D56E7" w:rsidRDefault="00287996" w14:paraId="33E321F1" w14:textId="77777777">
            <w:pPr>
              <w:pStyle w:val="Component"/>
            </w:pPr>
            <w:r w:rsidRPr="004D56E7">
              <w:t>Research</w:t>
            </w:r>
          </w:p>
          <w:p w:rsidRPr="004D56E7" w:rsidR="00287996" w:rsidP="004D56E7" w:rsidRDefault="00287996" w14:paraId="2B99E4A8" w14:textId="77777777">
            <w:pPr>
              <w:pStyle w:val="Componentbullet"/>
            </w:pPr>
            <w:r w:rsidRPr="004D56E7">
              <w:t>target audience</w:t>
            </w:r>
          </w:p>
          <w:p w:rsidRPr="004D56E7" w:rsidR="00287996" w:rsidP="004D56E7" w:rsidRDefault="00287996" w14:paraId="21FE357B" w14:textId="49E5CD28">
            <w:pPr>
              <w:pStyle w:val="Componentbullet"/>
            </w:pPr>
            <w:r w:rsidRPr="004D56E7">
              <w:t>story stimulus</w:t>
            </w:r>
          </w:p>
          <w:p w:rsidRPr="00D65E90" w:rsidR="00287996" w:rsidP="004D56E7" w:rsidRDefault="00287996" w14:paraId="62A492E3" w14:textId="1A15BC15">
            <w:pPr>
              <w:pStyle w:val="Descriptiontitle"/>
              <w:ind w:right="432"/>
            </w:pPr>
            <w:r>
              <w:rPr>
                <w:noProof/>
              </w:rPr>
              <w:drawing>
                <wp:inline distT="0" distB="0" distL="0" distR="0" wp14:anchorId="4EDD2242" wp14:editId="1ACC14D3">
                  <wp:extent cx="1443600" cy="424800"/>
                  <wp:effectExtent l="0" t="0" r="0" b="0"/>
                  <wp:docPr id="4" name="Picture 4"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0074734C" w:rsidP="00725E45" w:rsidRDefault="0074734C" w14:paraId="722BF38B" w14:textId="77777777">
            <w:pPr>
              <w:pStyle w:val="Samplequestions"/>
            </w:pPr>
            <w:r w:rsidRPr="00725E45">
              <w:t>Why are you making this work?</w:t>
            </w:r>
          </w:p>
          <w:p w:rsidRPr="00725E45" w:rsidR="00287996" w:rsidP="00725E45" w:rsidRDefault="00287996" w14:paraId="5AE6CE14" w14:textId="493C3E0F">
            <w:pPr>
              <w:pStyle w:val="Samplequestions"/>
            </w:pPr>
            <w:r w:rsidRPr="00725E45">
              <w:t>What do you know about the narrative, form or process you’re planning to use in your media arts work? What else do you need to know?</w:t>
            </w:r>
          </w:p>
          <w:p w:rsidRPr="00725E45" w:rsidR="00287996" w:rsidP="00725E45" w:rsidRDefault="00287996" w14:paraId="637CBDCA" w14:textId="77777777">
            <w:pPr>
              <w:pStyle w:val="Samplequestions"/>
            </w:pPr>
            <w:r w:rsidRPr="00725E45">
              <w:t>What are the different types of information you can find from the library, online and from asking experts, that will assist you to make your media arts work? How might the librarian help you with your research?</w:t>
            </w:r>
          </w:p>
          <w:p w:rsidRPr="00725E45" w:rsidR="00287996" w:rsidP="00725E45" w:rsidRDefault="00287996" w14:paraId="4389D722" w14:textId="77777777">
            <w:pPr>
              <w:pStyle w:val="Samplequestions"/>
            </w:pPr>
            <w:r w:rsidRPr="00725E45">
              <w:t>What can you learn by researching media arts works similar to what you are planning? How might you deconstruct other texts to explore what other media artists do?</w:t>
            </w:r>
          </w:p>
          <w:p w:rsidR="00781633" w:rsidP="00781633" w:rsidRDefault="00781633" w14:paraId="178A6AE8" w14:textId="77777777">
            <w:pPr>
              <w:pStyle w:val="Samplequestions"/>
            </w:pPr>
            <w:r w:rsidRPr="00725E45">
              <w:t>Who is your audience, and how will they engage with your work?</w:t>
            </w:r>
          </w:p>
          <w:p w:rsidR="00781633" w:rsidP="00287996" w:rsidRDefault="00287996" w14:paraId="20B5B4CB" w14:textId="77777777">
            <w:pPr>
              <w:pStyle w:val="Samplequestions"/>
            </w:pPr>
            <w:r w:rsidRPr="00725E45">
              <w:t xml:space="preserve">What research do you need to do about your audience, and how will you go about doing that? </w:t>
            </w:r>
          </w:p>
          <w:p w:rsidRPr="00B72857" w:rsidR="00B72857" w:rsidP="00B72857" w:rsidRDefault="00B72857" w14:paraId="2E5058D8" w14:textId="3D8DD62A">
            <w:pPr>
              <w:pStyle w:val="Samplequestions"/>
            </w:pPr>
            <w:r w:rsidRPr="00B72857">
              <w:t xml:space="preserve">How will your research and analysis of media arts </w:t>
            </w:r>
            <w:proofErr w:type="gramStart"/>
            <w:r w:rsidRPr="00B72857">
              <w:t>works</w:t>
            </w:r>
            <w:proofErr w:type="gramEnd"/>
            <w:r w:rsidRPr="00B72857">
              <w:t xml:space="preserve"> across cultures, times, places and other contexts enrich the construction and representation in your media arts work?</w:t>
            </w:r>
          </w:p>
        </w:tc>
      </w:tr>
      <w:tr w:rsidRPr="0094378D" w:rsidR="00287996" w:rsidTr="00205DBD" w14:paraId="29781016" w14:textId="77777777">
        <w:trPr>
          <w:trHeight w:val="968"/>
        </w:trPr>
        <w:tc>
          <w:tcPr>
            <w:tcW w:w="2190" w:type="dxa"/>
            <w:vMerge/>
          </w:tcPr>
          <w:p w:rsidRPr="00A812C3" w:rsidR="00287996" w:rsidP="006D2680" w:rsidRDefault="00287996" w14:paraId="6B617676" w14:textId="075ECFE1">
            <w:pPr>
              <w:pStyle w:val="Component"/>
              <w:rPr>
                <w:b/>
                <w:bCs/>
                <w:i/>
              </w:rPr>
            </w:pPr>
          </w:p>
        </w:tc>
        <w:tc>
          <w:tcPr>
            <w:tcW w:w="3022" w:type="dxa"/>
          </w:tcPr>
          <w:p w:rsidRPr="00E348B1" w:rsidR="00287996" w:rsidP="00E348B1" w:rsidRDefault="00287996" w14:paraId="44991AF8" w14:textId="77777777">
            <w:pPr>
              <w:pStyle w:val="Component"/>
            </w:pPr>
            <w:r w:rsidRPr="00E348B1">
              <w:t xml:space="preserve">Planning </w:t>
            </w:r>
          </w:p>
          <w:p w:rsidRPr="00E348B1" w:rsidR="00287996" w:rsidP="00E348B1" w:rsidRDefault="00287996" w14:paraId="40AC65C0" w14:textId="77777777">
            <w:pPr>
              <w:pStyle w:val="Componentbullet"/>
            </w:pPr>
            <w:r w:rsidRPr="00E348B1">
              <w:t>scope and scale of project</w:t>
            </w:r>
          </w:p>
          <w:p w:rsidR="00287996" w:rsidP="00E348B1" w:rsidRDefault="00287996" w14:paraId="6988AF64" w14:textId="77777777">
            <w:pPr>
              <w:pStyle w:val="Componentbullet"/>
            </w:pPr>
            <w:r w:rsidRPr="00E348B1">
              <w:t>media technology and access to digital tools</w:t>
            </w:r>
          </w:p>
          <w:p w:rsidRPr="00892EDD" w:rsidR="00287996" w:rsidP="00577207" w:rsidRDefault="00287996" w14:paraId="6B2DEA34" w14:textId="3BBD9141">
            <w:pPr>
              <w:pStyle w:val="Componentbullet"/>
              <w:numPr>
                <w:ilvl w:val="0"/>
                <w:numId w:val="0"/>
              </w:numPr>
              <w:ind w:left="227"/>
            </w:pPr>
            <w:r>
              <w:rPr>
                <w:noProof/>
              </w:rPr>
              <w:drawing>
                <wp:inline distT="0" distB="0" distL="0" distR="0" wp14:anchorId="727A431A" wp14:editId="30E9AF8E">
                  <wp:extent cx="1440000" cy="424800"/>
                  <wp:effectExtent l="0" t="0" r="0" b="0"/>
                  <wp:docPr id="5" name="Picture 5"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577207" w:rsidR="00287996" w:rsidP="00577207" w:rsidRDefault="00287996" w14:paraId="27099A51" w14:textId="77777777">
            <w:pPr>
              <w:pStyle w:val="Samplequestions"/>
            </w:pPr>
            <w:r w:rsidRPr="00577207">
              <w:t>What media arts work do you want to make?</w:t>
            </w:r>
          </w:p>
          <w:p w:rsidRPr="00577207" w:rsidR="00287996" w:rsidP="00577207" w:rsidRDefault="00287996" w14:paraId="3671CA53" w14:textId="77777777">
            <w:pPr>
              <w:pStyle w:val="Samplequestions"/>
            </w:pPr>
            <w:r w:rsidRPr="00577207">
              <w:t>What story do you want to tell? Who might the audience be? Whose point of view will be represented?</w:t>
            </w:r>
          </w:p>
          <w:p w:rsidR="00781633" w:rsidP="00577207" w:rsidRDefault="00287996" w14:paraId="032B8491" w14:textId="77777777">
            <w:pPr>
              <w:pStyle w:val="Samplequestions"/>
            </w:pPr>
            <w:r w:rsidRPr="00577207">
              <w:t>What media arts form is your work? What are the conventions of that form?</w:t>
            </w:r>
          </w:p>
          <w:p w:rsidRPr="00577207" w:rsidR="00287996" w:rsidP="00577207" w:rsidRDefault="00287996" w14:paraId="466BB522" w14:textId="6C61E8C3">
            <w:pPr>
              <w:pStyle w:val="Samplequestions"/>
            </w:pPr>
            <w:r w:rsidRPr="00577207">
              <w:t>What resources do you have available to you? What platform will your media arts work be distributed across?</w:t>
            </w:r>
          </w:p>
          <w:p w:rsidR="00781633" w:rsidP="00577207" w:rsidRDefault="00287996" w14:paraId="3A77FD21" w14:textId="77777777">
            <w:pPr>
              <w:pStyle w:val="Samplequestions"/>
            </w:pPr>
            <w:r w:rsidRPr="00577207">
              <w:t>What ideas do you want to communicate, who do you want to influence and in what way?</w:t>
            </w:r>
          </w:p>
          <w:p w:rsidRPr="00577207" w:rsidR="00287996" w:rsidP="00577207" w:rsidRDefault="00287996" w14:paraId="2D10B12B" w14:textId="2E6A2E1E">
            <w:pPr>
              <w:pStyle w:val="Samplequestions"/>
            </w:pPr>
            <w:r w:rsidRPr="00577207">
              <w:t>What is the purpose of this media arts work: to evoke an emotion, a call to action, or something else?</w:t>
            </w:r>
          </w:p>
          <w:p w:rsidR="00781633" w:rsidP="00577207" w:rsidRDefault="00287996" w14:paraId="40C28DA4" w14:textId="77777777">
            <w:pPr>
              <w:pStyle w:val="Samplequestions"/>
            </w:pPr>
            <w:r w:rsidRPr="00577207">
              <w:t>In what ways can you manipulate the effect on the audience?</w:t>
            </w:r>
          </w:p>
          <w:p w:rsidRPr="00577207" w:rsidR="00287996" w:rsidP="00577207" w:rsidRDefault="00287996" w14:paraId="5B7EC5D3" w14:textId="565973F6">
            <w:pPr>
              <w:pStyle w:val="Samplequestions"/>
            </w:pPr>
            <w:r w:rsidRPr="00577207">
              <w:t>Who is included in your audience and how might they interpret meaning differently?</w:t>
            </w:r>
          </w:p>
        </w:tc>
      </w:tr>
    </w:tbl>
    <w:p w:rsidR="00205DBD" w:rsidRDefault="00205DBD" w14:paraId="495EAC5B"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183"/>
        <w:gridCol w:w="3020"/>
        <w:gridCol w:w="9923"/>
      </w:tblGrid>
      <w:tr w:rsidRPr="0094378D" w:rsidR="00287996" w:rsidTr="00205DBD" w14:paraId="574D4A1A" w14:textId="77777777">
        <w:trPr>
          <w:trHeight w:val="670"/>
        </w:trPr>
        <w:tc>
          <w:tcPr>
            <w:tcW w:w="2190" w:type="dxa"/>
            <w:vMerge w:val="restart"/>
          </w:tcPr>
          <w:p w:rsidRPr="00A812C3" w:rsidR="00287996" w:rsidP="006D2680" w:rsidRDefault="00287996" w14:paraId="572C091D" w14:textId="31313F85">
            <w:pPr>
              <w:pStyle w:val="Component"/>
              <w:rPr>
                <w:b/>
                <w:bCs/>
                <w:i/>
              </w:rPr>
            </w:pPr>
          </w:p>
        </w:tc>
        <w:tc>
          <w:tcPr>
            <w:tcW w:w="3022" w:type="dxa"/>
          </w:tcPr>
          <w:p w:rsidRPr="00D4591E" w:rsidR="00287996" w:rsidP="00D4591E" w:rsidRDefault="00287996" w14:paraId="4783C672" w14:textId="77777777">
            <w:pPr>
              <w:pStyle w:val="Component"/>
            </w:pPr>
            <w:r w:rsidRPr="00D4591E">
              <w:t>Development of story idea</w:t>
            </w:r>
          </w:p>
          <w:p w:rsidRPr="00D4591E" w:rsidR="00287996" w:rsidP="00D4591E" w:rsidRDefault="00287996" w14:paraId="2560D22A" w14:textId="77777777">
            <w:pPr>
              <w:pStyle w:val="Componentbullet"/>
            </w:pPr>
            <w:r w:rsidRPr="00D4591E">
              <w:t xml:space="preserve">story or narrative </w:t>
            </w:r>
          </w:p>
          <w:p w:rsidRPr="00D4591E" w:rsidR="00287996" w:rsidP="00D4591E" w:rsidRDefault="00287996" w14:paraId="5124B727" w14:textId="77777777">
            <w:pPr>
              <w:pStyle w:val="Componentbullet"/>
              <w:rPr>
                <w:b/>
                <w:bCs/>
              </w:rPr>
            </w:pPr>
            <w:r w:rsidRPr="00D4591E">
              <w:t>messaging</w:t>
            </w:r>
          </w:p>
          <w:p w:rsidRPr="00C02C4E" w:rsidR="00287996" w:rsidP="00D4591E" w:rsidRDefault="00287996" w14:paraId="4F66889B" w14:textId="1136EFC5">
            <w:pPr>
              <w:pStyle w:val="Componentbullet"/>
              <w:numPr>
                <w:ilvl w:val="0"/>
                <w:numId w:val="0"/>
              </w:numPr>
              <w:ind w:left="227"/>
              <w:rPr>
                <w:b/>
                <w:bCs/>
              </w:rPr>
            </w:pPr>
            <w:r>
              <w:rPr>
                <w:noProof/>
              </w:rPr>
              <w:drawing>
                <wp:inline distT="0" distB="0" distL="0" distR="0" wp14:anchorId="03991D48" wp14:editId="05CBCEA3">
                  <wp:extent cx="1440000" cy="424800"/>
                  <wp:effectExtent l="0" t="0" r="0" b="0"/>
                  <wp:docPr id="6" name="Picture 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755445" w:rsidR="00287996" w:rsidP="00755445" w:rsidRDefault="00287996" w14:paraId="2AAEDDB0" w14:textId="77777777">
            <w:pPr>
              <w:pStyle w:val="Samplequestions"/>
            </w:pPr>
            <w:r w:rsidRPr="00755445">
              <w:t xml:space="preserve">What is the basic outline of your story? What are the common features of a narrative, and which is the best choice to communicate your ideas? </w:t>
            </w:r>
          </w:p>
          <w:p w:rsidRPr="00755445" w:rsidR="00287996" w:rsidP="00755445" w:rsidRDefault="00287996" w14:paraId="117B6854" w14:textId="77777777">
            <w:pPr>
              <w:pStyle w:val="Samplequestions"/>
            </w:pPr>
            <w:r w:rsidRPr="00755445">
              <w:t>How might you outline the story in a paragraph, without any dialogue, according to the genre?</w:t>
            </w:r>
          </w:p>
          <w:p w:rsidRPr="00755445" w:rsidR="00287996" w:rsidP="00755445" w:rsidRDefault="00287996" w14:paraId="465E2B9E" w14:textId="77777777">
            <w:pPr>
              <w:pStyle w:val="Samplequestions"/>
            </w:pPr>
            <w:r w:rsidRPr="00755445">
              <w:t>What media arts style or genre will suit your story? Why is genre important? In what ways might you challenge, deconstruct or subvert genre?</w:t>
            </w:r>
          </w:p>
          <w:p w:rsidRPr="00CD711E" w:rsidR="00287996" w:rsidP="00755445" w:rsidRDefault="00287996" w14:paraId="2B9391CE" w14:textId="2DB6FF98">
            <w:pPr>
              <w:pStyle w:val="Samplequestions"/>
            </w:pPr>
            <w:r w:rsidRPr="00755445">
              <w:t>What are the common features of a narrative, and which will be the best to get your story across?</w:t>
            </w:r>
          </w:p>
        </w:tc>
      </w:tr>
      <w:tr w:rsidRPr="0094378D" w:rsidR="00287996" w:rsidTr="00205DBD" w14:paraId="0AA153F9" w14:textId="77777777">
        <w:trPr>
          <w:trHeight w:val="670"/>
        </w:trPr>
        <w:tc>
          <w:tcPr>
            <w:tcW w:w="2190" w:type="dxa"/>
            <w:vMerge/>
          </w:tcPr>
          <w:p w:rsidRPr="00A812C3" w:rsidR="00287996" w:rsidP="0074535E" w:rsidRDefault="00287996" w14:paraId="47575425" w14:textId="77777777">
            <w:pPr>
              <w:pStyle w:val="Descriptiontitle"/>
              <w:ind w:left="360" w:right="432"/>
              <w:rPr>
                <w:b w:val="0"/>
                <w:bCs w:val="0"/>
                <w:i/>
                <w:iCs w:val="0"/>
              </w:rPr>
            </w:pPr>
          </w:p>
        </w:tc>
        <w:tc>
          <w:tcPr>
            <w:tcW w:w="3022" w:type="dxa"/>
          </w:tcPr>
          <w:p w:rsidRPr="004B0B8B" w:rsidR="00287996" w:rsidP="004B0B8B" w:rsidRDefault="00287996" w14:paraId="6223783F" w14:textId="77777777">
            <w:pPr>
              <w:pStyle w:val="Component"/>
            </w:pPr>
            <w:r w:rsidRPr="004B0B8B">
              <w:t>Design; for example,</w:t>
            </w:r>
          </w:p>
          <w:p w:rsidRPr="004B0B8B" w:rsidR="00287996" w:rsidP="004B0B8B" w:rsidRDefault="00287996" w14:paraId="05C9050C" w14:textId="77777777">
            <w:pPr>
              <w:pStyle w:val="Componentbullet"/>
            </w:pPr>
            <w:r w:rsidRPr="004B0B8B">
              <w:t>treatment</w:t>
            </w:r>
          </w:p>
          <w:p w:rsidRPr="004B0B8B" w:rsidR="00287996" w:rsidP="004B0B8B" w:rsidRDefault="00287996" w14:paraId="0BD35004" w14:textId="77777777">
            <w:pPr>
              <w:pStyle w:val="Componentbullet"/>
            </w:pPr>
            <w:r w:rsidRPr="004B0B8B">
              <w:t>storyboard</w:t>
            </w:r>
          </w:p>
          <w:p w:rsidRPr="004B0B8B" w:rsidR="00287996" w:rsidP="004B0B8B" w:rsidRDefault="00287996" w14:paraId="44B154D6" w14:textId="77777777">
            <w:pPr>
              <w:pStyle w:val="Componentbullet"/>
            </w:pPr>
            <w:r w:rsidRPr="004B0B8B">
              <w:t>script</w:t>
            </w:r>
          </w:p>
          <w:p w:rsidRPr="004B0B8B" w:rsidR="00287996" w:rsidP="004B0B8B" w:rsidRDefault="00287996" w14:paraId="62107619" w14:textId="77777777">
            <w:pPr>
              <w:pStyle w:val="Componentbullet"/>
            </w:pPr>
            <w:r w:rsidRPr="004B0B8B">
              <w:t>shot list</w:t>
            </w:r>
          </w:p>
          <w:p w:rsidRPr="004B0B8B" w:rsidR="00287996" w:rsidP="004B0B8B" w:rsidRDefault="00287996" w14:paraId="165CDFBC" w14:textId="77777777">
            <w:pPr>
              <w:pStyle w:val="Componentbullet"/>
              <w:rPr>
                <w:b/>
                <w:bCs/>
              </w:rPr>
            </w:pPr>
            <w:r w:rsidRPr="004B0B8B">
              <w:t>mood board</w:t>
            </w:r>
          </w:p>
          <w:p w:rsidRPr="00C02C4E" w:rsidR="00287996" w:rsidP="004B0B8B" w:rsidRDefault="00287996" w14:paraId="7C43F497" w14:textId="32BBDA63">
            <w:pPr>
              <w:pStyle w:val="Componentbullet"/>
              <w:numPr>
                <w:ilvl w:val="0"/>
                <w:numId w:val="0"/>
              </w:numPr>
              <w:ind w:left="227"/>
              <w:rPr>
                <w:b/>
                <w:bCs/>
              </w:rPr>
            </w:pPr>
            <w:r>
              <w:rPr>
                <w:noProof/>
              </w:rPr>
              <w:drawing>
                <wp:inline distT="0" distB="0" distL="0" distR="0" wp14:anchorId="6BB5C853" wp14:editId="62882608">
                  <wp:extent cx="1443600" cy="424800"/>
                  <wp:effectExtent l="0" t="0" r="0" b="0"/>
                  <wp:docPr id="7" name="Picture 7"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Pr="00287996" w:rsidR="00287996" w:rsidP="00287996" w:rsidRDefault="00287996" w14:paraId="2C4FCCFC" w14:textId="77777777">
            <w:pPr>
              <w:pStyle w:val="Samplequestions"/>
            </w:pPr>
            <w:r w:rsidRPr="00287996">
              <w:t>What layout conventions should you consider, such as size, images, text, graphics font and colour? What graphics or images will work best to represent the message?</w:t>
            </w:r>
          </w:p>
          <w:p w:rsidRPr="00287996" w:rsidR="00287996" w:rsidP="00287996" w:rsidRDefault="00287996" w14:paraId="0C77B45F" w14:textId="77777777">
            <w:pPr>
              <w:pStyle w:val="Samplequestions"/>
            </w:pPr>
            <w:r w:rsidRPr="00287996">
              <w:t>How might you keep the dialogue of your script short and succinct? How will you indicate to the actors how it needs to be read?</w:t>
            </w:r>
          </w:p>
          <w:p w:rsidRPr="00287996" w:rsidR="00287996" w:rsidP="00287996" w:rsidRDefault="00287996" w14:paraId="674F454D" w14:textId="77777777">
            <w:pPr>
              <w:pStyle w:val="Samplequestions"/>
            </w:pPr>
            <w:r w:rsidRPr="00287996">
              <w:t>How will you use your storyboard to plan a variety of camera shots and angles? What kind of lighting will create the right mood?</w:t>
            </w:r>
          </w:p>
          <w:p w:rsidRPr="00287996" w:rsidR="00287996" w:rsidP="00287996" w:rsidRDefault="00287996" w14:paraId="67227BEE" w14:textId="77777777">
            <w:pPr>
              <w:pStyle w:val="Samplequestions"/>
            </w:pPr>
            <w:r w:rsidRPr="00287996">
              <w:t>What do you want the actor/s to do in each scene? Will the actors need to enter from particular points or move around within the shot?</w:t>
            </w:r>
          </w:p>
          <w:p w:rsidRPr="00287996" w:rsidR="00287996" w:rsidP="00287996" w:rsidRDefault="00287996" w14:paraId="30F934F3" w14:textId="77777777">
            <w:pPr>
              <w:pStyle w:val="Samplequestions"/>
            </w:pPr>
            <w:r w:rsidRPr="00287996">
              <w:t xml:space="preserve">What should be included in a shot list for a short animation? What time of day and what, if any, special conditions are needed? </w:t>
            </w:r>
          </w:p>
          <w:p w:rsidRPr="00CD711E" w:rsidR="00287996" w:rsidP="00287996" w:rsidRDefault="00287996" w14:paraId="560B4D4D" w14:textId="2776A43C">
            <w:pPr>
              <w:pStyle w:val="Samplequestions"/>
            </w:pPr>
            <w:r w:rsidRPr="00287996">
              <w:t>What twists or interesting story points will keep the audience interested?</w:t>
            </w:r>
          </w:p>
        </w:tc>
      </w:tr>
      <w:tr w:rsidRPr="0094378D" w:rsidR="00287996" w:rsidTr="00205DBD" w14:paraId="2397458B" w14:textId="77777777">
        <w:trPr>
          <w:trHeight w:val="670"/>
        </w:trPr>
        <w:tc>
          <w:tcPr>
            <w:tcW w:w="2190" w:type="dxa"/>
            <w:vMerge/>
          </w:tcPr>
          <w:p w:rsidRPr="00A812C3" w:rsidR="00287996" w:rsidP="00B06599" w:rsidRDefault="00287996" w14:paraId="2E457EF8" w14:textId="6A3A233E">
            <w:pPr>
              <w:pStyle w:val="Component"/>
              <w:rPr>
                <w:b/>
                <w:bCs/>
                <w:i/>
              </w:rPr>
            </w:pPr>
          </w:p>
        </w:tc>
        <w:tc>
          <w:tcPr>
            <w:tcW w:w="3022" w:type="dxa"/>
          </w:tcPr>
          <w:p w:rsidR="00287996" w:rsidP="0010760C" w:rsidRDefault="0010760C" w14:paraId="76576A3C" w14:textId="77777777">
            <w:pPr>
              <w:pStyle w:val="Component"/>
            </w:pPr>
            <w:r w:rsidRPr="0010760C">
              <w:t>Pitch, capturing and retaining audience engagement</w:t>
            </w:r>
          </w:p>
          <w:p w:rsidRPr="0010760C" w:rsidR="0010760C" w:rsidP="0010760C" w:rsidRDefault="003A2A71" w14:paraId="3B24CA9C" w14:textId="2D556F43">
            <w:pPr>
              <w:pStyle w:val="Component"/>
            </w:pPr>
            <w:r>
              <w:rPr>
                <w:noProof/>
              </w:rPr>
              <w:drawing>
                <wp:inline distT="0" distB="0" distL="0" distR="0" wp14:anchorId="419A1A2F" wp14:editId="366A190F">
                  <wp:extent cx="1440000" cy="424800"/>
                  <wp:effectExtent l="0" t="0" r="0" b="0"/>
                  <wp:docPr id="20" name="Picture 20"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BD2254" w:rsidR="00BD2254" w:rsidP="00BD2254" w:rsidRDefault="00BD2254" w14:paraId="494350C9" w14:textId="77777777">
            <w:pPr>
              <w:pStyle w:val="Samplequestions"/>
            </w:pPr>
            <w:r w:rsidRPr="00BD2254">
              <w:t>How can you sell your story or idea in a short statement that will excite the audience and create interest?</w:t>
            </w:r>
          </w:p>
          <w:p w:rsidRPr="00BD2254" w:rsidR="00BD2254" w:rsidP="00BD2254" w:rsidRDefault="00BD2254" w14:paraId="367F17EC" w14:textId="77777777">
            <w:pPr>
              <w:pStyle w:val="Samplequestions"/>
            </w:pPr>
            <w:r w:rsidRPr="00BD2254">
              <w:t>What is meant by a “hook”, and what will your “hook” be?</w:t>
            </w:r>
          </w:p>
          <w:p w:rsidRPr="00CD711E" w:rsidR="00287996" w:rsidP="00BD2254" w:rsidRDefault="00BD2254" w14:paraId="0D7D8656" w14:textId="552236DA">
            <w:pPr>
              <w:pStyle w:val="Samplequestions"/>
            </w:pPr>
            <w:r w:rsidRPr="00BD2254">
              <w:t>How might you follow up with an audience after the pitch?</w:t>
            </w:r>
          </w:p>
        </w:tc>
      </w:tr>
      <w:tr w:rsidRPr="0094378D" w:rsidR="00287996" w:rsidTr="00205DBD" w14:paraId="013A06A8" w14:textId="77777777">
        <w:trPr>
          <w:trHeight w:val="939"/>
        </w:trPr>
        <w:tc>
          <w:tcPr>
            <w:tcW w:w="2190" w:type="dxa"/>
            <w:vMerge/>
          </w:tcPr>
          <w:p w:rsidRPr="00A812C3" w:rsidR="00287996" w:rsidP="006D2680" w:rsidRDefault="00287996" w14:paraId="0762B1FB" w14:textId="77777777">
            <w:pPr>
              <w:pStyle w:val="Component"/>
              <w:rPr>
                <w:b/>
                <w:bCs/>
                <w:i/>
              </w:rPr>
            </w:pPr>
          </w:p>
        </w:tc>
        <w:tc>
          <w:tcPr>
            <w:tcW w:w="3022" w:type="dxa"/>
          </w:tcPr>
          <w:p w:rsidR="00287996" w:rsidP="00FD0143" w:rsidRDefault="00FD0143" w14:paraId="4438E155" w14:textId="77777777">
            <w:pPr>
              <w:pStyle w:val="Component"/>
            </w:pPr>
            <w:r w:rsidRPr="00FD0143">
              <w:t>Feedback, reflecting and reviewing</w:t>
            </w:r>
          </w:p>
          <w:p w:rsidRPr="00FD0143" w:rsidR="00205DBD" w:rsidP="00FD0143" w:rsidRDefault="00205DBD" w14:paraId="70529351" w14:textId="55295DAF">
            <w:pPr>
              <w:pStyle w:val="Component"/>
            </w:pPr>
            <w:r>
              <w:rPr>
                <w:noProof/>
              </w:rPr>
              <w:drawing>
                <wp:inline distT="0" distB="0" distL="0" distR="0" wp14:anchorId="2EFBDA51" wp14:editId="2679CA9C">
                  <wp:extent cx="1443600" cy="424800"/>
                  <wp:effectExtent l="0" t="0" r="0" b="0"/>
                  <wp:docPr id="8" name="Picture 8"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Pr="00205DBD" w:rsidR="00205DBD" w:rsidP="00205DBD" w:rsidRDefault="00205DBD" w14:paraId="5BDED998" w14:textId="77777777">
            <w:pPr>
              <w:pStyle w:val="Samplequestions"/>
            </w:pPr>
            <w:r w:rsidRPr="00205DBD">
              <w:t>What is it about your planning that is going well so far? Is the message in your proposal clear? How well are you managing time, and working with others?</w:t>
            </w:r>
          </w:p>
          <w:p w:rsidRPr="00205DBD" w:rsidR="00205DBD" w:rsidP="00205DBD" w:rsidRDefault="00205DBD" w14:paraId="0F4E7BE8" w14:textId="77777777">
            <w:pPr>
              <w:pStyle w:val="Samplequestions"/>
            </w:pPr>
            <w:r w:rsidRPr="00205DBD">
              <w:t>Is the cinematography working? Does it enhance the story or detract from it?</w:t>
            </w:r>
          </w:p>
          <w:p w:rsidRPr="00CD711E" w:rsidR="00287996" w:rsidP="00205DBD" w:rsidRDefault="00205DBD" w14:paraId="2AEA7FEA" w14:textId="2F31A1D6">
            <w:pPr>
              <w:pStyle w:val="Samplequestions"/>
            </w:pPr>
            <w:r w:rsidRPr="00205DBD">
              <w:t>Is your design, storyboard or script communicating the story effectively? What areas might you need to rework?</w:t>
            </w:r>
          </w:p>
        </w:tc>
      </w:tr>
      <w:tr w:rsidRPr="0094378D" w:rsidR="0036502D" w:rsidTr="0036502D" w14:paraId="33D4661A" w14:textId="77777777">
        <w:trPr>
          <w:trHeight w:val="401"/>
        </w:trPr>
        <w:tc>
          <w:tcPr>
            <w:tcW w:w="15226" w:type="dxa"/>
            <w:gridSpan w:val="3"/>
            <w:shd w:val="clear" w:color="auto" w:fill="E5F5FB" w:themeFill="accent2"/>
          </w:tcPr>
          <w:p w:rsidRPr="00874129" w:rsidR="0036502D" w:rsidP="0036502D" w:rsidRDefault="0036502D" w14:paraId="6B659A11" w14:textId="5E8C6939">
            <w:pPr>
              <w:pStyle w:val="ACARA-EoKSHeading2"/>
            </w:pPr>
            <w:bookmarkStart w:name="_Toc93574840" w:id="26"/>
            <w:r>
              <w:lastRenderedPageBreak/>
              <w:t>Production</w:t>
            </w:r>
            <w:bookmarkEnd w:id="26"/>
          </w:p>
        </w:tc>
      </w:tr>
      <w:tr w:rsidRPr="0094378D" w:rsidR="00991121" w:rsidTr="00205DBD" w14:paraId="5F1513E3" w14:textId="77777777">
        <w:trPr>
          <w:trHeight w:val="670"/>
        </w:trPr>
        <w:tc>
          <w:tcPr>
            <w:tcW w:w="2190" w:type="dxa"/>
            <w:vMerge w:val="restart"/>
          </w:tcPr>
          <w:p w:rsidRPr="00991121" w:rsidR="00991121" w:rsidP="00991121" w:rsidRDefault="00991121" w14:paraId="13636F36" w14:textId="06E03D1B">
            <w:pPr>
              <w:pStyle w:val="Component"/>
              <w:rPr>
                <w:b/>
                <w:bCs/>
              </w:rPr>
            </w:pPr>
            <w:r w:rsidRPr="00991121">
              <w:rPr>
                <w:b/>
                <w:bCs/>
              </w:rPr>
              <w:t>Production</w:t>
            </w:r>
          </w:p>
        </w:tc>
        <w:tc>
          <w:tcPr>
            <w:tcW w:w="3022" w:type="dxa"/>
          </w:tcPr>
          <w:p w:rsidRPr="00874129" w:rsidR="001A4CCA" w:rsidP="00874129" w:rsidRDefault="001A4CCA" w14:paraId="7B88C167" w14:textId="77777777">
            <w:pPr>
              <w:pStyle w:val="Component"/>
              <w:rPr>
                <w:lang w:eastAsia="en-AU"/>
              </w:rPr>
            </w:pPr>
            <w:r w:rsidRPr="00874129">
              <w:rPr>
                <w:lang w:eastAsia="en-AU"/>
              </w:rPr>
              <w:t>Collaboration</w:t>
            </w:r>
          </w:p>
          <w:p w:rsidRPr="003B0252" w:rsidR="00991121" w:rsidP="00CE3800" w:rsidRDefault="00874129" w14:paraId="68AE1733" w14:textId="69A148EC">
            <w:pPr>
              <w:pStyle w:val="Component"/>
              <w:rPr>
                <w:b/>
                <w:bCs/>
                <w:iCs w:val="0"/>
              </w:rPr>
            </w:pPr>
            <w:r>
              <w:rPr>
                <w:noProof/>
              </w:rPr>
              <w:drawing>
                <wp:inline distT="0" distB="0" distL="0" distR="0" wp14:anchorId="6B776A36" wp14:editId="294331D4">
                  <wp:extent cx="1440000" cy="424800"/>
                  <wp:effectExtent l="0" t="0" r="0" b="0"/>
                  <wp:docPr id="11" name="Picture 1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874129" w:rsidR="00874129" w:rsidP="00874129" w:rsidRDefault="00874129" w14:paraId="04FFAE63" w14:textId="77777777">
            <w:pPr>
              <w:pStyle w:val="Samplequestions"/>
            </w:pPr>
            <w:r w:rsidRPr="00874129">
              <w:t>Why do we need to work as a team?</w:t>
            </w:r>
          </w:p>
          <w:p w:rsidRPr="00874129" w:rsidR="00874129" w:rsidP="00874129" w:rsidRDefault="00874129" w14:paraId="5FD1CEA6" w14:textId="77777777">
            <w:pPr>
              <w:pStyle w:val="Samplequestions"/>
            </w:pPr>
            <w:r w:rsidRPr="00874129">
              <w:t xml:space="preserve">What is each team member good at doing and how can you use those skills? </w:t>
            </w:r>
          </w:p>
          <w:p w:rsidRPr="00874129" w:rsidR="00874129" w:rsidP="00874129" w:rsidRDefault="00874129" w14:paraId="0EF1A979" w14:textId="77777777">
            <w:pPr>
              <w:pStyle w:val="Samplequestions"/>
            </w:pPr>
            <w:r w:rsidRPr="00874129">
              <w:t>How will you decide who will take on each role in this project?</w:t>
            </w:r>
          </w:p>
          <w:p w:rsidRPr="00874129" w:rsidR="00874129" w:rsidP="00874129" w:rsidRDefault="00874129" w14:paraId="67FF4166" w14:textId="77777777">
            <w:pPr>
              <w:pStyle w:val="Samplequestions"/>
            </w:pPr>
            <w:r w:rsidRPr="00874129">
              <w:t>What are some basic roles of people who make a film, production or media arts work, and what kinds of skills do they need?</w:t>
            </w:r>
          </w:p>
          <w:p w:rsidRPr="00CD711E" w:rsidR="00991121" w:rsidP="00874129" w:rsidRDefault="00874129" w14:paraId="79BCE7C9" w14:textId="604D8B20">
            <w:pPr>
              <w:pStyle w:val="Samplequestions"/>
            </w:pPr>
            <w:r w:rsidRPr="00874129">
              <w:t>How will you decide if you need extra people or talent for your production? How will you approach them to join your group?</w:t>
            </w:r>
          </w:p>
        </w:tc>
      </w:tr>
      <w:tr w:rsidRPr="0094378D" w:rsidR="00991121" w:rsidTr="00205DBD" w14:paraId="3537BE2A" w14:textId="77777777">
        <w:trPr>
          <w:trHeight w:val="670"/>
        </w:trPr>
        <w:tc>
          <w:tcPr>
            <w:tcW w:w="2190" w:type="dxa"/>
            <w:vMerge/>
          </w:tcPr>
          <w:p w:rsidRPr="00A812C3" w:rsidR="00991121" w:rsidP="00CE3800" w:rsidRDefault="00991121" w14:paraId="4A4B1CD5" w14:textId="77777777">
            <w:pPr>
              <w:pStyle w:val="Descriptiontitle"/>
              <w:ind w:left="360" w:right="432"/>
              <w:rPr>
                <w:b w:val="0"/>
                <w:bCs w:val="0"/>
                <w:i/>
                <w:iCs w:val="0"/>
              </w:rPr>
            </w:pPr>
          </w:p>
        </w:tc>
        <w:tc>
          <w:tcPr>
            <w:tcW w:w="3022" w:type="dxa"/>
          </w:tcPr>
          <w:p w:rsidR="008774A5" w:rsidP="008774A5" w:rsidRDefault="008774A5" w14:paraId="3F9B2367" w14:textId="77777777">
            <w:pPr>
              <w:pStyle w:val="Component"/>
              <w:rPr>
                <w:lang w:eastAsia="en-AU"/>
              </w:rPr>
            </w:pPr>
            <w:r w:rsidRPr="00E65B67">
              <w:rPr>
                <w:lang w:eastAsia="en-AU"/>
              </w:rPr>
              <w:t xml:space="preserve">Production schedule </w:t>
            </w:r>
          </w:p>
          <w:p w:rsidRPr="008774A5" w:rsidR="00991121" w:rsidP="008774A5" w:rsidRDefault="008774A5" w14:paraId="3E9DFEB5" w14:textId="6E1CC434">
            <w:pPr>
              <w:pStyle w:val="Component"/>
              <w:rPr>
                <w:lang w:eastAsia="en-AU"/>
              </w:rPr>
            </w:pPr>
            <w:r>
              <w:rPr>
                <w:noProof/>
              </w:rPr>
              <w:drawing>
                <wp:inline distT="0" distB="0" distL="0" distR="0" wp14:anchorId="09467B23" wp14:editId="78B7781E">
                  <wp:extent cx="1440000" cy="424800"/>
                  <wp:effectExtent l="0" t="0" r="0" b="0"/>
                  <wp:docPr id="12" name="Picture 12"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125D47" w:rsidR="00CD6F7E" w:rsidP="00CD6F7E" w:rsidRDefault="00CD6F7E" w14:paraId="5358E7C3" w14:textId="77777777">
            <w:pPr>
              <w:pStyle w:val="Samplequestions"/>
              <w:rPr>
                <w:lang w:eastAsia="en-AU"/>
              </w:rPr>
            </w:pPr>
            <w:r w:rsidRPr="00125D47">
              <w:rPr>
                <w:lang w:eastAsia="en-AU"/>
              </w:rPr>
              <w:t>What roles are needed during the production stage?</w:t>
            </w:r>
          </w:p>
          <w:p w:rsidRPr="00125D47" w:rsidR="00CD6F7E" w:rsidP="00CD6F7E" w:rsidRDefault="00CD6F7E" w14:paraId="14C005ED" w14:textId="77777777">
            <w:pPr>
              <w:pStyle w:val="Samplequestions"/>
            </w:pPr>
            <w:r w:rsidRPr="00125D47">
              <w:t>What kinds of details are needed for a production schedule, apart from times, location</w:t>
            </w:r>
            <w:r>
              <w:t xml:space="preserve"> and</w:t>
            </w:r>
            <w:r w:rsidRPr="00125D47">
              <w:t xml:space="preserve"> equipment? Why are these important?</w:t>
            </w:r>
          </w:p>
          <w:p w:rsidRPr="00125D47" w:rsidR="00CD6F7E" w:rsidP="00CD6F7E" w:rsidRDefault="00CD6F7E" w14:paraId="25AFFFA9" w14:textId="77777777">
            <w:pPr>
              <w:pStyle w:val="Samplequestions"/>
              <w:rPr>
                <w:lang w:eastAsia="en-AU"/>
              </w:rPr>
            </w:pPr>
            <w:r w:rsidRPr="00125D47">
              <w:rPr>
                <w:lang w:eastAsia="en-AU"/>
              </w:rPr>
              <w:t>How can you make sure the script is being followed? What plans do you have for changes during this process?</w:t>
            </w:r>
          </w:p>
          <w:p w:rsidRPr="00125D47" w:rsidR="00CD6F7E" w:rsidP="00CD6F7E" w:rsidRDefault="00CD6F7E" w14:paraId="6BEFB076" w14:textId="77777777">
            <w:pPr>
              <w:pStyle w:val="Samplequestions"/>
            </w:pPr>
            <w:r w:rsidRPr="00125D47">
              <w:t>What production techniques will you use to successfully engage your target audience?</w:t>
            </w:r>
          </w:p>
          <w:p w:rsidRPr="00CD711E" w:rsidR="00991121" w:rsidP="00CD6F7E" w:rsidRDefault="00CD6F7E" w14:paraId="4E412BBD" w14:textId="271DCB54">
            <w:pPr>
              <w:pStyle w:val="Samplequestions"/>
            </w:pPr>
            <w:r w:rsidRPr="00125D47">
              <w:rPr>
                <w:lang w:eastAsia="en-AU"/>
              </w:rPr>
              <w:t>Who makes sure everything is ready for production? What contingency plans are needed?</w:t>
            </w:r>
          </w:p>
        </w:tc>
      </w:tr>
      <w:tr w:rsidRPr="0094378D" w:rsidR="00991121" w:rsidTr="00205DBD" w14:paraId="0502C301" w14:textId="77777777">
        <w:trPr>
          <w:trHeight w:val="670"/>
        </w:trPr>
        <w:tc>
          <w:tcPr>
            <w:tcW w:w="2190" w:type="dxa"/>
            <w:vMerge/>
          </w:tcPr>
          <w:p w:rsidRPr="00A812C3" w:rsidR="00991121" w:rsidP="006D2680" w:rsidRDefault="00991121" w14:paraId="19EC32AB" w14:textId="05118690">
            <w:pPr>
              <w:pStyle w:val="Component"/>
              <w:rPr>
                <w:b/>
                <w:bCs/>
                <w:i/>
              </w:rPr>
            </w:pPr>
          </w:p>
        </w:tc>
        <w:tc>
          <w:tcPr>
            <w:tcW w:w="3022" w:type="dxa"/>
          </w:tcPr>
          <w:p w:rsidR="00991121" w:rsidP="00FD7621" w:rsidRDefault="00FD7621" w14:paraId="368EFDA2" w14:textId="77777777">
            <w:pPr>
              <w:pStyle w:val="Component"/>
            </w:pPr>
            <w:r w:rsidRPr="00FD7621">
              <w:t>Risk assessments, protocols, media releases</w:t>
            </w:r>
          </w:p>
          <w:p w:rsidRPr="00FD7621" w:rsidR="00FD7621" w:rsidP="00FD7621" w:rsidRDefault="00FD7621" w14:paraId="156094E7" w14:textId="6A5F8305">
            <w:pPr>
              <w:pStyle w:val="Component"/>
            </w:pPr>
            <w:r>
              <w:rPr>
                <w:noProof/>
              </w:rPr>
              <w:drawing>
                <wp:inline distT="0" distB="0" distL="0" distR="0" wp14:anchorId="6D32524C" wp14:editId="1FC73A03">
                  <wp:extent cx="1443600" cy="424800"/>
                  <wp:effectExtent l="0" t="0" r="0" b="0"/>
                  <wp:docPr id="13" name="Picture 13"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Pr="009E38AF" w:rsidR="009E38AF" w:rsidP="009E38AF" w:rsidRDefault="009E38AF" w14:paraId="6656B32F" w14:textId="77777777">
            <w:pPr>
              <w:pStyle w:val="Samplequestions"/>
            </w:pPr>
            <w:r w:rsidRPr="009E38AF">
              <w:t>What permissions will you need to get when creating this media arts work?</w:t>
            </w:r>
          </w:p>
          <w:p w:rsidRPr="009E38AF" w:rsidR="009E38AF" w:rsidP="009E38AF" w:rsidRDefault="009E38AF" w14:paraId="2725041E" w14:textId="77777777">
            <w:pPr>
              <w:pStyle w:val="Samplequestions"/>
            </w:pPr>
            <w:r w:rsidRPr="009E38AF">
              <w:t>What permissions might you need when taking photographs or accessing online images for a poster?</w:t>
            </w:r>
          </w:p>
          <w:p w:rsidR="005D77DB" w:rsidP="009E38AF" w:rsidRDefault="009E38AF" w14:paraId="0D263378" w14:textId="77777777">
            <w:pPr>
              <w:pStyle w:val="Samplequestions"/>
            </w:pPr>
            <w:r w:rsidRPr="009E38AF">
              <w:t xml:space="preserve">What permissions do you need for the soundscape or soundtrack? </w:t>
            </w:r>
          </w:p>
          <w:p w:rsidRPr="009E38AF" w:rsidR="009E38AF" w:rsidP="009E38AF" w:rsidRDefault="009E38AF" w14:paraId="521BB7E8" w14:textId="182CE3A7">
            <w:pPr>
              <w:pStyle w:val="Samplequestions"/>
            </w:pPr>
            <w:r w:rsidRPr="009E38AF">
              <w:t>How will you comply with copyright laws relating to sound? What do you need to comply with?</w:t>
            </w:r>
          </w:p>
          <w:p w:rsidR="005D77DB" w:rsidP="009E38AF" w:rsidRDefault="009E38AF" w14:paraId="120DCF9D" w14:textId="77777777">
            <w:pPr>
              <w:pStyle w:val="Samplequestions"/>
            </w:pPr>
            <w:r w:rsidRPr="009E38AF">
              <w:t>What protocols do you need to be aware of when you are accessing the work of other media artists, such as the work of First Nations Australian media artists?</w:t>
            </w:r>
          </w:p>
          <w:p w:rsidRPr="00CD711E" w:rsidR="00991121" w:rsidP="009E38AF" w:rsidRDefault="009E38AF" w14:paraId="353D2009" w14:textId="193B468A">
            <w:pPr>
              <w:pStyle w:val="Samplequestions"/>
            </w:pPr>
            <w:r w:rsidRPr="009E38AF">
              <w:t>How will you ensure that your work doesn’t infringe on Indigenous Intellectual and Cultural Property rights?</w:t>
            </w:r>
          </w:p>
        </w:tc>
      </w:tr>
    </w:tbl>
    <w:p w:rsidR="002B47D4" w:rsidRDefault="002B47D4" w14:paraId="4CF64CDE"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170"/>
        <w:gridCol w:w="3020"/>
        <w:gridCol w:w="9936"/>
      </w:tblGrid>
      <w:tr w:rsidRPr="0094378D" w:rsidR="00991121" w:rsidTr="00205DBD" w14:paraId="2226E83D" w14:textId="77777777">
        <w:trPr>
          <w:trHeight w:val="670"/>
        </w:trPr>
        <w:tc>
          <w:tcPr>
            <w:tcW w:w="2190" w:type="dxa"/>
            <w:vMerge w:val="restart"/>
          </w:tcPr>
          <w:p w:rsidRPr="00A812C3" w:rsidR="00991121" w:rsidP="006D2680" w:rsidRDefault="00991121" w14:paraId="5AFE0C39" w14:textId="23BAB674">
            <w:pPr>
              <w:pStyle w:val="Component"/>
              <w:rPr>
                <w:b/>
                <w:bCs/>
                <w:i/>
              </w:rPr>
            </w:pPr>
          </w:p>
        </w:tc>
        <w:tc>
          <w:tcPr>
            <w:tcW w:w="3022" w:type="dxa"/>
          </w:tcPr>
          <w:p w:rsidRPr="00E65B67" w:rsidR="00774EA5" w:rsidP="00774EA5" w:rsidRDefault="00774EA5" w14:paraId="281573C0" w14:textId="77777777">
            <w:pPr>
              <w:pStyle w:val="Component"/>
              <w:rPr>
                <w:lang w:eastAsia="en-AU"/>
              </w:rPr>
            </w:pPr>
            <w:r w:rsidRPr="00E65B67">
              <w:rPr>
                <w:lang w:eastAsia="en-AU"/>
              </w:rPr>
              <w:t>Using technology to make media art</w:t>
            </w:r>
            <w:r>
              <w:rPr>
                <w:lang w:eastAsia="en-AU"/>
              </w:rPr>
              <w:t>s</w:t>
            </w:r>
            <w:r w:rsidRPr="00E65B67">
              <w:rPr>
                <w:lang w:eastAsia="en-AU"/>
              </w:rPr>
              <w:t xml:space="preserve"> works</w:t>
            </w:r>
          </w:p>
          <w:p w:rsidRPr="00AE2895" w:rsidR="00991121" w:rsidP="00AE2895" w:rsidRDefault="00774EA5" w14:paraId="5F27C50A" w14:textId="3FF45CC3">
            <w:pPr>
              <w:pStyle w:val="Component"/>
            </w:pPr>
            <w:r>
              <w:rPr>
                <w:noProof/>
              </w:rPr>
              <w:drawing>
                <wp:inline distT="0" distB="0" distL="0" distR="0" wp14:anchorId="1C978D24" wp14:editId="35DF5567">
                  <wp:extent cx="1440000" cy="424800"/>
                  <wp:effectExtent l="0" t="0" r="0" b="0"/>
                  <wp:docPr id="14" name="Picture 1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B94F1A" w:rsidR="00B94F1A" w:rsidP="00B94F1A" w:rsidRDefault="00B94F1A" w14:paraId="45FF3560" w14:textId="77777777">
            <w:pPr>
              <w:pStyle w:val="Samplequestions"/>
            </w:pPr>
            <w:r w:rsidRPr="00B94F1A">
              <w:t xml:space="preserve">Which media technologies will best suit your media arts work? What technologies are available to you? </w:t>
            </w:r>
          </w:p>
          <w:p w:rsidRPr="00B94F1A" w:rsidR="00B94F1A" w:rsidP="00B94F1A" w:rsidRDefault="00B94F1A" w14:paraId="6AAF7CD9" w14:textId="77777777">
            <w:pPr>
              <w:pStyle w:val="Samplequestions"/>
            </w:pPr>
            <w:r w:rsidRPr="00B94F1A">
              <w:t>What media technologies will you need to use for which parts of your project?</w:t>
            </w:r>
          </w:p>
          <w:p w:rsidRPr="00B94F1A" w:rsidR="00B94F1A" w:rsidP="00B94F1A" w:rsidRDefault="00B94F1A" w14:paraId="69558485" w14:textId="77777777">
            <w:pPr>
              <w:pStyle w:val="Samplequestions"/>
            </w:pPr>
            <w:r w:rsidRPr="00B94F1A">
              <w:t>Will you be using digital tools, analog tools or a combination of both?</w:t>
            </w:r>
          </w:p>
          <w:p w:rsidRPr="00B94F1A" w:rsidR="00B94F1A" w:rsidP="00B94F1A" w:rsidRDefault="00B94F1A" w14:paraId="10C9CD8B" w14:textId="77777777">
            <w:pPr>
              <w:pStyle w:val="Samplequestions"/>
            </w:pPr>
            <w:r w:rsidRPr="00B94F1A">
              <w:t>Which part of your story should be created (filmed, drawn, photographed) first?</w:t>
            </w:r>
          </w:p>
          <w:p w:rsidRPr="00B94F1A" w:rsidR="00B94F1A" w:rsidP="00B94F1A" w:rsidRDefault="00B94F1A" w14:paraId="28DEFE34" w14:textId="77777777">
            <w:pPr>
              <w:pStyle w:val="Samplequestions"/>
            </w:pPr>
            <w:r w:rsidRPr="00B94F1A">
              <w:t xml:space="preserve">Is there enough natural light for images you want to capture? Which filters should you use? </w:t>
            </w:r>
          </w:p>
          <w:p w:rsidRPr="00B94F1A" w:rsidR="00B94F1A" w:rsidP="00B94F1A" w:rsidRDefault="00B94F1A" w14:paraId="0DCAC6EB" w14:textId="77777777">
            <w:pPr>
              <w:pStyle w:val="Samplequestions"/>
            </w:pPr>
            <w:r w:rsidRPr="00B94F1A">
              <w:t>What materials can you use to construct models for your animation? What set items do you need for each scene?</w:t>
            </w:r>
          </w:p>
          <w:p w:rsidRPr="00B94F1A" w:rsidR="00B94F1A" w:rsidP="00B94F1A" w:rsidRDefault="00B94F1A" w14:paraId="373DD76D" w14:textId="77777777">
            <w:pPr>
              <w:pStyle w:val="Samplequestions"/>
            </w:pPr>
            <w:r w:rsidRPr="00B94F1A">
              <w:t>How do you use the microphone on this device and what do you need to record? Where and how will you save them for later use?</w:t>
            </w:r>
          </w:p>
          <w:p w:rsidR="005D77DB" w:rsidP="00B94F1A" w:rsidRDefault="00B94F1A" w14:paraId="683829A5" w14:textId="77777777">
            <w:pPr>
              <w:pStyle w:val="Samplequestions"/>
            </w:pPr>
            <w:r w:rsidRPr="00B94F1A">
              <w:t>In what ways is the intention or reception of the work impacted when you use different media technologies?</w:t>
            </w:r>
          </w:p>
          <w:p w:rsidRPr="00CD711E" w:rsidR="00991121" w:rsidP="00B94F1A" w:rsidRDefault="00B94F1A" w14:paraId="13BF04C6" w14:textId="2656BA5C">
            <w:pPr>
              <w:pStyle w:val="Samplequestions"/>
            </w:pPr>
            <w:r w:rsidRPr="00B94F1A">
              <w:t>How will people respond differently to an analog zine or an online fan blog with the same messaging?</w:t>
            </w:r>
          </w:p>
        </w:tc>
      </w:tr>
      <w:tr w:rsidRPr="0094378D" w:rsidR="005E2DA6" w:rsidTr="006234B5" w14:paraId="01626590" w14:textId="77777777">
        <w:trPr>
          <w:trHeight w:val="670"/>
        </w:trPr>
        <w:tc>
          <w:tcPr>
            <w:tcW w:w="2190" w:type="dxa"/>
            <w:vMerge/>
          </w:tcPr>
          <w:p w:rsidRPr="00A812C3" w:rsidR="005E2DA6" w:rsidP="005E2DA6" w:rsidRDefault="005E2DA6" w14:paraId="34BF9F30" w14:textId="0C63EF93">
            <w:pPr>
              <w:pStyle w:val="Component"/>
              <w:rPr>
                <w:b/>
                <w:bCs/>
                <w:i/>
              </w:rPr>
            </w:pPr>
          </w:p>
        </w:tc>
        <w:tc>
          <w:tcPr>
            <w:tcW w:w="3022" w:type="dxa"/>
            <w:vAlign w:val="center"/>
          </w:tcPr>
          <w:p w:rsidR="005E2DA6" w:rsidP="005E2DA6" w:rsidRDefault="005E2DA6" w14:paraId="358DFB27" w14:textId="77777777">
            <w:pPr>
              <w:pStyle w:val="Component"/>
              <w:rPr>
                <w:lang w:eastAsia="en-AU"/>
              </w:rPr>
            </w:pPr>
            <w:r w:rsidRPr="00E65B67">
              <w:rPr>
                <w:lang w:eastAsia="en-AU"/>
              </w:rPr>
              <w:t>Refinement and documentation</w:t>
            </w:r>
          </w:p>
          <w:p w:rsidRPr="00E65B67" w:rsidR="005E2DA6" w:rsidP="005E2DA6" w:rsidRDefault="005E2DA6" w14:paraId="4FB79AC3" w14:textId="7748BFB3">
            <w:pPr>
              <w:pStyle w:val="Component"/>
              <w:rPr>
                <w:b/>
                <w:bCs/>
                <w:lang w:eastAsia="en-AU"/>
              </w:rPr>
            </w:pPr>
            <w:r>
              <w:rPr>
                <w:noProof/>
              </w:rPr>
              <w:drawing>
                <wp:inline distT="0" distB="0" distL="0" distR="0" wp14:anchorId="3CEF1DCE" wp14:editId="6282A3D7">
                  <wp:extent cx="1443600" cy="424800"/>
                  <wp:effectExtent l="0" t="0" r="0" b="0"/>
                  <wp:docPr id="15" name="Picture 15"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904D3A" w:rsidR="005E2DA6" w:rsidP="005E2DA6" w:rsidRDefault="005E2DA6" w14:paraId="364AB447" w14:textId="28A291EF">
            <w:pPr>
              <w:pStyle w:val="Component"/>
              <w:rPr>
                <w:b/>
                <w:bCs/>
              </w:rPr>
            </w:pPr>
          </w:p>
        </w:tc>
        <w:tc>
          <w:tcPr>
            <w:tcW w:w="10014" w:type="dxa"/>
          </w:tcPr>
          <w:p w:rsidRPr="000E6993" w:rsidR="000E6993" w:rsidP="000E6993" w:rsidRDefault="000E6993" w14:paraId="6B2379B3" w14:textId="77777777">
            <w:pPr>
              <w:pStyle w:val="Samplequestions"/>
            </w:pPr>
            <w:r w:rsidRPr="000E6993">
              <w:t>What steps do you need to take when practising or refining your production?</w:t>
            </w:r>
          </w:p>
          <w:p w:rsidRPr="000E6993" w:rsidR="000E6993" w:rsidP="000E6993" w:rsidRDefault="000E6993" w14:paraId="4B00B220" w14:textId="77777777">
            <w:pPr>
              <w:pStyle w:val="Samplequestions"/>
            </w:pPr>
            <w:r w:rsidRPr="000E6993">
              <w:t>What testing or rehearsal needs to happen during production to make sure the final work is successful?</w:t>
            </w:r>
          </w:p>
          <w:p w:rsidRPr="000E6993" w:rsidR="000E6993" w:rsidP="000E6993" w:rsidRDefault="000E6993" w14:paraId="74BE5741" w14:textId="77777777">
            <w:pPr>
              <w:pStyle w:val="Samplequestions"/>
            </w:pPr>
            <w:r w:rsidRPr="000E6993">
              <w:t>How are you keeping a record of material that you’ll use or discard in the final work (useful takes or errors noted)?</w:t>
            </w:r>
          </w:p>
          <w:p w:rsidRPr="00CD711E" w:rsidR="005E2DA6" w:rsidP="000E6993" w:rsidRDefault="000E6993" w14:paraId="6AF2D857" w14:textId="65A2A613">
            <w:pPr>
              <w:pStyle w:val="Samplequestions"/>
            </w:pPr>
            <w:r w:rsidRPr="000E6993">
              <w:t>Where have you backed up and/or documented your work?</w:t>
            </w:r>
          </w:p>
        </w:tc>
      </w:tr>
      <w:tr w:rsidRPr="0094378D" w:rsidR="005E2DA6" w:rsidTr="006234B5" w14:paraId="4DC84424" w14:textId="77777777">
        <w:trPr>
          <w:trHeight w:val="670"/>
        </w:trPr>
        <w:tc>
          <w:tcPr>
            <w:tcW w:w="2190" w:type="dxa"/>
            <w:vMerge/>
          </w:tcPr>
          <w:p w:rsidRPr="00A812C3" w:rsidR="005E2DA6" w:rsidP="005E2DA6" w:rsidRDefault="005E2DA6" w14:paraId="32CDD434" w14:textId="77777777">
            <w:pPr>
              <w:pStyle w:val="Descriptiontitle"/>
              <w:ind w:left="360" w:right="432"/>
              <w:rPr>
                <w:b w:val="0"/>
                <w:bCs w:val="0"/>
                <w:i/>
                <w:iCs w:val="0"/>
              </w:rPr>
            </w:pPr>
          </w:p>
        </w:tc>
        <w:tc>
          <w:tcPr>
            <w:tcW w:w="3022" w:type="dxa"/>
            <w:vAlign w:val="center"/>
          </w:tcPr>
          <w:p w:rsidR="005E2DA6" w:rsidP="005E2DA6" w:rsidRDefault="005E2DA6" w14:paraId="1E29015E" w14:textId="77777777">
            <w:pPr>
              <w:pStyle w:val="Component"/>
              <w:rPr>
                <w:lang w:eastAsia="en-AU"/>
              </w:rPr>
            </w:pPr>
            <w:r w:rsidRPr="00E65B67">
              <w:rPr>
                <w:lang w:eastAsia="en-AU"/>
              </w:rPr>
              <w:t>Feedback, reflecting and reviewing</w:t>
            </w:r>
          </w:p>
          <w:p w:rsidRPr="00904D3A" w:rsidR="005E2DA6" w:rsidP="005E2DA6" w:rsidRDefault="005E2DA6" w14:paraId="1D5295ED" w14:textId="2DA599C3">
            <w:pPr>
              <w:pStyle w:val="Component"/>
              <w:rPr>
                <w:b/>
                <w:bCs/>
              </w:rPr>
            </w:pPr>
            <w:r>
              <w:rPr>
                <w:noProof/>
              </w:rPr>
              <w:drawing>
                <wp:inline distT="0" distB="0" distL="0" distR="0" wp14:anchorId="4508A847" wp14:editId="17FB842B">
                  <wp:extent cx="1440000" cy="424800"/>
                  <wp:effectExtent l="0" t="0" r="0" b="0"/>
                  <wp:docPr id="16" name="Picture 1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125D47" w:rsidR="002B47D4" w:rsidP="002B47D4" w:rsidRDefault="002B47D4" w14:paraId="03EAB441" w14:textId="77777777">
            <w:pPr>
              <w:pStyle w:val="Samplequestions"/>
              <w:rPr>
                <w:lang w:eastAsia="en-AU"/>
              </w:rPr>
            </w:pPr>
            <w:r w:rsidRPr="00125D47">
              <w:rPr>
                <w:lang w:eastAsia="en-AU"/>
              </w:rPr>
              <w:t xml:space="preserve">How well did </w:t>
            </w:r>
            <w:r>
              <w:rPr>
                <w:lang w:eastAsia="en-AU"/>
              </w:rPr>
              <w:t>you</w:t>
            </w:r>
            <w:r w:rsidRPr="00125D47">
              <w:rPr>
                <w:lang w:eastAsia="en-AU"/>
              </w:rPr>
              <w:t xml:space="preserve"> work as a team member </w:t>
            </w:r>
            <w:r>
              <w:rPr>
                <w:lang w:eastAsia="en-AU"/>
              </w:rPr>
              <w:t>on this project? What tasks did you complete?</w:t>
            </w:r>
          </w:p>
          <w:p w:rsidRPr="00125D47" w:rsidR="002B47D4" w:rsidP="002B47D4" w:rsidRDefault="002B47D4" w14:paraId="5E11E07A" w14:textId="77777777">
            <w:pPr>
              <w:pStyle w:val="Samplequestions"/>
              <w:rPr>
                <w:lang w:eastAsia="en-AU"/>
              </w:rPr>
            </w:pPr>
            <w:r>
              <w:rPr>
                <w:lang w:eastAsia="en-AU"/>
              </w:rPr>
              <w:t>Which problem-solving processes worked best for your group</w:t>
            </w:r>
            <w:r w:rsidRPr="00125D47">
              <w:rPr>
                <w:lang w:eastAsia="en-AU"/>
              </w:rPr>
              <w:t>?</w:t>
            </w:r>
            <w:r>
              <w:rPr>
                <w:lang w:eastAsia="en-AU"/>
              </w:rPr>
              <w:t xml:space="preserve"> Why</w:t>
            </w:r>
            <w:r w:rsidRPr="00125D47">
              <w:rPr>
                <w:lang w:eastAsia="en-AU"/>
              </w:rPr>
              <w:t>?</w:t>
            </w:r>
          </w:p>
          <w:p w:rsidR="005D77DB" w:rsidP="002B47D4" w:rsidRDefault="002B47D4" w14:paraId="53E70E7B" w14:textId="77777777">
            <w:pPr>
              <w:pStyle w:val="Samplequestions"/>
            </w:pPr>
            <w:r>
              <w:rPr>
                <w:lang w:eastAsia="en-AU"/>
              </w:rPr>
              <w:t>What was your role in each of the production stages?</w:t>
            </w:r>
          </w:p>
          <w:p w:rsidR="005D77DB" w:rsidP="002B47D4" w:rsidRDefault="002B47D4" w14:paraId="7D1BBDBC" w14:textId="77777777">
            <w:pPr>
              <w:pStyle w:val="Samplequestions"/>
            </w:pPr>
            <w:r>
              <w:rPr>
                <w:lang w:eastAsia="en-AU"/>
              </w:rPr>
              <w:t>What ideas did you contribute to the plan for the work?</w:t>
            </w:r>
          </w:p>
          <w:p w:rsidRPr="00CD711E" w:rsidR="005E2DA6" w:rsidP="002B47D4" w:rsidRDefault="002B47D4" w14:paraId="044E6012" w14:textId="0124D569">
            <w:pPr>
              <w:pStyle w:val="Samplequestions"/>
            </w:pPr>
            <w:r>
              <w:rPr>
                <w:lang w:eastAsia="en-AU"/>
              </w:rPr>
              <w:t xml:space="preserve">How have the ideas you imagined for the work been included or resolved? </w:t>
            </w:r>
            <w:r w:rsidRPr="00125D47">
              <w:rPr>
                <w:lang w:eastAsia="en-AU"/>
              </w:rPr>
              <w:t xml:space="preserve"> </w:t>
            </w:r>
          </w:p>
        </w:tc>
      </w:tr>
    </w:tbl>
    <w:p w:rsidR="0065410D" w:rsidRDefault="0065410D" w14:paraId="743C265F"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183"/>
        <w:gridCol w:w="3020"/>
        <w:gridCol w:w="9923"/>
      </w:tblGrid>
      <w:tr w:rsidRPr="0094378D" w:rsidR="0036502D" w:rsidTr="0036502D" w14:paraId="619D77CA" w14:textId="77777777">
        <w:trPr>
          <w:trHeight w:val="401"/>
        </w:trPr>
        <w:tc>
          <w:tcPr>
            <w:tcW w:w="15226" w:type="dxa"/>
            <w:gridSpan w:val="3"/>
            <w:shd w:val="clear" w:color="auto" w:fill="E5F5FB" w:themeFill="accent2"/>
          </w:tcPr>
          <w:p w:rsidRPr="009332C1" w:rsidR="0036502D" w:rsidP="0036502D" w:rsidRDefault="0036502D" w14:paraId="723475F0" w14:textId="4F9BD6A3">
            <w:pPr>
              <w:pStyle w:val="ACARA-EoKSHeading2"/>
            </w:pPr>
            <w:bookmarkStart w:name="_Toc93574841" w:id="27"/>
            <w:r>
              <w:lastRenderedPageBreak/>
              <w:t>Post-production</w:t>
            </w:r>
            <w:bookmarkEnd w:id="27"/>
          </w:p>
        </w:tc>
      </w:tr>
      <w:tr w:rsidRPr="0094378D" w:rsidR="0065410D" w:rsidTr="00205DBD" w14:paraId="5A7144A8" w14:textId="77777777">
        <w:trPr>
          <w:trHeight w:val="673"/>
        </w:trPr>
        <w:tc>
          <w:tcPr>
            <w:tcW w:w="2190" w:type="dxa"/>
            <w:vMerge w:val="restart"/>
          </w:tcPr>
          <w:p w:rsidRPr="0065410D" w:rsidR="0065410D" w:rsidP="0065410D" w:rsidRDefault="0065410D" w14:paraId="31CC0BBD" w14:textId="579B19DD">
            <w:pPr>
              <w:pStyle w:val="Component"/>
              <w:rPr>
                <w:b/>
                <w:bCs/>
              </w:rPr>
            </w:pPr>
            <w:r w:rsidRPr="0065410D">
              <w:rPr>
                <w:b/>
                <w:bCs/>
              </w:rPr>
              <w:t>Post-production</w:t>
            </w:r>
          </w:p>
        </w:tc>
        <w:tc>
          <w:tcPr>
            <w:tcW w:w="3022" w:type="dxa"/>
          </w:tcPr>
          <w:p w:rsidRPr="001E3169" w:rsidR="001D1B9C" w:rsidP="009332C1" w:rsidRDefault="001D1B9C" w14:paraId="5AFF10FB" w14:textId="77777777">
            <w:pPr>
              <w:pStyle w:val="Component"/>
              <w:rPr>
                <w:lang w:eastAsia="en-AU"/>
              </w:rPr>
            </w:pPr>
            <w:r w:rsidRPr="001E3169">
              <w:rPr>
                <w:lang w:eastAsia="en-AU"/>
              </w:rPr>
              <w:t>Structure media elements to create meaning</w:t>
            </w:r>
          </w:p>
          <w:p w:rsidRPr="000275BD" w:rsidR="0065410D" w:rsidP="000846D8" w:rsidRDefault="00871F78" w14:paraId="7BEB2E0B" w14:textId="34852AC2">
            <w:pPr>
              <w:pStyle w:val="Component"/>
              <w:rPr>
                <w:b/>
                <w:bCs/>
                <w:iCs w:val="0"/>
              </w:rPr>
            </w:pPr>
            <w:r>
              <w:rPr>
                <w:noProof/>
              </w:rPr>
              <w:drawing>
                <wp:inline distT="0" distB="0" distL="0" distR="0" wp14:anchorId="73C6191C" wp14:editId="4B20D25B">
                  <wp:extent cx="1440000" cy="424800"/>
                  <wp:effectExtent l="0" t="0" r="0" b="0"/>
                  <wp:docPr id="18" name="Picture 18"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9332C1" w:rsidR="009332C1" w:rsidP="009332C1" w:rsidRDefault="009332C1" w14:paraId="65C920B3" w14:textId="77777777">
            <w:pPr>
              <w:pStyle w:val="Samplequestions"/>
            </w:pPr>
            <w:r w:rsidRPr="009332C1">
              <w:t xml:space="preserve">How are the different elements of your production assembled? </w:t>
            </w:r>
          </w:p>
          <w:p w:rsidRPr="009332C1" w:rsidR="009332C1" w:rsidP="009332C1" w:rsidRDefault="009332C1" w14:paraId="6FF86271" w14:textId="77777777">
            <w:pPr>
              <w:pStyle w:val="Samplequestions"/>
            </w:pPr>
            <w:r w:rsidRPr="009332C1">
              <w:t>What format does the final product need to be in?</w:t>
            </w:r>
          </w:p>
          <w:p w:rsidRPr="009332C1" w:rsidR="009332C1" w:rsidP="009332C1" w:rsidRDefault="009332C1" w14:paraId="26E58D14" w14:textId="77777777">
            <w:pPr>
              <w:pStyle w:val="Samplequestions"/>
            </w:pPr>
            <w:r w:rsidRPr="009332C1">
              <w:t>How does the media arts work get tested to make sure it is suitable for its intended audience or intended purpose?</w:t>
            </w:r>
          </w:p>
          <w:p w:rsidRPr="009332C1" w:rsidR="009332C1" w:rsidP="009332C1" w:rsidRDefault="009332C1" w14:paraId="4F61EDD7" w14:textId="77777777">
            <w:pPr>
              <w:pStyle w:val="Samplequestions"/>
            </w:pPr>
            <w:r w:rsidRPr="009332C1">
              <w:t>How will you prepare your printed media arts work for sharing and distribution?</w:t>
            </w:r>
          </w:p>
          <w:p w:rsidRPr="009332C1" w:rsidR="009332C1" w:rsidP="009332C1" w:rsidRDefault="009332C1" w14:paraId="7AEE2612" w14:textId="77777777">
            <w:pPr>
              <w:pStyle w:val="Samplequestions"/>
            </w:pPr>
            <w:r w:rsidRPr="009332C1">
              <w:t xml:space="preserve">How will you choose, arrange and pace the images and sound in a particular sequence to tell the story? How will you order the game events? </w:t>
            </w:r>
          </w:p>
          <w:p w:rsidRPr="009332C1" w:rsidR="009332C1" w:rsidP="009332C1" w:rsidRDefault="009332C1" w14:paraId="1D377FFF" w14:textId="77777777">
            <w:pPr>
              <w:pStyle w:val="Samplequestions"/>
            </w:pPr>
            <w:r w:rsidRPr="009332C1">
              <w:t>Whose point of view is seen the most and how does it encourage viewers to relate to that character?</w:t>
            </w:r>
          </w:p>
          <w:p w:rsidR="005D77DB" w:rsidP="009332C1" w:rsidRDefault="009332C1" w14:paraId="2C5D3FB2" w14:textId="77777777">
            <w:pPr>
              <w:pStyle w:val="Samplequestions"/>
            </w:pPr>
            <w:r w:rsidRPr="009332C1">
              <w:t>Would voice-over narration help move the story forward or make the action clearer?</w:t>
            </w:r>
          </w:p>
          <w:p w:rsidRPr="00CD711E" w:rsidR="0065410D" w:rsidP="009332C1" w:rsidRDefault="009332C1" w14:paraId="08525AC7" w14:textId="4E018BCE">
            <w:pPr>
              <w:pStyle w:val="Samplequestions"/>
            </w:pPr>
            <w:r w:rsidRPr="009332C1">
              <w:t>Can you edit the shots in a particular style or rhythm to evoke emotion from the audience?</w:t>
            </w:r>
          </w:p>
        </w:tc>
      </w:tr>
      <w:tr w:rsidRPr="0094378D" w:rsidR="0065410D" w:rsidTr="00205DBD" w14:paraId="68EEFD18" w14:textId="77777777">
        <w:trPr>
          <w:trHeight w:val="670"/>
        </w:trPr>
        <w:tc>
          <w:tcPr>
            <w:tcW w:w="2190" w:type="dxa"/>
            <w:vMerge/>
          </w:tcPr>
          <w:p w:rsidRPr="00A812C3" w:rsidR="0065410D" w:rsidP="00CA629A" w:rsidRDefault="0065410D" w14:paraId="4A33C710" w14:textId="77777777">
            <w:pPr>
              <w:pStyle w:val="Descriptiontitle"/>
              <w:ind w:left="360" w:right="432"/>
              <w:rPr>
                <w:b w:val="0"/>
                <w:bCs w:val="0"/>
                <w:i/>
                <w:iCs w:val="0"/>
              </w:rPr>
            </w:pPr>
          </w:p>
        </w:tc>
        <w:tc>
          <w:tcPr>
            <w:tcW w:w="3022" w:type="dxa"/>
          </w:tcPr>
          <w:p w:rsidRPr="001E3169" w:rsidR="003B3CF9" w:rsidP="003B3CF9" w:rsidRDefault="003B3CF9" w14:paraId="0FCC047F" w14:textId="77777777">
            <w:pPr>
              <w:pStyle w:val="Component"/>
              <w:rPr>
                <w:lang w:eastAsia="en-AU"/>
              </w:rPr>
            </w:pPr>
            <w:r w:rsidRPr="001E3169">
              <w:rPr>
                <w:lang w:eastAsia="en-AU"/>
              </w:rPr>
              <w:t>Editing media art</w:t>
            </w:r>
            <w:r>
              <w:rPr>
                <w:lang w:eastAsia="en-AU"/>
              </w:rPr>
              <w:t xml:space="preserve">s </w:t>
            </w:r>
            <w:r w:rsidRPr="001E3169">
              <w:rPr>
                <w:lang w:eastAsia="en-AU"/>
              </w:rPr>
              <w:t>works to manipulate and refine final product</w:t>
            </w:r>
          </w:p>
          <w:p w:rsidRPr="000275BD" w:rsidR="0065410D" w:rsidP="000846D8" w:rsidRDefault="003B3CF9" w14:paraId="3F68984A" w14:textId="2FC170EA">
            <w:pPr>
              <w:pStyle w:val="Component"/>
              <w:rPr>
                <w:b/>
                <w:bCs/>
                <w:iCs w:val="0"/>
              </w:rPr>
            </w:pPr>
            <w:r>
              <w:rPr>
                <w:noProof/>
              </w:rPr>
              <w:drawing>
                <wp:inline distT="0" distB="0" distL="0" distR="0" wp14:anchorId="2B158E43" wp14:editId="5136C228">
                  <wp:extent cx="1443600" cy="424800"/>
                  <wp:effectExtent l="0" t="0" r="0" b="0"/>
                  <wp:docPr id="21" name="Picture 21"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Pr="003A4330" w:rsidR="003A4330" w:rsidP="003A4330" w:rsidRDefault="003A4330" w14:paraId="2835FE6E" w14:textId="77777777">
            <w:pPr>
              <w:pStyle w:val="Samplequestions"/>
            </w:pPr>
            <w:r w:rsidRPr="003A4330">
              <w:t>What do you need to do to your final media arts work to make it ready for sharing with others?</w:t>
            </w:r>
          </w:p>
          <w:p w:rsidRPr="003A4330" w:rsidR="003A4330" w:rsidP="003A4330" w:rsidRDefault="003A4330" w14:paraId="3A6E78A9" w14:textId="77777777">
            <w:pPr>
              <w:pStyle w:val="Samplequestions"/>
            </w:pPr>
            <w:r w:rsidRPr="003A4330">
              <w:t>What do you need to consider when editing time and pace of your screen-based media arts work to make sure that the mood and atmosphere communicate the story?</w:t>
            </w:r>
          </w:p>
          <w:p w:rsidRPr="003A4330" w:rsidR="003A4330" w:rsidP="003A4330" w:rsidRDefault="003A4330" w14:paraId="3B17B5CD" w14:textId="77777777">
            <w:pPr>
              <w:pStyle w:val="Samplequestions"/>
            </w:pPr>
            <w:r w:rsidRPr="003A4330">
              <w:t>In what ways might you manipulate, mix and assemble assets to create a clear message?</w:t>
            </w:r>
          </w:p>
          <w:p w:rsidRPr="003A4330" w:rsidR="003A4330" w:rsidP="003A4330" w:rsidRDefault="003A4330" w14:paraId="17A63B1D" w14:textId="77777777">
            <w:pPr>
              <w:pStyle w:val="Samplequestions"/>
            </w:pPr>
            <w:r w:rsidRPr="003A4330">
              <w:t>What instructions are needed for your game?</w:t>
            </w:r>
          </w:p>
          <w:p w:rsidRPr="00CD711E" w:rsidR="0065410D" w:rsidP="003A4330" w:rsidRDefault="003A4330" w14:paraId="2AA722CE" w14:textId="762A6D65">
            <w:pPr>
              <w:pStyle w:val="Samplequestions"/>
            </w:pPr>
            <w:r w:rsidRPr="003A4330">
              <w:t>How might you include titles and credits?</w:t>
            </w:r>
          </w:p>
        </w:tc>
      </w:tr>
      <w:tr w:rsidRPr="0094378D" w:rsidR="0065410D" w:rsidTr="00205DBD" w14:paraId="4476D881" w14:textId="77777777">
        <w:trPr>
          <w:trHeight w:val="670"/>
        </w:trPr>
        <w:tc>
          <w:tcPr>
            <w:tcW w:w="2190" w:type="dxa"/>
            <w:vMerge/>
            <w:vAlign w:val="center"/>
          </w:tcPr>
          <w:p w:rsidRPr="00F04E52" w:rsidR="0065410D" w:rsidP="00F04E52" w:rsidRDefault="0065410D" w14:paraId="6B33DEAA" w14:textId="5C634A00">
            <w:pPr>
              <w:pStyle w:val="Component"/>
            </w:pPr>
          </w:p>
        </w:tc>
        <w:tc>
          <w:tcPr>
            <w:tcW w:w="3022" w:type="dxa"/>
          </w:tcPr>
          <w:p w:rsidRPr="001E3169" w:rsidR="0040598B" w:rsidP="0040598B" w:rsidRDefault="0040598B" w14:paraId="38308C0B" w14:textId="77777777">
            <w:pPr>
              <w:pStyle w:val="Component"/>
              <w:rPr>
                <w:lang w:eastAsia="en-AU"/>
              </w:rPr>
            </w:pPr>
            <w:r w:rsidRPr="001E3169">
              <w:rPr>
                <w:lang w:eastAsia="en-AU"/>
              </w:rPr>
              <w:t xml:space="preserve">Publicity and </w:t>
            </w:r>
            <w:r>
              <w:rPr>
                <w:lang w:eastAsia="en-AU"/>
              </w:rPr>
              <w:t>m</w:t>
            </w:r>
            <w:r w:rsidRPr="001E3169">
              <w:rPr>
                <w:lang w:eastAsia="en-AU"/>
              </w:rPr>
              <w:t>arketing</w:t>
            </w:r>
          </w:p>
          <w:p w:rsidRPr="000275BD" w:rsidR="0065410D" w:rsidP="000846D8" w:rsidRDefault="0040598B" w14:paraId="3FF2062F" w14:textId="2A6D1D8D">
            <w:pPr>
              <w:pStyle w:val="Component"/>
              <w:rPr>
                <w:b/>
                <w:bCs/>
                <w:iCs w:val="0"/>
              </w:rPr>
            </w:pPr>
            <w:r>
              <w:rPr>
                <w:noProof/>
              </w:rPr>
              <w:drawing>
                <wp:inline distT="0" distB="0" distL="0" distR="0" wp14:anchorId="37137CF2" wp14:editId="76FA4E30">
                  <wp:extent cx="1443600" cy="424800"/>
                  <wp:effectExtent l="0" t="0" r="0" b="0"/>
                  <wp:docPr id="22" name="Picture 22"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14" w:type="dxa"/>
          </w:tcPr>
          <w:p w:rsidR="005D77DB" w:rsidP="002045DD" w:rsidRDefault="002045DD" w14:paraId="67FAFFAC" w14:textId="77777777">
            <w:pPr>
              <w:pStyle w:val="Samplequestions"/>
              <w:rPr>
                <w:lang w:eastAsia="en-AU"/>
              </w:rPr>
            </w:pPr>
            <w:r w:rsidRPr="001647D3">
              <w:rPr>
                <w:lang w:eastAsia="en-AU"/>
              </w:rPr>
              <w:t>How will you let potential audiences know about your media arts work?</w:t>
            </w:r>
          </w:p>
          <w:p w:rsidR="005D77DB" w:rsidP="002045DD" w:rsidRDefault="002045DD" w14:paraId="66FDC28E" w14:textId="77777777">
            <w:pPr>
              <w:pStyle w:val="Samplequestions"/>
              <w:rPr>
                <w:lang w:eastAsia="en-AU"/>
              </w:rPr>
            </w:pPr>
            <w:r w:rsidRPr="001647D3">
              <w:rPr>
                <w:lang w:eastAsia="en-AU"/>
              </w:rPr>
              <w:t>How will the final media arts work be accessed?</w:t>
            </w:r>
          </w:p>
          <w:p w:rsidRPr="00AC1AF8" w:rsidR="002045DD" w:rsidP="002045DD" w:rsidRDefault="002045DD" w14:paraId="69F3E4D8" w14:textId="6BE26306">
            <w:pPr>
              <w:pStyle w:val="Samplequestions"/>
              <w:rPr>
                <w:lang w:eastAsia="en-AU"/>
              </w:rPr>
            </w:pPr>
            <w:r w:rsidRPr="001647D3">
              <w:rPr>
                <w:lang w:eastAsia="en-AU"/>
              </w:rPr>
              <w:t>How might you promote your work to get attention, interest and engagement from the intended audience?</w:t>
            </w:r>
          </w:p>
          <w:p w:rsidRPr="001647D3" w:rsidR="002045DD" w:rsidP="002045DD" w:rsidRDefault="002045DD" w14:paraId="4C9F30B9" w14:textId="77777777">
            <w:pPr>
              <w:pStyle w:val="Samplequestions"/>
              <w:rPr>
                <w:lang w:eastAsia="en-AU"/>
              </w:rPr>
            </w:pPr>
            <w:r w:rsidRPr="001647D3">
              <w:rPr>
                <w:lang w:eastAsia="en-AU"/>
              </w:rPr>
              <w:t>What permissions will be needed before the product can be shared with others?</w:t>
            </w:r>
          </w:p>
          <w:p w:rsidR="005D77DB" w:rsidP="002045DD" w:rsidRDefault="002045DD" w14:paraId="0F6B5FD1" w14:textId="77777777">
            <w:pPr>
              <w:pStyle w:val="Samplequestions"/>
            </w:pPr>
            <w:r w:rsidRPr="001647D3">
              <w:rPr>
                <w:lang w:eastAsia="en-AU"/>
              </w:rPr>
              <w:t>What message needs to be highlighted to encourage the audience to see this work?</w:t>
            </w:r>
          </w:p>
          <w:p w:rsidRPr="00CD711E" w:rsidR="0065410D" w:rsidP="002045DD" w:rsidRDefault="002045DD" w14:paraId="42E41E9A" w14:textId="7F4183D4">
            <w:pPr>
              <w:pStyle w:val="Samplequestions"/>
            </w:pPr>
            <w:r w:rsidRPr="001647D3">
              <w:rPr>
                <w:lang w:eastAsia="en-AU"/>
              </w:rPr>
              <w:t xml:space="preserve">How can you persuade </w:t>
            </w:r>
            <w:r>
              <w:rPr>
                <w:lang w:eastAsia="en-AU"/>
              </w:rPr>
              <w:t xml:space="preserve">your </w:t>
            </w:r>
            <w:r w:rsidRPr="001647D3">
              <w:rPr>
                <w:lang w:eastAsia="en-AU"/>
              </w:rPr>
              <w:t>audience to engage with your media arts work?</w:t>
            </w:r>
          </w:p>
        </w:tc>
      </w:tr>
    </w:tbl>
    <w:p w:rsidR="00937E4E" w:rsidRDefault="00937E4E" w14:paraId="23BA778B"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170"/>
        <w:gridCol w:w="3020"/>
        <w:gridCol w:w="9936"/>
      </w:tblGrid>
      <w:tr w:rsidRPr="0094378D" w:rsidR="0065410D" w:rsidTr="00205DBD" w14:paraId="3166220D" w14:textId="77777777">
        <w:trPr>
          <w:trHeight w:val="670"/>
        </w:trPr>
        <w:tc>
          <w:tcPr>
            <w:tcW w:w="2190" w:type="dxa"/>
            <w:vMerge w:val="restart"/>
          </w:tcPr>
          <w:p w:rsidRPr="00A812C3" w:rsidR="0065410D" w:rsidP="008034F8" w:rsidRDefault="0065410D" w14:paraId="2BC2150B" w14:textId="45C7F979">
            <w:pPr>
              <w:pStyle w:val="Descriptiontitle"/>
              <w:ind w:left="360" w:right="432"/>
              <w:rPr>
                <w:b w:val="0"/>
                <w:bCs w:val="0"/>
                <w:i/>
                <w:iCs w:val="0"/>
              </w:rPr>
            </w:pPr>
          </w:p>
        </w:tc>
        <w:tc>
          <w:tcPr>
            <w:tcW w:w="3022" w:type="dxa"/>
          </w:tcPr>
          <w:p w:rsidRPr="001E3169" w:rsidR="008446D4" w:rsidP="008446D4" w:rsidRDefault="008446D4" w14:paraId="51E48311" w14:textId="77777777">
            <w:pPr>
              <w:pStyle w:val="Component"/>
              <w:rPr>
                <w:lang w:eastAsia="en-AU"/>
              </w:rPr>
            </w:pPr>
            <w:r w:rsidRPr="001E3169">
              <w:rPr>
                <w:lang w:eastAsia="en-AU"/>
              </w:rPr>
              <w:t>Distribution</w:t>
            </w:r>
          </w:p>
          <w:p w:rsidRPr="00DE16EC" w:rsidR="0065410D" w:rsidP="00CE792C" w:rsidRDefault="00BB5267" w14:paraId="4FAE1931" w14:textId="6E94F1A1">
            <w:pPr>
              <w:pStyle w:val="Component"/>
              <w:rPr>
                <w:b/>
                <w:bCs/>
                <w:iCs w:val="0"/>
              </w:rPr>
            </w:pPr>
            <w:r>
              <w:rPr>
                <w:noProof/>
              </w:rPr>
              <w:drawing>
                <wp:inline distT="0" distB="0" distL="0" distR="0" wp14:anchorId="6306B0B0" wp14:editId="1040568E">
                  <wp:extent cx="1440000" cy="424800"/>
                  <wp:effectExtent l="0" t="0" r="0" b="0"/>
                  <wp:docPr id="23" name="Picture 2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Pr="00BB5267" w:rsidR="00BB5267" w:rsidP="00BB5267" w:rsidRDefault="00BB5267" w14:paraId="1978066E" w14:textId="77777777">
            <w:pPr>
              <w:pStyle w:val="Samplequestions"/>
            </w:pPr>
            <w:r w:rsidRPr="00BB5267">
              <w:t>How does the final product get distributed to the target audience?</w:t>
            </w:r>
          </w:p>
          <w:p w:rsidR="00874A1D" w:rsidP="00BB5267" w:rsidRDefault="00BB5267" w14:paraId="1C5757EB" w14:textId="77777777">
            <w:pPr>
              <w:pStyle w:val="Samplequestions"/>
            </w:pPr>
            <w:r w:rsidRPr="00BB5267">
              <w:t>When does this media arts work need to be published or released? What sort of timeframe is needed?</w:t>
            </w:r>
          </w:p>
          <w:p w:rsidRPr="00BB5267" w:rsidR="00BB5267" w:rsidP="00BB5267" w:rsidRDefault="00BB5267" w14:paraId="2C9B6CF3" w14:textId="4FD7940B">
            <w:pPr>
              <w:pStyle w:val="Samplequestions"/>
            </w:pPr>
            <w:r w:rsidRPr="00BB5267">
              <w:t>What will your role be in sharing the work with audiences?</w:t>
            </w:r>
          </w:p>
          <w:p w:rsidR="00874A1D" w:rsidP="00BB5267" w:rsidRDefault="00BB5267" w14:paraId="7626B51E" w14:textId="77777777">
            <w:pPr>
              <w:pStyle w:val="Samplequestions"/>
            </w:pPr>
            <w:r w:rsidRPr="00BB5267">
              <w:t>What do you need to consider when converting file/s as appropriate for exporting and distributing?</w:t>
            </w:r>
          </w:p>
          <w:p w:rsidRPr="00BB5267" w:rsidR="00BB5267" w:rsidP="00BB5267" w:rsidRDefault="00BB5267" w14:paraId="61AF6896" w14:textId="3FCEA898">
            <w:pPr>
              <w:pStyle w:val="Samplequestions"/>
            </w:pPr>
            <w:r w:rsidRPr="00BB5267">
              <w:t>Where will audiences collect their copy of your print media arts work?</w:t>
            </w:r>
          </w:p>
          <w:p w:rsidR="00874A1D" w:rsidP="00BB5267" w:rsidRDefault="00BB5267" w14:paraId="77609168" w14:textId="77777777">
            <w:pPr>
              <w:pStyle w:val="Samplequestions"/>
            </w:pPr>
            <w:r w:rsidRPr="00BB5267">
              <w:t>Who is your intended audience and how does the distribution method target them?</w:t>
            </w:r>
          </w:p>
          <w:p w:rsidRPr="00BB5267" w:rsidR="00BB5267" w:rsidP="00BB5267" w:rsidRDefault="00BB5267" w14:paraId="214C392E" w14:textId="6C78F51F">
            <w:pPr>
              <w:pStyle w:val="Samplequestions"/>
            </w:pPr>
            <w:r w:rsidRPr="00BB5267">
              <w:t>Where and when will you release and circulate your media arts work to an audience?</w:t>
            </w:r>
          </w:p>
          <w:p w:rsidRPr="00BB5267" w:rsidR="00BB5267" w:rsidP="00BB5267" w:rsidRDefault="00BB5267" w14:paraId="043A68C4" w14:textId="77777777">
            <w:pPr>
              <w:pStyle w:val="Samplequestions"/>
            </w:pPr>
            <w:r w:rsidRPr="00BB5267">
              <w:t>How does genre benefit or impact the method of distribution?</w:t>
            </w:r>
          </w:p>
          <w:p w:rsidRPr="00CD711E" w:rsidR="0065410D" w:rsidP="00BB5267" w:rsidRDefault="00BB5267" w14:paraId="6509509A" w14:textId="62017819">
            <w:pPr>
              <w:pStyle w:val="Samplequestions"/>
            </w:pPr>
            <w:r w:rsidRPr="00BB5267">
              <w:t>In what way/s is an influencer a method of distribution?</w:t>
            </w:r>
          </w:p>
        </w:tc>
      </w:tr>
      <w:tr w:rsidRPr="0094378D" w:rsidR="0065410D" w:rsidTr="00205DBD" w14:paraId="043AE30A" w14:textId="77777777">
        <w:trPr>
          <w:trHeight w:val="670"/>
        </w:trPr>
        <w:tc>
          <w:tcPr>
            <w:tcW w:w="2190" w:type="dxa"/>
            <w:vMerge/>
          </w:tcPr>
          <w:p w:rsidRPr="00A812C3" w:rsidR="0065410D" w:rsidP="008034F8" w:rsidRDefault="0065410D" w14:paraId="6C0F83B6" w14:textId="77777777">
            <w:pPr>
              <w:pStyle w:val="Descriptiontitle"/>
              <w:ind w:left="360" w:right="432"/>
              <w:rPr>
                <w:b w:val="0"/>
                <w:bCs w:val="0"/>
                <w:i/>
                <w:iCs w:val="0"/>
              </w:rPr>
            </w:pPr>
          </w:p>
        </w:tc>
        <w:tc>
          <w:tcPr>
            <w:tcW w:w="3022" w:type="dxa"/>
          </w:tcPr>
          <w:p w:rsidR="0065410D" w:rsidP="000E5543" w:rsidRDefault="000E5543" w14:paraId="4642094D" w14:textId="77777777">
            <w:pPr>
              <w:pStyle w:val="Component"/>
            </w:pPr>
            <w:r w:rsidRPr="000E5543">
              <w:t>Feedback, reflecting and reviewing</w:t>
            </w:r>
          </w:p>
          <w:p w:rsidRPr="000E5543" w:rsidR="000E5543" w:rsidP="000E5543" w:rsidRDefault="00937E4E" w14:paraId="2A3CCC2A" w14:textId="624F5556">
            <w:pPr>
              <w:pStyle w:val="Component"/>
            </w:pPr>
            <w:r>
              <w:rPr>
                <w:noProof/>
              </w:rPr>
              <w:drawing>
                <wp:inline distT="0" distB="0" distL="0" distR="0" wp14:anchorId="18899E02" wp14:editId="6AD53098">
                  <wp:extent cx="1440000" cy="424800"/>
                  <wp:effectExtent l="0" t="0" r="0" b="0"/>
                  <wp:docPr id="24" name="Picture 2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14" w:type="dxa"/>
          </w:tcPr>
          <w:p w:rsidR="006545FF" w:rsidP="006545FF" w:rsidRDefault="006545FF" w14:paraId="1E2D4CB3" w14:textId="77777777">
            <w:pPr>
              <w:pStyle w:val="Samplequestions"/>
              <w:rPr>
                <w:lang w:eastAsia="en-AU"/>
              </w:rPr>
            </w:pPr>
            <w:r>
              <w:rPr>
                <w:lang w:eastAsia="en-AU"/>
              </w:rPr>
              <w:t>What did you enjoy and why? What was the most challenging part of the process, and how did you overcome it? How might you overcome it next time?</w:t>
            </w:r>
          </w:p>
          <w:p w:rsidR="006545FF" w:rsidP="006545FF" w:rsidRDefault="006545FF" w14:paraId="4AE43CA7" w14:textId="77777777">
            <w:pPr>
              <w:pStyle w:val="Samplequestions"/>
              <w:rPr>
                <w:lang w:eastAsia="en-AU"/>
              </w:rPr>
            </w:pPr>
            <w:r w:rsidRPr="475BC51D">
              <w:rPr>
                <w:lang w:eastAsia="en-AU"/>
              </w:rPr>
              <w:t>How will you gather feedback from audiences?</w:t>
            </w:r>
          </w:p>
          <w:p w:rsidR="006545FF" w:rsidP="006545FF" w:rsidRDefault="006545FF" w14:paraId="30F7B367" w14:textId="77777777">
            <w:pPr>
              <w:pStyle w:val="Samplequestions"/>
              <w:rPr>
                <w:lang w:eastAsia="en-AU"/>
              </w:rPr>
            </w:pPr>
            <w:r>
              <w:rPr>
                <w:lang w:eastAsia="en-AU"/>
              </w:rPr>
              <w:t>How useful was your reflection journal throughout the production process in documenting your thoughts and processes?</w:t>
            </w:r>
          </w:p>
          <w:p w:rsidR="00874A1D" w:rsidP="006545FF" w:rsidRDefault="006545FF" w14:paraId="32FE1E9A" w14:textId="77777777">
            <w:pPr>
              <w:pStyle w:val="Samplequestions"/>
              <w:rPr>
                <w:lang w:eastAsia="en-AU"/>
              </w:rPr>
            </w:pPr>
            <w:r>
              <w:rPr>
                <w:lang w:eastAsia="en-AU"/>
              </w:rPr>
              <w:t>How might you explain your editing process: why were some materials, images, assets or shots used and not others?</w:t>
            </w:r>
          </w:p>
          <w:p w:rsidR="006545FF" w:rsidP="006545FF" w:rsidRDefault="006545FF" w14:paraId="29AA3D01" w14:textId="66219FD8">
            <w:pPr>
              <w:pStyle w:val="Samplequestions"/>
              <w:rPr>
                <w:lang w:eastAsia="en-AU"/>
              </w:rPr>
            </w:pPr>
            <w:r>
              <w:rPr>
                <w:lang w:eastAsia="en-AU"/>
              </w:rPr>
              <w:t>How did you use the editing process to communicate the story or structure the narrative and convey meaning?</w:t>
            </w:r>
          </w:p>
          <w:p w:rsidRPr="00CD711E" w:rsidR="0065410D" w:rsidP="006545FF" w:rsidRDefault="006545FF" w14:paraId="79712239" w14:textId="02F306E4">
            <w:pPr>
              <w:pStyle w:val="Samplequestions"/>
            </w:pPr>
            <w:r>
              <w:rPr>
                <w:lang w:eastAsia="en-AU"/>
              </w:rPr>
              <w:t>How might you judge if your media arts work was successful; for example, did your poster for the production encourage people to attend? How might you measure this?</w:t>
            </w:r>
          </w:p>
        </w:tc>
      </w:tr>
    </w:tbl>
    <w:p w:rsidR="00471569" w:rsidRDefault="00471569" w14:paraId="7E38323F" w14:textId="77777777"/>
    <w:p w:rsidR="00892EDD" w:rsidRDefault="00892EDD" w14:paraId="499BBDDE"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480"/>
        <w:gridCol w:w="2818"/>
        <w:gridCol w:w="9828"/>
      </w:tblGrid>
      <w:tr w:rsidRPr="0094378D" w:rsidR="005C0BC1" w:rsidTr="00CE713D" w14:paraId="170E0286" w14:textId="77777777">
        <w:trPr>
          <w:trHeight w:val="401"/>
        </w:trPr>
        <w:tc>
          <w:tcPr>
            <w:tcW w:w="15226" w:type="dxa"/>
            <w:gridSpan w:val="3"/>
            <w:shd w:val="clear" w:color="auto" w:fill="005D93" w:themeFill="text2"/>
          </w:tcPr>
          <w:p w:rsidRPr="00CE713D" w:rsidR="005C0BC1" w:rsidP="00CE713D" w:rsidRDefault="005C0BC1" w14:paraId="6EFB4DDC" w14:textId="050153E1">
            <w:pPr>
              <w:pStyle w:val="ACARA-EoKSHEADING1"/>
            </w:pPr>
            <w:bookmarkStart w:name="_Toc93574842" w:id="28"/>
            <w:r w:rsidRPr="00CE713D">
              <w:lastRenderedPageBreak/>
              <w:t>MEDIA ARTS FORMS</w:t>
            </w:r>
            <w:r w:rsidR="002F7469">
              <w:t xml:space="preserve"> – EXAMPLES OF KNOWLEDGE AND SKILLS</w:t>
            </w:r>
            <w:bookmarkEnd w:id="28"/>
          </w:p>
          <w:p w:rsidRPr="00CE713D" w:rsidR="005C0BC1" w:rsidP="00CE713D" w:rsidRDefault="00CE713D" w14:paraId="4C7DF432" w14:textId="140612BF">
            <w:pPr>
              <w:pStyle w:val="ACARA-headingdefinition"/>
            </w:pPr>
            <w:r w:rsidRPr="00521367">
              <w:t>Media arts works use a range of print, moving image, audio and hyb</w:t>
            </w:r>
            <w:r>
              <w:t>r</w:t>
            </w:r>
            <w:r w:rsidRPr="00521367">
              <w:t>id</w:t>
            </w:r>
            <w:r>
              <w:t xml:space="preserve"> or </w:t>
            </w:r>
            <w:r w:rsidRPr="00521367">
              <w:t>trans-disciplinary forms, often specific to style or genre.</w:t>
            </w:r>
          </w:p>
        </w:tc>
      </w:tr>
      <w:tr w:rsidRPr="0094378D" w:rsidR="00E14D0D" w:rsidTr="00F04E52" w14:paraId="1BFB5446" w14:textId="77777777">
        <w:trPr>
          <w:trHeight w:val="401"/>
        </w:trPr>
        <w:tc>
          <w:tcPr>
            <w:tcW w:w="15226" w:type="dxa"/>
            <w:gridSpan w:val="3"/>
            <w:shd w:val="clear" w:color="auto" w:fill="E5F5FB" w:themeFill="accent2"/>
          </w:tcPr>
          <w:p w:rsidRPr="00F65B87" w:rsidR="00E14D0D" w:rsidP="00F65B87" w:rsidRDefault="00F65B87" w14:paraId="7B663B3C" w14:textId="47E5A8F5">
            <w:pPr>
              <w:pStyle w:val="ACARA-EoKSHeading2"/>
            </w:pPr>
            <w:bookmarkStart w:name="_Toc93574843" w:id="29"/>
            <w:r w:rsidRPr="00F65B87">
              <w:t>Producing print media arts works</w:t>
            </w:r>
            <w:bookmarkEnd w:id="29"/>
          </w:p>
        </w:tc>
      </w:tr>
      <w:tr w:rsidRPr="00CC798A" w:rsidR="00261C4B" w:rsidTr="00612BDC" w14:paraId="0F6B6F0D" w14:textId="77777777">
        <w:tc>
          <w:tcPr>
            <w:tcW w:w="5308" w:type="dxa"/>
            <w:gridSpan w:val="2"/>
            <w:shd w:val="clear" w:color="auto" w:fill="FFD685" w:themeFill="accent3"/>
          </w:tcPr>
          <w:p w:rsidRPr="00CC798A" w:rsidR="00261C4B" w:rsidP="0071356A" w:rsidRDefault="00A26B44" w14:paraId="6BF15385" w14:textId="5CB1CCCE">
            <w:pPr>
              <w:pStyle w:val="BodyText"/>
              <w:spacing w:before="40" w:after="40" w:line="240" w:lineRule="auto"/>
              <w:ind w:left="29" w:right="29"/>
              <w:rPr>
                <w:b/>
                <w:color w:val="auto"/>
              </w:rPr>
            </w:pPr>
            <w:r>
              <w:rPr>
                <w:b/>
                <w:color w:val="auto"/>
              </w:rPr>
              <w:t>Description, component and introductory point</w:t>
            </w:r>
          </w:p>
        </w:tc>
        <w:tc>
          <w:tcPr>
            <w:tcW w:w="9918" w:type="dxa"/>
            <w:shd w:val="clear" w:color="auto" w:fill="FAF9F7" w:themeFill="background2"/>
          </w:tcPr>
          <w:p w:rsidRPr="00466F8A" w:rsidR="00261C4B" w:rsidP="00466F8A" w:rsidRDefault="00261C4B" w14:paraId="2C107BD5" w14:textId="5D4EF72A">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7A21B6" w:rsidTr="00612BDC" w14:paraId="2A4434B3" w14:textId="77777777">
        <w:trPr>
          <w:trHeight w:val="823"/>
        </w:trPr>
        <w:tc>
          <w:tcPr>
            <w:tcW w:w="2491" w:type="dxa"/>
            <w:vMerge w:val="restart"/>
          </w:tcPr>
          <w:p w:rsidRPr="00F65B87" w:rsidR="007A21B6" w:rsidP="007A21B6" w:rsidRDefault="007A21B6" w14:paraId="5E8CFFAC" w14:textId="69E2F343">
            <w:pPr>
              <w:pStyle w:val="Component"/>
              <w:rPr>
                <w:b/>
                <w:bCs/>
                <w:i/>
                <w:lang w:eastAsia="en-AU"/>
              </w:rPr>
            </w:pPr>
            <w:r w:rsidRPr="00F65B87">
              <w:rPr>
                <w:b/>
                <w:bCs/>
                <w:lang w:eastAsia="en-AU"/>
              </w:rPr>
              <w:t>Producing print media arts works, such as</w:t>
            </w:r>
            <w:r w:rsidR="00A120DD">
              <w:rPr>
                <w:b/>
                <w:bCs/>
                <w:lang w:eastAsia="en-AU"/>
              </w:rPr>
              <w:t>:</w:t>
            </w:r>
          </w:p>
          <w:p w:rsidR="007A21B6" w:rsidP="007A21B6" w:rsidRDefault="007A21B6" w14:paraId="346EC231" w14:textId="041CC60E">
            <w:pPr>
              <w:pStyle w:val="Component"/>
              <w:rPr>
                <w:b/>
                <w:bCs/>
                <w:i/>
              </w:rPr>
            </w:pPr>
          </w:p>
        </w:tc>
        <w:tc>
          <w:tcPr>
            <w:tcW w:w="2817" w:type="dxa"/>
          </w:tcPr>
          <w:p w:rsidR="007A21B6" w:rsidP="007A21B6" w:rsidRDefault="007A21B6" w14:paraId="244E065B" w14:textId="77777777">
            <w:pPr>
              <w:pStyle w:val="Component"/>
            </w:pPr>
            <w:r w:rsidRPr="007A21B6">
              <w:t>Storyboard, comic strip, graphic novel</w:t>
            </w:r>
          </w:p>
          <w:p w:rsidRPr="007A21B6" w:rsidR="007A21B6" w:rsidP="007A21B6" w:rsidRDefault="007A21B6" w14:paraId="70973D2E" w14:textId="0F2448F3">
            <w:pPr>
              <w:pStyle w:val="Component"/>
            </w:pPr>
            <w:r>
              <w:rPr>
                <w:noProof/>
              </w:rPr>
              <w:drawing>
                <wp:inline distT="0" distB="0" distL="0" distR="0" wp14:anchorId="0C465EAB" wp14:editId="6493914F">
                  <wp:extent cx="1443600" cy="424800"/>
                  <wp:effectExtent l="0" t="0" r="0" b="0"/>
                  <wp:docPr id="25" name="Picture 25"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18" w:type="dxa"/>
          </w:tcPr>
          <w:p w:rsidR="004D5DF9" w:rsidP="00905ED4" w:rsidRDefault="00905ED4" w14:paraId="2E9C63D8" w14:textId="77777777">
            <w:pPr>
              <w:pStyle w:val="Samplequestions"/>
              <w:rPr>
                <w:lang w:eastAsia="en-AU"/>
              </w:rPr>
            </w:pPr>
            <w:r w:rsidRPr="004B229A">
              <w:rPr>
                <w:lang w:eastAsia="en-AU"/>
              </w:rPr>
              <w:t>What is a storyboard and how is it different to a comic strip?</w:t>
            </w:r>
          </w:p>
          <w:p w:rsidRPr="004B229A" w:rsidR="00905ED4" w:rsidP="00905ED4" w:rsidRDefault="00905ED4" w14:paraId="68795770" w14:textId="59E12D86">
            <w:pPr>
              <w:pStyle w:val="Samplequestions"/>
              <w:rPr>
                <w:lang w:eastAsia="en-AU"/>
              </w:rPr>
            </w:pPr>
            <w:r>
              <w:rPr>
                <w:lang w:eastAsia="en-AU"/>
              </w:rPr>
              <w:t>What are the essential items a storyboard must have to make it a media arts work (rather than a planning tool)?</w:t>
            </w:r>
          </w:p>
          <w:p w:rsidR="00905ED4" w:rsidP="00905ED4" w:rsidRDefault="00905ED4" w14:paraId="121C46E5" w14:textId="77777777">
            <w:pPr>
              <w:pStyle w:val="Samplequestions"/>
              <w:rPr>
                <w:lang w:eastAsia="en-AU"/>
              </w:rPr>
            </w:pPr>
            <w:r w:rsidRPr="004B229A">
              <w:rPr>
                <w:lang w:eastAsia="en-AU"/>
              </w:rPr>
              <w:t xml:space="preserve">How might you present your storyboard frames to communicate </w:t>
            </w:r>
            <w:r>
              <w:rPr>
                <w:lang w:eastAsia="en-AU"/>
              </w:rPr>
              <w:t>your story for your film? Will you combine this with a pitch?</w:t>
            </w:r>
          </w:p>
          <w:p w:rsidR="00905ED4" w:rsidP="00905ED4" w:rsidRDefault="00905ED4" w14:paraId="61D8858C" w14:textId="77777777">
            <w:pPr>
              <w:pStyle w:val="Samplequestions"/>
              <w:rPr>
                <w:lang w:eastAsia="en-AU"/>
              </w:rPr>
            </w:pPr>
            <w:r>
              <w:rPr>
                <w:lang w:eastAsia="en-AU"/>
              </w:rPr>
              <w:t>How does a director or storyboard artist use their drawn frames to pitch and describe the film?</w:t>
            </w:r>
          </w:p>
          <w:p w:rsidR="00905ED4" w:rsidP="00905ED4" w:rsidRDefault="00905ED4" w14:paraId="4A883B34" w14:textId="77777777">
            <w:pPr>
              <w:pStyle w:val="Samplequestions"/>
              <w:rPr>
                <w:lang w:eastAsia="en-AU"/>
              </w:rPr>
            </w:pPr>
            <w:r>
              <w:rPr>
                <w:lang w:eastAsia="en-AU"/>
              </w:rPr>
              <w:t>How might you develop a short comic strip with no text to communicate an idea or concept you are learning about in another subject? How might it change if you add text?</w:t>
            </w:r>
          </w:p>
          <w:p w:rsidR="004D5DF9" w:rsidP="00905ED4" w:rsidRDefault="00905ED4" w14:paraId="6467F5D7" w14:textId="77777777">
            <w:pPr>
              <w:pStyle w:val="Samplequestions"/>
              <w:rPr>
                <w:lang w:eastAsia="en-AU"/>
              </w:rPr>
            </w:pPr>
            <w:r>
              <w:rPr>
                <w:lang w:eastAsia="en-AU"/>
              </w:rPr>
              <w:t>How might you explore culture through the design of comics and graphic novels?</w:t>
            </w:r>
          </w:p>
          <w:p w:rsidR="00905ED4" w:rsidP="00905ED4" w:rsidRDefault="00905ED4" w14:paraId="67541095" w14:textId="18893FF9">
            <w:pPr>
              <w:pStyle w:val="Samplequestions"/>
              <w:rPr>
                <w:lang w:eastAsia="en-AU"/>
              </w:rPr>
            </w:pPr>
            <w:r>
              <w:rPr>
                <w:lang w:eastAsia="en-AU"/>
              </w:rPr>
              <w:t xml:space="preserve">In what ways do comic strips and comics influence as well as reflect culture? </w:t>
            </w:r>
          </w:p>
          <w:p w:rsidR="00905ED4" w:rsidP="00905ED4" w:rsidRDefault="00905ED4" w14:paraId="1F0D040A" w14:textId="77777777">
            <w:pPr>
              <w:pStyle w:val="Samplequestions"/>
              <w:rPr>
                <w:lang w:eastAsia="en-AU"/>
              </w:rPr>
            </w:pPr>
            <w:r>
              <w:rPr>
                <w:lang w:eastAsia="en-AU"/>
              </w:rPr>
              <w:t>What do you need to consider when designing a satirical comic strip? Is a comic always humorous?</w:t>
            </w:r>
          </w:p>
          <w:p w:rsidR="004D5DF9" w:rsidP="00905ED4" w:rsidRDefault="00905ED4" w14:paraId="13EECEA0" w14:textId="77777777">
            <w:pPr>
              <w:pStyle w:val="Samplequestions"/>
              <w:rPr>
                <w:lang w:eastAsia="en-AU"/>
              </w:rPr>
            </w:pPr>
            <w:r>
              <w:rPr>
                <w:lang w:eastAsia="en-AU"/>
              </w:rPr>
              <w:t>What graphic novels do you know of? In what ways is reading a graphic novel different to reading a text?</w:t>
            </w:r>
          </w:p>
          <w:p w:rsidR="00905ED4" w:rsidP="00905ED4" w:rsidRDefault="00905ED4" w14:paraId="5160BA4A" w14:textId="10F4A1C5">
            <w:pPr>
              <w:pStyle w:val="Samplequestions"/>
              <w:rPr>
                <w:lang w:eastAsia="en-AU"/>
              </w:rPr>
            </w:pPr>
            <w:r>
              <w:rPr>
                <w:lang w:eastAsia="en-AU"/>
              </w:rPr>
              <w:t>How does a graphic novel construct a narrative for the reader?</w:t>
            </w:r>
          </w:p>
          <w:p w:rsidRPr="00905ED4" w:rsidR="007A21B6" w:rsidP="00905ED4" w:rsidRDefault="00905ED4" w14:paraId="412E5A1F" w14:textId="519558BF">
            <w:pPr>
              <w:pStyle w:val="Samplequestions"/>
              <w:rPr>
                <w:iCs/>
                <w:color w:val="auto"/>
              </w:rPr>
            </w:pPr>
            <w:r>
              <w:rPr>
                <w:lang w:eastAsia="en-AU"/>
              </w:rPr>
              <w:t>What style of drawing is often used in graphic novels? How has the media artist used the elements of art/design to communicate the story?</w:t>
            </w:r>
          </w:p>
        </w:tc>
      </w:tr>
      <w:tr w:rsidRPr="0094378D" w:rsidR="004D5DF9" w:rsidTr="00612BDC" w14:paraId="3DBBA448" w14:textId="77777777">
        <w:trPr>
          <w:trHeight w:val="823"/>
        </w:trPr>
        <w:tc>
          <w:tcPr>
            <w:tcW w:w="2491" w:type="dxa"/>
            <w:vMerge/>
          </w:tcPr>
          <w:p w:rsidRPr="00F65B87" w:rsidR="004D5DF9" w:rsidP="004D5DF9" w:rsidRDefault="004D5DF9" w14:paraId="451BD53A" w14:textId="77777777">
            <w:pPr>
              <w:pStyle w:val="Component"/>
              <w:rPr>
                <w:b/>
                <w:bCs/>
                <w:lang w:eastAsia="en-AU"/>
              </w:rPr>
            </w:pPr>
          </w:p>
        </w:tc>
        <w:tc>
          <w:tcPr>
            <w:tcW w:w="2817" w:type="dxa"/>
          </w:tcPr>
          <w:p w:rsidR="004D5DF9" w:rsidP="004D5DF9" w:rsidRDefault="004D5DF9" w14:paraId="6BD5D6FE" w14:textId="77777777">
            <w:pPr>
              <w:pStyle w:val="Component"/>
            </w:pPr>
            <w:r w:rsidRPr="007A21B6">
              <w:t>Website homepage, digital platform post or campaign</w:t>
            </w:r>
          </w:p>
          <w:p w:rsidRPr="007A21B6" w:rsidR="004D5DF9" w:rsidP="004D5DF9" w:rsidRDefault="004D5DF9" w14:paraId="57CFE35E" w14:textId="05A5B17B">
            <w:pPr>
              <w:pStyle w:val="Component"/>
            </w:pPr>
            <w:r>
              <w:rPr>
                <w:noProof/>
              </w:rPr>
              <w:drawing>
                <wp:inline distT="0" distB="0" distL="0" distR="0" wp14:anchorId="4096820B" wp14:editId="6907A8F9">
                  <wp:extent cx="1440000" cy="424800"/>
                  <wp:effectExtent l="0" t="0" r="0" b="0"/>
                  <wp:docPr id="28" name="Picture 28"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18" w:type="dxa"/>
          </w:tcPr>
          <w:p w:rsidRPr="00612BDC" w:rsidR="004D5DF9" w:rsidP="004D5DF9" w:rsidRDefault="004D5DF9" w14:paraId="65EA5583" w14:textId="77777777">
            <w:pPr>
              <w:pStyle w:val="Samplequestions"/>
            </w:pPr>
            <w:r w:rsidRPr="00612BDC">
              <w:t>How might you design and present a website homepage or digital platform using analog materials and digital tools? Will you have different pages and sections that can be moved around manually? How might doing this help you to design the page using digital tools?</w:t>
            </w:r>
          </w:p>
          <w:p w:rsidRPr="004B229A" w:rsidR="004D5DF9" w:rsidP="004D5DF9" w:rsidRDefault="004D5DF9" w14:paraId="5D526A0F" w14:textId="69DF627F">
            <w:pPr>
              <w:pStyle w:val="Samplequestions"/>
              <w:rPr>
                <w:lang w:eastAsia="en-AU"/>
              </w:rPr>
            </w:pPr>
            <w:r w:rsidRPr="00612BDC">
              <w:t>What is the design and functions of your school’s learning management program or software? How might we design a page to share what we are learning with the school community?</w:t>
            </w:r>
          </w:p>
        </w:tc>
      </w:tr>
    </w:tbl>
    <w:p w:rsidR="00191A78" w:rsidRDefault="00191A78" w14:paraId="4B40D490"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468"/>
        <w:gridCol w:w="2818"/>
        <w:gridCol w:w="9840"/>
      </w:tblGrid>
      <w:tr w:rsidRPr="0094378D" w:rsidR="007A21B6" w:rsidTr="00612BDC" w14:paraId="69E9EEFA" w14:textId="77777777">
        <w:trPr>
          <w:trHeight w:val="542"/>
        </w:trPr>
        <w:tc>
          <w:tcPr>
            <w:tcW w:w="2491" w:type="dxa"/>
            <w:vMerge w:val="restart"/>
          </w:tcPr>
          <w:p w:rsidRPr="00BF15C7" w:rsidR="007A21B6" w:rsidP="007A21B6" w:rsidRDefault="007A21B6" w14:paraId="52AFE733" w14:textId="3C7E1037">
            <w:pPr>
              <w:pStyle w:val="Descriptiontitle"/>
              <w:ind w:left="360" w:right="432"/>
              <w:rPr>
                <w:b w:val="0"/>
                <w:bCs w:val="0"/>
                <w:i/>
                <w:iCs w:val="0"/>
              </w:rPr>
            </w:pPr>
          </w:p>
        </w:tc>
        <w:tc>
          <w:tcPr>
            <w:tcW w:w="2817" w:type="dxa"/>
          </w:tcPr>
          <w:p w:rsidR="007A21B6" w:rsidP="007A21B6" w:rsidRDefault="007A21B6" w14:paraId="6056A3ED" w14:textId="77777777">
            <w:pPr>
              <w:pStyle w:val="Component"/>
            </w:pPr>
            <w:r w:rsidRPr="007A21B6">
              <w:t>Poster, infographic, logo</w:t>
            </w:r>
          </w:p>
          <w:p w:rsidRPr="007A21B6" w:rsidR="007A21B6" w:rsidP="007A21B6" w:rsidRDefault="007A21B6" w14:paraId="26F56D2C" w14:textId="626C2433">
            <w:pPr>
              <w:pStyle w:val="Component"/>
            </w:pPr>
            <w:r>
              <w:rPr>
                <w:noProof/>
              </w:rPr>
              <w:drawing>
                <wp:inline distT="0" distB="0" distL="0" distR="0" wp14:anchorId="3E3382FF" wp14:editId="75D46AA6">
                  <wp:extent cx="1440000" cy="424800"/>
                  <wp:effectExtent l="0" t="0" r="0" b="0"/>
                  <wp:docPr id="27" name="Picture 2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18" w:type="dxa"/>
          </w:tcPr>
          <w:p w:rsidRPr="00E27B3C" w:rsidR="00E27B3C" w:rsidP="00E27B3C" w:rsidRDefault="00E27B3C" w14:paraId="6FFD791B" w14:textId="77777777">
            <w:pPr>
              <w:pStyle w:val="Samplequestions"/>
            </w:pPr>
            <w:r w:rsidRPr="00E27B3C">
              <w:t>What is the purpose of your poster?</w:t>
            </w:r>
          </w:p>
          <w:p w:rsidR="004D5DF9" w:rsidP="00E27B3C" w:rsidRDefault="00E27B3C" w14:paraId="74CEE184" w14:textId="77777777">
            <w:pPr>
              <w:pStyle w:val="Samplequestions"/>
            </w:pPr>
            <w:r w:rsidRPr="00E27B3C">
              <w:t>What will you need to include in your poster?</w:t>
            </w:r>
          </w:p>
          <w:p w:rsidRPr="00E27B3C" w:rsidR="00E27B3C" w:rsidP="00E27B3C" w:rsidRDefault="00E27B3C" w14:paraId="6A1BE91B" w14:textId="453A9E12">
            <w:pPr>
              <w:pStyle w:val="Samplequestions"/>
            </w:pPr>
            <w:r w:rsidRPr="00E27B3C">
              <w:t>How will you combine the elements of art/design with text and typography to communicate your message?</w:t>
            </w:r>
          </w:p>
          <w:p w:rsidRPr="00E27B3C" w:rsidR="00E27B3C" w:rsidP="00E27B3C" w:rsidRDefault="00E27B3C" w14:paraId="4BCAAB04" w14:textId="77777777">
            <w:pPr>
              <w:pStyle w:val="Samplequestions"/>
            </w:pPr>
            <w:r w:rsidRPr="00E27B3C">
              <w:t>What materials will you use? Will you need to duplicate the poster?</w:t>
            </w:r>
          </w:p>
          <w:p w:rsidRPr="00E27B3C" w:rsidR="00E27B3C" w:rsidP="00E27B3C" w:rsidRDefault="00E27B3C" w14:paraId="390F9C1C" w14:textId="77777777">
            <w:pPr>
              <w:pStyle w:val="Samplequestions"/>
            </w:pPr>
            <w:r w:rsidRPr="00E27B3C">
              <w:t>In what ways do marketing materials for a movie or event portray a particular group, idea or issue?</w:t>
            </w:r>
          </w:p>
          <w:p w:rsidR="004D5DF9" w:rsidP="00E27B3C" w:rsidRDefault="00E27B3C" w14:paraId="377721BE" w14:textId="77777777">
            <w:pPr>
              <w:pStyle w:val="Samplequestions"/>
            </w:pPr>
            <w:r w:rsidRPr="00E27B3C">
              <w:t>What is an infographic?</w:t>
            </w:r>
          </w:p>
          <w:p w:rsidRPr="00E27B3C" w:rsidR="00E27B3C" w:rsidP="00E27B3C" w:rsidRDefault="00E27B3C" w14:paraId="26E4A7FA" w14:textId="24BE66B6">
            <w:pPr>
              <w:pStyle w:val="Samplequestions"/>
            </w:pPr>
            <w:r w:rsidRPr="00E27B3C">
              <w:t>What infographics have you used recently, such as following instructions to build a toy or to follow a procedure?</w:t>
            </w:r>
          </w:p>
          <w:p w:rsidRPr="00E27B3C" w:rsidR="00E27B3C" w:rsidP="00E27B3C" w:rsidRDefault="00E27B3C" w14:paraId="2D0CF870" w14:textId="77777777">
            <w:pPr>
              <w:pStyle w:val="Samplequestions"/>
            </w:pPr>
            <w:r w:rsidRPr="00E27B3C">
              <w:t>How does the emotional impact or mood of your print media change when you use different types of fonts, or if you use warm instead of cool colours?</w:t>
            </w:r>
          </w:p>
          <w:p w:rsidR="004D5DF9" w:rsidP="00E27B3C" w:rsidRDefault="00E27B3C" w14:paraId="4AC0787C" w14:textId="77777777">
            <w:pPr>
              <w:pStyle w:val="Samplequestions"/>
            </w:pPr>
            <w:r w:rsidRPr="00E27B3C">
              <w:t>Which of these symbols or logos have you seen before? What makes each one eye-catching?</w:t>
            </w:r>
          </w:p>
          <w:p w:rsidRPr="00E27B3C" w:rsidR="007A21B6" w:rsidP="00E27B3C" w:rsidRDefault="00E27B3C" w14:paraId="3069E7AF" w14:textId="3B4B170F">
            <w:pPr>
              <w:pStyle w:val="Samplequestions"/>
            </w:pPr>
            <w:r w:rsidRPr="00E27B3C">
              <w:t>Why do companies create logos? What would you include in your own logo that represents your family or culture?</w:t>
            </w:r>
          </w:p>
        </w:tc>
      </w:tr>
      <w:tr w:rsidRPr="0094378D" w:rsidR="00612BDC" w:rsidTr="00612BDC" w14:paraId="46862F3C" w14:textId="77777777">
        <w:trPr>
          <w:trHeight w:val="953"/>
        </w:trPr>
        <w:tc>
          <w:tcPr>
            <w:tcW w:w="2491" w:type="dxa"/>
            <w:vMerge/>
          </w:tcPr>
          <w:p w:rsidRPr="00BF15C7" w:rsidR="00612BDC" w:rsidP="00612BDC" w:rsidRDefault="00612BDC" w14:paraId="151BC6BD" w14:textId="77777777">
            <w:pPr>
              <w:pStyle w:val="Descriptiontitle"/>
              <w:ind w:left="360" w:right="432"/>
              <w:rPr>
                <w:b w:val="0"/>
                <w:bCs w:val="0"/>
                <w:i/>
                <w:iCs w:val="0"/>
              </w:rPr>
            </w:pPr>
          </w:p>
        </w:tc>
        <w:tc>
          <w:tcPr>
            <w:tcW w:w="2817" w:type="dxa"/>
          </w:tcPr>
          <w:p w:rsidR="00612BDC" w:rsidP="00612BDC" w:rsidRDefault="00612BDC" w14:paraId="76DBB740" w14:textId="77777777">
            <w:pPr>
              <w:pStyle w:val="Component"/>
            </w:pPr>
            <w:r w:rsidRPr="007A21B6">
              <w:t>Magazine, zine, flip book, newspaper</w:t>
            </w:r>
          </w:p>
          <w:p w:rsidRPr="007A21B6" w:rsidR="00612BDC" w:rsidP="00612BDC" w:rsidRDefault="00612BDC" w14:paraId="65A401EC" w14:textId="74356C24">
            <w:pPr>
              <w:pStyle w:val="Component"/>
            </w:pPr>
            <w:r>
              <w:rPr>
                <w:noProof/>
              </w:rPr>
              <w:drawing>
                <wp:inline distT="0" distB="0" distL="0" distR="0" wp14:anchorId="2EA5843D" wp14:editId="4C7BD1BD">
                  <wp:extent cx="1443600" cy="424800"/>
                  <wp:effectExtent l="0" t="0" r="0" b="0"/>
                  <wp:docPr id="26" name="Picture 26"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18" w:type="dxa"/>
          </w:tcPr>
          <w:p w:rsidRPr="00612BDC" w:rsidR="00612BDC" w:rsidP="00612BDC" w:rsidRDefault="00612BDC" w14:paraId="272055F8" w14:textId="77777777">
            <w:pPr>
              <w:pStyle w:val="Samplequestions"/>
            </w:pPr>
            <w:r w:rsidRPr="00612BDC">
              <w:t>How might we make a flip book from one folded piece of paper? How do you make a series of drawings appear to move by flipping the pages?</w:t>
            </w:r>
          </w:p>
          <w:p w:rsidRPr="00612BDC" w:rsidR="00612BDC" w:rsidP="00612BDC" w:rsidRDefault="00612BDC" w14:paraId="1E8EC0E5" w14:textId="77777777">
            <w:pPr>
              <w:pStyle w:val="Samplequestions"/>
            </w:pPr>
            <w:r w:rsidRPr="00612BDC">
              <w:t>How might you design the cover for your magazine? Who is your target audience? How will you make the cover: will you use paper and collage, or work digitally?</w:t>
            </w:r>
          </w:p>
          <w:p w:rsidRPr="00612BDC" w:rsidR="00612BDC" w:rsidP="00612BDC" w:rsidRDefault="00612BDC" w14:paraId="658AD4B3" w14:textId="77777777">
            <w:pPr>
              <w:pStyle w:val="Samplequestions"/>
            </w:pPr>
            <w:r w:rsidRPr="00612BDC">
              <w:t>What is a zine? How is it different to a magazine, or a newspaper? How have these forms changed over time, and how do people experience them now?</w:t>
            </w:r>
          </w:p>
          <w:p w:rsidR="00406224" w:rsidP="00612BDC" w:rsidRDefault="00612BDC" w14:paraId="5596977D" w14:textId="77777777">
            <w:pPr>
              <w:pStyle w:val="Samplequestions"/>
            </w:pPr>
            <w:r w:rsidRPr="00612BDC">
              <w:t>What conventions are specific to each of these media arts forms? How does that impact the content?</w:t>
            </w:r>
          </w:p>
          <w:p w:rsidRPr="00612BDC" w:rsidR="00612BDC" w:rsidP="00612BDC" w:rsidRDefault="00612BDC" w14:paraId="1A0ECA1F" w14:textId="4F143734">
            <w:pPr>
              <w:pStyle w:val="Samplequestions"/>
            </w:pPr>
            <w:r w:rsidRPr="00612BDC">
              <w:t>How would you present your content differently in a newspaper article to a poster or comic strip?</w:t>
            </w:r>
          </w:p>
          <w:p w:rsidRPr="00612BDC" w:rsidR="00612BDC" w:rsidP="00612BDC" w:rsidRDefault="00612BDC" w14:paraId="5FEA9C97" w14:textId="446CBABD">
            <w:pPr>
              <w:pStyle w:val="Samplequestions"/>
            </w:pPr>
            <w:r w:rsidRPr="00612BDC">
              <w:t>How might you explore contemporary interpretations of Japanese origami and book binding as a starting point for media arts works, such as the paper fortune teller, or an expandable book to present a sequence of images?</w:t>
            </w:r>
          </w:p>
        </w:tc>
      </w:tr>
    </w:tbl>
    <w:p w:rsidR="0097276B" w:rsidRDefault="0097276B" w14:paraId="6B3BF212" w14:textId="2F3EFBF3"/>
    <w:p w:rsidR="00406224" w:rsidRDefault="00406224" w14:paraId="1E5468C7" w14:textId="77777777">
      <w:pPr>
        <w:spacing w:before="160" w:after="0" w:line="360" w:lineRule="auto"/>
      </w:pPr>
      <w:r>
        <w:br w:type="page"/>
      </w:r>
    </w:p>
    <w:p w:rsidR="0097276B" w:rsidRDefault="0097276B" w14:paraId="2E4885BA" w14:textId="77777777"/>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336"/>
        <w:gridCol w:w="2812"/>
        <w:gridCol w:w="10078"/>
      </w:tblGrid>
      <w:tr w:rsidRPr="0094378D" w:rsidR="00545612" w:rsidTr="00FD5C72" w14:paraId="71102E4B" w14:textId="77777777">
        <w:tc>
          <w:tcPr>
            <w:tcW w:w="15226" w:type="dxa"/>
            <w:gridSpan w:val="3"/>
            <w:shd w:val="clear" w:color="auto" w:fill="E5F5FB" w:themeFill="accent2"/>
          </w:tcPr>
          <w:p w:rsidRPr="00977DDD" w:rsidR="00545612" w:rsidP="00977DDD" w:rsidRDefault="00977DDD" w14:paraId="0DBB9A03" w14:textId="72578BC5">
            <w:pPr>
              <w:pStyle w:val="ACARA-EoKSHeading2"/>
            </w:pPr>
            <w:bookmarkStart w:name="_Toc93574844" w:id="30"/>
            <w:r w:rsidRPr="009A6BC7">
              <w:rPr>
                <w:lang w:eastAsia="en-AU"/>
              </w:rPr>
              <w:t>Producing screen media arts works</w:t>
            </w:r>
            <w:bookmarkEnd w:id="30"/>
          </w:p>
        </w:tc>
      </w:tr>
      <w:tr w:rsidRPr="00CC798A" w:rsidR="00A26B44" w:rsidTr="00083450" w14:paraId="5D2EAD16" w14:textId="77777777">
        <w:tc>
          <w:tcPr>
            <w:tcW w:w="5148" w:type="dxa"/>
            <w:gridSpan w:val="2"/>
            <w:shd w:val="clear" w:color="auto" w:fill="FFD685" w:themeFill="accent3"/>
          </w:tcPr>
          <w:p w:rsidRPr="00CC798A" w:rsidR="00A26B44" w:rsidP="00A26B44" w:rsidRDefault="00A26B44" w14:paraId="14CCDED9" w14:textId="1B27392B">
            <w:pPr>
              <w:pStyle w:val="BodyText"/>
              <w:spacing w:before="40" w:after="40" w:line="240" w:lineRule="auto"/>
              <w:ind w:left="29" w:right="29"/>
              <w:rPr>
                <w:b/>
                <w:color w:val="auto"/>
              </w:rPr>
            </w:pPr>
            <w:r>
              <w:rPr>
                <w:b/>
                <w:color w:val="auto"/>
              </w:rPr>
              <w:t>Description, component and introductory point</w:t>
            </w:r>
          </w:p>
        </w:tc>
        <w:tc>
          <w:tcPr>
            <w:tcW w:w="10078" w:type="dxa"/>
            <w:shd w:val="clear" w:color="auto" w:fill="FAF9F7" w:themeFill="background2"/>
          </w:tcPr>
          <w:p w:rsidRPr="00466F8A" w:rsidR="00A26B44" w:rsidP="00A26B44" w:rsidRDefault="00A26B44" w14:paraId="66A4D93B" w14:textId="360728A4">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0D3C15" w:rsidTr="003A2F85" w14:paraId="2BC717E4" w14:textId="77777777">
        <w:trPr>
          <w:trHeight w:val="724"/>
        </w:trPr>
        <w:tc>
          <w:tcPr>
            <w:tcW w:w="2336" w:type="dxa"/>
            <w:vMerge w:val="restart"/>
          </w:tcPr>
          <w:p w:rsidRPr="004C2A0F" w:rsidR="000D3C15" w:rsidP="000D3C15" w:rsidRDefault="000D3C15" w14:paraId="2118D401" w14:textId="429B481A">
            <w:pPr>
              <w:pStyle w:val="Component"/>
              <w:rPr>
                <w:b/>
                <w:bCs/>
              </w:rPr>
            </w:pPr>
            <w:r w:rsidRPr="004C2A0F">
              <w:rPr>
                <w:b/>
                <w:bCs/>
              </w:rPr>
              <w:t>Producing screen media arts works, such as</w:t>
            </w:r>
            <w:r w:rsidR="00A120DD">
              <w:rPr>
                <w:b/>
                <w:bCs/>
              </w:rPr>
              <w:t>:</w:t>
            </w:r>
          </w:p>
        </w:tc>
        <w:tc>
          <w:tcPr>
            <w:tcW w:w="2812" w:type="dxa"/>
          </w:tcPr>
          <w:p w:rsidRPr="00414084" w:rsidR="000D3C15" w:rsidP="000D3C15" w:rsidRDefault="000D3C15" w14:paraId="07730023" w14:textId="77777777">
            <w:pPr>
              <w:pStyle w:val="Component"/>
            </w:pPr>
            <w:r w:rsidRPr="00414084">
              <w:t>Film, television, web series</w:t>
            </w:r>
          </w:p>
          <w:p w:rsidRPr="00414084" w:rsidR="000D3C15" w:rsidP="000D3C15" w:rsidRDefault="000D3C15" w14:paraId="5089E0FC" w14:textId="17AA3E2D">
            <w:pPr>
              <w:pStyle w:val="Component"/>
            </w:pPr>
            <w:r>
              <w:rPr>
                <w:noProof/>
              </w:rPr>
              <w:drawing>
                <wp:inline distT="0" distB="0" distL="0" distR="0" wp14:anchorId="792010B2" wp14:editId="5A0C0C9A">
                  <wp:extent cx="1440000" cy="424800"/>
                  <wp:effectExtent l="0" t="0" r="0" b="0"/>
                  <wp:docPr id="33" name="Picture 33"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vAlign w:val="center"/>
          </w:tcPr>
          <w:p w:rsidRPr="000D3C15" w:rsidR="000D3C15" w:rsidP="000D3C15" w:rsidRDefault="000D3C15" w14:paraId="42A6B130" w14:textId="77777777">
            <w:pPr>
              <w:pStyle w:val="Samplequestions"/>
            </w:pPr>
            <w:r w:rsidRPr="000D3C15">
              <w:t>How many different types of film, television or series do you know of or watch?</w:t>
            </w:r>
          </w:p>
          <w:p w:rsidRPr="000D3C15" w:rsidR="000D3C15" w:rsidP="000D3C15" w:rsidRDefault="000D3C15" w14:paraId="0FE86684" w14:textId="77777777">
            <w:pPr>
              <w:pStyle w:val="Samplequestions"/>
            </w:pPr>
            <w:r w:rsidRPr="000D3C15">
              <w:t>In what ways is genre established at the beginning of this film or series?</w:t>
            </w:r>
          </w:p>
          <w:p w:rsidRPr="000D3C15" w:rsidR="000D3C15" w:rsidP="000D3C15" w:rsidRDefault="000D3C15" w14:paraId="61B194E4" w14:textId="77777777">
            <w:pPr>
              <w:pStyle w:val="Samplequestions"/>
            </w:pPr>
            <w:r w:rsidRPr="000D3C15">
              <w:t>What are the conventions associated with film and television?</w:t>
            </w:r>
          </w:p>
          <w:p w:rsidRPr="000D3C15" w:rsidR="000D3C15" w:rsidP="000D3C15" w:rsidRDefault="000D3C15" w14:paraId="74A9DED8" w14:textId="77777777">
            <w:pPr>
              <w:pStyle w:val="Samplequestions"/>
            </w:pPr>
            <w:r w:rsidRPr="000D3C15">
              <w:t>What would you need to include in a script for a television series that tells the story of the text you are currently reading? How might you interpret the characters from the page to the screen?</w:t>
            </w:r>
          </w:p>
          <w:p w:rsidRPr="000D3C15" w:rsidR="000D3C15" w:rsidP="000D3C15" w:rsidRDefault="000D3C15" w14:paraId="33D6F383" w14:textId="77777777">
            <w:pPr>
              <w:pStyle w:val="Samplequestions"/>
            </w:pPr>
            <w:r w:rsidRPr="000D3C15">
              <w:t>What do you need to consider when creating a short film with your peers?</w:t>
            </w:r>
          </w:p>
          <w:p w:rsidRPr="000D3C15" w:rsidR="000D3C15" w:rsidP="000D3C15" w:rsidRDefault="000D3C15" w14:paraId="5848C9EC" w14:textId="77777777">
            <w:pPr>
              <w:pStyle w:val="Samplequestions"/>
            </w:pPr>
            <w:r w:rsidRPr="000D3C15">
              <w:t>How are ideas or concepts represented across different screen-based media arts forms? Is the interpretation of a character for a movie or television series like that in a game? How are they different or similar?</w:t>
            </w:r>
          </w:p>
          <w:p w:rsidRPr="000D3C15" w:rsidR="000D3C15" w:rsidP="000D3C15" w:rsidRDefault="000D3C15" w14:paraId="53A2E8BA" w14:textId="7B773AB2">
            <w:pPr>
              <w:pStyle w:val="Samplequestions"/>
            </w:pPr>
            <w:r w:rsidRPr="000D3C15">
              <w:t>How is green screen used to manipulate still and moving images for screen?</w:t>
            </w:r>
          </w:p>
        </w:tc>
      </w:tr>
      <w:tr w:rsidRPr="0094378D" w:rsidR="000D3C15" w:rsidTr="003A2F85" w14:paraId="0A215F1A" w14:textId="77777777">
        <w:trPr>
          <w:trHeight w:val="821"/>
        </w:trPr>
        <w:tc>
          <w:tcPr>
            <w:tcW w:w="2336" w:type="dxa"/>
            <w:vMerge/>
          </w:tcPr>
          <w:p w:rsidRPr="00BF15C7" w:rsidR="000D3C15" w:rsidP="000D3C15" w:rsidRDefault="000D3C15" w14:paraId="0FEC4406" w14:textId="77777777">
            <w:pPr>
              <w:pStyle w:val="Descriptiontitle"/>
              <w:ind w:left="360" w:right="432"/>
              <w:rPr>
                <w:b w:val="0"/>
                <w:bCs w:val="0"/>
                <w:i/>
                <w:iCs w:val="0"/>
              </w:rPr>
            </w:pPr>
          </w:p>
        </w:tc>
        <w:tc>
          <w:tcPr>
            <w:tcW w:w="2812" w:type="dxa"/>
          </w:tcPr>
          <w:p w:rsidRPr="00414084" w:rsidR="000D3C15" w:rsidP="000D3C15" w:rsidRDefault="000D3C15" w14:paraId="61D8E06E" w14:textId="77777777">
            <w:pPr>
              <w:pStyle w:val="Component"/>
            </w:pPr>
            <w:r w:rsidRPr="00414084">
              <w:t xml:space="preserve">Game making </w:t>
            </w:r>
          </w:p>
          <w:p w:rsidRPr="00414084" w:rsidR="000D3C15" w:rsidP="000D3C15" w:rsidRDefault="000D3C15" w14:paraId="75FA4483" w14:textId="0127A940">
            <w:pPr>
              <w:pStyle w:val="Component"/>
            </w:pPr>
            <w:r>
              <w:rPr>
                <w:noProof/>
              </w:rPr>
              <w:drawing>
                <wp:inline distT="0" distB="0" distL="0" distR="0" wp14:anchorId="6994BCB0" wp14:editId="59866C61">
                  <wp:extent cx="1440000" cy="424800"/>
                  <wp:effectExtent l="0" t="0" r="0" b="0"/>
                  <wp:docPr id="34" name="Picture 3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vAlign w:val="center"/>
          </w:tcPr>
          <w:p w:rsidRPr="000D3C15" w:rsidR="000D3C15" w:rsidP="000D3C15" w:rsidRDefault="000D3C15" w14:paraId="2813C84F" w14:textId="77777777">
            <w:pPr>
              <w:pStyle w:val="Samplequestions"/>
            </w:pPr>
            <w:r w:rsidRPr="000D3C15">
              <w:t>What different games do you know of? How are board games or card games different or similar to video games?</w:t>
            </w:r>
          </w:p>
          <w:p w:rsidRPr="000D3C15" w:rsidR="000D3C15" w:rsidP="000D3C15" w:rsidRDefault="000D3C15" w14:paraId="19F84C1A" w14:textId="77777777">
            <w:pPr>
              <w:pStyle w:val="Samplequestions"/>
            </w:pPr>
            <w:r w:rsidRPr="000D3C15">
              <w:t xml:space="preserve">How might you translate the physical games you play at break time into a board game, a card game or a video game? How could you make a crazy dance moves game? </w:t>
            </w:r>
          </w:p>
          <w:p w:rsidRPr="000D3C15" w:rsidR="000D3C15" w:rsidP="000D3C15" w:rsidRDefault="000D3C15" w14:paraId="658C4D45" w14:textId="77777777">
            <w:pPr>
              <w:pStyle w:val="Samplequestions"/>
            </w:pPr>
            <w:r w:rsidRPr="000D3C15">
              <w:t xml:space="preserve">What are the different features of a video game? How might you develop a character for a video game? </w:t>
            </w:r>
          </w:p>
          <w:p w:rsidRPr="000D3C15" w:rsidR="000D3C15" w:rsidP="000D3C15" w:rsidRDefault="000D3C15" w14:paraId="527D4960" w14:textId="77777777">
            <w:pPr>
              <w:pStyle w:val="Samplequestions"/>
            </w:pPr>
            <w:bookmarkStart w:name="_Hlk90019527" w:id="31"/>
            <w:r w:rsidRPr="000D3C15">
              <w:t>How might you combine your knowledge of computer programming, story development and media arts to create a video game for your peers?</w:t>
            </w:r>
          </w:p>
          <w:p w:rsidRPr="000D3C15" w:rsidR="000D3C15" w:rsidP="000D3C15" w:rsidRDefault="000D3C15" w14:paraId="2B74C4A3" w14:textId="77777777">
            <w:pPr>
              <w:pStyle w:val="Samplequestions"/>
            </w:pPr>
            <w:r w:rsidRPr="000D3C15">
              <w:t>How might you create a short video that communicates your experience of a video game (for example, using machinima)? What permissions do you need to consider when doing this? What is the story or narrative that you want to communicate?</w:t>
            </w:r>
            <w:bookmarkEnd w:id="31"/>
          </w:p>
          <w:p w:rsidRPr="000D3C15" w:rsidR="000D3C15" w:rsidP="000D3C15" w:rsidRDefault="000D3C15" w14:paraId="645ACAC2" w14:textId="39A8761C">
            <w:pPr>
              <w:pStyle w:val="Samplequestions"/>
            </w:pPr>
            <w:r w:rsidRPr="000D3C15">
              <w:t xml:space="preserve">How might you work with an existing interactive game combined with augmented reality apps, your own designed sets and miniatures to create new media arts works? </w:t>
            </w:r>
          </w:p>
        </w:tc>
      </w:tr>
    </w:tbl>
    <w:p w:rsidR="00927CCB" w:rsidRDefault="00927CCB" w14:paraId="5BEF0677" w14:textId="77777777">
      <w:r>
        <w:rPr>
          <w:b/>
          <w:bCs/>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336"/>
        <w:gridCol w:w="2812"/>
        <w:gridCol w:w="10078"/>
      </w:tblGrid>
      <w:tr w:rsidRPr="0094378D" w:rsidR="00A83FA2" w:rsidTr="00927CCB" w14:paraId="34813263" w14:textId="77777777">
        <w:trPr>
          <w:trHeight w:val="821"/>
        </w:trPr>
        <w:tc>
          <w:tcPr>
            <w:tcW w:w="2336" w:type="dxa"/>
            <w:vMerge w:val="restart"/>
          </w:tcPr>
          <w:p w:rsidRPr="00BF15C7" w:rsidR="00A83FA2" w:rsidP="00A83FA2" w:rsidRDefault="00A83FA2" w14:paraId="5B636F6D" w14:textId="771E2E9C">
            <w:pPr>
              <w:pStyle w:val="Descriptiontitle"/>
              <w:ind w:left="360" w:right="432"/>
              <w:rPr>
                <w:b w:val="0"/>
                <w:bCs w:val="0"/>
                <w:i/>
                <w:iCs w:val="0"/>
              </w:rPr>
            </w:pPr>
          </w:p>
        </w:tc>
        <w:tc>
          <w:tcPr>
            <w:tcW w:w="2812" w:type="dxa"/>
          </w:tcPr>
          <w:p w:rsidRPr="00414084" w:rsidR="00A83FA2" w:rsidP="00A83FA2" w:rsidRDefault="00A83FA2" w14:paraId="5826D21F" w14:textId="77777777">
            <w:pPr>
              <w:pStyle w:val="Component"/>
            </w:pPr>
            <w:r w:rsidRPr="00414084">
              <w:t>Animations</w:t>
            </w:r>
          </w:p>
          <w:p w:rsidRPr="00414084" w:rsidR="00A83FA2" w:rsidP="00A83FA2" w:rsidRDefault="00A83FA2" w14:paraId="10B695EC" w14:textId="2753F594">
            <w:pPr>
              <w:pStyle w:val="Component"/>
            </w:pPr>
            <w:r>
              <w:rPr>
                <w:noProof/>
              </w:rPr>
              <w:drawing>
                <wp:inline distT="0" distB="0" distL="0" distR="0" wp14:anchorId="5B00E78F" wp14:editId="019AE20D">
                  <wp:extent cx="1440000" cy="424800"/>
                  <wp:effectExtent l="0" t="0" r="0" b="0"/>
                  <wp:docPr id="31" name="Picture 31"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vAlign w:val="center"/>
          </w:tcPr>
          <w:p w:rsidRPr="00A83FA2" w:rsidR="00A83FA2" w:rsidP="00A83FA2" w:rsidRDefault="00A83FA2" w14:paraId="6EA03E84" w14:textId="77777777">
            <w:pPr>
              <w:pStyle w:val="Samplequestions"/>
            </w:pPr>
            <w:r w:rsidRPr="00A83FA2">
              <w:t>What is animation? What types of animation do you know of? Which types of animation interest you as a media artist?</w:t>
            </w:r>
          </w:p>
          <w:p w:rsidRPr="00A83FA2" w:rsidR="00A83FA2" w:rsidP="00A83FA2" w:rsidRDefault="00A83FA2" w14:paraId="148B34C2" w14:textId="77777777">
            <w:pPr>
              <w:pStyle w:val="Samplequestions"/>
            </w:pPr>
            <w:r w:rsidRPr="00A83FA2">
              <w:t>What is stop motion and how is it different to drawn or painted animation, and computer-generated animation?</w:t>
            </w:r>
          </w:p>
          <w:p w:rsidRPr="00A83FA2" w:rsidR="00A83FA2" w:rsidP="00A83FA2" w:rsidRDefault="00A83FA2" w14:paraId="3B73B20C" w14:textId="77777777">
            <w:pPr>
              <w:pStyle w:val="Samplequestions"/>
            </w:pPr>
            <w:r w:rsidRPr="00A83FA2">
              <w:t xml:space="preserve">How might you make an animation by taking a series of photos of toys or objects that you move around? How might this be different from taking multiple photos of a manipulated plasticine form such as in clay animation? </w:t>
            </w:r>
          </w:p>
          <w:p w:rsidRPr="00A83FA2" w:rsidR="00A83FA2" w:rsidP="00A83FA2" w:rsidRDefault="00A83FA2" w14:paraId="47A232BC" w14:textId="60823958">
            <w:pPr>
              <w:pStyle w:val="Samplequestions"/>
            </w:pPr>
            <w:r w:rsidRPr="00A83FA2">
              <w:t>What software might you use to manipulate and edit your animation?</w:t>
            </w:r>
          </w:p>
        </w:tc>
      </w:tr>
      <w:tr w:rsidRPr="0094378D" w:rsidR="00A83FA2" w:rsidTr="003A2F85" w14:paraId="1CE3ED7F" w14:textId="77777777">
        <w:trPr>
          <w:trHeight w:val="821"/>
        </w:trPr>
        <w:tc>
          <w:tcPr>
            <w:tcW w:w="2336" w:type="dxa"/>
            <w:vMerge/>
          </w:tcPr>
          <w:p w:rsidRPr="00BF15C7" w:rsidR="00A83FA2" w:rsidP="00A83FA2" w:rsidRDefault="00A83FA2" w14:paraId="5B76BC81" w14:textId="77777777">
            <w:pPr>
              <w:pStyle w:val="Descriptiontitle"/>
              <w:ind w:left="360" w:right="432"/>
              <w:rPr>
                <w:b w:val="0"/>
                <w:bCs w:val="0"/>
                <w:i/>
                <w:iCs w:val="0"/>
              </w:rPr>
            </w:pPr>
          </w:p>
        </w:tc>
        <w:tc>
          <w:tcPr>
            <w:tcW w:w="2812" w:type="dxa"/>
          </w:tcPr>
          <w:p w:rsidRPr="00414084" w:rsidR="00A83FA2" w:rsidP="00A83FA2" w:rsidRDefault="00A83FA2" w14:paraId="6457DA42" w14:textId="77777777">
            <w:pPr>
              <w:pStyle w:val="Component"/>
            </w:pPr>
            <w:r w:rsidRPr="00414084">
              <w:t>Moving images</w:t>
            </w:r>
          </w:p>
          <w:p w:rsidRPr="00414084" w:rsidR="00A83FA2" w:rsidP="00A83FA2" w:rsidRDefault="00A83FA2" w14:paraId="752A9812" w14:textId="546FB083">
            <w:pPr>
              <w:pStyle w:val="Component"/>
            </w:pPr>
            <w:r>
              <w:rPr>
                <w:noProof/>
              </w:rPr>
              <w:drawing>
                <wp:inline distT="0" distB="0" distL="0" distR="0" wp14:anchorId="5BD37EC2" wp14:editId="3F1CE01D">
                  <wp:extent cx="1440000" cy="424800"/>
                  <wp:effectExtent l="0" t="0" r="0" b="0"/>
                  <wp:docPr id="32" name="Picture 32"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A83FA2" w:rsidR="00A83FA2" w:rsidP="00A83FA2" w:rsidRDefault="00A83FA2" w14:paraId="7EDECDA4" w14:textId="77777777">
            <w:pPr>
              <w:pStyle w:val="Samplequestions"/>
            </w:pPr>
            <w:r w:rsidRPr="00A83FA2">
              <w:t>What is a moving image? How is it different to a still image, an animation or film?</w:t>
            </w:r>
          </w:p>
          <w:p w:rsidRPr="00A83FA2" w:rsidR="00A83FA2" w:rsidP="00A83FA2" w:rsidRDefault="00A83FA2" w14:paraId="44840344" w14:textId="77777777">
            <w:pPr>
              <w:pStyle w:val="Samplequestions"/>
            </w:pPr>
            <w:r w:rsidRPr="00A83FA2">
              <w:t>What software apps might you use to make a picture move? Can you do something similar with analog materials such as a card with moving parts?</w:t>
            </w:r>
          </w:p>
          <w:p w:rsidRPr="00A83FA2" w:rsidR="00A83FA2" w:rsidP="00A83FA2" w:rsidRDefault="00A83FA2" w14:paraId="177E16C1" w14:textId="77777777">
            <w:pPr>
              <w:pStyle w:val="Samplequestions"/>
            </w:pPr>
            <w:r w:rsidRPr="00A83FA2">
              <w:t>How might you add text to your moving image to communicate an idea or influence your audience?</w:t>
            </w:r>
          </w:p>
          <w:p w:rsidRPr="00A83FA2" w:rsidR="00A83FA2" w:rsidP="00A83FA2" w:rsidRDefault="00A83FA2" w14:paraId="5B3BB5CA" w14:textId="77777777">
            <w:pPr>
              <w:pStyle w:val="Samplequestions"/>
            </w:pPr>
            <w:r w:rsidRPr="00A83FA2">
              <w:t>In what ways can you change the meaning of an image with the text you are using, or the animations that you add?</w:t>
            </w:r>
          </w:p>
          <w:p w:rsidRPr="00A83FA2" w:rsidR="00A83FA2" w:rsidP="00A83FA2" w:rsidRDefault="00A83FA2" w14:paraId="7E18EA5D" w14:textId="1CB9F1C2">
            <w:pPr>
              <w:pStyle w:val="Samplequestions"/>
            </w:pPr>
            <w:r w:rsidRPr="00A83FA2">
              <w:t>What permissions and protocols do you need to consider when using found images to create a moving image?</w:t>
            </w:r>
          </w:p>
        </w:tc>
      </w:tr>
    </w:tbl>
    <w:p w:rsidR="0097276B" w:rsidRDefault="0097276B" w14:paraId="1B05A918" w14:textId="77777777">
      <w:pPr>
        <w:spacing w:before="160" w:after="0" w:line="360" w:lineRule="auto"/>
      </w:pPr>
      <w:r>
        <w:br w:type="page"/>
      </w:r>
    </w:p>
    <w:tbl>
      <w:tblPr>
        <w:tblStyle w:val="TableGrid2"/>
        <w:tblW w:w="15294"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132"/>
        <w:gridCol w:w="14"/>
      </w:tblGrid>
      <w:tr w:rsidRPr="007078D3" w:rsidR="002A6196" w:rsidTr="00EE588C" w14:paraId="41DD3FE9" w14:textId="77777777">
        <w:tc>
          <w:tcPr>
            <w:tcW w:w="15294" w:type="dxa"/>
            <w:gridSpan w:val="4"/>
            <w:shd w:val="clear" w:color="auto" w:fill="E5F5FB" w:themeFill="accent2"/>
          </w:tcPr>
          <w:p w:rsidRPr="000B5C44" w:rsidR="002A6196" w:rsidP="000B5C44" w:rsidRDefault="000B5C44" w14:paraId="6DCF397C" w14:textId="49024490">
            <w:pPr>
              <w:pStyle w:val="ACARA-EoKSHeading2"/>
              <w:rPr>
                <w:highlight w:val="cyan"/>
              </w:rPr>
            </w:pPr>
            <w:bookmarkStart w:name="_Toc93574845" w:id="32"/>
            <w:bookmarkStart w:name="_Hlk92714892" w:id="33"/>
            <w:r w:rsidRPr="009C3148">
              <w:rPr>
                <w:lang w:eastAsia="en-AU"/>
              </w:rPr>
              <w:lastRenderedPageBreak/>
              <w:t>Producing audio</w:t>
            </w:r>
            <w:r>
              <w:rPr>
                <w:lang w:eastAsia="en-AU"/>
              </w:rPr>
              <w:t xml:space="preserve">- or </w:t>
            </w:r>
            <w:r w:rsidRPr="009C3148">
              <w:rPr>
                <w:lang w:eastAsia="en-AU"/>
              </w:rPr>
              <w:t>sound-based media arts works</w:t>
            </w:r>
            <w:bookmarkEnd w:id="32"/>
          </w:p>
        </w:tc>
      </w:tr>
      <w:bookmarkEnd w:id="33"/>
      <w:tr w:rsidRPr="00CC798A" w:rsidR="00A26B44" w:rsidTr="00A26B44" w14:paraId="4775E43B" w14:textId="77777777">
        <w:trPr>
          <w:gridAfter w:val="1"/>
          <w:wAfter w:w="14" w:type="dxa"/>
        </w:trPr>
        <w:tc>
          <w:tcPr>
            <w:tcW w:w="5148" w:type="dxa"/>
            <w:gridSpan w:val="2"/>
            <w:shd w:val="clear" w:color="auto" w:fill="FFD685" w:themeFill="accent3"/>
          </w:tcPr>
          <w:p w:rsidRPr="00CC798A" w:rsidR="00A26B44" w:rsidP="00A83FA2" w:rsidRDefault="00A26B44" w14:paraId="5FE99CD8" w14:textId="46B1C8DA">
            <w:pPr>
              <w:pStyle w:val="BodyText"/>
              <w:spacing w:before="40" w:after="40" w:line="240" w:lineRule="auto"/>
              <w:ind w:left="28"/>
              <w:rPr>
                <w:b/>
                <w:color w:val="auto"/>
              </w:rPr>
            </w:pPr>
            <w:r>
              <w:rPr>
                <w:b/>
                <w:color w:val="auto"/>
              </w:rPr>
              <w:t>Description, component and introductory point</w:t>
            </w:r>
          </w:p>
        </w:tc>
        <w:tc>
          <w:tcPr>
            <w:tcW w:w="10132" w:type="dxa"/>
            <w:shd w:val="clear" w:color="auto" w:fill="FAF9F7" w:themeFill="background2"/>
          </w:tcPr>
          <w:p w:rsidRPr="00466F8A" w:rsidR="00A26B44" w:rsidP="00A26B44" w:rsidRDefault="00A26B44" w14:paraId="5B64DCC2" w14:textId="4F2CC773">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B849DA" w:rsidTr="003A662A" w14:paraId="6F19BA8D" w14:textId="77777777">
        <w:trPr>
          <w:gridAfter w:val="1"/>
          <w:wAfter w:w="14" w:type="dxa"/>
          <w:trHeight w:val="917"/>
        </w:trPr>
        <w:tc>
          <w:tcPr>
            <w:tcW w:w="2331" w:type="dxa"/>
            <w:vMerge w:val="restart"/>
          </w:tcPr>
          <w:p w:rsidRPr="005E7E60" w:rsidR="00B849DA" w:rsidP="00B849DA" w:rsidRDefault="00B849DA" w14:paraId="6939F616" w14:textId="5A29E376">
            <w:pPr>
              <w:pStyle w:val="Component"/>
              <w:rPr>
                <w:b/>
                <w:bCs/>
              </w:rPr>
            </w:pPr>
            <w:r w:rsidRPr="005E7E60">
              <w:rPr>
                <w:b/>
                <w:bCs/>
              </w:rPr>
              <w:t>Producing audio- or sound-based media arts works, such as</w:t>
            </w:r>
            <w:r w:rsidR="00A120DD">
              <w:rPr>
                <w:b/>
                <w:bCs/>
              </w:rPr>
              <w:t>:</w:t>
            </w:r>
          </w:p>
        </w:tc>
        <w:tc>
          <w:tcPr>
            <w:tcW w:w="2817" w:type="dxa"/>
          </w:tcPr>
          <w:p w:rsidRPr="00462193" w:rsidR="00B849DA" w:rsidP="00B849DA" w:rsidRDefault="00B849DA" w14:paraId="4832E573" w14:textId="77777777">
            <w:pPr>
              <w:pStyle w:val="Component"/>
            </w:pPr>
            <w:r w:rsidRPr="00462193">
              <w:t>Podcasts</w:t>
            </w:r>
          </w:p>
          <w:p w:rsidRPr="00462193" w:rsidR="00B849DA" w:rsidP="00B849DA" w:rsidRDefault="00B849DA" w14:paraId="4A18437F" w14:textId="77ABFD01">
            <w:pPr>
              <w:pStyle w:val="Component"/>
              <w:rPr>
                <w:rStyle w:val="SubtleEmphasis"/>
                <w:iCs/>
              </w:rPr>
            </w:pPr>
            <w:r>
              <w:rPr>
                <w:noProof/>
              </w:rPr>
              <w:drawing>
                <wp:inline distT="0" distB="0" distL="0" distR="0" wp14:anchorId="1C15F472" wp14:editId="6676C6FA">
                  <wp:extent cx="1440000" cy="424800"/>
                  <wp:effectExtent l="0" t="0" r="0" b="0"/>
                  <wp:docPr id="35" name="Picture 35"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32" w:type="dxa"/>
            <w:vAlign w:val="center"/>
          </w:tcPr>
          <w:p w:rsidRPr="00B849DA" w:rsidR="00B849DA" w:rsidP="00B849DA" w:rsidRDefault="00B849DA" w14:paraId="21F188D1" w14:textId="77777777">
            <w:pPr>
              <w:pStyle w:val="Samplequestions"/>
            </w:pPr>
            <w:r w:rsidRPr="00B849DA">
              <w:t>What will be the topic of your podcast? Why does this topic matter? Who will be interested, who will your audience be? Will it just be you involved, or will you have a team? Will you use an interview or panel approach, or another convention?</w:t>
            </w:r>
          </w:p>
          <w:p w:rsidRPr="00B849DA" w:rsidR="00B849DA" w:rsidP="00B849DA" w:rsidRDefault="00B849DA" w14:paraId="4A1A75A5" w14:textId="77777777">
            <w:pPr>
              <w:pStyle w:val="Samplequestions"/>
            </w:pPr>
            <w:r w:rsidRPr="00B849DA">
              <w:t>What equipment will you need to record and edit your podcast? Why is a podcast the best media arts form for this topic? How would it be different if you were to produce a short video?</w:t>
            </w:r>
          </w:p>
          <w:p w:rsidRPr="00B849DA" w:rsidR="00B849DA" w:rsidP="00B849DA" w:rsidRDefault="00B849DA" w14:paraId="7920819F" w14:textId="74200BDC">
            <w:pPr>
              <w:pStyle w:val="Samplequestions"/>
            </w:pPr>
            <w:r w:rsidRPr="00B849DA">
              <w:t>What do you need to consider when publishing your podcast?</w:t>
            </w:r>
          </w:p>
        </w:tc>
      </w:tr>
      <w:tr w:rsidRPr="00FB0362" w:rsidR="00B849DA" w:rsidTr="003A662A" w14:paraId="5DF9CAF7" w14:textId="77777777">
        <w:trPr>
          <w:gridAfter w:val="1"/>
          <w:wAfter w:w="14" w:type="dxa"/>
          <w:trHeight w:val="670"/>
        </w:trPr>
        <w:tc>
          <w:tcPr>
            <w:tcW w:w="2331" w:type="dxa"/>
            <w:vMerge/>
          </w:tcPr>
          <w:p w:rsidRPr="004A049F" w:rsidR="00B849DA" w:rsidP="00B849DA" w:rsidRDefault="00B849DA" w14:paraId="4916B4EC" w14:textId="77777777">
            <w:pPr>
              <w:pStyle w:val="Descriptiontitle"/>
              <w:ind w:left="360" w:right="432"/>
              <w:rPr>
                <w:i/>
                <w:iCs w:val="0"/>
              </w:rPr>
            </w:pPr>
          </w:p>
        </w:tc>
        <w:tc>
          <w:tcPr>
            <w:tcW w:w="2817" w:type="dxa"/>
          </w:tcPr>
          <w:p w:rsidRPr="00462193" w:rsidR="00B849DA" w:rsidP="00B849DA" w:rsidRDefault="00B849DA" w14:paraId="63994B69" w14:textId="77777777">
            <w:pPr>
              <w:pStyle w:val="Component"/>
            </w:pPr>
            <w:r w:rsidRPr="00462193">
              <w:t>Radio</w:t>
            </w:r>
          </w:p>
          <w:p w:rsidRPr="00462193" w:rsidR="00B849DA" w:rsidP="00B849DA" w:rsidRDefault="00B849DA" w14:paraId="17F50C24" w14:textId="04588B06">
            <w:pPr>
              <w:pStyle w:val="Component"/>
              <w:rPr>
                <w:rStyle w:val="SubtleEmphasis"/>
                <w:iCs/>
              </w:rPr>
            </w:pPr>
            <w:r>
              <w:rPr>
                <w:noProof/>
              </w:rPr>
              <w:drawing>
                <wp:inline distT="0" distB="0" distL="0" distR="0" wp14:anchorId="53DA05D9" wp14:editId="55E9FAF5">
                  <wp:extent cx="1440000" cy="424800"/>
                  <wp:effectExtent l="0" t="0" r="0" b="0"/>
                  <wp:docPr id="36" name="Picture 3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32" w:type="dxa"/>
            <w:vAlign w:val="center"/>
          </w:tcPr>
          <w:p w:rsidRPr="00B849DA" w:rsidR="00B849DA" w:rsidP="00B849DA" w:rsidRDefault="00B849DA" w14:paraId="0C73FDB9" w14:textId="77777777">
            <w:pPr>
              <w:pStyle w:val="Samplequestions"/>
            </w:pPr>
            <w:r w:rsidRPr="00B849DA">
              <w:t>What is radio broadcasting? What radio shows do you know of locally, nationally and globally?</w:t>
            </w:r>
          </w:p>
          <w:p w:rsidRPr="00B849DA" w:rsidR="00B849DA" w:rsidP="00B849DA" w:rsidRDefault="00B849DA" w14:paraId="58D94CFD" w14:textId="77777777">
            <w:pPr>
              <w:pStyle w:val="Samplequestions"/>
            </w:pPr>
            <w:r w:rsidRPr="00B849DA">
              <w:t>What genres are associated with radio shows? What conventions are used when creating a radio show?</w:t>
            </w:r>
          </w:p>
          <w:p w:rsidRPr="00B849DA" w:rsidR="00B849DA" w:rsidP="00B849DA" w:rsidRDefault="00B849DA" w14:paraId="236B7B40" w14:textId="77777777">
            <w:pPr>
              <w:pStyle w:val="Samplequestions"/>
            </w:pPr>
            <w:r w:rsidRPr="00B849DA">
              <w:t>How might you develop your story into a radio play? What do you need to consider about communicating the characteristics of your characters to the audience through audio only?</w:t>
            </w:r>
          </w:p>
          <w:p w:rsidRPr="00B849DA" w:rsidR="00B849DA" w:rsidP="00B849DA" w:rsidRDefault="00B849DA" w14:paraId="3A7963E3" w14:textId="6D640AF5">
            <w:pPr>
              <w:pStyle w:val="Samplequestions"/>
            </w:pPr>
            <w:r w:rsidRPr="00B849DA">
              <w:t>How might you host your own radio show for distribution on your school’s learning management platform? What other methods could you use, and what permissions do you need to consider?</w:t>
            </w:r>
          </w:p>
        </w:tc>
      </w:tr>
      <w:tr w:rsidRPr="00927F1E" w:rsidR="00B849DA" w:rsidTr="003A662A" w14:paraId="4FFA39C5" w14:textId="77777777">
        <w:trPr>
          <w:gridAfter w:val="1"/>
          <w:wAfter w:w="14" w:type="dxa"/>
          <w:trHeight w:val="697"/>
        </w:trPr>
        <w:tc>
          <w:tcPr>
            <w:tcW w:w="2331" w:type="dxa"/>
            <w:vMerge/>
          </w:tcPr>
          <w:p w:rsidRPr="00CD519D" w:rsidR="00B849DA" w:rsidP="00B849DA" w:rsidRDefault="00B849DA" w14:paraId="494B1693" w14:textId="4473AF20">
            <w:pPr>
              <w:pStyle w:val="Descriptiontitle"/>
              <w:ind w:left="360" w:right="432"/>
              <w:rPr>
                <w:b w:val="0"/>
                <w:bCs w:val="0"/>
                <w:i/>
                <w:iCs w:val="0"/>
              </w:rPr>
            </w:pPr>
          </w:p>
        </w:tc>
        <w:tc>
          <w:tcPr>
            <w:tcW w:w="2817" w:type="dxa"/>
          </w:tcPr>
          <w:p w:rsidRPr="00462193" w:rsidR="00B849DA" w:rsidP="00B849DA" w:rsidRDefault="00B849DA" w14:paraId="0AEEE4CC" w14:textId="77777777">
            <w:pPr>
              <w:pStyle w:val="Component"/>
            </w:pPr>
            <w:r w:rsidRPr="00462193">
              <w:t>Soundscapes or sound effects</w:t>
            </w:r>
          </w:p>
          <w:p w:rsidRPr="00462193" w:rsidR="00B849DA" w:rsidP="00B849DA" w:rsidRDefault="00B849DA" w14:paraId="60ADEAB4" w14:textId="7EA09DF9">
            <w:pPr>
              <w:pStyle w:val="Component"/>
              <w:rPr>
                <w:rStyle w:val="SubtleEmphasis"/>
                <w:iCs/>
              </w:rPr>
            </w:pPr>
            <w:r>
              <w:rPr>
                <w:noProof/>
              </w:rPr>
              <w:drawing>
                <wp:inline distT="0" distB="0" distL="0" distR="0" wp14:anchorId="72D962CC" wp14:editId="1003C813">
                  <wp:extent cx="1440000" cy="424800"/>
                  <wp:effectExtent l="0" t="0" r="0" b="0"/>
                  <wp:docPr id="37" name="Picture 3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32" w:type="dxa"/>
            <w:vAlign w:val="center"/>
          </w:tcPr>
          <w:p w:rsidRPr="00B849DA" w:rsidR="00B849DA" w:rsidP="00B849DA" w:rsidRDefault="00B849DA" w14:paraId="32054880" w14:textId="77777777">
            <w:pPr>
              <w:pStyle w:val="Samplequestions"/>
            </w:pPr>
            <w:r w:rsidRPr="00B849DA">
              <w:t>What sounds already exist in the location? How might you record them?</w:t>
            </w:r>
          </w:p>
          <w:p w:rsidRPr="00B849DA" w:rsidR="00B849DA" w:rsidP="00B849DA" w:rsidRDefault="00B849DA" w14:paraId="0FBB14C5" w14:textId="77777777">
            <w:pPr>
              <w:pStyle w:val="Samplequestions"/>
            </w:pPr>
            <w:r w:rsidRPr="00B849DA">
              <w:t>What do we need to hear, and how does that contribute to the narrative?</w:t>
            </w:r>
          </w:p>
          <w:p w:rsidRPr="00B849DA" w:rsidR="00B849DA" w:rsidP="00B849DA" w:rsidRDefault="00B849DA" w14:paraId="17187ADF" w14:textId="77777777">
            <w:pPr>
              <w:pStyle w:val="Samplequestions"/>
            </w:pPr>
            <w:r w:rsidRPr="00B849DA">
              <w:t>How might you use special effects programs to create and manipulate sounds (foley) to convey meaning and enhance audience experience?</w:t>
            </w:r>
          </w:p>
          <w:p w:rsidRPr="00B849DA" w:rsidR="00B849DA" w:rsidP="00B849DA" w:rsidRDefault="00B849DA" w14:paraId="212E846C" w14:textId="77777777">
            <w:pPr>
              <w:pStyle w:val="Samplequestions"/>
            </w:pPr>
            <w:r w:rsidRPr="00B849DA">
              <w:t>How will speech or dialogue add to the audience's understanding of your story? What vocal qualities will add to your story: deep and clear, or mid-tone and raspy?</w:t>
            </w:r>
          </w:p>
          <w:p w:rsidRPr="00B849DA" w:rsidR="00B849DA" w:rsidP="00B849DA" w:rsidRDefault="00B849DA" w14:paraId="109ADAAF" w14:textId="77777777">
            <w:pPr>
              <w:pStyle w:val="Samplequestions"/>
            </w:pPr>
            <w:r w:rsidRPr="00B849DA">
              <w:t>What kind of music or sound will you use to communicate the story to the audience? Will you use instrumental music or music with lyrics that add to the story? What permissions do you need to get when using music?</w:t>
            </w:r>
          </w:p>
          <w:p w:rsidRPr="00B849DA" w:rsidR="00B849DA" w:rsidP="00B849DA" w:rsidRDefault="00B849DA" w14:paraId="70B0F6D5" w14:textId="1FC42EF0">
            <w:pPr>
              <w:pStyle w:val="Samplequestions"/>
            </w:pPr>
            <w:r w:rsidRPr="00B849DA">
              <w:t>Which style of music will fit with the setting and/or genre of your narrative?</w:t>
            </w:r>
          </w:p>
        </w:tc>
      </w:tr>
    </w:tbl>
    <w:p w:rsidR="00B849DA" w:rsidRDefault="00B849DA" w14:paraId="3EB3933F" w14:textId="77777777"/>
    <w:p w:rsidR="008350D5" w:rsidRDefault="008350D5" w14:paraId="3E73705B" w14:textId="77777777"/>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7078D3" w:rsidR="000552F7" w:rsidTr="008350D5" w14:paraId="3D28E664" w14:textId="77777777">
        <w:tc>
          <w:tcPr>
            <w:tcW w:w="15126" w:type="dxa"/>
            <w:gridSpan w:val="3"/>
            <w:shd w:val="clear" w:color="auto" w:fill="E5F5FB" w:themeFill="accent2"/>
          </w:tcPr>
          <w:p w:rsidRPr="00687255" w:rsidR="000552F7" w:rsidP="00687255" w:rsidRDefault="00687255" w14:paraId="707B16DC" w14:textId="3AA4B7AB">
            <w:pPr>
              <w:pStyle w:val="ACARA-EoKSHeading2"/>
            </w:pPr>
            <w:bookmarkStart w:name="_Toc93574846" w:id="34"/>
            <w:r w:rsidRPr="00687255">
              <w:lastRenderedPageBreak/>
              <w:t>Producing hybrid-based media arts work</w:t>
            </w:r>
            <w:r w:rsidR="009E385B">
              <w:t>s</w:t>
            </w:r>
            <w:bookmarkEnd w:id="34"/>
          </w:p>
        </w:tc>
      </w:tr>
      <w:tr w:rsidRPr="00CC798A" w:rsidR="00A62BB7" w:rsidTr="00083450" w14:paraId="7127C389" w14:textId="77777777">
        <w:tc>
          <w:tcPr>
            <w:tcW w:w="5148" w:type="dxa"/>
            <w:gridSpan w:val="2"/>
            <w:shd w:val="clear" w:color="auto" w:fill="FFD685" w:themeFill="accent3"/>
          </w:tcPr>
          <w:p w:rsidRPr="00CC798A" w:rsidR="00A62BB7" w:rsidP="00A62BB7" w:rsidRDefault="00A62BB7" w14:paraId="651B5687" w14:textId="085B79F4">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A62BB7" w:rsidP="00422AE8" w:rsidRDefault="00A62BB7" w14:paraId="1E4FA98A" w14:textId="0E323336">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5E1070" w:rsidTr="005E1070" w14:paraId="5306DC5A" w14:textId="77777777">
        <w:trPr>
          <w:trHeight w:val="893"/>
        </w:trPr>
        <w:tc>
          <w:tcPr>
            <w:tcW w:w="2336" w:type="dxa"/>
            <w:vMerge w:val="restart"/>
          </w:tcPr>
          <w:p w:rsidRPr="00687255" w:rsidR="005E1070" w:rsidP="005E1070" w:rsidRDefault="005E1070" w14:paraId="1CCDB3EB" w14:textId="140813CA">
            <w:pPr>
              <w:pStyle w:val="Component"/>
              <w:rPr>
                <w:b/>
                <w:bCs/>
              </w:rPr>
            </w:pPr>
            <w:r w:rsidRPr="00687255">
              <w:rPr>
                <w:b/>
                <w:bCs/>
              </w:rPr>
              <w:t>Producing hybrid-based media arts work</w:t>
            </w:r>
            <w:r w:rsidR="009E385B">
              <w:rPr>
                <w:b/>
                <w:bCs/>
              </w:rPr>
              <w:t>s</w:t>
            </w:r>
            <w:r w:rsidRPr="00687255">
              <w:rPr>
                <w:b/>
                <w:bCs/>
              </w:rPr>
              <w:t>, such as</w:t>
            </w:r>
            <w:r w:rsidR="00A120DD">
              <w:rPr>
                <w:b/>
                <w:bCs/>
              </w:rPr>
              <w:t>:</w:t>
            </w:r>
          </w:p>
        </w:tc>
        <w:tc>
          <w:tcPr>
            <w:tcW w:w="2812" w:type="dxa"/>
          </w:tcPr>
          <w:p w:rsidRPr="00E264DE" w:rsidR="005E1070" w:rsidP="005E1070" w:rsidRDefault="005E1070" w14:paraId="1DBD2B45" w14:textId="77777777">
            <w:pPr>
              <w:pStyle w:val="Component"/>
            </w:pPr>
            <w:r w:rsidRPr="00E264DE">
              <w:t>Multi-platform (content that exists across multiple forms of media)</w:t>
            </w:r>
          </w:p>
          <w:p w:rsidRPr="00E264DE" w:rsidR="005E1070" w:rsidP="005E1070" w:rsidRDefault="009E385B" w14:paraId="22BA23D2" w14:textId="6F924F47">
            <w:pPr>
              <w:pStyle w:val="Component"/>
              <w:rPr>
                <w:rStyle w:val="SubtleEmphasis"/>
                <w:iCs/>
              </w:rPr>
            </w:pPr>
            <w:r>
              <w:rPr>
                <w:noProof/>
              </w:rPr>
              <w:drawing>
                <wp:inline distT="0" distB="0" distL="0" distR="0" wp14:anchorId="5AF840E4" wp14:editId="55B5ED10">
                  <wp:extent cx="1440000" cy="424800"/>
                  <wp:effectExtent l="0" t="0" r="0" b="0"/>
                  <wp:docPr id="38" name="Picture 38"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E1070" w:rsidR="005E1070" w:rsidP="005E1070" w:rsidRDefault="005E1070" w14:paraId="6EEC1F98" w14:textId="77777777">
            <w:pPr>
              <w:pStyle w:val="Samplequestions"/>
            </w:pPr>
            <w:r w:rsidRPr="005E1070">
              <w:t>How did this story that we read in a book translate to a cartoon? What was different or similar?</w:t>
            </w:r>
          </w:p>
          <w:p w:rsidRPr="005E1070" w:rsidR="005E1070" w:rsidP="005E1070" w:rsidRDefault="005E1070" w14:paraId="7384FE5B" w14:textId="77777777">
            <w:pPr>
              <w:pStyle w:val="Samplequestions"/>
            </w:pPr>
            <w:r w:rsidRPr="005E1070">
              <w:t>What stories do you know of that are told over many types of media? How does the story change or develop depending on the form of media? How does the audience engage differently with the media form? How are cultural differences in the stories represented across media forms?</w:t>
            </w:r>
          </w:p>
          <w:p w:rsidRPr="005E1070" w:rsidR="005E1070" w:rsidP="005E1070" w:rsidRDefault="005E1070" w14:paraId="2C123EFB" w14:textId="501ED7E0">
            <w:pPr>
              <w:pStyle w:val="Samplequestions"/>
            </w:pPr>
            <w:r w:rsidRPr="005E1070">
              <w:t>In what ways might you consider reaching a wider audience by telling your story over multiple platforms?</w:t>
            </w:r>
          </w:p>
        </w:tc>
      </w:tr>
      <w:tr w:rsidRPr="00FB0362" w:rsidR="005E1070" w:rsidTr="005E1070" w14:paraId="3DCB9558" w14:textId="77777777">
        <w:trPr>
          <w:trHeight w:val="954"/>
        </w:trPr>
        <w:tc>
          <w:tcPr>
            <w:tcW w:w="2336" w:type="dxa"/>
            <w:vMerge/>
          </w:tcPr>
          <w:p w:rsidRPr="004A049F" w:rsidR="005E1070" w:rsidP="005E1070" w:rsidRDefault="005E1070" w14:paraId="4940593D" w14:textId="77777777">
            <w:pPr>
              <w:pStyle w:val="Descriptiontitle"/>
              <w:ind w:left="360" w:right="432"/>
              <w:rPr>
                <w:i/>
                <w:iCs w:val="0"/>
              </w:rPr>
            </w:pPr>
          </w:p>
        </w:tc>
        <w:tc>
          <w:tcPr>
            <w:tcW w:w="2812" w:type="dxa"/>
          </w:tcPr>
          <w:p w:rsidR="005E1070" w:rsidP="005E1070" w:rsidRDefault="005E1070" w14:paraId="696035B5" w14:textId="77777777">
            <w:pPr>
              <w:pStyle w:val="Component"/>
            </w:pPr>
            <w:r w:rsidRPr="00E264DE">
              <w:t>Multi-arts (music videos, performance art, filmed productions and concerts)</w:t>
            </w:r>
          </w:p>
          <w:p w:rsidRPr="00E264DE" w:rsidR="009E385B" w:rsidP="005E1070" w:rsidRDefault="009E385B" w14:paraId="20F64450" w14:textId="7347CC10">
            <w:pPr>
              <w:pStyle w:val="Component"/>
              <w:rPr>
                <w:rStyle w:val="SubtleEmphasis"/>
                <w:iCs/>
              </w:rPr>
            </w:pPr>
            <w:r>
              <w:rPr>
                <w:noProof/>
              </w:rPr>
              <w:drawing>
                <wp:inline distT="0" distB="0" distL="0" distR="0" wp14:anchorId="246C6F5C" wp14:editId="267638FF">
                  <wp:extent cx="1443600" cy="424800"/>
                  <wp:effectExtent l="0" t="0" r="0" b="0"/>
                  <wp:docPr id="40" name="Picture 40"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5E1070" w:rsidR="005E1070" w:rsidP="005E1070" w:rsidRDefault="005E1070" w14:paraId="4A4C9F17" w14:textId="77777777">
            <w:pPr>
              <w:pStyle w:val="Samplequestions"/>
            </w:pPr>
            <w:r w:rsidRPr="005E1070">
              <w:t>In what ways can media arts bring all arts areas together?</w:t>
            </w:r>
          </w:p>
          <w:p w:rsidRPr="005E1070" w:rsidR="005E1070" w:rsidP="005E1070" w:rsidRDefault="005E1070" w14:paraId="788012B7" w14:textId="77777777">
            <w:pPr>
              <w:pStyle w:val="Samplequestions"/>
            </w:pPr>
            <w:r w:rsidRPr="005E1070">
              <w:t>How might you make a promotional video or trailer for the school production, concert or end of year event?</w:t>
            </w:r>
          </w:p>
          <w:p w:rsidRPr="005E1070" w:rsidR="005E1070" w:rsidP="005E1070" w:rsidRDefault="005E1070" w14:paraId="645ADCC1" w14:textId="77777777">
            <w:pPr>
              <w:pStyle w:val="Samplequestions"/>
            </w:pPr>
            <w:r w:rsidRPr="005E1070">
              <w:t>How is this artist combining media arts and visual arts in their arts work?</w:t>
            </w:r>
          </w:p>
          <w:p w:rsidRPr="005E1070" w:rsidR="005E1070" w:rsidP="005E1070" w:rsidRDefault="005E1070" w14:paraId="73E5466C" w14:textId="0CD3D612">
            <w:pPr>
              <w:pStyle w:val="Samplequestions"/>
            </w:pPr>
            <w:r w:rsidRPr="005E1070">
              <w:t>In what ways does film and game making bring together all the arts? What are the specialised arts roles associated with these industries?</w:t>
            </w:r>
          </w:p>
        </w:tc>
      </w:tr>
      <w:tr w:rsidRPr="00927F1E" w:rsidR="005E1070" w:rsidTr="005E1070" w14:paraId="67BE029E" w14:textId="77777777">
        <w:trPr>
          <w:trHeight w:val="968"/>
        </w:trPr>
        <w:tc>
          <w:tcPr>
            <w:tcW w:w="2336" w:type="dxa"/>
            <w:vMerge/>
          </w:tcPr>
          <w:p w:rsidRPr="00CD519D" w:rsidR="005E1070" w:rsidP="005E1070" w:rsidRDefault="005E1070" w14:paraId="2B8B62C8" w14:textId="7A68B711">
            <w:pPr>
              <w:pStyle w:val="Descriptiontitle"/>
              <w:ind w:left="360" w:right="432"/>
              <w:rPr>
                <w:b w:val="0"/>
                <w:bCs w:val="0"/>
                <w:i/>
                <w:iCs w:val="0"/>
              </w:rPr>
            </w:pPr>
          </w:p>
        </w:tc>
        <w:tc>
          <w:tcPr>
            <w:tcW w:w="2812" w:type="dxa"/>
          </w:tcPr>
          <w:p w:rsidR="005E1070" w:rsidP="005E1070" w:rsidRDefault="005E1070" w14:paraId="0CD67F52" w14:textId="77777777">
            <w:pPr>
              <w:pStyle w:val="Component"/>
            </w:pPr>
            <w:r w:rsidRPr="00E264DE">
              <w:t>Augmented reality, virtual reality, mixed reality</w:t>
            </w:r>
          </w:p>
          <w:p w:rsidRPr="00E264DE" w:rsidR="009E385B" w:rsidP="005E1070" w:rsidRDefault="009E385B" w14:paraId="1D595B7D" w14:textId="1E736D89">
            <w:pPr>
              <w:pStyle w:val="Component"/>
              <w:rPr>
                <w:rStyle w:val="SubtleEmphasis"/>
                <w:iCs/>
              </w:rPr>
            </w:pPr>
            <w:r>
              <w:rPr>
                <w:noProof/>
              </w:rPr>
              <w:drawing>
                <wp:inline distT="0" distB="0" distL="0" distR="0" wp14:anchorId="4D3DD1FF" wp14:editId="0FB2F4FB">
                  <wp:extent cx="1440000" cy="424800"/>
                  <wp:effectExtent l="0" t="0" r="0" b="0"/>
                  <wp:docPr id="41" name="Picture 41"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E1070" w:rsidR="005E1070" w:rsidP="005E1070" w:rsidRDefault="005E1070" w14:paraId="35C830FA" w14:textId="77777777">
            <w:pPr>
              <w:pStyle w:val="Samplequestions"/>
            </w:pPr>
            <w:r w:rsidRPr="005E1070">
              <w:t>What are augmented reality, virtual reality and mixed reality?</w:t>
            </w:r>
          </w:p>
          <w:p w:rsidRPr="005E1070" w:rsidR="005E1070" w:rsidP="005E1070" w:rsidRDefault="005E1070" w14:paraId="5C0BC8C0" w14:textId="77777777">
            <w:pPr>
              <w:pStyle w:val="Samplequestions"/>
            </w:pPr>
            <w:r w:rsidRPr="005E1070">
              <w:t>What augmented reality software do you have access to that will enable you to explore creating your own augmented reality?</w:t>
            </w:r>
          </w:p>
          <w:p w:rsidRPr="005E1070" w:rsidR="005E1070" w:rsidP="005E1070" w:rsidRDefault="005E1070" w14:paraId="39B1740E" w14:textId="4B215719">
            <w:pPr>
              <w:pStyle w:val="Samplequestions"/>
            </w:pPr>
            <w:r w:rsidRPr="005E1070">
              <w:t>How might the use of augmented or mixed reality for racing car driver or pilot training improve safety and reduce the risk of accidents? What are the pros and cons of such technologies? Alternatively, how could it help to train surgeons for operations?</w:t>
            </w:r>
          </w:p>
        </w:tc>
      </w:tr>
      <w:tr w:rsidRPr="00927F1E" w:rsidR="005E1070" w:rsidTr="005E1070" w14:paraId="77D9CA3A" w14:textId="77777777">
        <w:trPr>
          <w:trHeight w:val="826"/>
        </w:trPr>
        <w:tc>
          <w:tcPr>
            <w:tcW w:w="2336" w:type="dxa"/>
            <w:vMerge/>
          </w:tcPr>
          <w:p w:rsidRPr="004A049F" w:rsidR="005E1070" w:rsidP="005E1070" w:rsidRDefault="005E1070" w14:paraId="7F7756D0" w14:textId="78FAE793">
            <w:pPr>
              <w:pStyle w:val="Component"/>
              <w:rPr>
                <w:i/>
              </w:rPr>
            </w:pPr>
          </w:p>
        </w:tc>
        <w:tc>
          <w:tcPr>
            <w:tcW w:w="2812" w:type="dxa"/>
          </w:tcPr>
          <w:p w:rsidR="005E1070" w:rsidP="005E1070" w:rsidRDefault="005E1070" w14:paraId="0D4DE024" w14:textId="77777777">
            <w:pPr>
              <w:pStyle w:val="Component"/>
            </w:pPr>
            <w:r w:rsidRPr="00E264DE">
              <w:t xml:space="preserve">Genre or style mashups </w:t>
            </w:r>
          </w:p>
          <w:p w:rsidRPr="00E264DE" w:rsidR="009E385B" w:rsidP="005E1070" w:rsidRDefault="009E385B" w14:paraId="204A6D97" w14:textId="3D067A43">
            <w:pPr>
              <w:pStyle w:val="Component"/>
              <w:rPr>
                <w:rStyle w:val="SubtleEmphasis"/>
                <w:iCs/>
              </w:rPr>
            </w:pPr>
            <w:r>
              <w:rPr>
                <w:noProof/>
              </w:rPr>
              <w:drawing>
                <wp:inline distT="0" distB="0" distL="0" distR="0" wp14:anchorId="3C8D28EB" wp14:editId="4B02EA5A">
                  <wp:extent cx="1440000" cy="424800"/>
                  <wp:effectExtent l="0" t="0" r="0" b="0"/>
                  <wp:docPr id="42" name="Picture 42"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E1070" w:rsidR="005E1070" w:rsidP="005E1070" w:rsidRDefault="005E1070" w14:paraId="591742C1" w14:textId="77777777">
            <w:pPr>
              <w:pStyle w:val="Samplequestions"/>
            </w:pPr>
            <w:r w:rsidRPr="005E1070">
              <w:t>What is interactive episodic content? How is it used in advertising, comic books and social storytelling?</w:t>
            </w:r>
          </w:p>
          <w:p w:rsidRPr="005E1070" w:rsidR="005E1070" w:rsidP="005E1070" w:rsidRDefault="005E1070" w14:paraId="6C68DCCC" w14:textId="77777777">
            <w:pPr>
              <w:pStyle w:val="Samplequestions"/>
            </w:pPr>
            <w:r w:rsidRPr="005E1070">
              <w:t>What films or television shows have you seen that use multiple genres to tell their story, such as a mashup of horror and comedy, romance and horror, or documentary and comedy?</w:t>
            </w:r>
          </w:p>
          <w:p w:rsidRPr="005E1070" w:rsidR="005E1070" w:rsidP="005E1070" w:rsidRDefault="005E1070" w14:paraId="26F749DF" w14:textId="0DEB7387">
            <w:pPr>
              <w:pStyle w:val="Samplequestions"/>
            </w:pPr>
            <w:r w:rsidRPr="005E1070">
              <w:t>How do media artists combine virtual elements with the real world, such as characters in games that may appear in a real setting?</w:t>
            </w:r>
          </w:p>
        </w:tc>
      </w:tr>
    </w:tbl>
    <w:p w:rsidR="00550E06" w:rsidRDefault="00550E06" w14:paraId="7ABBD336" w14:textId="1B8FF648">
      <w:pPr>
        <w:spacing w:before="160" w:after="0" w:line="360" w:lineRule="auto"/>
      </w:pPr>
    </w:p>
    <w:p w:rsidR="006C5CC8" w:rsidRDefault="006C5CC8" w14:paraId="617BFB94"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7"/>
        <w:gridCol w:w="9973"/>
      </w:tblGrid>
      <w:tr w:rsidRPr="007078D3" w:rsidR="0015073B" w:rsidTr="00CE4253" w14:paraId="6D5DB500" w14:textId="77777777">
        <w:tc>
          <w:tcPr>
            <w:tcW w:w="15131" w:type="dxa"/>
            <w:gridSpan w:val="3"/>
            <w:shd w:val="clear" w:color="auto" w:fill="005D93" w:themeFill="text2"/>
          </w:tcPr>
          <w:p w:rsidRPr="00C12E98" w:rsidR="0015073B" w:rsidP="00C12E98" w:rsidRDefault="0015073B" w14:paraId="67EC3FEF" w14:textId="11F3BF59">
            <w:pPr>
              <w:pStyle w:val="ACARA-EoKSHEADING1"/>
            </w:pPr>
            <w:bookmarkStart w:name="_Toc93574847" w:id="35"/>
            <w:r w:rsidRPr="0015073B">
              <w:lastRenderedPageBreak/>
              <w:t>MEDIA ARTS CONCEPTS (TRAIL-R)</w:t>
            </w:r>
            <w:bookmarkEnd w:id="35"/>
            <w:r w:rsidR="00495B65">
              <w:t xml:space="preserve"> </w:t>
            </w:r>
            <w:r w:rsidRPr="00495B65" w:rsidR="00495B65">
              <w:t>– EXAMPLES OF KNOWLEDGE AND SKILLS</w:t>
            </w:r>
          </w:p>
        </w:tc>
      </w:tr>
      <w:tr w:rsidRPr="007078D3" w:rsidR="00B8278D" w:rsidTr="00CE4253" w14:paraId="65C6D47B" w14:textId="77777777">
        <w:tc>
          <w:tcPr>
            <w:tcW w:w="15131" w:type="dxa"/>
            <w:gridSpan w:val="3"/>
            <w:shd w:val="clear" w:color="auto" w:fill="E5F5FB" w:themeFill="accent2"/>
          </w:tcPr>
          <w:p w:rsidR="00B8278D" w:rsidP="00333438" w:rsidRDefault="00C12E98" w14:paraId="4C2098DD" w14:textId="77777777">
            <w:pPr>
              <w:pStyle w:val="ACARA-EoKSHeading2"/>
            </w:pPr>
            <w:bookmarkStart w:name="_Toc93574848" w:id="36"/>
            <w:r>
              <w:t>Technologies</w:t>
            </w:r>
            <w:bookmarkEnd w:id="36"/>
          </w:p>
          <w:p w:rsidRPr="0023430C" w:rsidR="00C12E98" w:rsidP="0023430C" w:rsidRDefault="0023430C" w14:paraId="502CE7D6" w14:textId="182CE281">
            <w:pPr>
              <w:pStyle w:val="ACARA-headingdefinition"/>
              <w:rPr>
                <w:b w:val="0"/>
                <w:bCs w:val="0"/>
                <w:color w:val="000000" w:themeColor="accent4"/>
              </w:rPr>
            </w:pPr>
            <w:r w:rsidRPr="0023430C">
              <w:rPr>
                <w:b w:val="0"/>
                <w:bCs w:val="0"/>
                <w:color w:val="000000" w:themeColor="accent4"/>
                <w:lang w:eastAsia="en-AU"/>
              </w:rPr>
              <w:t>Technologies are the tools used to produce media arts works.</w:t>
            </w:r>
          </w:p>
        </w:tc>
      </w:tr>
      <w:tr w:rsidRPr="00CC798A" w:rsidR="00247B59" w:rsidTr="00CE4253" w14:paraId="272A0ED6" w14:textId="77777777">
        <w:tc>
          <w:tcPr>
            <w:tcW w:w="5153" w:type="dxa"/>
            <w:gridSpan w:val="2"/>
            <w:shd w:val="clear" w:color="auto" w:fill="FFD685" w:themeFill="accent3"/>
          </w:tcPr>
          <w:p w:rsidRPr="00CC798A" w:rsidR="00247B59" w:rsidP="00247B59" w:rsidRDefault="00247B59" w14:paraId="17D2676D" w14:textId="3FA9EB85">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247B59" w:rsidP="00422AE8" w:rsidRDefault="00247B59" w14:paraId="7DD673EC" w14:textId="1B9E3C17">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957A24" w:rsidTr="00CE4253" w14:paraId="0140D8C9" w14:textId="77777777">
        <w:trPr>
          <w:trHeight w:val="866"/>
        </w:trPr>
        <w:tc>
          <w:tcPr>
            <w:tcW w:w="2336" w:type="dxa"/>
          </w:tcPr>
          <w:p w:rsidRPr="00CE4253" w:rsidR="00957A24" w:rsidP="00957A24" w:rsidRDefault="00957A24" w14:paraId="1387E303" w14:textId="5039F0CA">
            <w:pPr>
              <w:pStyle w:val="Component"/>
              <w:rPr>
                <w:b/>
                <w:bCs/>
              </w:rPr>
            </w:pPr>
            <w:r w:rsidRPr="00CE4253">
              <w:rPr>
                <w:b/>
                <w:bCs/>
              </w:rPr>
              <w:t>Responsible media practices</w:t>
            </w:r>
          </w:p>
        </w:tc>
        <w:tc>
          <w:tcPr>
            <w:tcW w:w="2817" w:type="dxa"/>
          </w:tcPr>
          <w:p w:rsidR="00957A24" w:rsidP="00957A24" w:rsidRDefault="00957A24" w14:paraId="03313A3F" w14:textId="77777777">
            <w:pPr>
              <w:pStyle w:val="Component"/>
            </w:pPr>
            <w:r w:rsidRPr="005A66A7">
              <w:t xml:space="preserve">Copyright, codes and protocols </w:t>
            </w:r>
          </w:p>
          <w:p w:rsidRPr="005A66A7" w:rsidR="00957A24" w:rsidP="00957A24" w:rsidRDefault="00957A24" w14:paraId="5F1CB790" w14:textId="1294316C">
            <w:pPr>
              <w:pStyle w:val="Component"/>
              <w:rPr>
                <w:rStyle w:val="SubtleEmphasis"/>
                <w:iCs/>
              </w:rPr>
            </w:pPr>
            <w:r>
              <w:rPr>
                <w:noProof/>
              </w:rPr>
              <w:drawing>
                <wp:inline distT="0" distB="0" distL="0" distR="0" wp14:anchorId="5A38A7FE" wp14:editId="4640EBC5">
                  <wp:extent cx="1440000" cy="424800"/>
                  <wp:effectExtent l="0" t="0" r="0" b="0"/>
                  <wp:docPr id="43" name="Picture 4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957A24" w:rsidR="00957A24" w:rsidP="00957A24" w:rsidRDefault="00957A24" w14:paraId="6CE42183" w14:textId="77777777">
            <w:pPr>
              <w:pStyle w:val="Samplequestions"/>
            </w:pPr>
            <w:r w:rsidRPr="00957A24">
              <w:t>Who makes the rules about responsible media practice? Why do these rules exist?</w:t>
            </w:r>
          </w:p>
          <w:p w:rsidRPr="00957A24" w:rsidR="00957A24" w:rsidP="00957A24" w:rsidRDefault="00957A24" w14:paraId="06E68BEA" w14:textId="77777777">
            <w:pPr>
              <w:pStyle w:val="Samplequestions"/>
            </w:pPr>
            <w:r w:rsidRPr="00957A24">
              <w:t>Is it acceptable to take photos of anyone? Why, or why not? Who can take photos or videos of you?</w:t>
            </w:r>
          </w:p>
          <w:p w:rsidRPr="00957A24" w:rsidR="00957A24" w:rsidP="00957A24" w:rsidRDefault="00957A24" w14:paraId="55924415" w14:textId="77777777">
            <w:pPr>
              <w:pStyle w:val="Samplequestions"/>
            </w:pPr>
            <w:r w:rsidRPr="00957A24">
              <w:t>Whose story is it and is it appropriate for sharing and/or using for your own media arts work?</w:t>
            </w:r>
          </w:p>
          <w:p w:rsidRPr="00957A24" w:rsidR="00957A24" w:rsidP="00957A24" w:rsidRDefault="00957A24" w14:paraId="674ABCAF" w14:textId="77777777">
            <w:pPr>
              <w:pStyle w:val="Samplequestions"/>
            </w:pPr>
            <w:r w:rsidRPr="00957A24">
              <w:t>Do you need to get talent release forms or consent forms from the people who will be in your media arts work?</w:t>
            </w:r>
          </w:p>
          <w:p w:rsidRPr="00957A24" w:rsidR="00957A24" w:rsidP="00957A24" w:rsidRDefault="00957A24" w14:paraId="3935645C" w14:textId="77777777">
            <w:pPr>
              <w:pStyle w:val="Samplequestions"/>
            </w:pPr>
            <w:r w:rsidRPr="00957A24">
              <w:t>How do you recognise appropriate and inappropriate use of other people’s images and works in the making of media arts works?</w:t>
            </w:r>
          </w:p>
          <w:p w:rsidRPr="00957A24" w:rsidR="00957A24" w:rsidP="00957A24" w:rsidRDefault="00957A24" w14:paraId="5057EEA5" w14:textId="77777777">
            <w:pPr>
              <w:pStyle w:val="Samplequestions"/>
            </w:pPr>
            <w:r w:rsidRPr="00957A24">
              <w:t>What protocols do media artists need to consider when making media arts works?</w:t>
            </w:r>
          </w:p>
          <w:p w:rsidRPr="00957A24" w:rsidR="00957A24" w:rsidP="00957A24" w:rsidRDefault="00957A24" w14:paraId="586B05E2" w14:textId="77777777">
            <w:pPr>
              <w:pStyle w:val="Samplequestions"/>
            </w:pPr>
            <w:r w:rsidRPr="00957A24">
              <w:t>Where can you find out what the requirements are for copyright protection?</w:t>
            </w:r>
          </w:p>
          <w:p w:rsidRPr="00957A24" w:rsidR="00957A24" w:rsidP="00957A24" w:rsidRDefault="00957A24" w14:paraId="1CCD960E" w14:textId="77777777">
            <w:pPr>
              <w:pStyle w:val="Samplequestions"/>
            </w:pPr>
            <w:r w:rsidRPr="00957A24">
              <w:t>What are Creative Commons and copyright? How does each work? What is the difference between them? When might you need to consider these in your media arts making?</w:t>
            </w:r>
          </w:p>
          <w:p w:rsidR="00861621" w:rsidP="00957A24" w:rsidRDefault="00957A24" w14:paraId="21D2C9D2" w14:textId="77777777">
            <w:pPr>
              <w:pStyle w:val="Samplequestions"/>
            </w:pPr>
            <w:r w:rsidRPr="00957A24">
              <w:t>What is meant by regulations? Why are there regulations for media, and what types of media forms are regulated?</w:t>
            </w:r>
          </w:p>
          <w:p w:rsidRPr="00957A24" w:rsidR="00957A24" w:rsidP="00957A24" w:rsidRDefault="00957A24" w14:paraId="16026098" w14:textId="74DDF2D9">
            <w:pPr>
              <w:pStyle w:val="Samplequestions"/>
            </w:pPr>
            <w:r w:rsidRPr="00957A24">
              <w:t xml:space="preserve">What </w:t>
            </w:r>
            <w:r w:rsidR="00861621">
              <w:t>media</w:t>
            </w:r>
            <w:r w:rsidRPr="00957A24">
              <w:t xml:space="preserve"> forms are not regulated, and what does this mean for the audience?</w:t>
            </w:r>
          </w:p>
          <w:p w:rsidRPr="00957A24" w:rsidR="00957A24" w:rsidP="00957A24" w:rsidRDefault="00957A24" w14:paraId="744061F6" w14:textId="77777777">
            <w:pPr>
              <w:pStyle w:val="Samplequestions"/>
            </w:pPr>
            <w:r w:rsidRPr="00957A24">
              <w:t xml:space="preserve">In what ways do protocols protect the rights of First Nations Australian media artists in relation to Indigenous Cultural and Intellectual Property (ICIP)? </w:t>
            </w:r>
          </w:p>
          <w:p w:rsidRPr="00957A24" w:rsidR="00957A24" w:rsidP="00957A24" w:rsidRDefault="00957A24" w14:paraId="64FB03CA" w14:textId="77777777">
            <w:pPr>
              <w:pStyle w:val="Samplequestions"/>
            </w:pPr>
            <w:r w:rsidRPr="00957A24">
              <w:t>What and/or whom are the regulations protecting, preventing, preserving, curbing or restricting? Why is each of these important?</w:t>
            </w:r>
          </w:p>
          <w:p w:rsidRPr="00957A24" w:rsidR="00957A24" w:rsidP="00957A24" w:rsidRDefault="00957A24" w14:paraId="6BBB0878" w14:textId="0CCD4C1B">
            <w:pPr>
              <w:pStyle w:val="Samplequestions"/>
            </w:pPr>
            <w:r w:rsidRPr="00957A24">
              <w:t>How might non-fungible tokens (NFT) change the way copyright can, or cannot, be sold?</w:t>
            </w:r>
          </w:p>
        </w:tc>
      </w:tr>
    </w:tbl>
    <w:p w:rsidR="00375373" w:rsidRDefault="00375373" w14:paraId="54A1AF40"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5"/>
        <w:gridCol w:w="2818"/>
        <w:gridCol w:w="9973"/>
      </w:tblGrid>
      <w:tr w:rsidRPr="00FB0362" w:rsidR="00957A24" w:rsidTr="00CE4253" w14:paraId="74D2ED2F" w14:textId="77777777">
        <w:trPr>
          <w:trHeight w:val="543"/>
        </w:trPr>
        <w:tc>
          <w:tcPr>
            <w:tcW w:w="2336" w:type="dxa"/>
            <w:vMerge w:val="restart"/>
          </w:tcPr>
          <w:p w:rsidRPr="004A049F" w:rsidR="00957A24" w:rsidP="00957A24" w:rsidRDefault="00957A24" w14:paraId="2FC94DCB" w14:textId="1D72B54B">
            <w:pPr>
              <w:pStyle w:val="Descriptiontitle"/>
              <w:ind w:left="360" w:right="432"/>
              <w:rPr>
                <w:i/>
                <w:iCs w:val="0"/>
              </w:rPr>
            </w:pPr>
          </w:p>
        </w:tc>
        <w:tc>
          <w:tcPr>
            <w:tcW w:w="2817" w:type="dxa"/>
          </w:tcPr>
          <w:p w:rsidR="00957A24" w:rsidP="00957A24" w:rsidRDefault="00957A24" w14:paraId="7AA0B256" w14:textId="77777777">
            <w:pPr>
              <w:pStyle w:val="Component"/>
            </w:pPr>
            <w:r w:rsidRPr="005A66A7">
              <w:t>Responsible media practice online</w:t>
            </w:r>
          </w:p>
          <w:p w:rsidRPr="005A66A7" w:rsidR="00957A24" w:rsidP="00957A24" w:rsidRDefault="00957A24" w14:paraId="58BA361E" w14:textId="01E67DA4">
            <w:pPr>
              <w:pStyle w:val="Component"/>
              <w:rPr>
                <w:rStyle w:val="SubtleEmphasis"/>
                <w:iCs/>
              </w:rPr>
            </w:pPr>
            <w:r>
              <w:rPr>
                <w:noProof/>
              </w:rPr>
              <w:drawing>
                <wp:inline distT="0" distB="0" distL="0" distR="0" wp14:anchorId="026E9B61" wp14:editId="3F6C73E5">
                  <wp:extent cx="1443600" cy="424800"/>
                  <wp:effectExtent l="0" t="0" r="0" b="0"/>
                  <wp:docPr id="44" name="Picture 44"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vAlign w:val="center"/>
          </w:tcPr>
          <w:p w:rsidRPr="00957A24" w:rsidR="00957A24" w:rsidP="00957A24" w:rsidRDefault="00957A24" w14:paraId="3AED549E" w14:textId="77777777">
            <w:pPr>
              <w:pStyle w:val="Samplequestions"/>
            </w:pPr>
            <w:r w:rsidRPr="00957A24">
              <w:t>What are some common safety rules that organisations put into practice to keep users safe?</w:t>
            </w:r>
          </w:p>
          <w:p w:rsidR="00861621" w:rsidP="00957A24" w:rsidRDefault="00957A24" w14:paraId="42B75B9A" w14:textId="77777777">
            <w:pPr>
              <w:pStyle w:val="Samplequestions"/>
            </w:pPr>
            <w:r w:rsidRPr="00957A24">
              <w:t>What does it mean to be a responsible user online?</w:t>
            </w:r>
          </w:p>
          <w:p w:rsidRPr="00957A24" w:rsidR="00957A24" w:rsidP="00957A24" w:rsidRDefault="00957A24" w14:paraId="3DD3FCB4" w14:textId="6419895B">
            <w:pPr>
              <w:pStyle w:val="Samplequestions"/>
            </w:pPr>
            <w:r w:rsidRPr="00957A24">
              <w:t>Do you have complete control of your experiences with media? Is it even possible?</w:t>
            </w:r>
          </w:p>
          <w:p w:rsidRPr="00957A24" w:rsidR="00957A24" w:rsidP="00957A24" w:rsidRDefault="00957A24" w14:paraId="08924DED" w14:textId="77777777">
            <w:pPr>
              <w:pStyle w:val="Samplequestions"/>
            </w:pPr>
            <w:r w:rsidRPr="00957A24">
              <w:t>Why is there an age restriction for some media arts works or forms?</w:t>
            </w:r>
          </w:p>
          <w:p w:rsidRPr="00957A24" w:rsidR="00957A24" w:rsidP="00957A24" w:rsidRDefault="00957A24" w14:paraId="6FC429FA" w14:textId="77777777">
            <w:pPr>
              <w:pStyle w:val="Samplequestions"/>
            </w:pPr>
            <w:r w:rsidRPr="00957A24">
              <w:t>What are the appropriate conventions for the media arts form you are using for acknowledging sources and who was involved in the project?</w:t>
            </w:r>
          </w:p>
          <w:p w:rsidRPr="00957A24" w:rsidR="00957A24" w:rsidP="00957A24" w:rsidRDefault="00957A24" w14:paraId="538B5474" w14:textId="77777777">
            <w:pPr>
              <w:pStyle w:val="Samplequestions"/>
            </w:pPr>
            <w:r w:rsidRPr="00957A24">
              <w:t>What do you need to do to protect your own privacy, and that of the people you are working with?</w:t>
            </w:r>
          </w:p>
          <w:p w:rsidRPr="00957A24" w:rsidR="00957A24" w:rsidP="00957A24" w:rsidRDefault="00957A24" w14:paraId="2333D111" w14:textId="77777777">
            <w:pPr>
              <w:pStyle w:val="Samplequestions"/>
            </w:pPr>
            <w:r w:rsidRPr="00957A24">
              <w:t>In what ways might your engagement with media arts works affect your behaviour and the behaviour of others? When might this be a concern, and when might it be useful?</w:t>
            </w:r>
          </w:p>
          <w:p w:rsidRPr="00957A24" w:rsidR="00957A24" w:rsidP="00957A24" w:rsidRDefault="00957A24" w14:paraId="7ABB0C47" w14:textId="15E8345F">
            <w:pPr>
              <w:pStyle w:val="Samplequestions"/>
            </w:pPr>
            <w:r w:rsidRPr="00957A24">
              <w:t>What does it mean to be a responsible digital citizen?</w:t>
            </w:r>
          </w:p>
        </w:tc>
      </w:tr>
      <w:tr w:rsidRPr="00927F1E" w:rsidR="00957A24" w:rsidTr="00CE4253" w14:paraId="3B8A2728" w14:textId="77777777">
        <w:trPr>
          <w:trHeight w:val="387"/>
        </w:trPr>
        <w:tc>
          <w:tcPr>
            <w:tcW w:w="2336" w:type="dxa"/>
            <w:vMerge/>
          </w:tcPr>
          <w:p w:rsidRPr="00CD519D" w:rsidR="00957A24" w:rsidP="00957A24" w:rsidRDefault="00957A24" w14:paraId="5AE22BC5" w14:textId="77777777">
            <w:pPr>
              <w:pStyle w:val="Descriptiontitle"/>
              <w:ind w:left="360" w:right="432"/>
              <w:rPr>
                <w:b w:val="0"/>
                <w:bCs w:val="0"/>
                <w:i/>
                <w:iCs w:val="0"/>
              </w:rPr>
            </w:pPr>
          </w:p>
        </w:tc>
        <w:tc>
          <w:tcPr>
            <w:tcW w:w="2817" w:type="dxa"/>
          </w:tcPr>
          <w:p w:rsidR="00957A24" w:rsidP="00957A24" w:rsidRDefault="00957A24" w14:paraId="7C12E2D1" w14:textId="77777777">
            <w:pPr>
              <w:pStyle w:val="Component"/>
            </w:pPr>
            <w:r w:rsidRPr="005A66A7">
              <w:t>Using technology and equipment</w:t>
            </w:r>
          </w:p>
          <w:p w:rsidRPr="005A66A7" w:rsidR="00CE4253" w:rsidP="00957A24" w:rsidRDefault="00CE4253" w14:paraId="31B5FC9C" w14:textId="449A9E4E">
            <w:pPr>
              <w:pStyle w:val="Component"/>
              <w:rPr>
                <w:rStyle w:val="SubtleEmphasis"/>
                <w:iCs/>
              </w:rPr>
            </w:pPr>
            <w:r>
              <w:rPr>
                <w:noProof/>
              </w:rPr>
              <w:drawing>
                <wp:inline distT="0" distB="0" distL="0" distR="0" wp14:anchorId="7AB7FAE3" wp14:editId="7ED15076">
                  <wp:extent cx="1440000" cy="424800"/>
                  <wp:effectExtent l="0" t="0" r="0" b="0"/>
                  <wp:docPr id="45" name="Picture 45"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957A24" w:rsidR="00957A24" w:rsidP="00957A24" w:rsidRDefault="00957A24" w14:paraId="082DE706" w14:textId="77777777">
            <w:pPr>
              <w:pStyle w:val="Samplequestions"/>
            </w:pPr>
            <w:r w:rsidRPr="00957A24">
              <w:t>Do you know how to turn this device off and on? How might you learn how to use the functions you need?</w:t>
            </w:r>
          </w:p>
          <w:p w:rsidRPr="00957A24" w:rsidR="00957A24" w:rsidP="00957A24" w:rsidRDefault="00957A24" w14:paraId="640481BB" w14:textId="77777777">
            <w:pPr>
              <w:pStyle w:val="Samplequestions"/>
            </w:pPr>
            <w:r w:rsidRPr="00957A24">
              <w:t>How do you use the media technology correctly? Who do you ask when you don’t know how to operate something?</w:t>
            </w:r>
          </w:p>
          <w:p w:rsidRPr="00957A24" w:rsidR="00957A24" w:rsidP="00957A24" w:rsidRDefault="00957A24" w14:paraId="1BF1D7C0" w14:textId="77777777">
            <w:pPr>
              <w:pStyle w:val="Samplequestions"/>
            </w:pPr>
            <w:r w:rsidRPr="00957A24">
              <w:t>How is the equipment stored, and who is responsible for looking after it and ensuring its safety?</w:t>
            </w:r>
          </w:p>
          <w:p w:rsidRPr="00957A24" w:rsidR="00957A24" w:rsidP="00957A24" w:rsidRDefault="00957A24" w14:paraId="27EE9B0C" w14:textId="77777777">
            <w:pPr>
              <w:pStyle w:val="Samplequestions"/>
            </w:pPr>
            <w:r w:rsidRPr="00957A24">
              <w:t>Is your work area organised? Is it safe for the performers to move around in?</w:t>
            </w:r>
          </w:p>
          <w:p w:rsidRPr="00957A24" w:rsidR="00957A24" w:rsidP="00957A24" w:rsidRDefault="00957A24" w14:paraId="2DA8B08F" w14:textId="07BEDAFA">
            <w:pPr>
              <w:pStyle w:val="Samplequestions"/>
            </w:pPr>
            <w:r w:rsidRPr="00957A24">
              <w:t>Is this equipment heavy? Will you need help setting it up?</w:t>
            </w:r>
          </w:p>
        </w:tc>
      </w:tr>
    </w:tbl>
    <w:p w:rsidR="00375373" w:rsidRDefault="00375373" w14:paraId="27F205BD"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8"/>
        <w:gridCol w:w="9972"/>
      </w:tblGrid>
      <w:tr w:rsidRPr="00927F1E" w:rsidR="00AF3035" w:rsidTr="00C72BBB" w14:paraId="600018E7" w14:textId="77777777">
        <w:trPr>
          <w:trHeight w:val="387"/>
        </w:trPr>
        <w:tc>
          <w:tcPr>
            <w:tcW w:w="2336" w:type="dxa"/>
            <w:vMerge w:val="restart"/>
          </w:tcPr>
          <w:p w:rsidRPr="00AF3035" w:rsidR="00AF3035" w:rsidP="00AF3035" w:rsidRDefault="00AF3035" w14:paraId="11CA38B4" w14:textId="59CCFC25">
            <w:pPr>
              <w:pStyle w:val="Component"/>
              <w:rPr>
                <w:b/>
                <w:bCs/>
              </w:rPr>
            </w:pPr>
            <w:r w:rsidRPr="00AF3035">
              <w:rPr>
                <w:b/>
                <w:bCs/>
              </w:rPr>
              <w:lastRenderedPageBreak/>
              <w:t>Analog technologies</w:t>
            </w:r>
          </w:p>
        </w:tc>
        <w:tc>
          <w:tcPr>
            <w:tcW w:w="2817" w:type="dxa"/>
          </w:tcPr>
          <w:p w:rsidR="00AF3035" w:rsidP="00AF3035" w:rsidRDefault="00AF3035" w14:paraId="6C2C86C5" w14:textId="77777777">
            <w:pPr>
              <w:pStyle w:val="Component"/>
            </w:pPr>
            <w:r w:rsidRPr="00C72BBB">
              <w:t xml:space="preserve">Tools such as scissors, glue and cutting mats </w:t>
            </w:r>
          </w:p>
          <w:p w:rsidRPr="00C72BBB" w:rsidR="00AF3035" w:rsidP="00AF3035" w:rsidRDefault="00AF3035" w14:paraId="15EE1581" w14:textId="033B28E8">
            <w:pPr>
              <w:pStyle w:val="Component"/>
            </w:pPr>
            <w:r>
              <w:rPr>
                <w:noProof/>
              </w:rPr>
              <w:drawing>
                <wp:inline distT="0" distB="0" distL="0" distR="0" wp14:anchorId="0F9D1125" wp14:editId="4F267562">
                  <wp:extent cx="1440000" cy="424800"/>
                  <wp:effectExtent l="0" t="0" r="0" b="0"/>
                  <wp:docPr id="46" name="Picture 4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AF3035" w:rsidR="00AF3035" w:rsidP="00AF3035" w:rsidRDefault="00AF3035" w14:paraId="30EB9E75" w14:textId="77777777">
            <w:pPr>
              <w:pStyle w:val="Samplequestions"/>
            </w:pPr>
            <w:r w:rsidRPr="00AF3035">
              <w:t>What tools do you have available to you?</w:t>
            </w:r>
          </w:p>
          <w:p w:rsidRPr="00AF3035" w:rsidR="00AF3035" w:rsidP="00AF3035" w:rsidRDefault="00AF3035" w14:paraId="5A2AB1CA" w14:textId="77777777">
            <w:pPr>
              <w:pStyle w:val="Samplequestions"/>
            </w:pPr>
            <w:r w:rsidRPr="00AF3035">
              <w:t>How do we use these tools? Is there a correct way?</w:t>
            </w:r>
          </w:p>
          <w:p w:rsidRPr="00AF3035" w:rsidR="00AF3035" w:rsidP="00AF3035" w:rsidRDefault="00AF3035" w14:paraId="32F37092" w14:textId="77777777">
            <w:pPr>
              <w:pStyle w:val="Samplequestions"/>
            </w:pPr>
            <w:r w:rsidRPr="00AF3035">
              <w:t>What are the best tools to select for the medium you are using?</w:t>
            </w:r>
          </w:p>
          <w:p w:rsidRPr="00AF3035" w:rsidR="00AF3035" w:rsidP="00AF3035" w:rsidRDefault="00AF3035" w14:paraId="403250E1" w14:textId="77777777">
            <w:pPr>
              <w:pStyle w:val="Samplequestions"/>
            </w:pPr>
            <w:r w:rsidRPr="00AF3035">
              <w:t>What is the difference between analog and digital tools? When might you use these together to create your media arts work?</w:t>
            </w:r>
          </w:p>
          <w:p w:rsidRPr="00AF3035" w:rsidR="00AF3035" w:rsidP="00AF3035" w:rsidRDefault="00AF3035" w14:paraId="69BBAD9C" w14:textId="65559849">
            <w:pPr>
              <w:pStyle w:val="Samplequestions"/>
            </w:pPr>
            <w:r w:rsidRPr="00AF3035">
              <w:t>What safety considerations do you need to consider when using tools such as scissors, or a cutting knife and mat?</w:t>
            </w:r>
          </w:p>
        </w:tc>
      </w:tr>
      <w:tr w:rsidRPr="00927F1E" w:rsidR="00AF3035" w:rsidTr="00C72BBB" w14:paraId="63011042" w14:textId="77777777">
        <w:trPr>
          <w:trHeight w:val="387"/>
        </w:trPr>
        <w:tc>
          <w:tcPr>
            <w:tcW w:w="2336" w:type="dxa"/>
            <w:vMerge/>
          </w:tcPr>
          <w:p w:rsidRPr="00C72BBB" w:rsidR="00AF3035" w:rsidP="00AF3035" w:rsidRDefault="00AF3035" w14:paraId="271432DF" w14:textId="77777777">
            <w:pPr>
              <w:pStyle w:val="Component"/>
            </w:pPr>
          </w:p>
        </w:tc>
        <w:tc>
          <w:tcPr>
            <w:tcW w:w="2817" w:type="dxa"/>
          </w:tcPr>
          <w:p w:rsidR="00AF3035" w:rsidP="00AF3035" w:rsidRDefault="00AF3035" w14:paraId="46940426" w14:textId="77777777">
            <w:pPr>
              <w:pStyle w:val="Component"/>
            </w:pPr>
            <w:r w:rsidRPr="00C72BBB">
              <w:t>2D materials such as paper, drawing and painting materials</w:t>
            </w:r>
          </w:p>
          <w:p w:rsidRPr="00C72BBB" w:rsidR="00AF3035" w:rsidP="00AF3035" w:rsidRDefault="00AF3035" w14:paraId="4CF05766" w14:textId="37700C4F">
            <w:pPr>
              <w:pStyle w:val="Component"/>
            </w:pPr>
            <w:r>
              <w:rPr>
                <w:noProof/>
              </w:rPr>
              <w:drawing>
                <wp:inline distT="0" distB="0" distL="0" distR="0" wp14:anchorId="6094F8C1" wp14:editId="617166EA">
                  <wp:extent cx="1440000" cy="424800"/>
                  <wp:effectExtent l="0" t="0" r="0" b="0"/>
                  <wp:docPr id="47" name="Picture 4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AF3035" w:rsidR="00AF3035" w:rsidP="00AF3035" w:rsidRDefault="00AF3035" w14:paraId="1FC00C7A" w14:textId="77777777">
            <w:pPr>
              <w:pStyle w:val="Samplequestions"/>
            </w:pPr>
            <w:r w:rsidRPr="00AF3035">
              <w:t>What materials are available to you?</w:t>
            </w:r>
          </w:p>
          <w:p w:rsidRPr="00AF3035" w:rsidR="00AF3035" w:rsidP="00AF3035" w:rsidRDefault="00AF3035" w14:paraId="25AB63A3" w14:textId="77777777">
            <w:pPr>
              <w:pStyle w:val="Samplequestions"/>
            </w:pPr>
            <w:r w:rsidRPr="00AF3035">
              <w:t>What are the best choices of materials for the product you are making: will coloured pencils, paint or markers create a poster that can be seen from a distance?</w:t>
            </w:r>
          </w:p>
          <w:p w:rsidRPr="00AF3035" w:rsidR="00AF3035" w:rsidP="00AF3035" w:rsidRDefault="00AF3035" w14:paraId="3B1A2A59" w14:textId="77777777">
            <w:pPr>
              <w:pStyle w:val="Samplequestions"/>
            </w:pPr>
            <w:r w:rsidRPr="00AF3035">
              <w:t>What materials can you choose that will make it easier for you to work on your project at home?</w:t>
            </w:r>
          </w:p>
          <w:p w:rsidRPr="00AF3035" w:rsidR="00AF3035" w:rsidP="00AF3035" w:rsidRDefault="00AF3035" w14:paraId="3B55BB59" w14:textId="75D772C4">
            <w:pPr>
              <w:pStyle w:val="Samplequestions"/>
            </w:pPr>
            <w:r w:rsidRPr="00AF3035">
              <w:t xml:space="preserve">What media artists do you know of who use analog technologies, such as comic artists or graphic novelists who work with pen and markers? </w:t>
            </w:r>
          </w:p>
        </w:tc>
      </w:tr>
      <w:tr w:rsidRPr="00927F1E" w:rsidR="00AF3035" w:rsidTr="00C72BBB" w14:paraId="1A2FC420" w14:textId="77777777">
        <w:trPr>
          <w:trHeight w:val="387"/>
        </w:trPr>
        <w:tc>
          <w:tcPr>
            <w:tcW w:w="2336" w:type="dxa"/>
            <w:vMerge/>
          </w:tcPr>
          <w:p w:rsidRPr="00C72BBB" w:rsidR="00AF3035" w:rsidP="00AF3035" w:rsidRDefault="00AF3035" w14:paraId="1DFF9FF9" w14:textId="77777777">
            <w:pPr>
              <w:pStyle w:val="Component"/>
            </w:pPr>
          </w:p>
        </w:tc>
        <w:tc>
          <w:tcPr>
            <w:tcW w:w="2817" w:type="dxa"/>
          </w:tcPr>
          <w:p w:rsidR="00AF3035" w:rsidP="00AF3035" w:rsidRDefault="00AF3035" w14:paraId="69DF1AB7" w14:textId="77777777">
            <w:pPr>
              <w:pStyle w:val="Component"/>
            </w:pPr>
            <w:r w:rsidRPr="00C72BBB">
              <w:t>3D materials such as modelling clay, wire and other sculpting materials</w:t>
            </w:r>
          </w:p>
          <w:p w:rsidRPr="00C72BBB" w:rsidR="00AF3035" w:rsidP="00AF3035" w:rsidRDefault="00AF3035" w14:paraId="72A8CD60" w14:textId="2F10E0EF">
            <w:pPr>
              <w:pStyle w:val="Component"/>
            </w:pPr>
            <w:r>
              <w:rPr>
                <w:noProof/>
              </w:rPr>
              <w:drawing>
                <wp:inline distT="0" distB="0" distL="0" distR="0" wp14:anchorId="3592045F" wp14:editId="53ECFB90">
                  <wp:extent cx="1443600" cy="424800"/>
                  <wp:effectExtent l="0" t="0" r="0" b="0"/>
                  <wp:docPr id="48" name="Picture 48"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vAlign w:val="center"/>
          </w:tcPr>
          <w:p w:rsidRPr="00AF3035" w:rsidR="00AF3035" w:rsidP="00AF3035" w:rsidRDefault="00AF3035" w14:paraId="655AD29F" w14:textId="77777777">
            <w:pPr>
              <w:pStyle w:val="Samplequestions"/>
            </w:pPr>
            <w:r w:rsidRPr="00AF3035">
              <w:t>Why might you need to make a 3D model?</w:t>
            </w:r>
          </w:p>
          <w:p w:rsidRPr="00AF3035" w:rsidR="00AF3035" w:rsidP="00AF3035" w:rsidRDefault="00AF3035" w14:paraId="684EFCB2" w14:textId="77777777">
            <w:pPr>
              <w:pStyle w:val="Samplequestions"/>
            </w:pPr>
            <w:r w:rsidRPr="00AF3035">
              <w:t xml:space="preserve">How will you create a model or set to film your animation? What will you need to include? Can you use existing objects or will you create a miniature world? </w:t>
            </w:r>
          </w:p>
          <w:p w:rsidRPr="00AF3035" w:rsidR="00AF3035" w:rsidP="00AF3035" w:rsidRDefault="00AF3035" w14:paraId="394117D3" w14:textId="77777777">
            <w:pPr>
              <w:pStyle w:val="Samplequestions"/>
            </w:pPr>
            <w:r w:rsidRPr="00AF3035">
              <w:t>What is involved in making an armature for a character? What material will be best to flesh out the body, such as tape, plasticine, foam, fabric or card?</w:t>
            </w:r>
          </w:p>
          <w:p w:rsidRPr="00AF3035" w:rsidR="00AF3035" w:rsidP="00AF3035" w:rsidRDefault="00AF3035" w14:paraId="50DBC560" w14:textId="113BC75B">
            <w:pPr>
              <w:pStyle w:val="Samplequestions"/>
            </w:pPr>
            <w:r w:rsidRPr="00AF3035">
              <w:t>How do stop-motion media artists and 3D animators create models for characters?</w:t>
            </w:r>
          </w:p>
        </w:tc>
      </w:tr>
    </w:tbl>
    <w:p w:rsidR="00D87BAE" w:rsidRDefault="00D87BAE" w14:paraId="00592818"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5"/>
        <w:gridCol w:w="2817"/>
        <w:gridCol w:w="9974"/>
      </w:tblGrid>
      <w:tr w:rsidRPr="00927F1E" w:rsidR="00D87BAE" w:rsidTr="0012545B" w14:paraId="01F59853" w14:textId="77777777">
        <w:trPr>
          <w:trHeight w:val="387"/>
        </w:trPr>
        <w:tc>
          <w:tcPr>
            <w:tcW w:w="2336" w:type="dxa"/>
            <w:vMerge w:val="restart"/>
          </w:tcPr>
          <w:p w:rsidRPr="00F21A16" w:rsidR="00D87BAE" w:rsidP="00D87BAE" w:rsidRDefault="00D87BAE" w14:paraId="3373EE37" w14:textId="1B7205E7">
            <w:pPr>
              <w:pStyle w:val="Component"/>
              <w:rPr>
                <w:b/>
                <w:bCs/>
              </w:rPr>
            </w:pPr>
            <w:r w:rsidRPr="00F21A16">
              <w:rPr>
                <w:b/>
                <w:bCs/>
              </w:rPr>
              <w:lastRenderedPageBreak/>
              <w:t>Digital tools</w:t>
            </w:r>
          </w:p>
        </w:tc>
        <w:tc>
          <w:tcPr>
            <w:tcW w:w="2817" w:type="dxa"/>
          </w:tcPr>
          <w:p w:rsidR="00D87BAE" w:rsidP="00D87BAE" w:rsidRDefault="00D87BAE" w14:paraId="225C54CB" w14:textId="77777777">
            <w:pPr>
              <w:pStyle w:val="Component"/>
              <w:rPr>
                <w:lang w:eastAsia="en-AU"/>
              </w:rPr>
            </w:pPr>
            <w:r>
              <w:rPr>
                <w:lang w:eastAsia="en-AU"/>
              </w:rPr>
              <w:t>Hardware</w:t>
            </w:r>
          </w:p>
          <w:p w:rsidR="00D87BAE" w:rsidP="00D87BAE" w:rsidRDefault="00D87BAE" w14:paraId="4B2DB44E" w14:textId="77777777">
            <w:pPr>
              <w:pStyle w:val="Componentbullet"/>
              <w:rPr>
                <w:lang w:eastAsia="en-AU"/>
              </w:rPr>
            </w:pPr>
            <w:r>
              <w:rPr>
                <w:lang w:eastAsia="en-AU"/>
              </w:rPr>
              <w:t>cameras</w:t>
            </w:r>
          </w:p>
          <w:p w:rsidR="00D87BAE" w:rsidP="00D87BAE" w:rsidRDefault="00D87BAE" w14:paraId="336AF5E5" w14:textId="77777777">
            <w:pPr>
              <w:pStyle w:val="Componentbullet"/>
              <w:rPr>
                <w:lang w:eastAsia="en-AU"/>
              </w:rPr>
            </w:pPr>
            <w:r>
              <w:rPr>
                <w:lang w:eastAsia="en-AU"/>
              </w:rPr>
              <w:t>microphones</w:t>
            </w:r>
          </w:p>
          <w:p w:rsidR="00D87BAE" w:rsidP="00D87BAE" w:rsidRDefault="00D87BAE" w14:paraId="296818B3" w14:textId="77777777">
            <w:pPr>
              <w:pStyle w:val="Componentbullet"/>
              <w:rPr>
                <w:lang w:eastAsia="en-AU"/>
              </w:rPr>
            </w:pPr>
            <w:r>
              <w:rPr>
                <w:lang w:eastAsia="en-AU"/>
              </w:rPr>
              <w:t>computers</w:t>
            </w:r>
          </w:p>
          <w:p w:rsidR="00D87BAE" w:rsidP="00D87BAE" w:rsidRDefault="00D87BAE" w14:paraId="198861F2" w14:textId="77777777">
            <w:pPr>
              <w:pStyle w:val="Componentbullet"/>
              <w:rPr>
                <w:lang w:eastAsia="en-AU"/>
              </w:rPr>
            </w:pPr>
            <w:r>
              <w:rPr>
                <w:lang w:eastAsia="en-AU"/>
              </w:rPr>
              <w:t>lighting, grips and stabilisers</w:t>
            </w:r>
          </w:p>
          <w:p w:rsidR="00D87BAE" w:rsidP="00D87BAE" w:rsidRDefault="00D87BAE" w14:paraId="1CA79E66" w14:textId="77777777">
            <w:pPr>
              <w:pStyle w:val="Componentbullet"/>
            </w:pPr>
            <w:r>
              <w:rPr>
                <w:lang w:eastAsia="en-AU"/>
              </w:rPr>
              <w:t>backdrops and greenscreen</w:t>
            </w:r>
          </w:p>
          <w:p w:rsidRPr="00C72BBB" w:rsidR="00D87BAE" w:rsidP="00D87BAE" w:rsidRDefault="00D87BAE" w14:paraId="01868E20" w14:textId="65747C4E">
            <w:pPr>
              <w:pStyle w:val="Componentbullet"/>
              <w:numPr>
                <w:ilvl w:val="0"/>
                <w:numId w:val="0"/>
              </w:numPr>
              <w:ind w:left="227"/>
            </w:pPr>
            <w:r>
              <w:rPr>
                <w:noProof/>
              </w:rPr>
              <w:drawing>
                <wp:inline distT="0" distB="0" distL="0" distR="0" wp14:anchorId="40D1A097" wp14:editId="31DB77C1">
                  <wp:extent cx="1440000" cy="424800"/>
                  <wp:effectExtent l="0" t="0" r="0" b="0"/>
                  <wp:docPr id="49" name="Picture 49"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D87BAE" w:rsidR="00D87BAE" w:rsidP="00D87BAE" w:rsidRDefault="00D87BAE" w14:paraId="6EF389F7" w14:textId="77777777">
            <w:pPr>
              <w:pStyle w:val="Samplequestions"/>
            </w:pPr>
            <w:r w:rsidRPr="00D87BAE">
              <w:t>What is a camera? How do we use it?</w:t>
            </w:r>
          </w:p>
          <w:p w:rsidRPr="00D87BAE" w:rsidR="00D87BAE" w:rsidP="00D87BAE" w:rsidRDefault="00D87BAE" w14:paraId="1000BB86" w14:textId="77777777">
            <w:pPr>
              <w:pStyle w:val="Samplequestions"/>
            </w:pPr>
            <w:r w:rsidRPr="00D87BAE">
              <w:t>What digital tools are available to you and who is responsible for using them safely?</w:t>
            </w:r>
          </w:p>
          <w:p w:rsidRPr="00D87BAE" w:rsidR="00D87BAE" w:rsidP="00D87BAE" w:rsidRDefault="00D87BAE" w14:paraId="0726C1A6" w14:textId="77777777">
            <w:pPr>
              <w:pStyle w:val="Samplequestions"/>
            </w:pPr>
            <w:r w:rsidRPr="00D87BAE">
              <w:t>What accessories can you use with this hardware? How will you support the camera and lighting equipment?</w:t>
            </w:r>
          </w:p>
          <w:p w:rsidRPr="00D87BAE" w:rsidR="00D87BAE" w:rsidP="00D87BAE" w:rsidRDefault="00D87BAE" w14:paraId="74DFB918" w14:textId="77777777">
            <w:pPr>
              <w:pStyle w:val="Samplequestions"/>
            </w:pPr>
            <w:r w:rsidRPr="00D87BAE">
              <w:t>What are the advantages or disadvantages of the digital tools that are available to you? Which combination will work best for the media arts work you’re planning to make?</w:t>
            </w:r>
          </w:p>
          <w:p w:rsidRPr="00D87BAE" w:rsidR="00D87BAE" w:rsidP="00D87BAE" w:rsidRDefault="00D87BAE" w14:paraId="45CCCBF9" w14:textId="77777777">
            <w:pPr>
              <w:pStyle w:val="Samplequestions"/>
            </w:pPr>
            <w:r w:rsidRPr="00D87BAE">
              <w:t>What are the features of the camera you are using, and how might you manipulate these features with the accessories to explore shot type and angle, exposure, focus, framing and composition, or in-device editing?</w:t>
            </w:r>
          </w:p>
          <w:p w:rsidR="00DD6B27" w:rsidP="00D87BAE" w:rsidRDefault="00D87BAE" w14:paraId="4F0A649A" w14:textId="77777777">
            <w:pPr>
              <w:pStyle w:val="Samplequestions"/>
            </w:pPr>
            <w:r w:rsidRPr="00D87BAE">
              <w:t>How will you record sound for your media arts work? Will you use a separate microphone?</w:t>
            </w:r>
          </w:p>
          <w:p w:rsidRPr="00D87BAE" w:rsidR="00D87BAE" w:rsidP="00D87BAE" w:rsidRDefault="00D87BAE" w14:paraId="5CB9EBD8" w14:textId="3A0AE545">
            <w:pPr>
              <w:pStyle w:val="Samplequestions"/>
            </w:pPr>
            <w:r w:rsidRPr="00D87BAE">
              <w:t>How might you go about recording foley sound effects? How will you manage external noise?</w:t>
            </w:r>
          </w:p>
          <w:p w:rsidR="00DD6B27" w:rsidP="00D87BAE" w:rsidRDefault="00D87BAE" w14:paraId="06D1AC6F" w14:textId="77777777">
            <w:pPr>
              <w:pStyle w:val="Samplequestions"/>
            </w:pPr>
            <w:r w:rsidRPr="00D87BAE">
              <w:t>Have you considered your background? Will you use a backdrop or design a specific space?</w:t>
            </w:r>
          </w:p>
          <w:p w:rsidRPr="00D87BAE" w:rsidR="00D87BAE" w:rsidP="00D87BAE" w:rsidRDefault="00D87BAE" w14:paraId="22070272" w14:textId="25429819">
            <w:pPr>
              <w:pStyle w:val="Samplequestions"/>
            </w:pPr>
            <w:r w:rsidRPr="00D87BAE">
              <w:t>How might you use a greenscreen to control your background?</w:t>
            </w:r>
          </w:p>
        </w:tc>
      </w:tr>
      <w:tr w:rsidRPr="00927F1E" w:rsidR="00D87BAE" w:rsidTr="0012545B" w14:paraId="5B1728D4" w14:textId="77777777">
        <w:trPr>
          <w:trHeight w:val="387"/>
        </w:trPr>
        <w:tc>
          <w:tcPr>
            <w:tcW w:w="2336" w:type="dxa"/>
            <w:vMerge/>
          </w:tcPr>
          <w:p w:rsidRPr="00C72BBB" w:rsidR="00D87BAE" w:rsidP="00D87BAE" w:rsidRDefault="00D87BAE" w14:paraId="5551A202" w14:textId="77777777">
            <w:pPr>
              <w:pStyle w:val="Component"/>
            </w:pPr>
          </w:p>
        </w:tc>
        <w:tc>
          <w:tcPr>
            <w:tcW w:w="2817" w:type="dxa"/>
          </w:tcPr>
          <w:p w:rsidR="00D87BAE" w:rsidP="00D87BAE" w:rsidRDefault="00D87BAE" w14:paraId="5F4B8371" w14:textId="77777777">
            <w:pPr>
              <w:pStyle w:val="Component"/>
              <w:rPr>
                <w:lang w:eastAsia="en-AU"/>
              </w:rPr>
            </w:pPr>
            <w:r>
              <w:rPr>
                <w:lang w:eastAsia="en-AU"/>
              </w:rPr>
              <w:t>Software</w:t>
            </w:r>
          </w:p>
          <w:p w:rsidR="00D87BAE" w:rsidP="00D87BAE" w:rsidRDefault="00D87BAE" w14:paraId="6EFE6C07" w14:textId="77777777">
            <w:pPr>
              <w:pStyle w:val="Componentbullet"/>
              <w:rPr>
                <w:lang w:eastAsia="en-AU"/>
              </w:rPr>
            </w:pPr>
            <w:r>
              <w:rPr>
                <w:lang w:eastAsia="en-AU"/>
              </w:rPr>
              <w:t>photo, video and editing software</w:t>
            </w:r>
          </w:p>
          <w:p w:rsidR="00D87BAE" w:rsidP="00D87BAE" w:rsidRDefault="00D87BAE" w14:paraId="31832A8D" w14:textId="77777777">
            <w:pPr>
              <w:pStyle w:val="Componentbullet"/>
              <w:rPr>
                <w:lang w:eastAsia="en-AU"/>
              </w:rPr>
            </w:pPr>
            <w:r>
              <w:rPr>
                <w:lang w:eastAsia="en-AU"/>
              </w:rPr>
              <w:t>VR, AR and MR software</w:t>
            </w:r>
          </w:p>
          <w:p w:rsidR="00D87BAE" w:rsidP="00D87BAE" w:rsidRDefault="00D87BAE" w14:paraId="10042D2E" w14:textId="3C8A0570">
            <w:pPr>
              <w:pStyle w:val="Componentbullet"/>
              <w:rPr>
                <w:lang w:eastAsia="en-AU"/>
              </w:rPr>
            </w:pPr>
            <w:r>
              <w:rPr>
                <w:lang w:eastAsia="en-AU"/>
              </w:rPr>
              <w:t>game making software</w:t>
            </w:r>
          </w:p>
          <w:p w:rsidR="00D87BAE" w:rsidP="00D87BAE" w:rsidRDefault="00D87BAE" w14:paraId="18C95CAA" w14:textId="77777777">
            <w:pPr>
              <w:pStyle w:val="Componentbullet"/>
            </w:pPr>
            <w:r>
              <w:rPr>
                <w:lang w:eastAsia="en-AU"/>
              </w:rPr>
              <w:t>file conversion</w:t>
            </w:r>
          </w:p>
          <w:p w:rsidRPr="00C72BBB" w:rsidR="00D87BAE" w:rsidP="00D87BAE" w:rsidRDefault="00D87BAE" w14:paraId="37C0FBB2" w14:textId="7FF4981B">
            <w:pPr>
              <w:pStyle w:val="Componentbullet"/>
              <w:numPr>
                <w:ilvl w:val="0"/>
                <w:numId w:val="0"/>
              </w:numPr>
              <w:ind w:left="227"/>
            </w:pPr>
            <w:r>
              <w:rPr>
                <w:noProof/>
              </w:rPr>
              <w:drawing>
                <wp:inline distT="0" distB="0" distL="0" distR="0" wp14:anchorId="657C4668" wp14:editId="222EDDA9">
                  <wp:extent cx="1440000" cy="424800"/>
                  <wp:effectExtent l="0" t="0" r="0" b="0"/>
                  <wp:docPr id="50" name="Picture 50"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D87BAE" w:rsidR="00D87BAE" w:rsidP="00D87BAE" w:rsidRDefault="00D87BAE" w14:paraId="1617E5D5" w14:textId="77777777">
            <w:pPr>
              <w:pStyle w:val="Samplequestions"/>
            </w:pPr>
            <w:r w:rsidRPr="00D87BAE">
              <w:t>What software programs or apps are available to you?</w:t>
            </w:r>
          </w:p>
          <w:p w:rsidRPr="00D87BAE" w:rsidR="00D87BAE" w:rsidP="00D87BAE" w:rsidRDefault="00D87BAE" w14:paraId="2DD8D0FB" w14:textId="77777777">
            <w:pPr>
              <w:pStyle w:val="Samplequestions"/>
            </w:pPr>
            <w:r w:rsidRPr="00D87BAE">
              <w:t>What are the advantages and disadvantages of each tool, and how might you use them together to make the best use of them?</w:t>
            </w:r>
          </w:p>
          <w:p w:rsidRPr="00D87BAE" w:rsidR="00D87BAE" w:rsidP="00D87BAE" w:rsidRDefault="00D87BAE" w14:paraId="71D5F44A" w14:textId="77777777">
            <w:pPr>
              <w:pStyle w:val="Samplequestions"/>
            </w:pPr>
            <w:r w:rsidRPr="00D87BAE">
              <w:t>What pre-made assets might you use, and what permissions do you need to consider when using them?</w:t>
            </w:r>
          </w:p>
          <w:p w:rsidRPr="00D87BAE" w:rsidR="00D87BAE" w:rsidP="00D87BAE" w:rsidRDefault="00D87BAE" w14:paraId="3809A32F" w14:textId="77777777">
            <w:pPr>
              <w:pStyle w:val="Samplequestions"/>
            </w:pPr>
            <w:r w:rsidRPr="00D87BAE">
              <w:t>How do you go about learning a new software program or app? Does it have similar features to other programs you are familiar with? Where can you access instructional or troubleshooting information about these programs?</w:t>
            </w:r>
          </w:p>
          <w:p w:rsidRPr="00D87BAE" w:rsidR="00D87BAE" w:rsidP="00D87BAE" w:rsidRDefault="00D87BAE" w14:paraId="64C615EB" w14:textId="77777777">
            <w:pPr>
              <w:pStyle w:val="Samplequestions"/>
            </w:pPr>
            <w:r w:rsidRPr="00D87BAE">
              <w:t>What digital tools were used during the production process? Why were they used?</w:t>
            </w:r>
          </w:p>
          <w:p w:rsidR="00750FF7" w:rsidP="00D87BAE" w:rsidRDefault="00D87BAE" w14:paraId="4E4FACC1" w14:textId="77777777">
            <w:pPr>
              <w:pStyle w:val="Samplequestions"/>
            </w:pPr>
            <w:r w:rsidRPr="00D87BAE">
              <w:t>What do you need to consider when transferring your work from one program to another?</w:t>
            </w:r>
          </w:p>
          <w:p w:rsidRPr="00D87BAE" w:rsidR="00D87BAE" w:rsidP="00D87BAE" w:rsidRDefault="00D87BAE" w14:paraId="0184B4C2" w14:textId="714DBCC4">
            <w:pPr>
              <w:pStyle w:val="Samplequestions"/>
            </w:pPr>
            <w:r w:rsidRPr="00D87BAE">
              <w:t>How do you need to save your files so that they are accessible across platforms?</w:t>
            </w:r>
          </w:p>
        </w:tc>
      </w:tr>
    </w:tbl>
    <w:p w:rsidR="00DC40BB" w:rsidRDefault="00DC40BB" w14:paraId="40E56691"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7"/>
        <w:gridCol w:w="9973"/>
      </w:tblGrid>
      <w:tr w:rsidRPr="00927F1E" w:rsidR="001F0C3B" w:rsidTr="002C2DB5" w14:paraId="0A46DF11" w14:textId="77777777">
        <w:trPr>
          <w:trHeight w:val="2952"/>
        </w:trPr>
        <w:tc>
          <w:tcPr>
            <w:tcW w:w="2336" w:type="dxa"/>
          </w:tcPr>
          <w:p w:rsidRPr="00DA3062" w:rsidR="001F0C3B" w:rsidP="001F0C3B" w:rsidRDefault="001F0C3B" w14:paraId="36FABD3D" w14:textId="771D7A2F">
            <w:pPr>
              <w:pStyle w:val="Component"/>
              <w:rPr>
                <w:b/>
                <w:bCs/>
              </w:rPr>
            </w:pPr>
            <w:r w:rsidRPr="00DA3062">
              <w:rPr>
                <w:b/>
                <w:bCs/>
              </w:rPr>
              <w:lastRenderedPageBreak/>
              <w:t>Digital platforms</w:t>
            </w:r>
          </w:p>
        </w:tc>
        <w:tc>
          <w:tcPr>
            <w:tcW w:w="2817" w:type="dxa"/>
          </w:tcPr>
          <w:p w:rsidR="001F0C3B" w:rsidP="001F0C3B" w:rsidRDefault="001F0C3B" w14:paraId="5D18A155" w14:textId="77777777">
            <w:pPr>
              <w:pStyle w:val="Componentbullet"/>
              <w:rPr>
                <w:lang w:eastAsia="en-AU"/>
              </w:rPr>
            </w:pPr>
            <w:r>
              <w:rPr>
                <w:lang w:eastAsia="en-AU"/>
              </w:rPr>
              <w:t>Knowledge platforms</w:t>
            </w:r>
          </w:p>
          <w:p w:rsidR="001F0C3B" w:rsidP="001F0C3B" w:rsidRDefault="001F0C3B" w14:paraId="14F2131F" w14:textId="77777777">
            <w:pPr>
              <w:pStyle w:val="Componentbullet"/>
              <w:rPr>
                <w:lang w:eastAsia="en-AU"/>
              </w:rPr>
            </w:pPr>
            <w:r>
              <w:rPr>
                <w:lang w:eastAsia="en-AU"/>
              </w:rPr>
              <w:t>Social media platforms</w:t>
            </w:r>
          </w:p>
          <w:p w:rsidR="001F0C3B" w:rsidP="001F0C3B" w:rsidRDefault="001F0C3B" w14:paraId="25D44C8D" w14:textId="77777777">
            <w:pPr>
              <w:pStyle w:val="Componentbullet"/>
              <w:rPr>
                <w:lang w:eastAsia="en-AU"/>
              </w:rPr>
            </w:pPr>
            <w:r>
              <w:rPr>
                <w:lang w:eastAsia="en-AU"/>
              </w:rPr>
              <w:t>Media sharing platforms</w:t>
            </w:r>
          </w:p>
          <w:p w:rsidR="001F0C3B" w:rsidP="001F0C3B" w:rsidRDefault="001F0C3B" w14:paraId="5C899137" w14:textId="77777777">
            <w:pPr>
              <w:pStyle w:val="Componentbullet"/>
              <w:rPr>
                <w:lang w:eastAsia="en-AU"/>
              </w:rPr>
            </w:pPr>
            <w:r>
              <w:rPr>
                <w:lang w:eastAsia="en-AU"/>
              </w:rPr>
              <w:t>Service-oriented platforms</w:t>
            </w:r>
          </w:p>
          <w:p w:rsidR="001F0C3B" w:rsidP="002C2DB5" w:rsidRDefault="001F0C3B" w14:paraId="4C3AAA4C" w14:textId="49C788DD">
            <w:pPr>
              <w:pStyle w:val="Componentbullet"/>
              <w:numPr>
                <w:ilvl w:val="0"/>
                <w:numId w:val="0"/>
              </w:numPr>
              <w:ind w:left="227"/>
              <w:rPr>
                <w:lang w:eastAsia="en-AU"/>
              </w:rPr>
            </w:pPr>
            <w:r>
              <w:rPr>
                <w:noProof/>
              </w:rPr>
              <w:drawing>
                <wp:inline distT="0" distB="0" distL="0" distR="0" wp14:anchorId="708EEA6E" wp14:editId="708927AA">
                  <wp:extent cx="1440000" cy="424800"/>
                  <wp:effectExtent l="0" t="0" r="0" b="0"/>
                  <wp:docPr id="51" name="Picture 5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3821CC" w:rsidR="001F0C3B" w:rsidP="001F0C3B" w:rsidRDefault="001F0C3B" w14:paraId="3D36AAD3" w14:textId="77777777">
            <w:pPr>
              <w:pStyle w:val="Samplequestions"/>
            </w:pPr>
            <w:r w:rsidRPr="003821CC">
              <w:t>What is a digital platform? What digital platforms do you use daily?</w:t>
            </w:r>
          </w:p>
          <w:p w:rsidRPr="003821CC" w:rsidR="001F0C3B" w:rsidP="001F0C3B" w:rsidRDefault="001F0C3B" w14:paraId="7544408F" w14:textId="77777777">
            <w:pPr>
              <w:pStyle w:val="Samplequestions"/>
            </w:pPr>
            <w:r w:rsidRPr="003821CC">
              <w:t xml:space="preserve">What digital platforms do you use to search for information, or to find knowledge? </w:t>
            </w:r>
          </w:p>
          <w:p w:rsidRPr="003821CC" w:rsidR="001F0C3B" w:rsidP="001F0C3B" w:rsidRDefault="001F0C3B" w14:paraId="566D9AF8" w14:textId="77777777">
            <w:pPr>
              <w:pStyle w:val="Samplequestions"/>
            </w:pPr>
            <w:r w:rsidRPr="003821CC">
              <w:t>What digital platform(s) does your school use? Do you know how to use them? How might you create an infographic or short video to help newcomers to the school community understand the school’s digital platform?</w:t>
            </w:r>
          </w:p>
          <w:p w:rsidRPr="003821CC" w:rsidR="001F0C3B" w:rsidP="001F0C3B" w:rsidRDefault="001F0C3B" w14:paraId="45DF0106" w14:textId="77777777">
            <w:pPr>
              <w:pStyle w:val="Samplequestions"/>
            </w:pPr>
            <w:r w:rsidRPr="003821CC">
              <w:t>How do social media platforms operate, and how do they make money?</w:t>
            </w:r>
          </w:p>
          <w:p w:rsidRPr="003821CC" w:rsidR="001F0C3B" w:rsidP="001F0C3B" w:rsidRDefault="001F0C3B" w14:paraId="1737105C" w14:textId="77777777">
            <w:pPr>
              <w:pStyle w:val="Samplequestions"/>
            </w:pPr>
            <w:r w:rsidRPr="003821CC">
              <w:t>What digital services do you know of?</w:t>
            </w:r>
          </w:p>
          <w:p w:rsidRPr="00DC40BB" w:rsidR="001F0C3B" w:rsidP="00DC40BB" w:rsidRDefault="001F0C3B" w14:paraId="01A3F6FC" w14:textId="4A9FF918">
            <w:pPr>
              <w:pStyle w:val="Samplequestions"/>
              <w:rPr>
                <w:rFonts w:eastAsia="Times New Roman"/>
                <w:lang w:eastAsia="en-AU"/>
              </w:rPr>
            </w:pPr>
            <w:r w:rsidRPr="003821CC">
              <w:rPr>
                <w:rFonts w:eastAsia="Times New Roman"/>
                <w:lang w:eastAsia="en-AU"/>
              </w:rPr>
              <w:t>What impact does your relationship with a media arts work on a digital platform have on the relationships in your daily life?</w:t>
            </w:r>
          </w:p>
        </w:tc>
      </w:tr>
      <w:tr w:rsidRPr="00927F1E" w:rsidR="001F0C3B" w:rsidTr="001F0C3B" w14:paraId="606801DA" w14:textId="77777777">
        <w:trPr>
          <w:trHeight w:val="387"/>
        </w:trPr>
        <w:tc>
          <w:tcPr>
            <w:tcW w:w="2336" w:type="dxa"/>
          </w:tcPr>
          <w:p w:rsidRPr="00DA3062" w:rsidR="001F0C3B" w:rsidP="001F0C3B" w:rsidRDefault="001F0C3B" w14:paraId="2AB7437D" w14:textId="152F8D54">
            <w:pPr>
              <w:pStyle w:val="Component"/>
              <w:rPr>
                <w:b/>
                <w:bCs/>
              </w:rPr>
            </w:pPr>
            <w:r w:rsidRPr="00DA3062">
              <w:rPr>
                <w:b/>
                <w:bCs/>
              </w:rPr>
              <w:t>Emerging and evolving technologies</w:t>
            </w:r>
          </w:p>
        </w:tc>
        <w:tc>
          <w:tcPr>
            <w:tcW w:w="2817" w:type="dxa"/>
          </w:tcPr>
          <w:p w:rsidR="001F0C3B" w:rsidP="001F0C3B" w:rsidRDefault="001F0C3B" w14:paraId="7DCE2EF3" w14:textId="77777777">
            <w:pPr>
              <w:pStyle w:val="Component"/>
            </w:pPr>
            <w:r w:rsidRPr="00102E5D">
              <w:t>Digital and analog technologies evolve and advance, impacting the way we live, work, play and engage with media arts works.</w:t>
            </w:r>
          </w:p>
          <w:p w:rsidRPr="00102E5D" w:rsidR="001F0C3B" w:rsidP="001F0C3B" w:rsidRDefault="001F0C3B" w14:paraId="53A4E0C9" w14:textId="69EC2B58">
            <w:pPr>
              <w:pStyle w:val="Component"/>
            </w:pPr>
            <w:r>
              <w:rPr>
                <w:noProof/>
              </w:rPr>
              <w:drawing>
                <wp:inline distT="0" distB="0" distL="0" distR="0" wp14:anchorId="2447C4AF" wp14:editId="60BF6F9A">
                  <wp:extent cx="1440000" cy="424800"/>
                  <wp:effectExtent l="0" t="0" r="0" b="0"/>
                  <wp:docPr id="52" name="Picture 5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A77833" w:rsidR="001F0C3B" w:rsidP="001F0C3B" w:rsidRDefault="001F0C3B" w14:paraId="52AAC26E" w14:textId="77777777">
            <w:pPr>
              <w:pStyle w:val="Samplequestions"/>
              <w:rPr>
                <w:rFonts w:eastAsia="Times New Roman"/>
                <w:lang w:eastAsia="en-AU"/>
              </w:rPr>
            </w:pPr>
            <w:r>
              <w:rPr>
                <w:rFonts w:eastAsia="Times New Roman"/>
                <w:lang w:eastAsia="en-AU"/>
              </w:rPr>
              <w:t>How might we define old and new technologies?</w:t>
            </w:r>
          </w:p>
          <w:p w:rsidRPr="003902BF" w:rsidR="001F0C3B" w:rsidP="001F0C3B" w:rsidRDefault="001F0C3B" w14:paraId="7BF1D56B" w14:textId="77777777">
            <w:pPr>
              <w:pStyle w:val="Samplequestions"/>
            </w:pPr>
            <w:r w:rsidRPr="003902BF">
              <w:t xml:space="preserve">What technologies </w:t>
            </w:r>
            <w:r>
              <w:t xml:space="preserve">do </w:t>
            </w:r>
            <w:r w:rsidRPr="003902BF">
              <w:t>you use today that your parents/caregivers did not use? How about their parents/caregivers?</w:t>
            </w:r>
          </w:p>
          <w:p w:rsidRPr="003902BF" w:rsidR="001F0C3B" w:rsidP="001F0C3B" w:rsidRDefault="001F0C3B" w14:paraId="07955373" w14:textId="77777777">
            <w:pPr>
              <w:pStyle w:val="Samplequestions"/>
            </w:pPr>
            <w:r w:rsidRPr="003902BF">
              <w:t>What emerging technologies do you know of? What is the purpose of some of these new digital tools and how effective are they?</w:t>
            </w:r>
          </w:p>
          <w:p w:rsidRPr="003902BF" w:rsidR="001F0C3B" w:rsidP="001F0C3B" w:rsidRDefault="001F0C3B" w14:paraId="06AF13B6" w14:textId="77777777">
            <w:pPr>
              <w:pStyle w:val="Samplequestions"/>
            </w:pPr>
            <w:r w:rsidRPr="003902BF">
              <w:t>What new technologies are you aware of that have now become common or mainstream?</w:t>
            </w:r>
          </w:p>
          <w:p w:rsidRPr="003902BF" w:rsidR="001F0C3B" w:rsidP="001F0C3B" w:rsidRDefault="001F0C3B" w14:paraId="0593D1B0" w14:textId="77777777">
            <w:pPr>
              <w:pStyle w:val="Samplequestions"/>
            </w:pPr>
            <w:r w:rsidRPr="003902BF">
              <w:t>What is convergence and what are examples of where this has occurred?</w:t>
            </w:r>
          </w:p>
          <w:p w:rsidRPr="003902BF" w:rsidR="001F0C3B" w:rsidP="001F0C3B" w:rsidRDefault="001F0C3B" w14:paraId="12DFF2A1" w14:textId="77777777">
            <w:pPr>
              <w:pStyle w:val="Samplequestions"/>
            </w:pPr>
            <w:r w:rsidRPr="003902BF">
              <w:t xml:space="preserve">What </w:t>
            </w:r>
            <w:r>
              <w:t>are</w:t>
            </w:r>
            <w:r w:rsidRPr="003902BF">
              <w:t xml:space="preserve"> </w:t>
            </w:r>
            <w:r>
              <w:t>a</w:t>
            </w:r>
            <w:r w:rsidRPr="003902BF">
              <w:t>ugmented</w:t>
            </w:r>
            <w:r>
              <w:t xml:space="preserve"> reality and v</w:t>
            </w:r>
            <w:r w:rsidRPr="003902BF">
              <w:t xml:space="preserve">irtual </w:t>
            </w:r>
            <w:r>
              <w:t>r</w:t>
            </w:r>
            <w:r w:rsidRPr="003902BF">
              <w:t xml:space="preserve">eality? How can </w:t>
            </w:r>
            <w:r>
              <w:t xml:space="preserve">they be </w:t>
            </w:r>
            <w:r w:rsidRPr="003902BF">
              <w:t>used in media arts works</w:t>
            </w:r>
            <w:r>
              <w:t>, or how are they being used</w:t>
            </w:r>
            <w:r w:rsidRPr="003902BF">
              <w:t>?</w:t>
            </w:r>
          </w:p>
          <w:p w:rsidRPr="003902BF" w:rsidR="001F0C3B" w:rsidP="001F0C3B" w:rsidRDefault="001F0C3B" w14:paraId="346BCBFA" w14:textId="77777777">
            <w:pPr>
              <w:pStyle w:val="Samplequestions"/>
            </w:pPr>
            <w:r w:rsidRPr="003902BF">
              <w:t>How might new technologies such as Human Image Synthesis (deep faking) impact an audience’s engagement with media arts? How does this affect the integrity of the artist? Who decides what is acceptable?</w:t>
            </w:r>
          </w:p>
          <w:p w:rsidRPr="003902BF" w:rsidR="001F0C3B" w:rsidP="001F0C3B" w:rsidRDefault="001F0C3B" w14:paraId="267D0638" w14:textId="77777777">
            <w:pPr>
              <w:pStyle w:val="Samplequestions"/>
            </w:pPr>
            <w:r w:rsidRPr="003902BF">
              <w:t xml:space="preserve">How could you explore </w:t>
            </w:r>
            <w:r>
              <w:t xml:space="preserve">a tool such as </w:t>
            </w:r>
            <w:r w:rsidRPr="003902BF">
              <w:t>scrollytelling as a technology for creating an online news story? What other purpose could it be used for?</w:t>
            </w:r>
            <w:r>
              <w:t xml:space="preserve"> How are tools such as scrollytelling changing our communication behaviours?</w:t>
            </w:r>
          </w:p>
          <w:p w:rsidRPr="003902BF" w:rsidR="001F0C3B" w:rsidP="001F0C3B" w:rsidRDefault="001F0C3B" w14:paraId="2564685D" w14:textId="77777777">
            <w:pPr>
              <w:pStyle w:val="Samplequestions"/>
            </w:pPr>
            <w:r w:rsidRPr="003902BF">
              <w:t>How might you combine a variety of technologies from different times to create an animation</w:t>
            </w:r>
            <w:r>
              <w:t>, s</w:t>
            </w:r>
            <w:r w:rsidRPr="003902BF">
              <w:t>uch as using a combination of stop</w:t>
            </w:r>
            <w:r>
              <w:t xml:space="preserve"> </w:t>
            </w:r>
            <w:r w:rsidRPr="003902BF">
              <w:t>motion, hand</w:t>
            </w:r>
            <w:r>
              <w:t>-</w:t>
            </w:r>
            <w:r w:rsidRPr="003902BF">
              <w:t xml:space="preserve">drawn and </w:t>
            </w:r>
            <w:r>
              <w:t>a</w:t>
            </w:r>
            <w:r w:rsidRPr="003902BF">
              <w:t>ugmented reality? How does the combination of these technologies impact the way the story unfolds, and the audience</w:t>
            </w:r>
            <w:r>
              <w:t>’</w:t>
            </w:r>
            <w:r w:rsidRPr="003902BF">
              <w:t>s engagement?</w:t>
            </w:r>
          </w:p>
          <w:p w:rsidRPr="00D87BAE" w:rsidR="001F0C3B" w:rsidP="00DC40BB" w:rsidRDefault="001F0C3B" w14:paraId="775058B5" w14:textId="1EEBB0DF">
            <w:pPr>
              <w:pStyle w:val="Samplequestions"/>
            </w:pPr>
            <w:r w:rsidRPr="003902BF">
              <w:t>What technologies that may have been obsolete are making a re-emergence</w:t>
            </w:r>
            <w:r>
              <w:t>, s</w:t>
            </w:r>
            <w:r w:rsidRPr="003902BF">
              <w:t>uch as darkroom photography and vinyl records</w:t>
            </w:r>
            <w:r>
              <w:t>?</w:t>
            </w:r>
            <w:r w:rsidRPr="003902BF">
              <w:t xml:space="preserve"> Why do you think this might be?</w:t>
            </w:r>
          </w:p>
        </w:tc>
      </w:tr>
      <w:tr w:rsidRPr="007078D3" w:rsidR="00D7744C" w:rsidTr="003A67FC" w14:paraId="61F397C8" w14:textId="77777777">
        <w:tc>
          <w:tcPr>
            <w:tcW w:w="15131" w:type="dxa"/>
            <w:gridSpan w:val="3"/>
            <w:shd w:val="clear" w:color="auto" w:fill="E5F5FB" w:themeFill="accent2"/>
          </w:tcPr>
          <w:p w:rsidRPr="003A67FC" w:rsidR="00D7744C" w:rsidP="003A67FC" w:rsidRDefault="003A67FC" w14:paraId="537518A7" w14:textId="77777777">
            <w:pPr>
              <w:pStyle w:val="ACARA-EoKSHeading2"/>
            </w:pPr>
            <w:bookmarkStart w:name="_Toc93574849" w:id="37"/>
            <w:bookmarkStart w:name="_Hlk92715203" w:id="38"/>
            <w:r w:rsidRPr="003A67FC">
              <w:lastRenderedPageBreak/>
              <w:t>Representations</w:t>
            </w:r>
            <w:bookmarkEnd w:id="37"/>
          </w:p>
          <w:p w:rsidRPr="00AD33CC" w:rsidR="003A67FC" w:rsidP="00AD33CC" w:rsidRDefault="00AD33CC" w14:paraId="2CB97614" w14:textId="30507A94">
            <w:pPr>
              <w:pStyle w:val="ACARA-headingdefinition"/>
              <w:rPr>
                <w:b w:val="0"/>
                <w:bCs w:val="0"/>
                <w:color w:val="000000" w:themeColor="accent4"/>
                <w:lang w:eastAsia="en-AU"/>
              </w:rPr>
            </w:pPr>
            <w:r w:rsidRPr="00AD33CC">
              <w:rPr>
                <w:b w:val="0"/>
                <w:bCs w:val="0"/>
                <w:color w:val="000000" w:themeColor="accent4"/>
                <w:lang w:eastAsia="en-AU"/>
              </w:rPr>
              <w:t>Media artists construct and build representations for a purpose.</w:t>
            </w:r>
          </w:p>
        </w:tc>
      </w:tr>
      <w:tr w:rsidRPr="00CC798A" w:rsidR="00D7744C" w:rsidTr="003A67FC" w14:paraId="4D390080" w14:textId="77777777">
        <w:tc>
          <w:tcPr>
            <w:tcW w:w="5153" w:type="dxa"/>
            <w:gridSpan w:val="2"/>
            <w:shd w:val="clear" w:color="auto" w:fill="FFD685" w:themeFill="accent3"/>
          </w:tcPr>
          <w:p w:rsidRPr="00CC798A" w:rsidR="00D7744C" w:rsidP="0071356A" w:rsidRDefault="00D7744C" w14:paraId="5912CE8A" w14:textId="18DB68C7">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D7744C" w:rsidP="00422AE8" w:rsidRDefault="00D7744C" w14:paraId="73A2F25E" w14:textId="627D234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38"/>
      <w:tr w:rsidRPr="00A94D40" w:rsidR="001D30A1" w:rsidTr="001D30A1" w14:paraId="63F13938" w14:textId="77777777">
        <w:trPr>
          <w:trHeight w:val="744"/>
        </w:trPr>
        <w:tc>
          <w:tcPr>
            <w:tcW w:w="2336" w:type="dxa"/>
          </w:tcPr>
          <w:p w:rsidRPr="002863C4" w:rsidR="001D30A1" w:rsidP="001D30A1" w:rsidRDefault="001D30A1" w14:paraId="0C3EB8A0" w14:textId="13E60C9B">
            <w:pPr>
              <w:pStyle w:val="Component"/>
              <w:rPr>
                <w:b/>
                <w:bCs/>
              </w:rPr>
            </w:pPr>
            <w:r w:rsidRPr="002863C4">
              <w:rPr>
                <w:b/>
                <w:bCs/>
              </w:rPr>
              <w:t>Representations</w:t>
            </w:r>
          </w:p>
          <w:p w:rsidRPr="002863C4" w:rsidR="001D30A1" w:rsidP="001D30A1" w:rsidRDefault="001D30A1" w14:paraId="5D3D7AE2" w14:textId="77777777">
            <w:pPr>
              <w:pStyle w:val="Component"/>
            </w:pPr>
            <w:r w:rsidRPr="002863C4">
              <w:t>Media artists construct and build representations for a purpose.</w:t>
            </w:r>
          </w:p>
          <w:p w:rsidR="001D30A1" w:rsidP="001D30A1" w:rsidRDefault="001D30A1" w14:paraId="0B9E595F" w14:textId="16CEC96D">
            <w:pPr>
              <w:pStyle w:val="Component"/>
              <w:rPr>
                <w:b/>
                <w:bCs/>
                <w:i/>
              </w:rPr>
            </w:pPr>
          </w:p>
        </w:tc>
        <w:tc>
          <w:tcPr>
            <w:tcW w:w="2817" w:type="dxa"/>
          </w:tcPr>
          <w:p w:rsidRPr="00487F08" w:rsidR="001D30A1" w:rsidP="001D30A1" w:rsidRDefault="001D30A1" w14:paraId="44E7C202" w14:textId="552D9B0E">
            <w:pPr>
              <w:pStyle w:val="Component"/>
            </w:pPr>
            <w:r w:rsidRPr="00487F08">
              <w:t>Representing</w:t>
            </w:r>
            <w:r>
              <w:t>,</w:t>
            </w:r>
            <w:r w:rsidRPr="00487F08">
              <w:t xml:space="preserve"> for example,</w:t>
            </w:r>
          </w:p>
          <w:p w:rsidRPr="00487F08" w:rsidR="001D30A1" w:rsidP="001D30A1" w:rsidRDefault="001D30A1" w14:paraId="0A0AB22D" w14:textId="77777777">
            <w:pPr>
              <w:pStyle w:val="Componentbullet"/>
            </w:pPr>
            <w:r w:rsidRPr="00487F08">
              <w:t>people</w:t>
            </w:r>
          </w:p>
          <w:p w:rsidRPr="00487F08" w:rsidR="001D30A1" w:rsidP="001D30A1" w:rsidRDefault="001D30A1" w14:paraId="57622DF4" w14:textId="77777777">
            <w:pPr>
              <w:pStyle w:val="Componentbullet"/>
            </w:pPr>
            <w:r w:rsidRPr="00487F08">
              <w:t>cultures</w:t>
            </w:r>
          </w:p>
          <w:p w:rsidRPr="00487F08" w:rsidR="001D30A1" w:rsidP="001D30A1" w:rsidRDefault="001D30A1" w14:paraId="6C89E006" w14:textId="77777777">
            <w:pPr>
              <w:pStyle w:val="Componentbullet"/>
            </w:pPr>
            <w:r w:rsidRPr="00487F08">
              <w:t>gender</w:t>
            </w:r>
          </w:p>
          <w:p w:rsidRPr="00487F08" w:rsidR="001D30A1" w:rsidP="001D30A1" w:rsidRDefault="001D30A1" w14:paraId="00644616" w14:textId="77777777">
            <w:pPr>
              <w:pStyle w:val="Componentbullet"/>
            </w:pPr>
            <w:r w:rsidRPr="00487F08">
              <w:t>role</w:t>
            </w:r>
          </w:p>
          <w:p w:rsidRPr="00487F08" w:rsidR="001D30A1" w:rsidP="001D30A1" w:rsidRDefault="001D30A1" w14:paraId="21E16FDE" w14:textId="77777777">
            <w:pPr>
              <w:pStyle w:val="Componentbullet"/>
            </w:pPr>
            <w:r w:rsidRPr="00487F08">
              <w:t>groups</w:t>
            </w:r>
          </w:p>
          <w:p w:rsidRPr="00487F08" w:rsidR="001D30A1" w:rsidP="001D30A1" w:rsidRDefault="001D30A1" w14:paraId="608D6221" w14:textId="77777777">
            <w:pPr>
              <w:pStyle w:val="Componentbullet"/>
            </w:pPr>
            <w:r w:rsidRPr="00487F08">
              <w:t>communities</w:t>
            </w:r>
          </w:p>
          <w:p w:rsidRPr="00487F08" w:rsidR="001D30A1" w:rsidP="001D30A1" w:rsidRDefault="001D30A1" w14:paraId="2AFA62FB" w14:textId="77777777">
            <w:pPr>
              <w:pStyle w:val="Componentbullet"/>
            </w:pPr>
            <w:r w:rsidRPr="00487F08">
              <w:t>organisations</w:t>
            </w:r>
          </w:p>
          <w:p w:rsidRPr="00487F08" w:rsidR="001D30A1" w:rsidP="001D30A1" w:rsidRDefault="001D30A1" w14:paraId="54D74344" w14:textId="17ECD3DA">
            <w:pPr>
              <w:pStyle w:val="Component"/>
              <w:rPr>
                <w:rStyle w:val="SubtleEmphasis"/>
                <w:iCs/>
              </w:rPr>
            </w:pPr>
            <w:r>
              <w:rPr>
                <w:noProof/>
              </w:rPr>
              <w:drawing>
                <wp:inline distT="0" distB="0" distL="0" distR="0" wp14:anchorId="73880EA9" wp14:editId="695C488B">
                  <wp:extent cx="1440000" cy="424800"/>
                  <wp:effectExtent l="0" t="0" r="0" b="0"/>
                  <wp:docPr id="53" name="Picture 53"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1D30A1" w:rsidR="001D30A1" w:rsidP="001D30A1" w:rsidRDefault="001D30A1" w14:paraId="7F071E00" w14:textId="77777777">
            <w:pPr>
              <w:pStyle w:val="Samplequestions"/>
            </w:pPr>
            <w:r w:rsidRPr="001D30A1">
              <w:t>Who is in your media arts work? How will you represent them?</w:t>
            </w:r>
          </w:p>
          <w:p w:rsidRPr="001D30A1" w:rsidR="001D30A1" w:rsidP="001D30A1" w:rsidRDefault="001D30A1" w14:paraId="4F16DD6F" w14:textId="77777777">
            <w:pPr>
              <w:pStyle w:val="Samplequestions"/>
            </w:pPr>
            <w:r w:rsidRPr="001D30A1">
              <w:t>What do you feel comfortable sharing about yourself, your home, culture and family? What protocols do you expect from others regarding your privacy?</w:t>
            </w:r>
          </w:p>
          <w:p w:rsidRPr="001D30A1" w:rsidR="001D30A1" w:rsidP="001D30A1" w:rsidRDefault="001D30A1" w14:paraId="3B39D9D8" w14:textId="77777777">
            <w:pPr>
              <w:pStyle w:val="Samplequestions"/>
            </w:pPr>
            <w:r w:rsidRPr="001D30A1">
              <w:t>How would you represent your own age group in your media arts work? How is your age group represented in the media arts work that you engage with?</w:t>
            </w:r>
          </w:p>
          <w:p w:rsidRPr="001D30A1" w:rsidR="001D30A1" w:rsidP="001D30A1" w:rsidRDefault="001D30A1" w14:paraId="35670A3D" w14:textId="77777777">
            <w:pPr>
              <w:pStyle w:val="Samplequestions"/>
            </w:pPr>
            <w:r w:rsidRPr="001D30A1">
              <w:t>What is similar or different to your school or home in a representation of school or home?</w:t>
            </w:r>
          </w:p>
          <w:p w:rsidRPr="001D30A1" w:rsidR="001D30A1" w:rsidP="001D30A1" w:rsidRDefault="001D30A1" w14:paraId="4D0086AC" w14:textId="77777777">
            <w:pPr>
              <w:pStyle w:val="Samplequestions"/>
            </w:pPr>
            <w:r w:rsidRPr="001D30A1">
              <w:t>What platforms and technology do you use to present yourself? What conventions do your selfies, videos or text follow?</w:t>
            </w:r>
          </w:p>
          <w:p w:rsidRPr="001D30A1" w:rsidR="001D30A1" w:rsidP="001D30A1" w:rsidRDefault="001D30A1" w14:paraId="283B5D63" w14:textId="77777777">
            <w:pPr>
              <w:pStyle w:val="Samplequestions"/>
            </w:pPr>
            <w:r w:rsidRPr="001D30A1">
              <w:t>How might you select and portray ideas about self within a context and for a specific purpose? How could you convey social and/or cultural assumptions to an audience, such as stereotypes?</w:t>
            </w:r>
          </w:p>
          <w:p w:rsidRPr="001D30A1" w:rsidR="001D30A1" w:rsidP="001D30A1" w:rsidRDefault="001D30A1" w14:paraId="087A5DD5" w14:textId="77777777">
            <w:pPr>
              <w:pStyle w:val="Samplequestions"/>
            </w:pPr>
            <w:r w:rsidRPr="001D30A1">
              <w:t>In what ways might you represent gender, age or culture? What stereotypes are you aware of? In what ways are these useful or harmful? How might you create a media arts work to challenge or subvert stereotypes?</w:t>
            </w:r>
          </w:p>
          <w:p w:rsidRPr="001D30A1" w:rsidR="001D30A1" w:rsidP="001D30A1" w:rsidRDefault="001D30A1" w14:paraId="596E7710" w14:textId="77777777">
            <w:pPr>
              <w:pStyle w:val="Samplequestions"/>
            </w:pPr>
            <w:r w:rsidRPr="001D30A1">
              <w:t>How might you design a new character for a video game that presents an under-represented or stereotyped role or group? How might you describe the character’s physical appearance, voice, dialogue, mannerisms, costume, settings, relationships and/or values and beliefs?</w:t>
            </w:r>
          </w:p>
          <w:p w:rsidRPr="001D30A1" w:rsidR="001D30A1" w:rsidP="001D30A1" w:rsidRDefault="001D30A1" w14:paraId="7DDA93F9" w14:textId="77777777">
            <w:pPr>
              <w:pStyle w:val="Samplequestions"/>
            </w:pPr>
            <w:r w:rsidRPr="001D30A1">
              <w:t>How might you design and/or produce different representations of the same person, place, event or idea in still and moving images to communicate different meanings, such as combining symbolic codes to create varied representations of teachers, school, birthday parties or homework?</w:t>
            </w:r>
          </w:p>
          <w:p w:rsidRPr="001D30A1" w:rsidR="001D30A1" w:rsidP="001D30A1" w:rsidRDefault="001D30A1" w14:paraId="456BBEA1" w14:textId="77777777">
            <w:pPr>
              <w:pStyle w:val="Samplequestions"/>
            </w:pPr>
            <w:r w:rsidRPr="001D30A1">
              <w:t>What do you learn from analysing the ways that different roles in society (e.g. occupations, gender, age) are constructed in media arts works from a range of cultures?</w:t>
            </w:r>
          </w:p>
          <w:p w:rsidRPr="001D30A1" w:rsidR="001D30A1" w:rsidP="001D30A1" w:rsidRDefault="001D30A1" w14:paraId="613C5E0E" w14:textId="517CF40A">
            <w:pPr>
              <w:pStyle w:val="Samplequestions"/>
            </w:pPr>
            <w:r w:rsidRPr="001D30A1">
              <w:t>What have you observed about standards of representation in one media arts form that may be of a different standard in other media? Such as representation of gender across video games, film and advertising?</w:t>
            </w:r>
          </w:p>
        </w:tc>
      </w:tr>
    </w:tbl>
    <w:p w:rsidR="00CF481E" w:rsidRDefault="00CF481E" w14:paraId="306C004B"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5"/>
        <w:gridCol w:w="2817"/>
        <w:gridCol w:w="9974"/>
      </w:tblGrid>
      <w:tr w:rsidRPr="00FB0362" w:rsidR="001D30A1" w:rsidTr="00CF481E" w14:paraId="2E1B9B3A" w14:textId="77777777">
        <w:trPr>
          <w:trHeight w:val="827"/>
        </w:trPr>
        <w:tc>
          <w:tcPr>
            <w:tcW w:w="2336" w:type="dxa"/>
            <w:vMerge w:val="restart"/>
          </w:tcPr>
          <w:p w:rsidRPr="004A049F" w:rsidR="001D30A1" w:rsidP="001D30A1" w:rsidRDefault="001D30A1" w14:paraId="382CF608" w14:textId="072BA52A">
            <w:pPr>
              <w:pStyle w:val="Descriptiontitle"/>
              <w:ind w:left="360" w:right="432"/>
              <w:rPr>
                <w:i/>
                <w:iCs w:val="0"/>
              </w:rPr>
            </w:pPr>
          </w:p>
        </w:tc>
        <w:tc>
          <w:tcPr>
            <w:tcW w:w="2817" w:type="dxa"/>
          </w:tcPr>
          <w:p w:rsidR="001D30A1" w:rsidP="001D30A1" w:rsidRDefault="001D30A1" w14:paraId="33E3826B" w14:textId="77777777">
            <w:pPr>
              <w:pStyle w:val="Component"/>
            </w:pPr>
            <w:r w:rsidRPr="00487F08">
              <w:t>Representing place and time</w:t>
            </w:r>
          </w:p>
          <w:p w:rsidRPr="00487F08" w:rsidR="001D30A1" w:rsidP="001D30A1" w:rsidRDefault="001D30A1" w14:paraId="2FE75ED5" w14:textId="3A0F1751">
            <w:pPr>
              <w:pStyle w:val="Component"/>
              <w:rPr>
                <w:rStyle w:val="SubtleEmphasis"/>
                <w:iCs/>
              </w:rPr>
            </w:pPr>
            <w:r>
              <w:rPr>
                <w:noProof/>
              </w:rPr>
              <w:drawing>
                <wp:inline distT="0" distB="0" distL="0" distR="0" wp14:anchorId="6FFE4D19" wp14:editId="0A0B444E">
                  <wp:extent cx="1440000" cy="424800"/>
                  <wp:effectExtent l="0" t="0" r="0" b="0"/>
                  <wp:docPr id="54" name="Picture 5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1D30A1" w:rsidR="001D30A1" w:rsidP="001D30A1" w:rsidRDefault="001D30A1" w14:paraId="41AAFD66" w14:textId="77777777">
            <w:pPr>
              <w:pStyle w:val="Samplequestions"/>
            </w:pPr>
            <w:r w:rsidRPr="001D30A1">
              <w:t>What might you include in your short film to show the time that it is set in?</w:t>
            </w:r>
          </w:p>
          <w:p w:rsidRPr="001D30A1" w:rsidR="001D30A1" w:rsidP="001D30A1" w:rsidRDefault="001D30A1" w14:paraId="57C7FCC2" w14:textId="77777777">
            <w:pPr>
              <w:pStyle w:val="Samplequestions"/>
            </w:pPr>
            <w:r w:rsidRPr="001D30A1">
              <w:t>How do media arts works you experience or engage with use locations, objects and costumes to show culture, place or time?</w:t>
            </w:r>
          </w:p>
          <w:p w:rsidRPr="001D30A1" w:rsidR="001D30A1" w:rsidP="001D30A1" w:rsidRDefault="001D30A1" w14:paraId="2E387BFD" w14:textId="77777777">
            <w:pPr>
              <w:pStyle w:val="Samplequestions"/>
            </w:pPr>
            <w:r w:rsidRPr="001D30A1">
              <w:t>How might you examine the ways people, places, events and ideas are portrayed (e.g. costume, dialogue, behaviour, physicality, values, actions, settings, colour, music) in a story? In what alternative ways might you portray the same stories?</w:t>
            </w:r>
          </w:p>
          <w:p w:rsidRPr="001D30A1" w:rsidR="001D30A1" w:rsidP="001D30A1" w:rsidRDefault="001D30A1" w14:paraId="47F966C3" w14:textId="77777777">
            <w:pPr>
              <w:pStyle w:val="Samplequestions"/>
            </w:pPr>
            <w:r w:rsidRPr="001D30A1">
              <w:t>How can you make this work in a way that is respectful to the time and place? What acknowledgements do you need to make? What copyright, regulations and guidelines do you need to use?</w:t>
            </w:r>
          </w:p>
          <w:p w:rsidRPr="001D30A1" w:rsidR="001D30A1" w:rsidP="001D30A1" w:rsidRDefault="001D30A1" w14:paraId="45E8161D" w14:textId="77777777">
            <w:pPr>
              <w:pStyle w:val="Samplequestions"/>
            </w:pPr>
            <w:r w:rsidRPr="001D30A1">
              <w:t>What media arts form would you use to represent a place of significance to you? Who would your audience be? What symbolic elements, codes and conventions would you use to tell the story of this place?</w:t>
            </w:r>
          </w:p>
          <w:p w:rsidRPr="001D30A1" w:rsidR="001D30A1" w:rsidP="001D30A1" w:rsidRDefault="001D30A1" w14:paraId="73A5371D" w14:textId="77777777">
            <w:pPr>
              <w:pStyle w:val="Samplequestions"/>
            </w:pPr>
            <w:r w:rsidRPr="001D30A1">
              <w:t>How would you create a photo story that explains how to get from one part of the school to the next, such as from your classroom to the library? What geographical elements would you include? How would different camera angles help to communicate perspective?</w:t>
            </w:r>
          </w:p>
          <w:p w:rsidRPr="001D30A1" w:rsidR="001D30A1" w:rsidP="001D30A1" w:rsidRDefault="001D30A1" w14:paraId="5A2DE79F" w14:textId="244058E9">
            <w:pPr>
              <w:pStyle w:val="Samplequestions"/>
            </w:pPr>
            <w:r w:rsidRPr="001D30A1">
              <w:t>How might you work within a group to produce a promotional film about your school, from a student’s point of view? How might that be different to a teacher’s point of view, or a parent’s point of view?</w:t>
            </w:r>
          </w:p>
        </w:tc>
      </w:tr>
      <w:tr w:rsidRPr="00927F1E" w:rsidR="00CF481E" w:rsidTr="003D3EE2" w14:paraId="177F4C58" w14:textId="77777777">
        <w:trPr>
          <w:trHeight w:val="783"/>
        </w:trPr>
        <w:tc>
          <w:tcPr>
            <w:tcW w:w="2336" w:type="dxa"/>
            <w:vMerge/>
          </w:tcPr>
          <w:p w:rsidRPr="00CD519D" w:rsidR="00CF481E" w:rsidP="00CF481E" w:rsidRDefault="00CF481E" w14:paraId="741EB917" w14:textId="77777777">
            <w:pPr>
              <w:pStyle w:val="Descriptiontitle"/>
              <w:ind w:left="360" w:right="432"/>
              <w:rPr>
                <w:b w:val="0"/>
                <w:bCs w:val="0"/>
                <w:i/>
                <w:iCs w:val="0"/>
              </w:rPr>
            </w:pPr>
          </w:p>
        </w:tc>
        <w:tc>
          <w:tcPr>
            <w:tcW w:w="2817" w:type="dxa"/>
          </w:tcPr>
          <w:p w:rsidR="00CF481E" w:rsidP="00CF481E" w:rsidRDefault="00CF481E" w14:paraId="3D88862C" w14:textId="77777777">
            <w:pPr>
              <w:pStyle w:val="Component"/>
            </w:pPr>
            <w:r w:rsidRPr="005916DD">
              <w:t>Representing objects and products</w:t>
            </w:r>
          </w:p>
          <w:p w:rsidRPr="005916DD" w:rsidR="00CF481E" w:rsidP="00CF481E" w:rsidRDefault="00CF481E" w14:paraId="59AF89F6" w14:textId="399026A5">
            <w:pPr>
              <w:pStyle w:val="Component"/>
              <w:rPr>
                <w:rStyle w:val="SubtleEmphasis"/>
                <w:iCs/>
              </w:rPr>
            </w:pPr>
            <w:r>
              <w:rPr>
                <w:noProof/>
              </w:rPr>
              <w:drawing>
                <wp:inline distT="0" distB="0" distL="0" distR="0" wp14:anchorId="6A27478E" wp14:editId="00E90232">
                  <wp:extent cx="1440000" cy="424800"/>
                  <wp:effectExtent l="0" t="0" r="0" b="0"/>
                  <wp:docPr id="55" name="Picture 55"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CF481E" w:rsidR="00CF481E" w:rsidP="00CF481E" w:rsidRDefault="00CF481E" w14:paraId="30F97A93" w14:textId="77777777">
            <w:pPr>
              <w:pStyle w:val="Samplequestions"/>
            </w:pPr>
            <w:r w:rsidRPr="00CF481E">
              <w:t>What is the object or product being represented?</w:t>
            </w:r>
          </w:p>
          <w:p w:rsidRPr="00CF481E" w:rsidR="00CF481E" w:rsidP="00CF481E" w:rsidRDefault="00CF481E" w14:paraId="6DE03137" w14:textId="77777777">
            <w:pPr>
              <w:pStyle w:val="Samplequestions"/>
            </w:pPr>
            <w:r w:rsidRPr="00CF481E">
              <w:t>What is the purpose of the media arts work? Is it to advertise, educate or entertain?</w:t>
            </w:r>
          </w:p>
          <w:p w:rsidRPr="00CF481E" w:rsidR="00CF481E" w:rsidP="00CF481E" w:rsidRDefault="00CF481E" w14:paraId="4CCD06B0" w14:textId="77777777">
            <w:pPr>
              <w:pStyle w:val="Samplequestions"/>
            </w:pPr>
            <w:r w:rsidRPr="00CF481E">
              <w:t>What form is the representation in? What impact does the form have on the way the object or product is represented?</w:t>
            </w:r>
          </w:p>
          <w:p w:rsidRPr="00CF481E" w:rsidR="00CF481E" w:rsidP="00CF481E" w:rsidRDefault="00CF481E" w14:paraId="70866394" w14:textId="77777777">
            <w:pPr>
              <w:pStyle w:val="Samplequestions"/>
            </w:pPr>
            <w:r w:rsidRPr="00CF481E">
              <w:t>Is the object the main focus of the story, or is it being used symbolically to help tell the story?</w:t>
            </w:r>
          </w:p>
          <w:p w:rsidRPr="00CF481E" w:rsidR="00CF481E" w:rsidP="00CF481E" w:rsidRDefault="00CF481E" w14:paraId="6EA71634" w14:textId="77777777">
            <w:pPr>
              <w:pStyle w:val="Samplequestions"/>
            </w:pPr>
            <w:r w:rsidRPr="00CF481E">
              <w:t>In an advertisement, is it just the product that is being represented, or are there other abstract ideas that are being associated with the object, such as popularity, success, wealth? What symbolic elements, codes and conventions has the media artist used to make these connections?</w:t>
            </w:r>
          </w:p>
          <w:p w:rsidRPr="00CF481E" w:rsidR="00CF481E" w:rsidP="00CF481E" w:rsidRDefault="00CF481E" w14:paraId="1B0BC965" w14:textId="77777777">
            <w:pPr>
              <w:pStyle w:val="Samplequestions"/>
            </w:pPr>
            <w:r w:rsidRPr="00CF481E">
              <w:t>How might you construct representations to manipulate your audience? Are you being ethical and morally responsible in doing so?</w:t>
            </w:r>
          </w:p>
          <w:p w:rsidRPr="00CF481E" w:rsidR="00CF481E" w:rsidP="00CF481E" w:rsidRDefault="00CF481E" w14:paraId="3E4C7DB5" w14:textId="2E39EEF3">
            <w:pPr>
              <w:pStyle w:val="Samplequestions"/>
            </w:pPr>
            <w:r w:rsidRPr="00CF481E">
              <w:t>How do the words accompanying images give those pictures a certain meaning in a specific context?</w:t>
            </w:r>
          </w:p>
        </w:tc>
      </w:tr>
    </w:tbl>
    <w:p w:rsidR="00CF481E" w:rsidRDefault="00CF481E" w14:paraId="469EFD52" w14:textId="77777777">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5"/>
        <w:gridCol w:w="2817"/>
        <w:gridCol w:w="9974"/>
      </w:tblGrid>
      <w:tr w:rsidRPr="00927F1E" w:rsidR="00CF481E" w:rsidTr="003D3EE2" w14:paraId="3E651846" w14:textId="77777777">
        <w:trPr>
          <w:trHeight w:val="725"/>
        </w:trPr>
        <w:tc>
          <w:tcPr>
            <w:tcW w:w="2336" w:type="dxa"/>
          </w:tcPr>
          <w:p w:rsidRPr="004A049F" w:rsidR="00CF481E" w:rsidP="00CF481E" w:rsidRDefault="00CF481E" w14:paraId="09A0794E" w14:textId="3A541463">
            <w:pPr>
              <w:pStyle w:val="Descriptiontitle"/>
              <w:ind w:left="360" w:right="432"/>
              <w:rPr>
                <w:i/>
                <w:iCs w:val="0"/>
              </w:rPr>
            </w:pPr>
          </w:p>
        </w:tc>
        <w:tc>
          <w:tcPr>
            <w:tcW w:w="2817" w:type="dxa"/>
          </w:tcPr>
          <w:p w:rsidR="00CF481E" w:rsidP="00CF481E" w:rsidRDefault="00CF481E" w14:paraId="21C31414" w14:textId="77777777">
            <w:pPr>
              <w:pStyle w:val="Component"/>
            </w:pPr>
            <w:r w:rsidRPr="005916DD">
              <w:t>Representing ideas and concepts</w:t>
            </w:r>
          </w:p>
          <w:p w:rsidRPr="005916DD" w:rsidR="00CF481E" w:rsidP="00CF481E" w:rsidRDefault="00CF481E" w14:paraId="6C5A54B0" w14:textId="105C1ABF">
            <w:pPr>
              <w:pStyle w:val="Component"/>
              <w:rPr>
                <w:rStyle w:val="SubtleEmphasis"/>
                <w:iCs/>
              </w:rPr>
            </w:pPr>
            <w:r>
              <w:rPr>
                <w:noProof/>
              </w:rPr>
              <w:drawing>
                <wp:inline distT="0" distB="0" distL="0" distR="0" wp14:anchorId="387AC8C2" wp14:editId="3987EFEF">
                  <wp:extent cx="1440000" cy="424800"/>
                  <wp:effectExtent l="0" t="0" r="0" b="0"/>
                  <wp:docPr id="56" name="Picture 56"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CF481E" w:rsidR="00CF481E" w:rsidP="00CF481E" w:rsidRDefault="00CF481E" w14:paraId="7F90B026" w14:textId="77777777">
            <w:pPr>
              <w:pStyle w:val="Samplequestions"/>
            </w:pPr>
            <w:r w:rsidRPr="00CF481E">
              <w:t>What ideas are being represented in this film?</w:t>
            </w:r>
          </w:p>
          <w:p w:rsidRPr="00CF481E" w:rsidR="00CF481E" w:rsidP="00CF481E" w:rsidRDefault="00CF481E" w14:paraId="6CC293C5" w14:textId="77777777">
            <w:pPr>
              <w:pStyle w:val="Samplequestions"/>
            </w:pPr>
            <w:r w:rsidRPr="00CF481E">
              <w:t>What ideas do you have about this issue, and what media arts form would be the best one to represent these ideas?</w:t>
            </w:r>
          </w:p>
          <w:p w:rsidRPr="00CF481E" w:rsidR="00CF481E" w:rsidP="00CF481E" w:rsidRDefault="00CF481E" w14:paraId="7FABD10B" w14:textId="77777777">
            <w:pPr>
              <w:pStyle w:val="Samplequestions"/>
            </w:pPr>
            <w:r w:rsidRPr="00CF481E">
              <w:t>What stereotypes are being presented by this media arts work?</w:t>
            </w:r>
          </w:p>
          <w:p w:rsidRPr="00CF481E" w:rsidR="00CF481E" w:rsidP="00CF481E" w:rsidRDefault="00CF481E" w14:paraId="7D7F8329" w14:textId="77777777">
            <w:pPr>
              <w:pStyle w:val="Samplequestions"/>
            </w:pPr>
            <w:r w:rsidRPr="00CF481E">
              <w:t>What ideology might be behind the creators of this media arts work? How do you know?</w:t>
            </w:r>
          </w:p>
          <w:p w:rsidRPr="00CF481E" w:rsidR="00CF481E" w:rsidP="00CF481E" w:rsidRDefault="00CF481E" w14:paraId="1FD7B8F4" w14:textId="77777777">
            <w:pPr>
              <w:pStyle w:val="Samplequestions"/>
            </w:pPr>
            <w:r w:rsidRPr="00CF481E">
              <w:t>How might you use symbolic elements, codes and conventions to communicate about ideas such as freedom and equality, or issues about sustainability?</w:t>
            </w:r>
          </w:p>
          <w:p w:rsidRPr="00CF481E" w:rsidR="00CF481E" w:rsidP="00CF481E" w:rsidRDefault="00CF481E" w14:paraId="31DF2243" w14:textId="77777777">
            <w:pPr>
              <w:pStyle w:val="Samplequestions"/>
            </w:pPr>
            <w:r w:rsidRPr="00CF481E">
              <w:t>How will you use media technologies, such as camera work, cinematography and editing to represent your ideas?</w:t>
            </w:r>
          </w:p>
          <w:p w:rsidRPr="00CF481E" w:rsidR="00CF481E" w:rsidP="00CF481E" w:rsidRDefault="00CF481E" w14:paraId="583231F7" w14:textId="77777777">
            <w:pPr>
              <w:pStyle w:val="Samplequestions"/>
            </w:pPr>
            <w:r w:rsidRPr="00CF481E">
              <w:t>In what ways has this media arts work constructed a belief or attitudes (ideologies) shared by a group or culture or society about how they should function, such as stereotypical gender roles?</w:t>
            </w:r>
          </w:p>
          <w:p w:rsidRPr="00CF481E" w:rsidR="00CF481E" w:rsidP="00CF481E" w:rsidRDefault="00CF481E" w14:paraId="18B3B177" w14:textId="77777777">
            <w:pPr>
              <w:pStyle w:val="Samplequestions"/>
            </w:pPr>
            <w:r w:rsidRPr="00CF481E">
              <w:t>What are your beliefs and attitudes about this idea or issue? How will you represent your beliefs and attitudes?</w:t>
            </w:r>
          </w:p>
          <w:p w:rsidRPr="00CF481E" w:rsidR="00CF481E" w:rsidP="00CF481E" w:rsidRDefault="00CF481E" w14:paraId="40ABE8D0" w14:textId="77777777">
            <w:pPr>
              <w:pStyle w:val="Samplequestions"/>
            </w:pPr>
            <w:r w:rsidRPr="00CF481E">
              <w:t>How are values demonstrated in this media representation? Can we judge a culture from popular media images?</w:t>
            </w:r>
          </w:p>
          <w:p w:rsidRPr="00CF481E" w:rsidR="00CF481E" w:rsidP="00CF481E" w:rsidRDefault="00CF481E" w14:paraId="1E0F5173" w14:textId="77777777">
            <w:pPr>
              <w:pStyle w:val="Samplequestions"/>
            </w:pPr>
            <w:r w:rsidRPr="00CF481E">
              <w:t xml:space="preserve">How are stereotypes reinforced in media arts works and how can they be challenged?                                                                                                                                         </w:t>
            </w:r>
          </w:p>
          <w:p w:rsidRPr="00CF481E" w:rsidR="00CF481E" w:rsidP="00CF481E" w:rsidRDefault="00CF481E" w14:paraId="4CB4731B" w14:textId="77777777">
            <w:pPr>
              <w:pStyle w:val="Samplequestions"/>
            </w:pPr>
            <w:r w:rsidRPr="00CF481E">
              <w:t xml:space="preserve">What kinds of codes and conventions are used in this media arts work to convey beliefs, values or ideological perspectives?                                                                                                                                     </w:t>
            </w:r>
          </w:p>
          <w:p w:rsidRPr="00CF481E" w:rsidR="00CF481E" w:rsidP="00CF481E" w:rsidRDefault="00CF481E" w14:paraId="41B0B3D7" w14:textId="77777777">
            <w:pPr>
              <w:pStyle w:val="Samplequestions"/>
            </w:pPr>
            <w:r w:rsidRPr="00CF481E">
              <w:t>What ideological or political perspectives are evident in your media arts work to engage a particular audience?</w:t>
            </w:r>
          </w:p>
          <w:p w:rsidRPr="00CF481E" w:rsidR="00CF481E" w:rsidP="00CF481E" w:rsidRDefault="00CF481E" w14:paraId="606FDC58" w14:textId="32F02190">
            <w:pPr>
              <w:pStyle w:val="Samplequestions"/>
            </w:pPr>
            <w:r w:rsidRPr="00CF481E">
              <w:t>What would you need to consider when designing and producing representations of people, places, ideas and/or events using still and moving images, text, animation and/or sound that challenge stereotypical representations?</w:t>
            </w:r>
          </w:p>
        </w:tc>
      </w:tr>
    </w:tbl>
    <w:p w:rsidR="00051277" w:rsidRDefault="00051277" w14:paraId="59515E27" w14:textId="77777777">
      <w:bookmarkStart w:name="_Toc93052888" w:id="39"/>
      <w:bookmarkStart w:name="_Hlk92715405" w:id="40"/>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8"/>
        <w:gridCol w:w="9972"/>
      </w:tblGrid>
      <w:tr w:rsidRPr="007078D3" w:rsidR="009835A6" w:rsidTr="00F729F6" w14:paraId="1D481506" w14:textId="77777777">
        <w:tc>
          <w:tcPr>
            <w:tcW w:w="15131" w:type="dxa"/>
            <w:gridSpan w:val="3"/>
            <w:shd w:val="clear" w:color="auto" w:fill="E5F5FB" w:themeFill="accent2"/>
          </w:tcPr>
          <w:p w:rsidRPr="00CF481E" w:rsidR="009835A6" w:rsidP="00333438" w:rsidRDefault="00CF481E" w14:paraId="3C76916B" w14:textId="77777777">
            <w:pPr>
              <w:pStyle w:val="ACARA-EoKSHeading2"/>
            </w:pPr>
            <w:bookmarkStart w:name="_Toc93574850" w:id="41"/>
            <w:bookmarkEnd w:id="39"/>
            <w:r w:rsidRPr="00CF481E">
              <w:lastRenderedPageBreak/>
              <w:t>Audience</w:t>
            </w:r>
            <w:bookmarkEnd w:id="41"/>
          </w:p>
          <w:p w:rsidRPr="005840BE" w:rsidR="00CF481E" w:rsidP="005840BE" w:rsidRDefault="005840BE" w14:paraId="4134AFC6" w14:textId="0CE81D60">
            <w:pPr>
              <w:pStyle w:val="ACARA-headingdefinition"/>
              <w:rPr>
                <w:b w:val="0"/>
                <w:bCs w:val="0"/>
                <w:color w:val="000000" w:themeColor="accent4"/>
                <w:lang w:eastAsia="en-AU"/>
              </w:rPr>
            </w:pPr>
            <w:r w:rsidRPr="005840BE">
              <w:rPr>
                <w:b w:val="0"/>
                <w:bCs w:val="0"/>
                <w:color w:val="000000" w:themeColor="accent4"/>
                <w:lang w:eastAsia="en-AU"/>
              </w:rPr>
              <w:t>Audiences are individuals and groups who experience media arts.</w:t>
            </w:r>
          </w:p>
        </w:tc>
      </w:tr>
      <w:tr w:rsidRPr="00CC798A" w:rsidR="009835A6" w:rsidTr="00F729F6" w14:paraId="31E099F4" w14:textId="77777777">
        <w:tc>
          <w:tcPr>
            <w:tcW w:w="5153" w:type="dxa"/>
            <w:gridSpan w:val="2"/>
            <w:shd w:val="clear" w:color="auto" w:fill="FFD685" w:themeFill="accent3"/>
          </w:tcPr>
          <w:p w:rsidRPr="00CC798A" w:rsidR="009835A6" w:rsidP="0071356A" w:rsidRDefault="009835A6" w14:paraId="715B55B4" w14:textId="344F6872">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9835A6" w:rsidP="00422AE8" w:rsidRDefault="009835A6" w14:paraId="3D66F563" w14:textId="5D5F0B20">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40"/>
      <w:tr w:rsidRPr="00514280" w:rsidR="00F729F6" w:rsidTr="00F729F6" w14:paraId="4F4E55FF" w14:textId="77777777">
        <w:trPr>
          <w:trHeight w:val="866"/>
        </w:trPr>
        <w:tc>
          <w:tcPr>
            <w:tcW w:w="2336" w:type="dxa"/>
            <w:vMerge w:val="restart"/>
          </w:tcPr>
          <w:p w:rsidRPr="00D9632B" w:rsidR="00F729F6" w:rsidP="0058654A" w:rsidRDefault="00F729F6" w14:paraId="047992A5" w14:textId="2F3436AC">
            <w:pPr>
              <w:pStyle w:val="Component"/>
              <w:rPr>
                <w:b/>
                <w:bCs/>
                <w:lang w:eastAsia="en-AU"/>
              </w:rPr>
            </w:pPr>
            <w:r w:rsidRPr="00D9632B">
              <w:rPr>
                <w:b/>
                <w:bCs/>
                <w:lang w:eastAsia="en-AU"/>
              </w:rPr>
              <w:t>Audience:</w:t>
            </w:r>
            <w:r w:rsidR="0058654A">
              <w:rPr>
                <w:b/>
                <w:bCs/>
                <w:lang w:eastAsia="en-AU"/>
              </w:rPr>
              <w:t xml:space="preserve"> </w:t>
            </w:r>
            <w:r w:rsidRPr="00D9632B">
              <w:rPr>
                <w:b/>
                <w:bCs/>
                <w:lang w:eastAsia="en-AU"/>
              </w:rPr>
              <w:t>intended and beyond</w:t>
            </w:r>
            <w:r w:rsidRPr="00D9632B" w:rsidDel="00807107">
              <w:rPr>
                <w:b/>
                <w:bCs/>
                <w:lang w:eastAsia="en-AU"/>
              </w:rPr>
              <w:t xml:space="preserve"> </w:t>
            </w:r>
          </w:p>
          <w:p w:rsidRPr="00411114" w:rsidR="00F729F6" w:rsidP="00F729F6" w:rsidRDefault="00F729F6" w14:paraId="442D349B" w14:textId="2195DB15">
            <w:pPr>
              <w:pStyle w:val="Component"/>
              <w:rPr>
                <w:i/>
              </w:rPr>
            </w:pPr>
          </w:p>
        </w:tc>
        <w:tc>
          <w:tcPr>
            <w:tcW w:w="2817" w:type="dxa"/>
          </w:tcPr>
          <w:p w:rsidR="00F729F6" w:rsidP="00F729F6" w:rsidRDefault="00F729F6" w14:paraId="2C1D301E" w14:textId="77777777">
            <w:pPr>
              <w:pStyle w:val="Component"/>
            </w:pPr>
            <w:r w:rsidRPr="0007016E">
              <w:t>Self as audience, for media arts works and your own work</w:t>
            </w:r>
          </w:p>
          <w:p w:rsidRPr="0007016E" w:rsidR="00F729F6" w:rsidP="00F729F6" w:rsidRDefault="00F729F6" w14:paraId="1547E831" w14:textId="76CBB82D">
            <w:pPr>
              <w:pStyle w:val="Component"/>
            </w:pPr>
            <w:r>
              <w:rPr>
                <w:noProof/>
              </w:rPr>
              <w:drawing>
                <wp:inline distT="0" distB="0" distL="0" distR="0" wp14:anchorId="006588EB" wp14:editId="0D37F4B1">
                  <wp:extent cx="1440000" cy="424800"/>
                  <wp:effectExtent l="0" t="0" r="0" b="0"/>
                  <wp:docPr id="57" name="Picture 5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F729F6" w:rsidR="00F729F6" w:rsidP="00F729F6" w:rsidRDefault="00F729F6" w14:paraId="4759D240" w14:textId="77777777">
            <w:pPr>
              <w:pStyle w:val="Samplequestions"/>
            </w:pPr>
            <w:r w:rsidRPr="00F729F6">
              <w:t>What is an audience?</w:t>
            </w:r>
          </w:p>
          <w:p w:rsidRPr="00F729F6" w:rsidR="00F729F6" w:rsidP="00F729F6" w:rsidRDefault="00F729F6" w14:paraId="5BE3B0F9" w14:textId="77777777">
            <w:pPr>
              <w:pStyle w:val="Samplequestions"/>
            </w:pPr>
            <w:r w:rsidRPr="00F729F6">
              <w:t>When are you an audience member?</w:t>
            </w:r>
          </w:p>
          <w:p w:rsidRPr="00F729F6" w:rsidR="00F729F6" w:rsidP="00F729F6" w:rsidRDefault="00F729F6" w14:paraId="4909247C" w14:textId="77777777">
            <w:pPr>
              <w:pStyle w:val="Samplequestions"/>
            </w:pPr>
            <w:r w:rsidRPr="00F729F6">
              <w:t>What do you need to learn about audiences? Why?</w:t>
            </w:r>
          </w:p>
          <w:p w:rsidRPr="00F729F6" w:rsidR="00F729F6" w:rsidP="00F729F6" w:rsidRDefault="00F729F6" w14:paraId="7EC995B0" w14:textId="77777777">
            <w:pPr>
              <w:pStyle w:val="Samplequestions"/>
            </w:pPr>
            <w:r w:rsidRPr="00F729F6">
              <w:t>What have audiences to do with media arts, other than consuming it?</w:t>
            </w:r>
          </w:p>
          <w:p w:rsidRPr="00F729F6" w:rsidR="00F729F6" w:rsidP="00F729F6" w:rsidRDefault="00F729F6" w14:paraId="16808FAE" w14:textId="77777777">
            <w:pPr>
              <w:pStyle w:val="Samplequestions"/>
            </w:pPr>
            <w:r w:rsidRPr="00F729F6">
              <w:t>How similar or different are you from the people in the media arts work? How do you feel about that?</w:t>
            </w:r>
          </w:p>
          <w:p w:rsidRPr="00F729F6" w:rsidR="00F729F6" w:rsidP="00F729F6" w:rsidRDefault="00F729F6" w14:paraId="02A35707" w14:textId="5D14BABC">
            <w:pPr>
              <w:pStyle w:val="Samplequestions"/>
            </w:pPr>
            <w:r w:rsidRPr="00F729F6">
              <w:t>Why are media arts institutions so interested in their audiences?</w:t>
            </w:r>
          </w:p>
        </w:tc>
      </w:tr>
      <w:tr w:rsidRPr="00514280" w:rsidR="00F729F6" w:rsidTr="00F729F6" w14:paraId="54AAF658" w14:textId="77777777">
        <w:trPr>
          <w:trHeight w:val="259"/>
        </w:trPr>
        <w:tc>
          <w:tcPr>
            <w:tcW w:w="2336" w:type="dxa"/>
            <w:vMerge/>
          </w:tcPr>
          <w:p w:rsidRPr="00411114" w:rsidR="00F729F6" w:rsidP="00F729F6" w:rsidRDefault="00F729F6" w14:paraId="710F995F" w14:textId="77777777">
            <w:pPr>
              <w:pStyle w:val="Descriptiontitle"/>
              <w:ind w:left="360" w:right="432"/>
              <w:rPr>
                <w:i/>
                <w:iCs w:val="0"/>
              </w:rPr>
            </w:pPr>
          </w:p>
        </w:tc>
        <w:tc>
          <w:tcPr>
            <w:tcW w:w="2817" w:type="dxa"/>
          </w:tcPr>
          <w:p w:rsidR="00F729F6" w:rsidP="00F729F6" w:rsidRDefault="00F729F6" w14:paraId="79989106" w14:textId="77777777">
            <w:pPr>
              <w:pStyle w:val="Component"/>
            </w:pPr>
            <w:r w:rsidRPr="0007016E">
              <w:t>Target or intended audience, the audience that the media arts work has been created specifically for</w:t>
            </w:r>
          </w:p>
          <w:p w:rsidRPr="0007016E" w:rsidR="00F729F6" w:rsidP="00F729F6" w:rsidRDefault="00F729F6" w14:paraId="7E7BCAF8" w14:textId="6D008F8F">
            <w:pPr>
              <w:pStyle w:val="Component"/>
            </w:pPr>
            <w:r>
              <w:rPr>
                <w:noProof/>
              </w:rPr>
              <w:drawing>
                <wp:inline distT="0" distB="0" distL="0" distR="0" wp14:anchorId="49904EDE" wp14:editId="2F2FA9DE">
                  <wp:extent cx="1443600" cy="424800"/>
                  <wp:effectExtent l="0" t="0" r="0" b="0"/>
                  <wp:docPr id="58" name="Picture 58"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vAlign w:val="center"/>
          </w:tcPr>
          <w:p w:rsidRPr="00F729F6" w:rsidR="00F729F6" w:rsidP="00F729F6" w:rsidRDefault="00F729F6" w14:paraId="7F4CA4CC" w14:textId="77777777">
            <w:pPr>
              <w:pStyle w:val="Samplequestions"/>
            </w:pPr>
            <w:r w:rsidRPr="00F729F6">
              <w:t>Who do you want to see your media arts work?</w:t>
            </w:r>
          </w:p>
          <w:p w:rsidRPr="00F729F6" w:rsidR="00F729F6" w:rsidP="00F729F6" w:rsidRDefault="00F729F6" w14:paraId="3A5B1288" w14:textId="77777777">
            <w:pPr>
              <w:pStyle w:val="Samplequestions"/>
            </w:pPr>
            <w:r w:rsidRPr="00F729F6">
              <w:t>What is the best media arts form to connect with your target audience? How are they likely to respond to the ideas you want to communicate?</w:t>
            </w:r>
          </w:p>
          <w:p w:rsidRPr="00F729F6" w:rsidR="00F729F6" w:rsidP="00F729F6" w:rsidRDefault="00F729F6" w14:paraId="52E2BEF3" w14:textId="20A5D265">
            <w:pPr>
              <w:pStyle w:val="Samplequestions"/>
            </w:pPr>
            <w:r w:rsidRPr="00F729F6">
              <w:t xml:space="preserve">Is your audience small or large? Do you know the people in your audience or </w:t>
            </w:r>
            <w:r w:rsidR="00187444">
              <w:t>are</w:t>
            </w:r>
            <w:r w:rsidRPr="00F729F6">
              <w:t xml:space="preserve"> some of them strangers?</w:t>
            </w:r>
          </w:p>
          <w:p w:rsidRPr="00F729F6" w:rsidR="00F729F6" w:rsidP="00F729F6" w:rsidRDefault="00F729F6" w14:paraId="5FC45E6C" w14:textId="010D74CB">
            <w:pPr>
              <w:pStyle w:val="Samplequestions"/>
            </w:pPr>
            <w:r w:rsidRPr="00F729F6">
              <w:t xml:space="preserve">How can you capture an audience’s attention and keep them interested? What will </w:t>
            </w:r>
            <w:r w:rsidR="00187444">
              <w:t>keep</w:t>
            </w:r>
            <w:r w:rsidRPr="00F729F6">
              <w:t xml:space="preserve"> them watching?</w:t>
            </w:r>
          </w:p>
          <w:p w:rsidRPr="00F729F6" w:rsidR="00F729F6" w:rsidP="00F729F6" w:rsidRDefault="00F729F6" w14:paraId="0B672F87" w14:textId="77777777">
            <w:pPr>
              <w:pStyle w:val="Samplequestions"/>
            </w:pPr>
            <w:r w:rsidRPr="00F729F6">
              <w:t>How can you find out what inspires or motivates your target audience? What will that mean for the design of your work, or for the development of your story? What inspires or motivates you when you are watching or engaging with a media arts work?</w:t>
            </w:r>
          </w:p>
          <w:p w:rsidRPr="00F729F6" w:rsidR="00F729F6" w:rsidP="00F729F6" w:rsidRDefault="00F729F6" w14:paraId="1096FCCD" w14:textId="77777777">
            <w:pPr>
              <w:pStyle w:val="Samplequestions"/>
            </w:pPr>
            <w:r w:rsidRPr="00F729F6">
              <w:t>Is the audience expected to engage with this media arts work emotionally or intelligently? Does the narrative offer advice, information or knowledge?</w:t>
            </w:r>
          </w:p>
          <w:p w:rsidRPr="00F729F6" w:rsidR="00F729F6" w:rsidP="00F729F6" w:rsidRDefault="00F729F6" w14:paraId="0B6D0524" w14:textId="77777777">
            <w:pPr>
              <w:pStyle w:val="Samplequestions"/>
            </w:pPr>
            <w:r w:rsidRPr="00F729F6">
              <w:t>How do you want your audience to respond to your work? Do you want to reinforce their thinking, to educate them, to challenge their thinking?</w:t>
            </w:r>
          </w:p>
          <w:p w:rsidRPr="00F729F6" w:rsidR="00F729F6" w:rsidP="00F729F6" w:rsidRDefault="00F729F6" w14:paraId="706AE02F" w14:textId="77777777">
            <w:pPr>
              <w:pStyle w:val="Samplequestions"/>
            </w:pPr>
            <w:r w:rsidRPr="00F729F6">
              <w:t>What technical or symbolic codes and conventions are being used to engage the audience? How might these change if the audience was different?</w:t>
            </w:r>
          </w:p>
          <w:p w:rsidRPr="00F729F6" w:rsidR="00F729F6" w:rsidP="00F729F6" w:rsidRDefault="00F729F6" w14:paraId="4F276E6C" w14:textId="77777777">
            <w:pPr>
              <w:pStyle w:val="Samplequestions"/>
            </w:pPr>
            <w:r w:rsidRPr="00F729F6">
              <w:t>How are audiences encouraged to interact with television shows beyond the television product? Is there merchandising, are there fan-based blogs or other opportunities?</w:t>
            </w:r>
          </w:p>
          <w:p w:rsidRPr="00F729F6" w:rsidR="00F729F6" w:rsidP="00F729F6" w:rsidRDefault="00F729F6" w14:paraId="6E2676DD" w14:textId="36C40F1C">
            <w:pPr>
              <w:pStyle w:val="Samplequestions"/>
            </w:pPr>
            <w:r w:rsidRPr="00F729F6">
              <w:t>What are some ways that audiences can be identified and grouped? What might be the purpose for categorising audience groups?</w:t>
            </w:r>
          </w:p>
        </w:tc>
      </w:tr>
      <w:tr w:rsidRPr="00514280" w:rsidR="00F729F6" w:rsidTr="00F729F6" w14:paraId="4373B2FE" w14:textId="77777777">
        <w:trPr>
          <w:trHeight w:val="735"/>
        </w:trPr>
        <w:tc>
          <w:tcPr>
            <w:tcW w:w="2336" w:type="dxa"/>
            <w:vMerge/>
          </w:tcPr>
          <w:p w:rsidRPr="00411114" w:rsidR="00F729F6" w:rsidP="00F729F6" w:rsidRDefault="00F729F6" w14:paraId="756A0FB1" w14:textId="77777777">
            <w:pPr>
              <w:pStyle w:val="Descriptiontitle"/>
              <w:ind w:left="360" w:right="432"/>
              <w:rPr>
                <w:i/>
                <w:iCs w:val="0"/>
              </w:rPr>
            </w:pPr>
          </w:p>
        </w:tc>
        <w:tc>
          <w:tcPr>
            <w:tcW w:w="2817" w:type="dxa"/>
          </w:tcPr>
          <w:p w:rsidR="00F729F6" w:rsidP="00F729F6" w:rsidRDefault="00F729F6" w14:paraId="0F5C0BEB" w14:textId="77777777">
            <w:pPr>
              <w:pStyle w:val="Component"/>
            </w:pPr>
            <w:r w:rsidRPr="0007016E">
              <w:t>Audience who are not in the target audience but who engage with the media arts work accidentally, or by chance. Can include friendly, hostile or lay audience.</w:t>
            </w:r>
          </w:p>
          <w:p w:rsidRPr="0007016E" w:rsidR="00F729F6" w:rsidP="00F729F6" w:rsidRDefault="00F729F6" w14:paraId="00E8E9C6" w14:textId="594201BF">
            <w:pPr>
              <w:pStyle w:val="Component"/>
            </w:pPr>
            <w:r>
              <w:rPr>
                <w:noProof/>
              </w:rPr>
              <w:drawing>
                <wp:inline distT="0" distB="0" distL="0" distR="0" wp14:anchorId="5449F23F" wp14:editId="60FD65B8">
                  <wp:extent cx="1440000" cy="424800"/>
                  <wp:effectExtent l="0" t="0" r="0" b="0"/>
                  <wp:docPr id="59" name="Picture 59"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F729F6" w:rsidR="00F729F6" w:rsidP="00F729F6" w:rsidRDefault="00F729F6" w14:paraId="1A8471E7" w14:textId="77777777">
            <w:pPr>
              <w:pStyle w:val="Samplequestions"/>
            </w:pPr>
            <w:r w:rsidRPr="00F729F6">
              <w:t>Are there any audiences not in your target audience who may see your work ? How might their interpretation be different? Does that matter?</w:t>
            </w:r>
          </w:p>
          <w:p w:rsidRPr="00F729F6" w:rsidR="00F729F6" w:rsidP="00F729F6" w:rsidRDefault="00F729F6" w14:paraId="66125E64" w14:textId="77777777">
            <w:pPr>
              <w:pStyle w:val="Samplequestions"/>
            </w:pPr>
            <w:r w:rsidRPr="00F729F6">
              <w:t>Are you expecting responses to your media arts work? How have you let your audience know that you’re hoping they will connect with you? What plans do you have in place if you receive negative comments? How might you respect critics and their viewpoint?</w:t>
            </w:r>
          </w:p>
          <w:p w:rsidRPr="00F729F6" w:rsidR="00F729F6" w:rsidP="00F729F6" w:rsidRDefault="00F729F6" w14:paraId="69BC1A5C" w14:textId="77777777">
            <w:pPr>
              <w:pStyle w:val="Samplequestions"/>
            </w:pPr>
            <w:r w:rsidRPr="00F729F6">
              <w:t>What are you expecting your audience to know? Do they need to have prior knowledge to understand your work? Do you need to include a disclaimer or information at the beginning for a lay audience?</w:t>
            </w:r>
          </w:p>
          <w:p w:rsidRPr="00F729F6" w:rsidR="00F729F6" w:rsidP="00F729F6" w:rsidRDefault="00F729F6" w14:paraId="025CF6C6" w14:textId="3F19A04C">
            <w:pPr>
              <w:pStyle w:val="Samplequestions"/>
            </w:pPr>
            <w:r w:rsidRPr="00F729F6">
              <w:t>What media arts works do you know of that include information at the beginning to inform a wider audience of content that may be unexpected or unwelcome, or to embrace a wider audience?</w:t>
            </w:r>
          </w:p>
        </w:tc>
      </w:tr>
      <w:tr w:rsidRPr="00514280" w:rsidR="00361330" w:rsidTr="00361330" w14:paraId="33C99D5F" w14:textId="77777777">
        <w:trPr>
          <w:trHeight w:val="735"/>
        </w:trPr>
        <w:tc>
          <w:tcPr>
            <w:tcW w:w="2336" w:type="dxa"/>
            <w:vMerge w:val="restart"/>
          </w:tcPr>
          <w:p w:rsidRPr="0058654A" w:rsidR="00361330" w:rsidP="00361330" w:rsidRDefault="00361330" w14:paraId="5014B902" w14:textId="77777777">
            <w:pPr>
              <w:pStyle w:val="Component"/>
              <w:rPr>
                <w:b/>
                <w:bCs/>
                <w:lang w:eastAsia="en-AU"/>
              </w:rPr>
            </w:pPr>
            <w:r w:rsidRPr="0058654A">
              <w:rPr>
                <w:b/>
                <w:bCs/>
                <w:lang w:eastAsia="en-AU"/>
              </w:rPr>
              <w:t>Audience: behaviour and engagement</w:t>
            </w:r>
          </w:p>
          <w:p w:rsidRPr="00411114" w:rsidR="00361330" w:rsidP="00361330" w:rsidRDefault="00361330" w14:paraId="592355A8" w14:textId="77777777">
            <w:pPr>
              <w:pStyle w:val="Descriptiontitle"/>
              <w:ind w:left="360" w:right="432"/>
              <w:rPr>
                <w:i/>
                <w:iCs w:val="0"/>
              </w:rPr>
            </w:pPr>
          </w:p>
        </w:tc>
        <w:tc>
          <w:tcPr>
            <w:tcW w:w="2817" w:type="dxa"/>
          </w:tcPr>
          <w:p w:rsidR="00361330" w:rsidP="00361330" w:rsidRDefault="00361330" w14:paraId="6A7E037F" w14:textId="77777777">
            <w:pPr>
              <w:pStyle w:val="Component"/>
            </w:pPr>
            <w:r w:rsidRPr="00E56916">
              <w:t>Audiences who watch and observe but do not engage with the media arts work.</w:t>
            </w:r>
          </w:p>
          <w:p w:rsidRPr="00E56916" w:rsidR="00361330" w:rsidP="00361330" w:rsidRDefault="00361330" w14:paraId="3B99EB05" w14:textId="7F59130C">
            <w:pPr>
              <w:pStyle w:val="Component"/>
            </w:pPr>
            <w:r>
              <w:rPr>
                <w:noProof/>
              </w:rPr>
              <w:drawing>
                <wp:inline distT="0" distB="0" distL="0" distR="0" wp14:anchorId="173CB37D" wp14:editId="121DE950">
                  <wp:extent cx="1440000" cy="424800"/>
                  <wp:effectExtent l="0" t="0" r="0" b="0"/>
                  <wp:docPr id="61" name="Picture 6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361330" w:rsidR="00361330" w:rsidP="00361330" w:rsidRDefault="00361330" w14:paraId="1DCD75CA" w14:textId="77777777">
            <w:pPr>
              <w:pStyle w:val="Samplequestions"/>
            </w:pPr>
            <w:r w:rsidRPr="00361330">
              <w:t>What is a passive audience?</w:t>
            </w:r>
          </w:p>
          <w:p w:rsidRPr="00361330" w:rsidR="00361330" w:rsidP="00361330" w:rsidRDefault="00361330" w14:paraId="6E2C780F" w14:textId="77777777">
            <w:pPr>
              <w:pStyle w:val="Samplequestions"/>
            </w:pPr>
            <w:r w:rsidRPr="00361330">
              <w:t>What are you expecting from your audience? How will they engage with your work?</w:t>
            </w:r>
          </w:p>
          <w:p w:rsidRPr="00361330" w:rsidR="00361330" w:rsidP="00361330" w:rsidRDefault="00361330" w14:paraId="3B06C1B3" w14:textId="77777777">
            <w:pPr>
              <w:pStyle w:val="Samplequestions"/>
            </w:pPr>
            <w:r w:rsidRPr="00361330">
              <w:t>How does your audience interact with your media arts work to understand your intention?</w:t>
            </w:r>
          </w:p>
          <w:p w:rsidRPr="00361330" w:rsidR="00361330" w:rsidP="00361330" w:rsidRDefault="00361330" w14:paraId="0D41B963" w14:textId="4104BF22">
            <w:pPr>
              <w:pStyle w:val="Samplequestions"/>
            </w:pPr>
            <w:r w:rsidRPr="00361330">
              <w:t>When are you a passive audience? What are you doing</w:t>
            </w:r>
            <w:r>
              <w:t>? H</w:t>
            </w:r>
            <w:r w:rsidRPr="00361330">
              <w:t xml:space="preserve">ow are you interacting with the media arts work? </w:t>
            </w:r>
          </w:p>
          <w:p w:rsidRPr="00361330" w:rsidR="00361330" w:rsidP="00361330" w:rsidRDefault="00361330" w14:paraId="2D71B7C6" w14:textId="77777777">
            <w:pPr>
              <w:pStyle w:val="Samplequestions"/>
            </w:pPr>
            <w:r w:rsidRPr="00361330">
              <w:t>Is it easier to control the response of a passive audience? Why or why not? When might this be useful?</w:t>
            </w:r>
          </w:p>
          <w:p w:rsidRPr="00361330" w:rsidR="00361330" w:rsidP="007975D1" w:rsidRDefault="00361330" w14:paraId="1AD9E241" w14:textId="34BFC379">
            <w:pPr>
              <w:pStyle w:val="Samplequestions"/>
            </w:pPr>
            <w:r w:rsidRPr="00361330">
              <w:t>When and how might a passive audience become an active audience? Are there media arts forms that are more suitable for a passive audience, such as film or a billboard?</w:t>
            </w:r>
          </w:p>
        </w:tc>
      </w:tr>
      <w:tr w:rsidRPr="00514280" w:rsidR="00361330" w:rsidTr="00361330" w14:paraId="10D58088" w14:textId="77777777">
        <w:trPr>
          <w:trHeight w:val="735"/>
        </w:trPr>
        <w:tc>
          <w:tcPr>
            <w:tcW w:w="2336" w:type="dxa"/>
            <w:vMerge/>
          </w:tcPr>
          <w:p w:rsidRPr="00411114" w:rsidR="00361330" w:rsidP="00361330" w:rsidRDefault="00361330" w14:paraId="66826382" w14:textId="77777777">
            <w:pPr>
              <w:pStyle w:val="Descriptiontitle"/>
              <w:ind w:left="360" w:right="432"/>
              <w:rPr>
                <w:i/>
                <w:iCs w:val="0"/>
              </w:rPr>
            </w:pPr>
          </w:p>
        </w:tc>
        <w:tc>
          <w:tcPr>
            <w:tcW w:w="2817" w:type="dxa"/>
          </w:tcPr>
          <w:p w:rsidR="00361330" w:rsidP="00361330" w:rsidRDefault="00361330" w14:paraId="6C92FDFC" w14:textId="77777777">
            <w:pPr>
              <w:pStyle w:val="Component"/>
            </w:pPr>
            <w:r w:rsidRPr="00E56916">
              <w:t>Audiences who engage and respond before, during or after they experience the media arts work.</w:t>
            </w:r>
          </w:p>
          <w:p w:rsidRPr="00E56916" w:rsidR="00361330" w:rsidP="00361330" w:rsidRDefault="00361330" w14:paraId="33306278" w14:textId="5E26A04F">
            <w:pPr>
              <w:pStyle w:val="Component"/>
            </w:pPr>
            <w:r>
              <w:rPr>
                <w:noProof/>
              </w:rPr>
              <w:drawing>
                <wp:inline distT="0" distB="0" distL="0" distR="0" wp14:anchorId="0AE0E8F8" wp14:editId="193143E3">
                  <wp:extent cx="1440000" cy="424800"/>
                  <wp:effectExtent l="0" t="0" r="0" b="0"/>
                  <wp:docPr id="60" name="Picture 60"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361330" w:rsidR="00361330" w:rsidP="007975D1" w:rsidRDefault="00361330" w14:paraId="4E85602F" w14:textId="43F321C5">
            <w:pPr>
              <w:pStyle w:val="Samplequestions"/>
            </w:pPr>
            <w:r w:rsidRPr="00361330">
              <w:t>What is an active audience? When does a passive audience become an active audience?</w:t>
            </w:r>
          </w:p>
          <w:p w:rsidRPr="00361330" w:rsidR="00361330" w:rsidP="00361330" w:rsidRDefault="00361330" w14:paraId="6DC7DCD0" w14:textId="77777777">
            <w:pPr>
              <w:pStyle w:val="Samplequestions"/>
            </w:pPr>
            <w:r w:rsidRPr="00361330">
              <w:t>Do you want your audience to be active? How will you achieve this? Is your audience expecting you to reach out to them? What would be the purpose of this?</w:t>
            </w:r>
          </w:p>
          <w:p w:rsidRPr="00361330" w:rsidR="00361330" w:rsidP="00361330" w:rsidRDefault="00361330" w14:paraId="276F0D6D" w14:textId="5216F7F8">
            <w:pPr>
              <w:pStyle w:val="Samplequestions"/>
            </w:pPr>
            <w:r w:rsidRPr="00361330">
              <w:t>When are you an active media arts consumer? Are there media arts works that you are a passive and active audience for, such as playing a video game, and watching the video game being played online?</w:t>
            </w:r>
          </w:p>
          <w:p w:rsidRPr="00361330" w:rsidR="00361330" w:rsidP="00361330" w:rsidRDefault="009643C9" w14:paraId="6A62DDCB" w14:textId="0335646A">
            <w:pPr>
              <w:pStyle w:val="Samplequestions"/>
            </w:pPr>
            <w:r>
              <w:t>How</w:t>
            </w:r>
            <w:r w:rsidRPr="00361330" w:rsidR="00361330">
              <w:t xml:space="preserve"> can the audience customise their experience of this media arts product, such as enabling subtitles, engaging in live chat or modifying game play? Are there other functions the artist could have considered?</w:t>
            </w:r>
          </w:p>
          <w:p w:rsidRPr="00361330" w:rsidR="00361330" w:rsidP="00361330" w:rsidRDefault="00361330" w14:paraId="6DE3B4B9" w14:textId="77777777">
            <w:pPr>
              <w:pStyle w:val="Samplequestions"/>
            </w:pPr>
            <w:r w:rsidRPr="00361330">
              <w:t>Could the audience interact with the product creators after their experience, and did they?</w:t>
            </w:r>
          </w:p>
          <w:p w:rsidRPr="00361330" w:rsidR="00361330" w:rsidP="00361330" w:rsidRDefault="00361330" w14:paraId="53990056" w14:textId="77777777">
            <w:pPr>
              <w:pStyle w:val="Samplequestions"/>
            </w:pPr>
            <w:r w:rsidRPr="00361330">
              <w:t>How does the platform inform the way that audiences can interact with content creators?</w:t>
            </w:r>
          </w:p>
          <w:p w:rsidRPr="00361330" w:rsidR="00361330" w:rsidP="00361330" w:rsidRDefault="00361330" w14:paraId="623E732D" w14:textId="6E5B920E">
            <w:pPr>
              <w:pStyle w:val="Samplequestions"/>
            </w:pPr>
            <w:r w:rsidRPr="00361330">
              <w:t>How do platforms create a safe environment for interaction for both audience and content creators?</w:t>
            </w:r>
          </w:p>
        </w:tc>
      </w:tr>
      <w:tr w:rsidRPr="007078D3" w:rsidR="00E857E1" w:rsidTr="000600EA" w14:paraId="5911FF71" w14:textId="77777777">
        <w:tc>
          <w:tcPr>
            <w:tcW w:w="15131" w:type="dxa"/>
            <w:gridSpan w:val="3"/>
            <w:shd w:val="clear" w:color="auto" w:fill="E5F5FB" w:themeFill="accent2"/>
          </w:tcPr>
          <w:p w:rsidR="00E857E1" w:rsidP="00333438" w:rsidRDefault="00141847" w14:paraId="4F134199" w14:textId="77777777">
            <w:pPr>
              <w:pStyle w:val="ACARA-EoKSHeading2"/>
              <w:rPr>
                <w:iCs/>
              </w:rPr>
            </w:pPr>
            <w:bookmarkStart w:name="_Toc93574851" w:id="42"/>
            <w:r>
              <w:rPr>
                <w:iCs/>
              </w:rPr>
              <w:lastRenderedPageBreak/>
              <w:t>Institutions</w:t>
            </w:r>
            <w:bookmarkEnd w:id="42"/>
          </w:p>
          <w:p w:rsidRPr="000600EA" w:rsidR="00141847" w:rsidP="000600EA" w:rsidRDefault="000600EA" w14:paraId="7D845731" w14:textId="6153F6D1">
            <w:pPr>
              <w:pStyle w:val="ACARA-headingdefinition"/>
              <w:rPr>
                <w:b w:val="0"/>
                <w:bCs w:val="0"/>
                <w:iCs/>
                <w:color w:val="000000" w:themeColor="accent4"/>
              </w:rPr>
            </w:pPr>
            <w:r w:rsidRPr="000600EA">
              <w:rPr>
                <w:b w:val="0"/>
                <w:bCs w:val="0"/>
                <w:color w:val="000000" w:themeColor="accent4"/>
                <w:lang w:eastAsia="en-AU"/>
              </w:rPr>
              <w:t>Institutions are groups and communities who create and influence media arts. </w:t>
            </w:r>
          </w:p>
        </w:tc>
      </w:tr>
      <w:tr w:rsidRPr="00CC798A" w:rsidR="00E857E1" w:rsidTr="000600EA" w14:paraId="58F910F8" w14:textId="77777777">
        <w:tc>
          <w:tcPr>
            <w:tcW w:w="5153" w:type="dxa"/>
            <w:gridSpan w:val="2"/>
            <w:shd w:val="clear" w:color="auto" w:fill="FFD685" w:themeFill="accent3"/>
          </w:tcPr>
          <w:p w:rsidRPr="00CC798A" w:rsidR="00E857E1" w:rsidP="0071356A" w:rsidRDefault="00E857E1" w14:paraId="228169A5" w14:textId="6566A232">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E857E1" w:rsidP="00422AE8" w:rsidRDefault="00E857E1" w14:paraId="00F52E2C" w14:textId="61955ABF">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514280" w:rsidR="00534818" w:rsidTr="00534818" w14:paraId="70B649EC" w14:textId="77777777">
        <w:trPr>
          <w:trHeight w:val="2701"/>
        </w:trPr>
        <w:tc>
          <w:tcPr>
            <w:tcW w:w="2336" w:type="dxa"/>
          </w:tcPr>
          <w:p w:rsidRPr="00FE2CA3" w:rsidR="00534818" w:rsidP="00534818" w:rsidRDefault="00534818" w14:paraId="23111303" w14:textId="5116DF70">
            <w:pPr>
              <w:pStyle w:val="Component"/>
              <w:rPr>
                <w:b/>
                <w:bCs/>
              </w:rPr>
            </w:pPr>
            <w:r w:rsidRPr="00FE2CA3">
              <w:rPr>
                <w:b/>
                <w:bCs/>
              </w:rPr>
              <w:t>Commercial</w:t>
            </w:r>
          </w:p>
        </w:tc>
        <w:tc>
          <w:tcPr>
            <w:tcW w:w="2817" w:type="dxa"/>
          </w:tcPr>
          <w:p w:rsidR="00534818" w:rsidP="00BE0553" w:rsidRDefault="00534818" w14:paraId="6A5F9FB1" w14:textId="24A405DC">
            <w:pPr>
              <w:pStyle w:val="Component"/>
            </w:pPr>
            <w:r w:rsidRPr="001332BA">
              <w:t>For example, social media,</w:t>
            </w:r>
            <w:r w:rsidR="00BE0553">
              <w:t xml:space="preserve"> b</w:t>
            </w:r>
            <w:r w:rsidRPr="001332BA">
              <w:t>roadcasting corporations,</w:t>
            </w:r>
            <w:r w:rsidR="00BE0553">
              <w:t xml:space="preserve"> n</w:t>
            </w:r>
            <w:r w:rsidRPr="001332BA">
              <w:t>ews corporations</w:t>
            </w:r>
          </w:p>
          <w:p w:rsidRPr="001332BA" w:rsidR="00A9565A" w:rsidP="00534818" w:rsidRDefault="00A9565A" w14:paraId="61132DA2" w14:textId="717E32F2">
            <w:pPr>
              <w:pStyle w:val="Component"/>
            </w:pPr>
            <w:r>
              <w:rPr>
                <w:noProof/>
              </w:rPr>
              <w:drawing>
                <wp:inline distT="0" distB="0" distL="0" distR="0" wp14:anchorId="11757277" wp14:editId="75D85D68">
                  <wp:extent cx="1440000" cy="424800"/>
                  <wp:effectExtent l="0" t="0" r="0" b="0"/>
                  <wp:docPr id="62" name="Picture 62"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34818" w:rsidR="00534818" w:rsidP="00534818" w:rsidRDefault="00534818" w14:paraId="0F2F4D7A" w14:textId="77777777">
            <w:pPr>
              <w:pStyle w:val="Samplequestions"/>
            </w:pPr>
            <w:r w:rsidRPr="00534818">
              <w:t>Who made this media arts work? Was it an individual or a group?</w:t>
            </w:r>
          </w:p>
          <w:p w:rsidRPr="00534818" w:rsidR="00534818" w:rsidP="00534818" w:rsidRDefault="00534818" w14:paraId="24BBEB0F" w14:textId="77777777">
            <w:pPr>
              <w:pStyle w:val="Samplequestions"/>
            </w:pPr>
            <w:r w:rsidRPr="00534818">
              <w:t>What media organisations make money? How and why might they do this?</w:t>
            </w:r>
          </w:p>
          <w:p w:rsidRPr="00534818" w:rsidR="00534818" w:rsidP="00534818" w:rsidRDefault="00534818" w14:paraId="58355898" w14:textId="77777777">
            <w:pPr>
              <w:pStyle w:val="Samplequestions"/>
            </w:pPr>
            <w:r w:rsidRPr="00534818">
              <w:t>Who pays for this media arts work to be created? How does this media arts work make money for its creator?</w:t>
            </w:r>
          </w:p>
          <w:p w:rsidRPr="00534818" w:rsidR="00534818" w:rsidP="00534818" w:rsidRDefault="00534818" w14:paraId="11949743" w14:textId="77777777">
            <w:pPr>
              <w:pStyle w:val="Samplequestions"/>
            </w:pPr>
            <w:r w:rsidRPr="00534818">
              <w:t>Why do commercial companies make media arts works? Is it to inform, entertain, expose a wrongdoing or problem, draw attention or another reason?</w:t>
            </w:r>
          </w:p>
          <w:p w:rsidRPr="00534818" w:rsidR="00534818" w:rsidP="00534818" w:rsidRDefault="00534818" w14:paraId="0C7BA93A" w14:textId="77777777">
            <w:pPr>
              <w:pStyle w:val="Samplequestions"/>
            </w:pPr>
            <w:r w:rsidRPr="00534818">
              <w:t>What might be the impact of social media modes of production on the relationship between the media product and the audience?</w:t>
            </w:r>
          </w:p>
          <w:p w:rsidRPr="00534818" w:rsidR="00534818" w:rsidP="00534818" w:rsidRDefault="00534818" w14:paraId="7F17DF46" w14:textId="77777777">
            <w:pPr>
              <w:pStyle w:val="Samplequestions"/>
            </w:pPr>
            <w:r w:rsidRPr="00534818">
              <w:t>What are some ways in which institutional practices have been influenced by social, political and economic factors?</w:t>
            </w:r>
          </w:p>
          <w:p w:rsidRPr="00534818" w:rsidR="00534818" w:rsidP="00534818" w:rsidRDefault="00534818" w14:paraId="51DD6C07" w14:textId="77777777">
            <w:pPr>
              <w:pStyle w:val="Samplequestions"/>
            </w:pPr>
            <w:r w:rsidRPr="00534818">
              <w:t>What data does this institution gather from your engagement with this media arts product? Does this impact what other products become available to you?</w:t>
            </w:r>
          </w:p>
          <w:p w:rsidRPr="00534818" w:rsidR="00534818" w:rsidP="00534818" w:rsidRDefault="00534818" w14:paraId="36861C17" w14:textId="77777777">
            <w:pPr>
              <w:pStyle w:val="Samplequestions"/>
            </w:pPr>
            <w:r w:rsidRPr="00534818">
              <w:t>How might you monitor or track the media arts works you engage with over a period of time to observe and analyse the platforms and institutions you engage with? What could you do with this information? What does this information tell you about you as a consumer?</w:t>
            </w:r>
          </w:p>
          <w:p w:rsidRPr="00534818" w:rsidR="00534818" w:rsidP="00534818" w:rsidRDefault="00534818" w14:paraId="37CA8DFF" w14:textId="51F06623">
            <w:pPr>
              <w:pStyle w:val="Samplequestions"/>
            </w:pPr>
            <w:r w:rsidRPr="00534818">
              <w:t>How are representations of social values (e.g. family, friendship, the environment) constructed in media arts works produced by Australian institutions?</w:t>
            </w:r>
          </w:p>
        </w:tc>
      </w:tr>
      <w:tr w:rsidRPr="00514280" w:rsidR="00534818" w:rsidTr="00534818" w14:paraId="53AA024F" w14:textId="77777777">
        <w:trPr>
          <w:trHeight w:val="2701"/>
        </w:trPr>
        <w:tc>
          <w:tcPr>
            <w:tcW w:w="2336" w:type="dxa"/>
          </w:tcPr>
          <w:p w:rsidRPr="00FE2CA3" w:rsidR="00534818" w:rsidP="00534818" w:rsidRDefault="00534818" w14:paraId="06321EA8" w14:textId="7586A8D2">
            <w:pPr>
              <w:pStyle w:val="Component"/>
              <w:rPr>
                <w:b/>
                <w:bCs/>
              </w:rPr>
            </w:pPr>
            <w:r w:rsidRPr="00FE2CA3">
              <w:rPr>
                <w:b/>
                <w:bCs/>
              </w:rPr>
              <w:t>Public or non-profit</w:t>
            </w:r>
          </w:p>
        </w:tc>
        <w:tc>
          <w:tcPr>
            <w:tcW w:w="2817" w:type="dxa"/>
          </w:tcPr>
          <w:p w:rsidR="00534818" w:rsidP="00534818" w:rsidRDefault="00534818" w14:paraId="2823CE98" w14:textId="77777777">
            <w:pPr>
              <w:pStyle w:val="Component"/>
            </w:pPr>
            <w:r w:rsidRPr="001332BA">
              <w:t>For example, government-funded broadcasting, educational platforms and institutions, volunteer or non-profit organisations</w:t>
            </w:r>
          </w:p>
          <w:p w:rsidRPr="001332BA" w:rsidR="00A9565A" w:rsidP="00534818" w:rsidRDefault="00A9565A" w14:paraId="4BCED604" w14:textId="3EF8E9DC">
            <w:pPr>
              <w:pStyle w:val="Component"/>
            </w:pPr>
            <w:r>
              <w:rPr>
                <w:noProof/>
              </w:rPr>
              <w:drawing>
                <wp:inline distT="0" distB="0" distL="0" distR="0" wp14:anchorId="6E307110" wp14:editId="0102163E">
                  <wp:extent cx="1440000" cy="424800"/>
                  <wp:effectExtent l="0" t="0" r="0" b="0"/>
                  <wp:docPr id="63" name="Picture 6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34818" w:rsidR="00534818" w:rsidP="00534818" w:rsidRDefault="00534818" w14:paraId="0E8B2702" w14:textId="77777777">
            <w:pPr>
              <w:pStyle w:val="Samplequestions"/>
            </w:pPr>
            <w:r w:rsidRPr="00534818">
              <w:t>What are some public or government-funded media organisations? (ABC, SBS, community broadcasters)</w:t>
            </w:r>
          </w:p>
          <w:p w:rsidRPr="00534818" w:rsidR="00534818" w:rsidP="00534818" w:rsidRDefault="00534818" w14:paraId="0B64267C" w14:textId="77777777">
            <w:pPr>
              <w:pStyle w:val="Samplequestions"/>
            </w:pPr>
            <w:r w:rsidRPr="00534818">
              <w:t>What are community radio and television?</w:t>
            </w:r>
          </w:p>
          <w:p w:rsidRPr="00534818" w:rsidR="00534818" w:rsidP="00534818" w:rsidRDefault="00534818" w14:paraId="1C2523B6" w14:textId="77777777">
            <w:pPr>
              <w:pStyle w:val="Samplequestions"/>
            </w:pPr>
            <w:r w:rsidRPr="00534818">
              <w:t>What community groups exist in social media?</w:t>
            </w:r>
          </w:p>
          <w:p w:rsidRPr="00534818" w:rsidR="00534818" w:rsidP="00534818" w:rsidRDefault="00534818" w14:paraId="57D7CD97" w14:textId="77777777">
            <w:pPr>
              <w:pStyle w:val="Samplequestions"/>
            </w:pPr>
            <w:r w:rsidRPr="00534818">
              <w:t>How do community groups use the different forms of media? Who are “prosumers”?</w:t>
            </w:r>
          </w:p>
          <w:p w:rsidRPr="00534818" w:rsidR="00534818" w:rsidP="00534818" w:rsidRDefault="00534818" w14:paraId="58F54020" w14:textId="0CF6F6D8">
            <w:pPr>
              <w:pStyle w:val="Samplequestions"/>
            </w:pPr>
            <w:r w:rsidRPr="00534818">
              <w:t>What community organisations cater for media enthusiasts?</w:t>
            </w:r>
          </w:p>
        </w:tc>
      </w:tr>
      <w:tr w:rsidRPr="00514280" w:rsidR="001332BA" w:rsidTr="001332BA" w14:paraId="51C2C890" w14:textId="77777777">
        <w:trPr>
          <w:trHeight w:val="2701"/>
        </w:trPr>
        <w:tc>
          <w:tcPr>
            <w:tcW w:w="2336" w:type="dxa"/>
          </w:tcPr>
          <w:p w:rsidRPr="00FE2CA3" w:rsidR="001332BA" w:rsidP="001332BA" w:rsidRDefault="001332BA" w14:paraId="539F6AEA" w14:textId="4A077806">
            <w:pPr>
              <w:pStyle w:val="Component"/>
              <w:rPr>
                <w:b/>
                <w:bCs/>
              </w:rPr>
            </w:pPr>
            <w:r w:rsidRPr="00FE2CA3">
              <w:rPr>
                <w:b/>
                <w:bCs/>
              </w:rPr>
              <w:lastRenderedPageBreak/>
              <w:t>Government</w:t>
            </w:r>
          </w:p>
        </w:tc>
        <w:tc>
          <w:tcPr>
            <w:tcW w:w="2817" w:type="dxa"/>
          </w:tcPr>
          <w:p w:rsidRPr="001332BA" w:rsidR="001332BA" w:rsidP="001332BA" w:rsidRDefault="001332BA" w14:paraId="253B4AF3" w14:textId="04D3C1B7">
            <w:pPr>
              <w:pStyle w:val="Component"/>
            </w:pPr>
            <w:r w:rsidRPr="001332BA">
              <w:t>For example, regulatory bodies</w:t>
            </w:r>
          </w:p>
          <w:p w:rsidRPr="001332BA" w:rsidR="001332BA" w:rsidP="001332BA" w:rsidRDefault="00337809" w14:paraId="25D56727" w14:textId="182494FE">
            <w:pPr>
              <w:pStyle w:val="Component"/>
            </w:pPr>
            <w:r>
              <w:rPr>
                <w:noProof/>
              </w:rPr>
              <w:drawing>
                <wp:inline distT="0" distB="0" distL="0" distR="0" wp14:anchorId="4E749E01" wp14:editId="6A71C46F">
                  <wp:extent cx="1440000" cy="424800"/>
                  <wp:effectExtent l="0" t="0" r="0" b="0"/>
                  <wp:docPr id="164" name="Picture 164"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00F16A81" w:rsidP="00F16A81" w:rsidRDefault="00F16A81" w14:paraId="4B6692C9" w14:textId="77777777">
            <w:pPr>
              <w:pStyle w:val="Samplequestions"/>
            </w:pPr>
            <w:r w:rsidRPr="00601188">
              <w:t>What organisations regulate media activity or measure audiences, and what might be the purpose of this?</w:t>
            </w:r>
          </w:p>
          <w:p w:rsidRPr="00F35ED4" w:rsidR="00F16A81" w:rsidP="00F16A81" w:rsidRDefault="00F16A81" w14:paraId="3919F706" w14:textId="77777777">
            <w:pPr>
              <w:pStyle w:val="Samplequestions"/>
              <w:rPr>
                <w:lang w:val="en-US"/>
              </w:rPr>
            </w:pPr>
            <w:r w:rsidRPr="00F35ED4">
              <w:rPr>
                <w:lang w:val="en-US"/>
              </w:rPr>
              <w:t>What are the governing bodies that control the classifications of screen content?</w:t>
            </w:r>
          </w:p>
          <w:p w:rsidRPr="00F35ED4" w:rsidR="00F16A81" w:rsidP="00F16A81" w:rsidRDefault="00F16A81" w14:paraId="34266F08" w14:textId="77777777">
            <w:pPr>
              <w:pStyle w:val="Samplequestions"/>
              <w:rPr>
                <w:lang w:val="en-US"/>
              </w:rPr>
            </w:pPr>
            <w:r w:rsidRPr="00F35ED4">
              <w:rPr>
                <w:lang w:val="en-US"/>
              </w:rPr>
              <w:t>How</w:t>
            </w:r>
            <w:r>
              <w:rPr>
                <w:lang w:val="en-US"/>
              </w:rPr>
              <w:t xml:space="preserve"> do </w:t>
            </w:r>
            <w:r w:rsidRPr="00F35ED4">
              <w:rPr>
                <w:lang w:val="en-US"/>
              </w:rPr>
              <w:t>funding models for cultural content production</w:t>
            </w:r>
            <w:r>
              <w:rPr>
                <w:lang w:val="en-US"/>
              </w:rPr>
              <w:t xml:space="preserve"> work</w:t>
            </w:r>
            <w:r w:rsidRPr="00F35ED4">
              <w:rPr>
                <w:lang w:val="en-US"/>
              </w:rPr>
              <w:t>?</w:t>
            </w:r>
          </w:p>
          <w:p w:rsidRPr="00F35ED4" w:rsidR="00F16A81" w:rsidP="00F16A81" w:rsidRDefault="00F16A81" w14:paraId="417E552E" w14:textId="77777777">
            <w:pPr>
              <w:pStyle w:val="Samplequestions"/>
              <w:rPr>
                <w:lang w:val="en-US"/>
              </w:rPr>
            </w:pPr>
            <w:r w:rsidRPr="00F35ED4">
              <w:rPr>
                <w:lang w:val="en-US"/>
              </w:rPr>
              <w:t>What initiatives exist to encourage the production of diverse representation?</w:t>
            </w:r>
          </w:p>
          <w:p w:rsidRPr="00F35ED4" w:rsidR="00F16A81" w:rsidP="00F16A81" w:rsidRDefault="00F16A81" w14:paraId="2696A64C" w14:textId="77777777">
            <w:pPr>
              <w:pStyle w:val="Samplequestions"/>
              <w:rPr>
                <w:lang w:val="en-US"/>
              </w:rPr>
            </w:pPr>
            <w:r w:rsidRPr="00F35ED4">
              <w:rPr>
                <w:lang w:val="en-US"/>
              </w:rPr>
              <w:t>How does ownership impact content and access?</w:t>
            </w:r>
          </w:p>
          <w:p w:rsidRPr="00F35ED4" w:rsidR="00F16A81" w:rsidP="00F16A81" w:rsidRDefault="00F16A81" w14:paraId="7C766A40" w14:textId="77777777">
            <w:pPr>
              <w:pStyle w:val="Samplequestions"/>
              <w:rPr>
                <w:lang w:val="en-US"/>
              </w:rPr>
            </w:pPr>
            <w:r w:rsidRPr="00F35ED4">
              <w:rPr>
                <w:lang w:val="en-US"/>
              </w:rPr>
              <w:t xml:space="preserve">How does the fragmentation of platforms </w:t>
            </w:r>
            <w:r>
              <w:rPr>
                <w:lang w:val="en-US"/>
              </w:rPr>
              <w:t>a</w:t>
            </w:r>
            <w:r w:rsidRPr="00F35ED4">
              <w:rPr>
                <w:lang w:val="en-US"/>
              </w:rPr>
              <w:t>ffect the way we consume content?</w:t>
            </w:r>
          </w:p>
          <w:p w:rsidRPr="00514280" w:rsidR="001332BA" w:rsidP="00F16A81" w:rsidRDefault="00F16A81" w14:paraId="06E31C56" w14:textId="65D725BD">
            <w:pPr>
              <w:pStyle w:val="Samplequestions"/>
            </w:pPr>
            <w:r w:rsidRPr="00F35ED4">
              <w:rPr>
                <w:lang w:val="en-US"/>
              </w:rPr>
              <w:t xml:space="preserve">What is the effect of </w:t>
            </w:r>
            <w:r>
              <w:rPr>
                <w:lang w:val="en-US"/>
              </w:rPr>
              <w:t>globalisation on media arts production and distribution</w:t>
            </w:r>
            <w:r w:rsidRPr="00F35ED4">
              <w:rPr>
                <w:lang w:val="en-US"/>
              </w:rPr>
              <w:t>?</w:t>
            </w:r>
          </w:p>
        </w:tc>
      </w:tr>
    </w:tbl>
    <w:p w:rsidR="006C6B0E" w:rsidRDefault="006C6B0E" w14:paraId="433E152A" w14:textId="77777777"/>
    <w:p w:rsidR="005522FC" w:rsidRDefault="005522FC" w14:paraId="5EFA7651"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7078D3" w:rsidR="00DC4506" w:rsidTr="0071356A" w14:paraId="1FF0344D" w14:textId="77777777">
        <w:tc>
          <w:tcPr>
            <w:tcW w:w="15126" w:type="dxa"/>
            <w:gridSpan w:val="3"/>
            <w:shd w:val="clear" w:color="auto" w:fill="E5F5FB" w:themeFill="accent2"/>
          </w:tcPr>
          <w:p w:rsidR="00DC4506" w:rsidP="00333438" w:rsidRDefault="00212BE9" w14:paraId="69C718E5" w14:textId="77777777">
            <w:pPr>
              <w:pStyle w:val="ACARA-EoKSHeading2"/>
            </w:pPr>
            <w:bookmarkStart w:name="_Toc93574852" w:id="43"/>
            <w:r>
              <w:lastRenderedPageBreak/>
              <w:t>Languages</w:t>
            </w:r>
            <w:bookmarkEnd w:id="43"/>
          </w:p>
          <w:p w:rsidRPr="00312076" w:rsidR="00212BE9" w:rsidP="00312076" w:rsidRDefault="00312076" w14:paraId="58326241" w14:textId="364D2646">
            <w:pPr>
              <w:pStyle w:val="ACARA-headingdefinition"/>
              <w:rPr>
                <w:b w:val="0"/>
                <w:bCs w:val="0"/>
                <w:iCs/>
                <w:color w:val="000000" w:themeColor="accent4"/>
              </w:rPr>
            </w:pPr>
            <w:r w:rsidRPr="00312076">
              <w:rPr>
                <w:b w:val="0"/>
                <w:bCs w:val="0"/>
                <w:color w:val="000000" w:themeColor="accent4"/>
                <w:lang w:eastAsia="en-AU"/>
              </w:rPr>
              <w:t>Languages are the images, text, sounds and interactive elements used to tell the story.</w:t>
            </w:r>
          </w:p>
        </w:tc>
      </w:tr>
      <w:tr w:rsidRPr="00CC798A" w:rsidR="00DC4506" w:rsidTr="00083450" w14:paraId="1BB2526D" w14:textId="77777777">
        <w:tc>
          <w:tcPr>
            <w:tcW w:w="5148" w:type="dxa"/>
            <w:gridSpan w:val="2"/>
            <w:shd w:val="clear" w:color="auto" w:fill="FFD685" w:themeFill="accent3"/>
          </w:tcPr>
          <w:p w:rsidRPr="00CC798A" w:rsidR="00DC4506" w:rsidP="0071356A" w:rsidRDefault="00DC4506" w14:paraId="5D133BE6" w14:textId="77777777">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8C4F6F" w:rsidR="00DC4506" w:rsidP="008C4F6F" w:rsidRDefault="00DC4506" w14:paraId="4C70BA92" w14:textId="69D5413F">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514280" w:rsidR="00A4716E" w:rsidTr="00A4716E" w14:paraId="09DED817" w14:textId="77777777">
        <w:trPr>
          <w:trHeight w:val="1768"/>
        </w:trPr>
        <w:tc>
          <w:tcPr>
            <w:tcW w:w="2336" w:type="dxa"/>
            <w:vMerge w:val="restart"/>
          </w:tcPr>
          <w:p w:rsidRPr="00E627ED" w:rsidR="00A4716E" w:rsidP="00A4716E" w:rsidRDefault="00A4716E" w14:paraId="4C91111B" w14:textId="280906A5">
            <w:pPr>
              <w:pStyle w:val="Component"/>
              <w:rPr>
                <w:b/>
                <w:bCs/>
              </w:rPr>
            </w:pPr>
            <w:r w:rsidRPr="00E627ED">
              <w:rPr>
                <w:b/>
                <w:bCs/>
              </w:rPr>
              <w:t>Technical elements – codes and conventions</w:t>
            </w:r>
          </w:p>
          <w:p w:rsidRPr="00411114" w:rsidR="00A4716E" w:rsidP="00A4716E" w:rsidRDefault="00A4716E" w14:paraId="58CEA271" w14:textId="744A1F75">
            <w:pPr>
              <w:pStyle w:val="Component"/>
            </w:pPr>
            <w:r w:rsidRPr="003F3B82">
              <w:t>The ways that technologies are used; for example, to tell a story, reveal a narrative or create meaning in media arts works.</w:t>
            </w:r>
          </w:p>
        </w:tc>
        <w:tc>
          <w:tcPr>
            <w:tcW w:w="2812" w:type="dxa"/>
          </w:tcPr>
          <w:p w:rsidRPr="00572726" w:rsidR="00A4716E" w:rsidP="00A4716E" w:rsidRDefault="00A4716E" w14:paraId="4B6F053A" w14:textId="77777777">
            <w:pPr>
              <w:pStyle w:val="Component"/>
            </w:pPr>
            <w:r w:rsidRPr="00572726">
              <w:t>Technical codes and conventions for still images</w:t>
            </w:r>
          </w:p>
          <w:p w:rsidRPr="00572726" w:rsidR="00A4716E" w:rsidP="00A4716E" w:rsidRDefault="00A4716E" w14:paraId="7D2868B8" w14:textId="4F5A4939">
            <w:pPr>
              <w:pStyle w:val="Component"/>
            </w:pPr>
            <w:r>
              <w:rPr>
                <w:noProof/>
              </w:rPr>
              <w:drawing>
                <wp:inline distT="0" distB="0" distL="0" distR="0" wp14:anchorId="55B7E580" wp14:editId="2A932D6A">
                  <wp:extent cx="1440000" cy="424800"/>
                  <wp:effectExtent l="0" t="0" r="0" b="0"/>
                  <wp:docPr id="128" name="Picture 128"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572726" w:rsidR="00A4716E" w:rsidP="00A4716E" w:rsidRDefault="00A4716E" w14:paraId="0A3AB301" w14:textId="4A988519">
            <w:pPr>
              <w:pStyle w:val="Component"/>
            </w:pPr>
          </w:p>
        </w:tc>
        <w:tc>
          <w:tcPr>
            <w:tcW w:w="9978" w:type="dxa"/>
          </w:tcPr>
          <w:p w:rsidRPr="00A43CE9" w:rsidR="00A4716E" w:rsidP="00A4716E" w:rsidRDefault="00A4716E" w14:paraId="12B80340" w14:textId="77777777">
            <w:pPr>
              <w:pStyle w:val="Samplequestions"/>
            </w:pPr>
            <w:r w:rsidRPr="00A43CE9">
              <w:t>How will you use the camera to take your photograph? Will you get close to the subject, take a long shot or an extremely long shot?</w:t>
            </w:r>
          </w:p>
          <w:p w:rsidR="00A4716E" w:rsidP="00A4716E" w:rsidRDefault="00A4716E" w14:paraId="3861791B" w14:textId="77777777">
            <w:pPr>
              <w:pStyle w:val="Samplequestions"/>
            </w:pPr>
            <w:r w:rsidRPr="00A43CE9">
              <w:t>Do you want the subject to be in focus? Have you thought about what is in the background? Do you have enough lighting?</w:t>
            </w:r>
          </w:p>
          <w:p w:rsidR="009708AF" w:rsidP="00A4716E" w:rsidRDefault="00A4716E" w14:paraId="4DF60DFC" w14:textId="77777777">
            <w:pPr>
              <w:pStyle w:val="Samplequestions"/>
            </w:pPr>
            <w:r>
              <w:t>How will you arrange the text, graphics and images for a poster? Will you make the focus the largest element, will you put the text at the top?</w:t>
            </w:r>
          </w:p>
          <w:p w:rsidR="00A4716E" w:rsidP="00A4716E" w:rsidRDefault="00A4716E" w14:paraId="0E6FC5E5" w14:textId="1B19F5C4">
            <w:pPr>
              <w:pStyle w:val="Samplequestions"/>
            </w:pPr>
            <w:r>
              <w:t>How might your composition change for a billboard or website homepage?</w:t>
            </w:r>
          </w:p>
          <w:p w:rsidR="00A4716E" w:rsidP="00A4716E" w:rsidRDefault="00A4716E" w14:paraId="7107A7CC" w14:textId="77777777">
            <w:pPr>
              <w:pStyle w:val="Samplequestions"/>
            </w:pPr>
            <w:r>
              <w:t>What compositional devices will help you create unity in your work, such as rule of thirds, hierarchy using leading or directional lines?</w:t>
            </w:r>
          </w:p>
          <w:p w:rsidR="009708AF" w:rsidP="00A4716E" w:rsidRDefault="00A4716E" w14:paraId="011DBEAB" w14:textId="77777777">
            <w:pPr>
              <w:pStyle w:val="Samplequestions"/>
            </w:pPr>
            <w:r>
              <w:t>What codes and conventions do you need to consider when designing a logo and promotional material?</w:t>
            </w:r>
          </w:p>
          <w:p w:rsidR="009708AF" w:rsidP="00A4716E" w:rsidRDefault="00A4716E" w14:paraId="1361A452" w14:textId="77777777">
            <w:pPr>
              <w:pStyle w:val="Samplequestions"/>
            </w:pPr>
            <w:r>
              <w:t>Will your logo have the same impact in black and white as in colour?</w:t>
            </w:r>
          </w:p>
          <w:p w:rsidRPr="00A43CE9" w:rsidR="00A4716E" w:rsidP="00A4716E" w:rsidRDefault="00A4716E" w14:paraId="4DBD337F" w14:textId="3ECE8218">
            <w:pPr>
              <w:pStyle w:val="Samplequestions"/>
            </w:pPr>
            <w:r>
              <w:t>How will your banner work across multiple sized digital platforms?</w:t>
            </w:r>
          </w:p>
          <w:p w:rsidR="00A4716E" w:rsidP="00A4716E" w:rsidRDefault="00A4716E" w14:paraId="6E6D68AC" w14:textId="77777777">
            <w:pPr>
              <w:pStyle w:val="Samplequestions"/>
            </w:pPr>
            <w:r w:rsidRPr="00A43CE9">
              <w:t>What are all the different ways you might take a photo of your subject? How close do you want to get? How will that help you to tell your story? How about taking the photo from different angles, such as from above, at eye level or from below? Why might you want to do this?</w:t>
            </w:r>
          </w:p>
          <w:p w:rsidR="00A4716E" w:rsidP="00A4716E" w:rsidRDefault="00A4716E" w14:paraId="76559102" w14:textId="77777777">
            <w:pPr>
              <w:pStyle w:val="Samplequestions"/>
            </w:pPr>
            <w:r>
              <w:t>How will you troubleshoot when your images are not working? Is the camera lens dirty? Is there something distracting in the background? Have you considered your composition and is the lighting appropriate?</w:t>
            </w:r>
          </w:p>
          <w:p w:rsidR="00A4716E" w:rsidP="00A4716E" w:rsidRDefault="00A4716E" w14:paraId="4BA8E3C0" w14:textId="77777777">
            <w:pPr>
              <w:pStyle w:val="Samplequestions"/>
            </w:pPr>
            <w:r>
              <w:t>How will you make sure your image has enough lighting? How will changing the lighting impact the composition, the mood and atmosphere?</w:t>
            </w:r>
          </w:p>
          <w:p w:rsidRPr="00514280" w:rsidR="00A4716E" w:rsidP="00A4716E" w:rsidRDefault="00A4716E" w14:paraId="09A4946D" w14:textId="2936177D">
            <w:pPr>
              <w:pStyle w:val="Samplequestions"/>
            </w:pPr>
            <w:r w:rsidRPr="00A43CE9">
              <w:t xml:space="preserve">How can changing the camera angle help to create a sense of dominance, realism or vulnerability? When might </w:t>
            </w:r>
            <w:r>
              <w:t>this be important for the narrative?</w:t>
            </w:r>
            <w:r w:rsidRPr="00A43CE9">
              <w:t xml:space="preserve">  </w:t>
            </w:r>
          </w:p>
        </w:tc>
      </w:tr>
      <w:tr w:rsidRPr="00514280" w:rsidR="00A4716E" w:rsidTr="001C7399" w14:paraId="3FE29306" w14:textId="77777777">
        <w:trPr>
          <w:trHeight w:val="1878"/>
        </w:trPr>
        <w:tc>
          <w:tcPr>
            <w:tcW w:w="2336" w:type="dxa"/>
            <w:vMerge/>
          </w:tcPr>
          <w:p w:rsidRPr="00411114" w:rsidR="00A4716E" w:rsidP="00A4716E" w:rsidRDefault="00A4716E" w14:paraId="058621BD" w14:textId="77777777">
            <w:pPr>
              <w:pStyle w:val="Descriptiontitle"/>
              <w:ind w:left="360" w:right="432"/>
              <w:rPr>
                <w:i/>
                <w:iCs w:val="0"/>
              </w:rPr>
            </w:pPr>
          </w:p>
        </w:tc>
        <w:tc>
          <w:tcPr>
            <w:tcW w:w="2812" w:type="dxa"/>
          </w:tcPr>
          <w:p w:rsidR="00A4716E" w:rsidP="00A4716E" w:rsidRDefault="00A4716E" w14:paraId="4BB7DEAA" w14:textId="77777777">
            <w:pPr>
              <w:pStyle w:val="Component"/>
            </w:pPr>
            <w:r w:rsidRPr="00572726">
              <w:t>Technical codes and conventions for moving images</w:t>
            </w:r>
          </w:p>
          <w:p w:rsidRPr="00572726" w:rsidR="00A4716E" w:rsidP="00A4716E" w:rsidRDefault="00A4716E" w14:paraId="05C90B75" w14:textId="05D64C64">
            <w:pPr>
              <w:pStyle w:val="Component"/>
            </w:pPr>
            <w:r>
              <w:rPr>
                <w:noProof/>
              </w:rPr>
              <w:drawing>
                <wp:inline distT="0" distB="0" distL="0" distR="0" wp14:anchorId="093D5C71" wp14:editId="5DF82E82">
                  <wp:extent cx="1440000" cy="424800"/>
                  <wp:effectExtent l="0" t="0" r="0" b="0"/>
                  <wp:docPr id="129" name="Picture 129"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rsidRPr="008F03DC" w:rsidR="00A4716E" w:rsidP="00A4716E" w:rsidRDefault="00A4716E" w14:paraId="1B2FEEFA" w14:textId="77777777">
            <w:pPr>
              <w:pStyle w:val="Samplequestions"/>
            </w:pPr>
            <w:r w:rsidRPr="008F03DC">
              <w:t xml:space="preserve">What camera are you going to use to film? How does it work? </w:t>
            </w:r>
          </w:p>
          <w:p w:rsidRPr="008F03DC" w:rsidR="00A4716E" w:rsidP="00A4716E" w:rsidRDefault="00A4716E" w14:paraId="18EFBB20" w14:textId="77777777">
            <w:pPr>
              <w:pStyle w:val="Samplequestions"/>
            </w:pPr>
            <w:r w:rsidRPr="008F03DC">
              <w:t>What is cinematography? How are you going to decide how things appear in your camera frame, and how the footage will be filmed?</w:t>
            </w:r>
          </w:p>
          <w:p w:rsidRPr="008F03DC" w:rsidR="00A4716E" w:rsidP="00A4716E" w:rsidRDefault="00A4716E" w14:paraId="3FEA66FC" w14:textId="77777777">
            <w:pPr>
              <w:pStyle w:val="Samplequestions"/>
            </w:pPr>
            <w:r w:rsidRPr="008F03DC">
              <w:t>Where is the setting for your film? Are you going to have multiple settings? How will you transition between these settings?</w:t>
            </w:r>
          </w:p>
          <w:p w:rsidRPr="008F03DC" w:rsidR="00A4716E" w:rsidP="00A4716E" w:rsidRDefault="00A4716E" w14:paraId="1E7D9968" w14:textId="77777777">
            <w:pPr>
              <w:pStyle w:val="Samplequestions"/>
            </w:pPr>
            <w:r w:rsidRPr="008F03DC">
              <w:t>What are some of the technical elements you need to consider when filming, such as keeping the camera steady, focus and exposure, composition, camera movement and editing?</w:t>
            </w:r>
          </w:p>
          <w:p w:rsidRPr="008F03DC" w:rsidR="00A4716E" w:rsidP="00A4716E" w:rsidRDefault="00A4716E" w14:paraId="5372E5AD" w14:textId="77777777">
            <w:pPr>
              <w:pStyle w:val="Samplequestions"/>
            </w:pPr>
            <w:r w:rsidRPr="008F03DC">
              <w:t xml:space="preserve">What is </w:t>
            </w:r>
            <w:r>
              <w:t>m</w:t>
            </w:r>
            <w:r w:rsidRPr="008F03DC">
              <w:t>ise-</w:t>
            </w:r>
            <w:r>
              <w:t>e</w:t>
            </w:r>
            <w:r w:rsidRPr="008F03DC">
              <w:t>n-</w:t>
            </w:r>
            <w:r>
              <w:t>s</w:t>
            </w:r>
            <w:r w:rsidRPr="008F03DC">
              <w:t>c</w:t>
            </w:r>
            <w:r>
              <w:t>è</w:t>
            </w:r>
            <w:r w:rsidRPr="008F03DC">
              <w:t>ne? What do you need to consider when planning for everything that needs to be in the scene?</w:t>
            </w:r>
          </w:p>
          <w:p w:rsidRPr="008F03DC" w:rsidR="00A4716E" w:rsidP="00A4716E" w:rsidRDefault="00A4716E" w14:paraId="79E1EED8" w14:textId="77777777">
            <w:pPr>
              <w:pStyle w:val="Samplequestions"/>
            </w:pPr>
            <w:r w:rsidRPr="008F03DC">
              <w:t>In what ways might you keep your camera steady? Will you use a tri</w:t>
            </w:r>
            <w:r>
              <w:t>pod</w:t>
            </w:r>
            <w:r w:rsidRPr="008F03DC">
              <w:t xml:space="preserve"> or monopod, or try to steady yourself? </w:t>
            </w:r>
            <w:r>
              <w:t>Are</w:t>
            </w:r>
            <w:r w:rsidRPr="008F03DC">
              <w:t xml:space="preserve"> there any circumstances when an unsteady shot might be useful and relevant to the genre?</w:t>
            </w:r>
          </w:p>
          <w:p w:rsidRPr="008F03DC" w:rsidR="00A4716E" w:rsidP="00A4716E" w:rsidRDefault="00A4716E" w14:paraId="6B94BBDE" w14:textId="77777777">
            <w:pPr>
              <w:pStyle w:val="Samplequestions"/>
            </w:pPr>
            <w:r w:rsidRPr="008F03DC">
              <w:t>How important is costuming, hair and make</w:t>
            </w:r>
            <w:r>
              <w:t>-</w:t>
            </w:r>
            <w:r w:rsidRPr="008F03DC">
              <w:t>up to your story? How will you source these, and in what ways can you adapt what is already available to you?</w:t>
            </w:r>
          </w:p>
          <w:p w:rsidRPr="008F03DC" w:rsidR="00A4716E" w:rsidP="00A4716E" w:rsidRDefault="00A4716E" w14:paraId="43F826F7" w14:textId="77777777">
            <w:pPr>
              <w:pStyle w:val="Samplequestions"/>
            </w:pPr>
            <w:r w:rsidRPr="008F03DC">
              <w:t>How might you choose costumes that strengthen the tone of the film without detracting from the story? Do the costumes, accessories, hair and make-up make sense within the mise-en-sc</w:t>
            </w:r>
            <w:r>
              <w:t>è</w:t>
            </w:r>
            <w:r w:rsidRPr="008F03DC">
              <w:t>ne of your created world?</w:t>
            </w:r>
          </w:p>
          <w:p w:rsidRPr="008F03DC" w:rsidR="00A4716E" w:rsidP="00A4716E" w:rsidRDefault="00A4716E" w14:paraId="21FB9A30" w14:textId="77777777">
            <w:pPr>
              <w:pStyle w:val="Samplequestions"/>
            </w:pPr>
            <w:r w:rsidRPr="008F03DC">
              <w:t>What film texture are you trying to achieve</w:t>
            </w:r>
            <w:r>
              <w:t>?</w:t>
            </w:r>
            <w:r w:rsidRPr="008F03DC">
              <w:t xml:space="preserve"> </w:t>
            </w:r>
            <w:r>
              <w:t>A</w:t>
            </w:r>
            <w:r w:rsidRPr="008F03DC">
              <w:t>re you going to consider any special effects? Will it be dark and grainy, or bright</w:t>
            </w:r>
            <w:r>
              <w:t xml:space="preserve"> and</w:t>
            </w:r>
            <w:r w:rsidRPr="008F03DC">
              <w:t xml:space="preserve"> colourful with strong contrast?</w:t>
            </w:r>
          </w:p>
          <w:p w:rsidRPr="00514280" w:rsidR="00A4716E" w:rsidP="00A4716E" w:rsidRDefault="00A4716E" w14:paraId="5750553B" w14:textId="4C56EFB7">
            <w:pPr>
              <w:pStyle w:val="Samplequestions"/>
            </w:pPr>
            <w:r w:rsidRPr="008F03DC">
              <w:t xml:space="preserve">How </w:t>
            </w:r>
            <w:r>
              <w:t xml:space="preserve">are </w:t>
            </w:r>
            <w:r w:rsidRPr="008F03DC">
              <w:t>you using the technical codes and conventions to help your audience to suspend reality and immerse themselves in your story?</w:t>
            </w:r>
          </w:p>
        </w:tc>
      </w:tr>
    </w:tbl>
    <w:p w:rsidR="00DC4506" w:rsidRDefault="00DC4506" w14:paraId="22CAEC38" w14:textId="77777777"/>
    <w:p w:rsidR="00CF3937" w:rsidRDefault="00CF3937" w14:paraId="3AB64469" w14:textId="77777777">
      <w:r>
        <w:rPr>
          <w:i w:val="0"/>
          <w:iCs/>
        </w:rPr>
        <w:br w:type="page"/>
      </w:r>
    </w:p>
    <w:tbl>
      <w:tblPr>
        <w:tblStyle w:val="TableGrid2"/>
        <w:tblW w:w="15245" w:type="dxa"/>
        <w:tblCellMar>
          <w:top w:w="23" w:type="dxa"/>
          <w:left w:w="45" w:type="dxa"/>
          <w:bottom w:w="23" w:type="dxa"/>
          <w:right w:w="45" w:type="dxa"/>
        </w:tblCellMar>
        <w:tblLook w:val="04A0" w:firstRow="1" w:lastRow="0" w:firstColumn="1" w:lastColumn="0" w:noHBand="0" w:noVBand="1"/>
      </w:tblPr>
      <w:tblGrid>
        <w:gridCol w:w="2334"/>
        <w:gridCol w:w="2834"/>
        <w:gridCol w:w="10077"/>
      </w:tblGrid>
      <w:tr w:rsidRPr="00514280" w:rsidR="00936730" w:rsidTr="00974AE9" w14:paraId="155E9FA5" w14:textId="77777777">
        <w:trPr>
          <w:trHeight w:val="529"/>
        </w:trPr>
        <w:tc>
          <w:tcPr>
            <w:tcW w:w="2334" w:type="dxa"/>
            <w:vMerge w:val="restart"/>
          </w:tcPr>
          <w:p w:rsidRPr="00CF3937" w:rsidR="00936730" w:rsidP="00936730" w:rsidRDefault="00936730" w14:paraId="1F9F4914" w14:textId="23D3CCEB">
            <w:pPr>
              <w:pStyle w:val="Component"/>
              <w:rPr>
                <w:b/>
                <w:bCs/>
              </w:rPr>
            </w:pPr>
            <w:r w:rsidRPr="00CF3937">
              <w:rPr>
                <w:b/>
                <w:bCs/>
              </w:rPr>
              <w:lastRenderedPageBreak/>
              <w:t>Codes and conventions</w:t>
            </w:r>
          </w:p>
          <w:p w:rsidRPr="00CF3937" w:rsidR="00936730" w:rsidP="00936730" w:rsidRDefault="00936730" w14:paraId="163BD50C" w14:textId="3CC356B0">
            <w:pPr>
              <w:pStyle w:val="Component"/>
            </w:pPr>
            <w:r w:rsidRPr="00CF3937">
              <w:t>The ways that equipment is used to tell a story and/or create meaning in media arts works.</w:t>
            </w:r>
          </w:p>
        </w:tc>
        <w:tc>
          <w:tcPr>
            <w:tcW w:w="2834" w:type="dxa"/>
          </w:tcPr>
          <w:p w:rsidR="00936730" w:rsidP="00936730" w:rsidRDefault="00936730" w14:paraId="72412E27" w14:textId="77777777">
            <w:pPr>
              <w:pStyle w:val="Component"/>
            </w:pPr>
            <w:r w:rsidRPr="00EE4B25">
              <w:t>Technical codes and conventions for text</w:t>
            </w:r>
          </w:p>
          <w:p w:rsidRPr="00EE4B25" w:rsidR="00936730" w:rsidP="00936730" w:rsidRDefault="00936730" w14:paraId="1068F226" w14:textId="29B45F72">
            <w:pPr>
              <w:pStyle w:val="Component"/>
            </w:pPr>
            <w:r>
              <w:rPr>
                <w:noProof/>
              </w:rPr>
              <w:drawing>
                <wp:inline distT="0" distB="0" distL="0" distR="0" wp14:anchorId="07BE55DC" wp14:editId="310A4B25">
                  <wp:extent cx="1443600" cy="424800"/>
                  <wp:effectExtent l="0" t="0" r="0" b="0"/>
                  <wp:docPr id="130" name="Picture 130"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7" w:type="dxa"/>
            <w:vAlign w:val="center"/>
          </w:tcPr>
          <w:p w:rsidRPr="00936730" w:rsidR="00936730" w:rsidP="00936730" w:rsidRDefault="00936730" w14:paraId="0D2C6D06" w14:textId="77777777">
            <w:pPr>
              <w:pStyle w:val="Samplequestions"/>
            </w:pPr>
            <w:r w:rsidRPr="00936730">
              <w:t>What text are you using, and where will you put it in relation to the other elements?</w:t>
            </w:r>
          </w:p>
          <w:p w:rsidRPr="00936730" w:rsidR="00936730" w:rsidP="00936730" w:rsidRDefault="00936730" w14:paraId="7C5F2DC8" w14:textId="77777777">
            <w:pPr>
              <w:pStyle w:val="Samplequestions"/>
            </w:pPr>
            <w:r w:rsidRPr="00936730">
              <w:t>What font will work best to communicate your meaning? Can the audience read the font easily from up close and far away?</w:t>
            </w:r>
          </w:p>
          <w:p w:rsidRPr="00936730" w:rsidR="00936730" w:rsidP="00936730" w:rsidRDefault="00936730" w14:paraId="6A6C511B" w14:textId="77777777">
            <w:pPr>
              <w:pStyle w:val="Samplequestions"/>
            </w:pPr>
            <w:r w:rsidRPr="00936730">
              <w:t>How will you adjust the spacing and kerning to suit your composition and communicate meaning?</w:t>
            </w:r>
          </w:p>
          <w:p w:rsidRPr="00936730" w:rsidR="00936730" w:rsidP="00936730" w:rsidRDefault="00936730" w14:paraId="587077F6" w14:textId="77777777">
            <w:pPr>
              <w:pStyle w:val="Samplequestions"/>
            </w:pPr>
            <w:r w:rsidRPr="00936730">
              <w:t>What codes and conventions do you need to consider for headings, subheadings, subtitles and labels?</w:t>
            </w:r>
          </w:p>
          <w:p w:rsidRPr="00936730" w:rsidR="00936730" w:rsidP="00936730" w:rsidRDefault="00936730" w14:paraId="6DB6FB92" w14:textId="77777777">
            <w:pPr>
              <w:pStyle w:val="Samplequestions"/>
            </w:pPr>
            <w:r w:rsidRPr="00936730">
              <w:t>Is the text only meant to be read? How might you adjust and design the text to create a relationship between the content, the graphics and the intended meaning?</w:t>
            </w:r>
          </w:p>
          <w:p w:rsidRPr="00936730" w:rsidR="00936730" w:rsidP="00936730" w:rsidRDefault="00936730" w14:paraId="1FDDFCC3" w14:textId="77777777">
            <w:pPr>
              <w:pStyle w:val="Samplequestions"/>
            </w:pPr>
            <w:r w:rsidRPr="00936730">
              <w:t>Are there industry-based standards that are able to inform your work? What can you learn from analysing other text-based media arts works? (journalism code, programming code of conduct, etc.)</w:t>
            </w:r>
          </w:p>
          <w:p w:rsidRPr="00936730" w:rsidR="00936730" w:rsidP="00936730" w:rsidRDefault="00936730" w14:paraId="251E458B" w14:textId="22368DE6">
            <w:pPr>
              <w:pStyle w:val="Samplequestions"/>
            </w:pPr>
            <w:r w:rsidRPr="00936730">
              <w:t>How is text used differently across media forms, such as for a poster, a news article or for a graphic novel?</w:t>
            </w:r>
          </w:p>
        </w:tc>
      </w:tr>
      <w:tr w:rsidRPr="00514280" w:rsidR="00936730" w:rsidTr="00974AE9" w14:paraId="41DAAF23" w14:textId="77777777">
        <w:trPr>
          <w:trHeight w:val="2367"/>
        </w:trPr>
        <w:tc>
          <w:tcPr>
            <w:tcW w:w="2334" w:type="dxa"/>
            <w:vMerge/>
          </w:tcPr>
          <w:p w:rsidRPr="00411114" w:rsidR="00936730" w:rsidP="00936730" w:rsidRDefault="00936730" w14:paraId="63A640D2" w14:textId="77777777">
            <w:pPr>
              <w:pStyle w:val="Descriptiontitle"/>
              <w:ind w:left="360" w:right="432"/>
              <w:rPr>
                <w:i/>
                <w:iCs w:val="0"/>
              </w:rPr>
            </w:pPr>
          </w:p>
        </w:tc>
        <w:tc>
          <w:tcPr>
            <w:tcW w:w="2834" w:type="dxa"/>
          </w:tcPr>
          <w:p w:rsidR="00936730" w:rsidP="00936730" w:rsidRDefault="00936730" w14:paraId="12B16D2C" w14:textId="77777777">
            <w:pPr>
              <w:pStyle w:val="Component"/>
            </w:pPr>
            <w:r w:rsidRPr="00EE4B25">
              <w:t>Technical codes and conventions for sound</w:t>
            </w:r>
          </w:p>
          <w:p w:rsidRPr="00EE4B25" w:rsidR="00936730" w:rsidP="00936730" w:rsidRDefault="00936730" w14:paraId="5E5C69A3" w14:textId="034841EE">
            <w:pPr>
              <w:pStyle w:val="Component"/>
            </w:pPr>
            <w:r>
              <w:rPr>
                <w:noProof/>
              </w:rPr>
              <w:drawing>
                <wp:inline distT="0" distB="0" distL="0" distR="0" wp14:anchorId="0615FE3D" wp14:editId="7AF79579">
                  <wp:extent cx="1443600" cy="424800"/>
                  <wp:effectExtent l="0" t="0" r="0" b="0"/>
                  <wp:docPr id="131" name="Picture 131"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EE4B25" w:rsidR="00936730" w:rsidP="00936730" w:rsidRDefault="00936730" w14:paraId="7C11B232" w14:textId="00B7E7DD">
            <w:pPr>
              <w:pStyle w:val="Component"/>
            </w:pPr>
          </w:p>
        </w:tc>
        <w:tc>
          <w:tcPr>
            <w:tcW w:w="10077" w:type="dxa"/>
            <w:vAlign w:val="center"/>
          </w:tcPr>
          <w:p w:rsidRPr="00936730" w:rsidR="00936730" w:rsidP="00936730" w:rsidRDefault="00936730" w14:paraId="21EE67DB" w14:textId="77777777">
            <w:pPr>
              <w:pStyle w:val="Samplequestions"/>
            </w:pPr>
            <w:r w:rsidRPr="00936730">
              <w:t>What types of sound do you hear in this media arts work? Is there music, talking, sound effects, silence? What do you think is the purpose of each of these sound types in this media arts work?</w:t>
            </w:r>
          </w:p>
          <w:p w:rsidRPr="00936730" w:rsidR="00936730" w:rsidP="00936730" w:rsidRDefault="00936730" w14:paraId="5212F1FB" w14:textId="77777777">
            <w:pPr>
              <w:pStyle w:val="Samplequestions"/>
            </w:pPr>
            <w:r w:rsidRPr="00936730">
              <w:t xml:space="preserve">What background sounds already exist in the location? Will you record them separately with additional microphones, or use the in-camera microphone? </w:t>
            </w:r>
          </w:p>
          <w:p w:rsidR="00544AC6" w:rsidP="00936730" w:rsidRDefault="00936730" w14:paraId="21D6AA15" w14:textId="77777777">
            <w:pPr>
              <w:pStyle w:val="Samplequestions"/>
            </w:pPr>
            <w:r w:rsidRPr="00936730">
              <w:t>What are foley sounds? How might you explore creating and recording sound effects for your media arts work, such as crumpling cellophane for fire noises or manipulating recorded animal sounds for monster noises?</w:t>
            </w:r>
          </w:p>
          <w:p w:rsidRPr="00936730" w:rsidR="00936730" w:rsidP="00936730" w:rsidRDefault="00936730" w14:paraId="3BDA1794" w14:textId="13120E7E">
            <w:pPr>
              <w:pStyle w:val="Samplequestions"/>
            </w:pPr>
            <w:r w:rsidRPr="00936730">
              <w:t>How d</w:t>
            </w:r>
            <w:r w:rsidR="00544AC6">
              <w:t>o</w:t>
            </w:r>
            <w:r w:rsidRPr="00936730">
              <w:t xml:space="preserve"> radio foley artists create sounds for radio plays?</w:t>
            </w:r>
          </w:p>
          <w:p w:rsidRPr="00936730" w:rsidR="00936730" w:rsidP="00936730" w:rsidRDefault="00936730" w14:paraId="38C76A19" w14:textId="77777777">
            <w:pPr>
              <w:pStyle w:val="Samplequestions"/>
            </w:pPr>
            <w:r w:rsidRPr="00936730">
              <w:t>How will you record the dialogue? What do you need to consider when recording dialogue for animation?</w:t>
            </w:r>
          </w:p>
          <w:p w:rsidRPr="00936730" w:rsidR="00936730" w:rsidP="00936730" w:rsidRDefault="00936730" w14:paraId="553E190C" w14:textId="77777777">
            <w:pPr>
              <w:pStyle w:val="Samplequestions"/>
            </w:pPr>
            <w:r w:rsidRPr="00936730">
              <w:t xml:space="preserve">How do you know if the sounds are too loud? How can you adjust the different types of sounds so that dialogue can be heard clearly? </w:t>
            </w:r>
          </w:p>
          <w:p w:rsidR="00544AC6" w:rsidP="00936730" w:rsidRDefault="00936730" w14:paraId="3161891C" w14:textId="77777777">
            <w:pPr>
              <w:pStyle w:val="Samplequestions"/>
            </w:pPr>
            <w:r w:rsidRPr="00936730">
              <w:t>Where can you access music to use in your media arts work? What permissions and copyright protocols do you need to consider?</w:t>
            </w:r>
          </w:p>
          <w:p w:rsidRPr="00936730" w:rsidR="00936730" w:rsidP="00936730" w:rsidRDefault="00936730" w14:paraId="4DEE164F" w14:textId="11559565">
            <w:pPr>
              <w:pStyle w:val="Samplequestions"/>
            </w:pPr>
            <w:r w:rsidRPr="00936730">
              <w:t>Will you create your own music</w:t>
            </w:r>
            <w:r w:rsidR="00544AC6">
              <w:t xml:space="preserve"> for your media arts work</w:t>
            </w:r>
            <w:r w:rsidRPr="00936730">
              <w:t>, and how will you record this?</w:t>
            </w:r>
          </w:p>
        </w:tc>
      </w:tr>
      <w:tr w:rsidRPr="00514280" w:rsidR="00936730" w:rsidTr="00974AE9" w14:paraId="1683D6BF" w14:textId="77777777">
        <w:trPr>
          <w:trHeight w:val="2367"/>
        </w:trPr>
        <w:tc>
          <w:tcPr>
            <w:tcW w:w="2334" w:type="dxa"/>
            <w:vMerge/>
          </w:tcPr>
          <w:p w:rsidRPr="00411114" w:rsidR="00936730" w:rsidP="00936730" w:rsidRDefault="00936730" w14:paraId="1DB20F30" w14:textId="77777777">
            <w:pPr>
              <w:pStyle w:val="Descriptiontitle"/>
              <w:ind w:left="360" w:right="432"/>
              <w:rPr>
                <w:i/>
                <w:iCs w:val="0"/>
              </w:rPr>
            </w:pPr>
          </w:p>
        </w:tc>
        <w:tc>
          <w:tcPr>
            <w:tcW w:w="2834" w:type="dxa"/>
          </w:tcPr>
          <w:p w:rsidR="00936730" w:rsidP="00936730" w:rsidRDefault="00936730" w14:paraId="3A20DD8A" w14:textId="77777777">
            <w:pPr>
              <w:pStyle w:val="Component"/>
            </w:pPr>
            <w:r w:rsidRPr="00EE4B25">
              <w:t>Technical codes and conventions for interactive elements</w:t>
            </w:r>
          </w:p>
          <w:p w:rsidRPr="00EE4B25" w:rsidR="00936730" w:rsidP="00936730" w:rsidRDefault="00936730" w14:paraId="52FD5DFB" w14:textId="4656F43C">
            <w:pPr>
              <w:pStyle w:val="Component"/>
            </w:pPr>
            <w:r>
              <w:rPr>
                <w:noProof/>
              </w:rPr>
              <w:drawing>
                <wp:inline distT="0" distB="0" distL="0" distR="0" wp14:anchorId="10E4780B" wp14:editId="4962EDB9">
                  <wp:extent cx="1440000" cy="424800"/>
                  <wp:effectExtent l="0" t="0" r="0" b="0"/>
                  <wp:docPr id="132" name="Picture 132"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7" w:type="dxa"/>
            <w:vAlign w:val="center"/>
          </w:tcPr>
          <w:p w:rsidRPr="00936730" w:rsidR="00936730" w:rsidP="00936730" w:rsidRDefault="00936730" w14:paraId="0AAB94E8" w14:textId="77777777">
            <w:pPr>
              <w:pStyle w:val="Samplequestions"/>
            </w:pPr>
            <w:r w:rsidRPr="00936730">
              <w:t>What is an interactive element in a media arts work? How do you want audiences to interact with your media arts work, and how will you make that happen?</w:t>
            </w:r>
          </w:p>
          <w:p w:rsidRPr="00936730" w:rsidR="00936730" w:rsidP="00936730" w:rsidRDefault="00936730" w14:paraId="737C4D23" w14:textId="77777777">
            <w:pPr>
              <w:pStyle w:val="Samplequestions"/>
            </w:pPr>
            <w:r w:rsidRPr="00936730">
              <w:t>How will all the technical elements work together?</w:t>
            </w:r>
          </w:p>
          <w:p w:rsidRPr="00936730" w:rsidR="00936730" w:rsidP="00936730" w:rsidRDefault="00936730" w14:paraId="02A83526" w14:textId="77777777">
            <w:pPr>
              <w:pStyle w:val="Samplequestions"/>
            </w:pPr>
            <w:r w:rsidRPr="00936730">
              <w:t>What digital tools might you use to manipulate the images, footage, sound and text to create a unified work?</w:t>
            </w:r>
          </w:p>
          <w:p w:rsidRPr="00936730" w:rsidR="00936730" w:rsidP="00936730" w:rsidRDefault="00936730" w14:paraId="0A0BA8FB" w14:textId="77777777">
            <w:pPr>
              <w:pStyle w:val="Samplequestions"/>
            </w:pPr>
            <w:r w:rsidRPr="00936730">
              <w:t>What kinds of edits and cuts do you need to make to bring the story together and make your message or intended meaning clear to the audience?</w:t>
            </w:r>
          </w:p>
          <w:p w:rsidRPr="00936730" w:rsidR="00936730" w:rsidP="00936730" w:rsidRDefault="00936730" w14:paraId="7C5E652C" w14:textId="77777777">
            <w:pPr>
              <w:pStyle w:val="Samplequestions"/>
            </w:pPr>
            <w:r w:rsidRPr="00936730">
              <w:t>What codes and conventions might be used in media for digital platforms? What digital size does your image need to be, and what physical size and shape does your work need to be to fit the format of the platform?</w:t>
            </w:r>
          </w:p>
          <w:p w:rsidRPr="00936730" w:rsidR="00936730" w:rsidP="00936730" w:rsidRDefault="00936730" w14:paraId="4C5C3E76" w14:textId="77777777">
            <w:pPr>
              <w:pStyle w:val="Samplequestions"/>
            </w:pPr>
            <w:r w:rsidRPr="00936730">
              <w:t>In what ways are text, language, and image codes and conventions different for different forms of media, such as combining text and emoji in a hybrid language?</w:t>
            </w:r>
          </w:p>
          <w:p w:rsidRPr="00936730" w:rsidR="00936730" w:rsidP="00936730" w:rsidRDefault="00936730" w14:paraId="5D0B5334" w14:textId="09D51EBF">
            <w:pPr>
              <w:pStyle w:val="Samplequestions"/>
            </w:pPr>
            <w:r w:rsidRPr="00936730">
              <w:t xml:space="preserve">What interactive elements exist for your school’s digital learning platform? What codes and conventions are used for these elements? </w:t>
            </w:r>
          </w:p>
        </w:tc>
      </w:tr>
      <w:tr w:rsidRPr="00514280" w:rsidR="005C6BEE" w:rsidTr="009B4D57" w14:paraId="7ADB537A" w14:textId="77777777">
        <w:trPr>
          <w:trHeight w:val="684"/>
        </w:trPr>
        <w:tc>
          <w:tcPr>
            <w:tcW w:w="2334" w:type="dxa"/>
            <w:vMerge w:val="restart"/>
          </w:tcPr>
          <w:p w:rsidRPr="00191ABB" w:rsidR="005C6BEE" w:rsidP="009B4D57" w:rsidRDefault="005C6BEE" w14:paraId="472B93CF" w14:textId="3ECEBE20">
            <w:pPr>
              <w:pStyle w:val="Component"/>
              <w:rPr>
                <w:b/>
                <w:bCs/>
              </w:rPr>
            </w:pPr>
            <w:r w:rsidRPr="00191ABB">
              <w:rPr>
                <w:b/>
                <w:bCs/>
              </w:rPr>
              <w:t>Symbolic elements</w:t>
            </w:r>
            <w:r>
              <w:rPr>
                <w:b/>
                <w:bCs/>
              </w:rPr>
              <w:t>,</w:t>
            </w:r>
            <w:r w:rsidRPr="00191ABB">
              <w:rPr>
                <w:b/>
                <w:bCs/>
              </w:rPr>
              <w:t xml:space="preserve"> codes and conventions</w:t>
            </w:r>
          </w:p>
          <w:p w:rsidRPr="00191ABB" w:rsidR="005C6BEE" w:rsidP="009B4D57" w:rsidRDefault="005C6BEE" w14:paraId="6DD23A6C" w14:textId="77777777">
            <w:pPr>
              <w:pStyle w:val="Component"/>
            </w:pPr>
            <w:r w:rsidRPr="00191ABB">
              <w:t>Show what lies beneath the surface of what is experienced or presented to the audience to communicate a story and/or meaning.</w:t>
            </w:r>
          </w:p>
          <w:p w:rsidRPr="00411114" w:rsidR="005C6BEE" w:rsidP="009B4D57" w:rsidRDefault="005C6BEE" w14:paraId="1B5FEE30" w14:textId="0DD04E32">
            <w:pPr>
              <w:pStyle w:val="Component"/>
              <w:rPr>
                <w:i/>
              </w:rPr>
            </w:pPr>
          </w:p>
        </w:tc>
        <w:tc>
          <w:tcPr>
            <w:tcW w:w="2834" w:type="dxa"/>
          </w:tcPr>
          <w:p w:rsidR="005C6BEE" w:rsidP="009B4D57" w:rsidRDefault="005C6BEE" w14:paraId="1FC1C7CD" w14:textId="77777777">
            <w:pPr>
              <w:pStyle w:val="Component"/>
              <w:rPr>
                <w:lang w:eastAsia="en-AU"/>
              </w:rPr>
            </w:pPr>
            <w:r>
              <w:rPr>
                <w:lang w:eastAsia="en-AU"/>
              </w:rPr>
              <w:t>Symbolic codes and conventions for still images</w:t>
            </w:r>
          </w:p>
          <w:p w:rsidR="005C6BEE" w:rsidP="009B4D57" w:rsidRDefault="005C6BEE" w14:paraId="681AD2AB" w14:textId="37FEF338">
            <w:pPr>
              <w:pStyle w:val="Component"/>
              <w:rPr>
                <w:lang w:eastAsia="en-AU"/>
              </w:rPr>
            </w:pPr>
            <w:r>
              <w:rPr>
                <w:noProof/>
              </w:rPr>
              <w:drawing>
                <wp:inline distT="0" distB="0" distL="0" distR="0" wp14:anchorId="4AC56E7B" wp14:editId="5BEE0041">
                  <wp:extent cx="1440000" cy="424800"/>
                  <wp:effectExtent l="0" t="0" r="0" b="0"/>
                  <wp:docPr id="133" name="Picture 13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74CCC" w:rsidR="005C6BEE" w:rsidP="009B4D57" w:rsidRDefault="005C6BEE" w14:paraId="4A4163E8" w14:textId="2A46B6D8">
            <w:pPr>
              <w:pStyle w:val="Component"/>
              <w:rPr>
                <w:noProof/>
              </w:rPr>
            </w:pPr>
          </w:p>
        </w:tc>
        <w:tc>
          <w:tcPr>
            <w:tcW w:w="10077" w:type="dxa"/>
            <w:vAlign w:val="center"/>
          </w:tcPr>
          <w:p w:rsidRPr="009B4D57" w:rsidR="005C6BEE" w:rsidP="009B4D57" w:rsidRDefault="005C6BEE" w14:paraId="666D0B1C" w14:textId="77777777">
            <w:pPr>
              <w:pStyle w:val="Samplequestions"/>
            </w:pPr>
            <w:r w:rsidRPr="009B4D57">
              <w:t>What colours can be used to show emotions?</w:t>
            </w:r>
          </w:p>
          <w:p w:rsidRPr="009B4D57" w:rsidR="005C6BEE" w:rsidP="009B4D57" w:rsidRDefault="005C6BEE" w14:paraId="005027CA" w14:textId="77777777">
            <w:pPr>
              <w:pStyle w:val="Samplequestions"/>
            </w:pPr>
            <w:r w:rsidRPr="009B4D57">
              <w:t>How can you use visual elements such as tone, contrast and colour to help tell your story?</w:t>
            </w:r>
          </w:p>
          <w:p w:rsidRPr="009B4D57" w:rsidR="005C6BEE" w:rsidP="009B4D57" w:rsidRDefault="005C6BEE" w14:paraId="1E13121A" w14:textId="77777777">
            <w:pPr>
              <w:pStyle w:val="Samplequestions"/>
            </w:pPr>
            <w:r w:rsidRPr="009B4D57">
              <w:t>What are some signs, symbols, costumes and behaviours that identify you and your friends? How might you use this information to help you develop costumes and actions for a character?</w:t>
            </w:r>
          </w:p>
          <w:p w:rsidRPr="009B4D57" w:rsidR="005C6BEE" w:rsidP="009B4D57" w:rsidRDefault="005C6BEE" w14:paraId="5CAA3F3E" w14:textId="77777777">
            <w:pPr>
              <w:pStyle w:val="Samplequestions"/>
            </w:pPr>
            <w:r w:rsidRPr="009B4D57">
              <w:t>What objects might you choose to include in your image that have symbolic meaning? Will these objects carry the same symbolic meaning for all audiences?</w:t>
            </w:r>
          </w:p>
          <w:p w:rsidRPr="009B4D57" w:rsidR="005C6BEE" w:rsidP="009B4D57" w:rsidRDefault="005C6BEE" w14:paraId="0A4926E9" w14:textId="77777777">
            <w:pPr>
              <w:pStyle w:val="Samplequestions"/>
            </w:pPr>
            <w:r w:rsidRPr="009B4D57">
              <w:t>What colours do you associate with different types of advertising? Why do you think these colours are used?</w:t>
            </w:r>
          </w:p>
          <w:p w:rsidRPr="009B4D57" w:rsidR="005C6BEE" w:rsidP="009B4D57" w:rsidRDefault="005C6BEE" w14:paraId="33667603" w14:textId="77777777">
            <w:pPr>
              <w:pStyle w:val="Samplequestions"/>
            </w:pPr>
            <w:r w:rsidRPr="009B4D57">
              <w:t>How might camera shot type help to tell your story? What might be the symbolism and meaning associated with each type of shot type? How might it feel to the audience if the image is up close and larger than life, compared with a long shot where the subject is dominated by a large background?</w:t>
            </w:r>
          </w:p>
          <w:p w:rsidRPr="009B4D57" w:rsidR="005C6BEE" w:rsidP="009B4D57" w:rsidRDefault="005C6BEE" w14:paraId="49A28529" w14:textId="7CCA21DC">
            <w:pPr>
              <w:pStyle w:val="Samplequestions"/>
            </w:pPr>
            <w:r w:rsidRPr="009B4D57">
              <w:t>How can you juxtapose text, images and graphics in your layout of a print media arts work to convey a message that challenges the meaning of the text?</w:t>
            </w:r>
          </w:p>
        </w:tc>
      </w:tr>
      <w:tr w:rsidRPr="00514280" w:rsidR="005C6BEE" w:rsidTr="009B4D57" w14:paraId="65A47BEF" w14:textId="77777777">
        <w:trPr>
          <w:trHeight w:val="910"/>
        </w:trPr>
        <w:tc>
          <w:tcPr>
            <w:tcW w:w="2334" w:type="dxa"/>
            <w:vMerge/>
          </w:tcPr>
          <w:p w:rsidRPr="00411114" w:rsidR="005C6BEE" w:rsidP="009B4D57" w:rsidRDefault="005C6BEE" w14:paraId="665ABFFA" w14:textId="77777777">
            <w:pPr>
              <w:pStyle w:val="Descriptiontitle"/>
              <w:ind w:left="360" w:right="432"/>
              <w:rPr>
                <w:i/>
                <w:iCs w:val="0"/>
              </w:rPr>
            </w:pPr>
          </w:p>
        </w:tc>
        <w:tc>
          <w:tcPr>
            <w:tcW w:w="2834" w:type="dxa"/>
          </w:tcPr>
          <w:p w:rsidR="005C6BEE" w:rsidP="009B4D57" w:rsidRDefault="005C6BEE" w14:paraId="1FDF1A77" w14:textId="77777777">
            <w:pPr>
              <w:pStyle w:val="Component"/>
            </w:pPr>
            <w:r w:rsidRPr="009B4D57">
              <w:t>Symbolic codes and conventions for moving images</w:t>
            </w:r>
          </w:p>
          <w:p w:rsidRPr="009B4D57" w:rsidR="005C6BEE" w:rsidP="009B4D57" w:rsidRDefault="00287C94" w14:paraId="4283BF03" w14:textId="342D79F9">
            <w:pPr>
              <w:pStyle w:val="Component"/>
            </w:pPr>
            <w:r>
              <w:rPr>
                <w:noProof/>
              </w:rPr>
              <w:drawing>
                <wp:inline distT="0" distB="0" distL="0" distR="0" wp14:anchorId="4FAD2584" wp14:editId="1DEC4424">
                  <wp:extent cx="1443600" cy="424800"/>
                  <wp:effectExtent l="0" t="0" r="0" b="0"/>
                  <wp:docPr id="146" name="Picture 146"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7" w:type="dxa"/>
            <w:vAlign w:val="center"/>
          </w:tcPr>
          <w:p w:rsidRPr="009B4D57" w:rsidR="005C6BEE" w:rsidP="009B4D57" w:rsidRDefault="005C6BEE" w14:paraId="7181EDC7" w14:textId="77777777">
            <w:pPr>
              <w:pStyle w:val="Samplequestions"/>
            </w:pPr>
            <w:r w:rsidRPr="009B4D57">
              <w:t>How might you use movement to express the emotions felt by the characters? Could you use whip pan and wobbly camera for fear and running, or filming to follow the action to capture a sense of exhilaration and excitement?</w:t>
            </w:r>
          </w:p>
          <w:p w:rsidRPr="009B4D57" w:rsidR="005C6BEE" w:rsidP="009B4D57" w:rsidRDefault="005C6BEE" w14:paraId="208BEB0C" w14:textId="77777777">
            <w:pPr>
              <w:pStyle w:val="Samplequestions"/>
            </w:pPr>
            <w:r w:rsidRPr="009B4D57">
              <w:t>How might you use colour in costuming, on set and in filming to set mood and atmosphere? What costumes, objects or props might make the meaning clearer to the audience?</w:t>
            </w:r>
          </w:p>
          <w:p w:rsidRPr="009B4D57" w:rsidR="005C6BEE" w:rsidP="009B4D57" w:rsidRDefault="005C6BEE" w14:paraId="32C4F9A9" w14:textId="77777777">
            <w:pPr>
              <w:pStyle w:val="Samplequestions"/>
            </w:pPr>
            <w:r w:rsidRPr="009B4D57">
              <w:t>Are your characters wearing make-up or masks? What is the character wearing, and how are they wearing it? Do they appear scruffy, neat or formal? Does their costume match their role?</w:t>
            </w:r>
          </w:p>
          <w:p w:rsidRPr="009B4D57" w:rsidR="005C6BEE" w:rsidP="009B4D57" w:rsidRDefault="005C6BEE" w14:paraId="49AA9B1D" w14:textId="77777777">
            <w:pPr>
              <w:pStyle w:val="Samplequestions"/>
            </w:pPr>
            <w:r w:rsidRPr="009B4D57">
              <w:t xml:space="preserve">What lighting are you using, and how does this relate to the mood and narrative of the scene? </w:t>
            </w:r>
          </w:p>
          <w:p w:rsidRPr="009B4D57" w:rsidR="005C6BEE" w:rsidP="009B4D57" w:rsidRDefault="005C6BEE" w14:paraId="310D95C2" w14:textId="77777777">
            <w:pPr>
              <w:pStyle w:val="Samplequestions"/>
            </w:pPr>
            <w:r w:rsidRPr="009B4D57">
              <w:t>Is the setting familiar, local or imagined?  What does it tell you about what's going on for the character/s?  How are the objects, places or settings being portrayed?</w:t>
            </w:r>
          </w:p>
          <w:p w:rsidRPr="009B4D57" w:rsidR="005C6BEE" w:rsidP="009B4D57" w:rsidRDefault="005C6BEE" w14:paraId="5343A883" w14:textId="7136EE5E">
            <w:pPr>
              <w:pStyle w:val="Samplequestions"/>
            </w:pPr>
            <w:r w:rsidRPr="009B4D57">
              <w:t>How is the gaze and eye contact of the character portrayed, and how are they captured by the camera shot and angles? What messages are being communicated to another actor and to the audience? Whose point of view is being represented for the audience?</w:t>
            </w:r>
          </w:p>
        </w:tc>
      </w:tr>
      <w:tr w:rsidRPr="00514280" w:rsidR="00A00F59" w:rsidTr="00A00F59" w14:paraId="7E7F327C" w14:textId="77777777">
        <w:trPr>
          <w:trHeight w:val="795"/>
        </w:trPr>
        <w:tc>
          <w:tcPr>
            <w:tcW w:w="2334" w:type="dxa"/>
            <w:vMerge/>
          </w:tcPr>
          <w:p w:rsidRPr="00411114" w:rsidR="00A00F59" w:rsidP="00A00F59" w:rsidRDefault="00A00F59" w14:paraId="2A739C7A" w14:textId="77777777">
            <w:pPr>
              <w:pStyle w:val="Descriptiontitle"/>
              <w:ind w:left="360" w:right="432"/>
              <w:rPr>
                <w:i/>
                <w:iCs w:val="0"/>
              </w:rPr>
            </w:pPr>
          </w:p>
        </w:tc>
        <w:tc>
          <w:tcPr>
            <w:tcW w:w="2834" w:type="dxa"/>
          </w:tcPr>
          <w:p w:rsidR="00A00F59" w:rsidP="00A00F59" w:rsidRDefault="00A00F59" w14:paraId="5B237BB3" w14:textId="77777777">
            <w:pPr>
              <w:pStyle w:val="Component"/>
            </w:pPr>
            <w:r w:rsidRPr="00245EB1">
              <w:t>Symbolic codes and conventions for text</w:t>
            </w:r>
          </w:p>
          <w:p w:rsidRPr="00245EB1" w:rsidR="00A00F59" w:rsidP="00A00F59" w:rsidRDefault="00A00F59" w14:paraId="3046B117" w14:textId="443D1874">
            <w:pPr>
              <w:pStyle w:val="Component"/>
            </w:pPr>
            <w:r>
              <w:rPr>
                <w:noProof/>
              </w:rPr>
              <w:drawing>
                <wp:inline distT="0" distB="0" distL="0" distR="0" wp14:anchorId="76DFE032" wp14:editId="1F59CD1E">
                  <wp:extent cx="1440000" cy="424800"/>
                  <wp:effectExtent l="0" t="0" r="0" b="0"/>
                  <wp:docPr id="135" name="Picture 135"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7" w:type="dxa"/>
          </w:tcPr>
          <w:p w:rsidRPr="00A00F59" w:rsidR="00A00F59" w:rsidP="00A00F59" w:rsidRDefault="00A00F59" w14:paraId="19FC1992" w14:textId="77777777">
            <w:pPr>
              <w:pStyle w:val="Samplequestions"/>
            </w:pPr>
            <w:r w:rsidRPr="00A00F59">
              <w:t>What font is being used, and what meaning does this communicate to the audience? What type of font will be appropriate for your target audience?</w:t>
            </w:r>
          </w:p>
          <w:p w:rsidRPr="00A00F59" w:rsidR="00A00F59" w:rsidP="00A00F59" w:rsidRDefault="00A00F59" w14:paraId="776DBDD1" w14:textId="77777777">
            <w:pPr>
              <w:pStyle w:val="Samplequestions"/>
            </w:pPr>
            <w:r w:rsidRPr="00A00F59">
              <w:t xml:space="preserve">How might you use font and typography to create contrast with the usual meaning of the text? </w:t>
            </w:r>
          </w:p>
          <w:p w:rsidRPr="00A00F59" w:rsidR="00A00F59" w:rsidP="00A00F59" w:rsidRDefault="00A00F59" w14:paraId="4817FB94" w14:textId="77777777">
            <w:pPr>
              <w:pStyle w:val="Samplequestions"/>
            </w:pPr>
            <w:r w:rsidRPr="00A00F59">
              <w:t xml:space="preserve">What symbolic codes and conventions do you need to consider for dialogue, either written or spoken? How do we know that the dialogue is intended to represent a teenager’s voice as opposed to an adult’s? </w:t>
            </w:r>
          </w:p>
          <w:p w:rsidRPr="00A00F59" w:rsidR="00A00F59" w:rsidP="00A00F59" w:rsidRDefault="00A00F59" w14:paraId="5B1B31F5" w14:textId="77777777">
            <w:pPr>
              <w:pStyle w:val="Samplequestions"/>
            </w:pPr>
            <w:r w:rsidRPr="00A00F59">
              <w:t>How might text be used symbolically in a screen-based media arts work? When might we see a character writing, by hand or on a digital device? What might this symbolise?</w:t>
            </w:r>
          </w:p>
          <w:p w:rsidRPr="00A00F59" w:rsidR="00A00F59" w:rsidP="00A00F59" w:rsidRDefault="00A00F59" w14:paraId="3D587200" w14:textId="77777777">
            <w:pPr>
              <w:pStyle w:val="Samplequestions"/>
            </w:pPr>
            <w:r w:rsidRPr="00A00F59">
              <w:t>How is text used in a silent film? How might intertitles be used to help tell the story?</w:t>
            </w:r>
          </w:p>
          <w:p w:rsidRPr="00A00F59" w:rsidR="00A00F59" w:rsidP="00A00F59" w:rsidRDefault="00A00F59" w14:paraId="23047EBF" w14:textId="051A365B">
            <w:pPr>
              <w:pStyle w:val="Samplequestions"/>
            </w:pPr>
            <w:r w:rsidRPr="00A00F59">
              <w:t>How has the media arts work been created using written, textual, spoken and visual language codes and conventions? Has one or two of these been used more than another? Do you think it was for a particular effect or reason? Why?</w:t>
            </w:r>
          </w:p>
        </w:tc>
      </w:tr>
    </w:tbl>
    <w:p w:rsidR="00A00F59" w:rsidRDefault="00A00F59" w14:paraId="462E8856" w14:textId="77777777">
      <w:r>
        <w:rPr>
          <w:b/>
          <w:bCs/>
          <w:i w:val="0"/>
          <w:iCs/>
        </w:rPr>
        <w:br w:type="page"/>
      </w:r>
    </w:p>
    <w:tbl>
      <w:tblPr>
        <w:tblStyle w:val="TableGrid2"/>
        <w:tblW w:w="15245" w:type="dxa"/>
        <w:tblCellMar>
          <w:top w:w="23" w:type="dxa"/>
          <w:left w:w="45" w:type="dxa"/>
          <w:bottom w:w="23" w:type="dxa"/>
          <w:right w:w="45" w:type="dxa"/>
        </w:tblCellMar>
        <w:tblLook w:val="04A0" w:firstRow="1" w:lastRow="0" w:firstColumn="1" w:lastColumn="0" w:noHBand="0" w:noVBand="1"/>
      </w:tblPr>
      <w:tblGrid>
        <w:gridCol w:w="2334"/>
        <w:gridCol w:w="2834"/>
        <w:gridCol w:w="10077"/>
      </w:tblGrid>
      <w:tr w:rsidRPr="00514280" w:rsidR="00A00F59" w:rsidTr="00D305BA" w14:paraId="4B15A160" w14:textId="77777777">
        <w:trPr>
          <w:trHeight w:val="795"/>
        </w:trPr>
        <w:tc>
          <w:tcPr>
            <w:tcW w:w="2334" w:type="dxa"/>
            <w:vMerge w:val="restart"/>
          </w:tcPr>
          <w:p w:rsidRPr="00411114" w:rsidR="00A00F59" w:rsidP="00A00F59" w:rsidRDefault="00A00F59" w14:paraId="26F52680" w14:textId="13AF4674">
            <w:pPr>
              <w:pStyle w:val="Descriptiontitle"/>
              <w:ind w:left="360" w:right="432"/>
              <w:rPr>
                <w:i/>
                <w:iCs w:val="0"/>
              </w:rPr>
            </w:pPr>
          </w:p>
        </w:tc>
        <w:tc>
          <w:tcPr>
            <w:tcW w:w="2834" w:type="dxa"/>
          </w:tcPr>
          <w:p w:rsidRPr="00245EB1" w:rsidR="00A00F59" w:rsidP="00A00F59" w:rsidRDefault="00A00F59" w14:paraId="0B9445CE" w14:textId="77777777">
            <w:pPr>
              <w:pStyle w:val="Component"/>
            </w:pPr>
            <w:r w:rsidRPr="00245EB1">
              <w:t>Symbolic codes and conventions for sound</w:t>
            </w:r>
          </w:p>
          <w:p w:rsidRPr="00245EB1" w:rsidR="00A00F59" w:rsidP="00A00F59" w:rsidRDefault="00A00F59" w14:paraId="25D2C256" w14:textId="0FBCBE80">
            <w:pPr>
              <w:pStyle w:val="Component"/>
            </w:pPr>
            <w:r>
              <w:rPr>
                <w:noProof/>
              </w:rPr>
              <w:drawing>
                <wp:inline distT="0" distB="0" distL="0" distR="0" wp14:anchorId="56E4F097" wp14:editId="0370987F">
                  <wp:extent cx="1443600" cy="424800"/>
                  <wp:effectExtent l="0" t="0" r="0" b="0"/>
                  <wp:docPr id="137" name="Picture 137"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7" w:type="dxa"/>
          </w:tcPr>
          <w:p w:rsidRPr="00A00F59" w:rsidR="00A00F59" w:rsidP="00A00F59" w:rsidRDefault="00A00F59" w14:paraId="59A3F80E" w14:textId="77777777">
            <w:pPr>
              <w:pStyle w:val="Samplequestions"/>
            </w:pPr>
            <w:r w:rsidRPr="00A00F59">
              <w:t>How can sound be used to help develop a character? Can you think of any characters from films or television who have their own music, such as to signify their entrance or when the action is focused on them?</w:t>
            </w:r>
          </w:p>
          <w:p w:rsidRPr="00A00F59" w:rsidR="00A00F59" w:rsidP="00A00F59" w:rsidRDefault="00A00F59" w14:paraId="0270175E" w14:textId="77777777">
            <w:pPr>
              <w:pStyle w:val="Samplequestions"/>
            </w:pPr>
            <w:r w:rsidRPr="00A00F59">
              <w:t>What sounds might you associate with different emotions and actions, such as happiness, excitement or quiet thinking?</w:t>
            </w:r>
          </w:p>
          <w:p w:rsidRPr="00A00F59" w:rsidR="00A00F59" w:rsidP="00A00F59" w:rsidRDefault="00A00F59" w14:paraId="213D224E" w14:textId="77777777">
            <w:pPr>
              <w:pStyle w:val="Samplequestions"/>
            </w:pPr>
            <w:r w:rsidRPr="00A00F59">
              <w:t xml:space="preserve">When is silence important in a media arts work? </w:t>
            </w:r>
          </w:p>
          <w:p w:rsidRPr="00A00F59" w:rsidR="00A00F59" w:rsidP="00A00F59" w:rsidRDefault="00A00F59" w14:paraId="4159C3CF" w14:textId="77777777">
            <w:pPr>
              <w:pStyle w:val="Samplequestions"/>
            </w:pPr>
            <w:r w:rsidRPr="00A00F59">
              <w:t>What are the actual sounds at the location (diegetic sound) and how might they be used to emphasise action or follow the action? What happens when there is no local sound? How might that communicate the situation of the character?</w:t>
            </w:r>
          </w:p>
          <w:p w:rsidRPr="00A00F59" w:rsidR="00A00F59" w:rsidP="00A00F59" w:rsidRDefault="00A00F59" w14:paraId="2BB9B2E5" w14:textId="77777777">
            <w:pPr>
              <w:pStyle w:val="Samplequestions"/>
            </w:pPr>
            <w:r w:rsidRPr="00A00F59">
              <w:t>How might you include sounds that are not acknowledged or heard by the characters (non-diegetic), such as music, to emphasise the emotions and action in a scene, or the dialogue of a voice-over?</w:t>
            </w:r>
          </w:p>
          <w:p w:rsidRPr="00A00F59" w:rsidR="00A00F59" w:rsidP="00A00F59" w:rsidRDefault="00A00F59" w14:paraId="0E10B4BD" w14:textId="77777777">
            <w:pPr>
              <w:pStyle w:val="Samplequestions"/>
            </w:pPr>
            <w:r w:rsidRPr="00A00F59">
              <w:t>How might you use sounds to support, enhance or exaggerate what is happening in the scene? What happens when you use sounds that contrast what is happening in the scene? Will that help to tell the story, or confuse it? Which film directors use this effectively in their works?</w:t>
            </w:r>
          </w:p>
          <w:p w:rsidRPr="00A00F59" w:rsidR="00A00F59" w:rsidP="00A00F59" w:rsidRDefault="00A00F59" w14:paraId="21761BCF" w14:textId="31F27D52">
            <w:pPr>
              <w:pStyle w:val="Samplequestions"/>
            </w:pPr>
            <w:r w:rsidRPr="00A00F59">
              <w:t>What do you learn about sound in a media arts work by watching a scene in silence, or adding different sound effects?</w:t>
            </w:r>
          </w:p>
        </w:tc>
      </w:tr>
      <w:tr w:rsidRPr="00514280" w:rsidR="00A00F59" w:rsidTr="00D305BA" w14:paraId="21A315E0" w14:textId="77777777">
        <w:trPr>
          <w:trHeight w:val="795"/>
        </w:trPr>
        <w:tc>
          <w:tcPr>
            <w:tcW w:w="2334" w:type="dxa"/>
            <w:vMerge/>
          </w:tcPr>
          <w:p w:rsidRPr="00411114" w:rsidR="00A00F59" w:rsidP="00A00F59" w:rsidRDefault="00A00F59" w14:paraId="7C1F3D80" w14:textId="77777777">
            <w:pPr>
              <w:pStyle w:val="Descriptiontitle"/>
              <w:ind w:left="360" w:right="432"/>
              <w:rPr>
                <w:i/>
                <w:iCs w:val="0"/>
              </w:rPr>
            </w:pPr>
          </w:p>
        </w:tc>
        <w:tc>
          <w:tcPr>
            <w:tcW w:w="2834" w:type="dxa"/>
            <w:vAlign w:val="center"/>
          </w:tcPr>
          <w:p w:rsidR="00A00F59" w:rsidP="00A00F59" w:rsidRDefault="00A00F59" w14:paraId="4E9AC97B" w14:textId="77777777">
            <w:pPr>
              <w:pStyle w:val="Component"/>
            </w:pPr>
            <w:r w:rsidRPr="00245EB1">
              <w:t>Symbolic codes and conventions for interactive elements</w:t>
            </w:r>
          </w:p>
          <w:p w:rsidRPr="00245EB1" w:rsidR="00A00F59" w:rsidP="00A00F59" w:rsidRDefault="00A00F59" w14:paraId="55874139" w14:textId="233051B8">
            <w:pPr>
              <w:pStyle w:val="Component"/>
            </w:pPr>
            <w:r>
              <w:rPr>
                <w:noProof/>
              </w:rPr>
              <w:drawing>
                <wp:inline distT="0" distB="0" distL="0" distR="0" wp14:anchorId="0FBBD81D" wp14:editId="44A670A7">
                  <wp:extent cx="1440000" cy="424800"/>
                  <wp:effectExtent l="0" t="0" r="0" b="0"/>
                  <wp:docPr id="136" name="Picture 136"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7" w:type="dxa"/>
          </w:tcPr>
          <w:p w:rsidRPr="00A00F59" w:rsidR="00A00F59" w:rsidP="00A00F59" w:rsidRDefault="00A00F59" w14:paraId="3EBE7148" w14:textId="77777777">
            <w:pPr>
              <w:pStyle w:val="Samplequestions"/>
            </w:pPr>
            <w:r w:rsidRPr="00A00F59">
              <w:t>What is an interactive element? Why might you want to interact with the audience?</w:t>
            </w:r>
          </w:p>
          <w:p w:rsidRPr="00A00F59" w:rsidR="00A00F59" w:rsidP="00A00F59" w:rsidRDefault="00A00F59" w14:paraId="2B0C9D5E" w14:textId="77777777">
            <w:pPr>
              <w:pStyle w:val="Samplequestions"/>
            </w:pPr>
            <w:r w:rsidRPr="00A00F59">
              <w:t>How do the separate elements of the media arts work interact with each other?</w:t>
            </w:r>
          </w:p>
          <w:p w:rsidRPr="00A00F59" w:rsidR="00A00F59" w:rsidP="00A00F59" w:rsidRDefault="00A00F59" w14:paraId="1DFDDA32" w14:textId="77777777">
            <w:pPr>
              <w:pStyle w:val="Samplequestions"/>
            </w:pPr>
            <w:r w:rsidRPr="00A00F59">
              <w:t>What codes and conventions are specific to the media arts form you are using?</w:t>
            </w:r>
          </w:p>
          <w:p w:rsidRPr="00A00F59" w:rsidR="00A00F59" w:rsidP="00A00F59" w:rsidRDefault="00A00F59" w14:paraId="40DE0CEF" w14:textId="2EA868BC">
            <w:pPr>
              <w:pStyle w:val="Samplequestions"/>
            </w:pPr>
            <w:r w:rsidRPr="00A00F59">
              <w:t xml:space="preserve">What codes and conventions are used in game making software and media arts works, such as naming conventions and game play? </w:t>
            </w:r>
          </w:p>
        </w:tc>
      </w:tr>
    </w:tbl>
    <w:p w:rsidR="00B74E6B" w:rsidRDefault="00B74E6B" w14:paraId="15A93CC8" w14:textId="77777777">
      <w:r>
        <w:rPr>
          <w:i w:val="0"/>
          <w:iCs/>
        </w:rPr>
        <w:br w:type="page"/>
      </w:r>
    </w:p>
    <w:tbl>
      <w:tblPr>
        <w:tblStyle w:val="TableGrid2"/>
        <w:tblW w:w="15245" w:type="dxa"/>
        <w:tblCellMar>
          <w:top w:w="23" w:type="dxa"/>
          <w:left w:w="45" w:type="dxa"/>
          <w:bottom w:w="23" w:type="dxa"/>
          <w:right w:w="45" w:type="dxa"/>
        </w:tblCellMar>
        <w:tblLook w:val="04A0" w:firstRow="1" w:lastRow="0" w:firstColumn="1" w:lastColumn="0" w:noHBand="0" w:noVBand="1"/>
      </w:tblPr>
      <w:tblGrid>
        <w:gridCol w:w="2172"/>
        <w:gridCol w:w="162"/>
        <w:gridCol w:w="2814"/>
        <w:gridCol w:w="20"/>
        <w:gridCol w:w="10058"/>
        <w:gridCol w:w="19"/>
      </w:tblGrid>
      <w:tr w:rsidRPr="00514280" w:rsidR="00745E8B" w:rsidTr="00531B1B" w14:paraId="00BE77C7" w14:textId="77777777">
        <w:trPr>
          <w:trHeight w:val="795"/>
        </w:trPr>
        <w:tc>
          <w:tcPr>
            <w:tcW w:w="2334" w:type="dxa"/>
            <w:gridSpan w:val="2"/>
            <w:vMerge w:val="restart"/>
          </w:tcPr>
          <w:p w:rsidRPr="0041526A" w:rsidR="00745E8B" w:rsidP="00745E8B" w:rsidRDefault="00745E8B" w14:paraId="30422B2A" w14:textId="17F463E6">
            <w:pPr>
              <w:pStyle w:val="Component"/>
              <w:rPr>
                <w:b/>
                <w:bCs/>
              </w:rPr>
            </w:pPr>
            <w:r w:rsidRPr="0041526A">
              <w:rPr>
                <w:b/>
                <w:bCs/>
              </w:rPr>
              <w:lastRenderedPageBreak/>
              <w:t>Conventions relevant to narrative, style and genre</w:t>
            </w:r>
          </w:p>
          <w:p w:rsidRPr="003A662A" w:rsidR="00745E8B" w:rsidP="00745E8B" w:rsidRDefault="00745E8B" w14:paraId="7B2D5224" w14:textId="737F3F2A">
            <w:pPr>
              <w:pStyle w:val="Component"/>
            </w:pPr>
            <w:r w:rsidRPr="003A662A">
              <w:t>Narrative: The selection and sequencing of events or experiences, real or imagined, to tell a story to entertain, engage, inform, challenge and extend imagination, using a narrative structure and story principles.</w:t>
            </w:r>
          </w:p>
          <w:p w:rsidRPr="003A662A" w:rsidR="00745E8B" w:rsidP="00745E8B" w:rsidRDefault="00745E8B" w14:paraId="0ADBB142" w14:textId="4BEA5719">
            <w:pPr>
              <w:pStyle w:val="Component"/>
            </w:pPr>
            <w:r w:rsidRPr="003A662A">
              <w:t>Style: The distinctive characteristics of an arts form, arts works and/or arts practices that allow them to be grouped into related categories by culture, time, place and/or other contexts.</w:t>
            </w:r>
          </w:p>
          <w:p w:rsidRPr="0041526A" w:rsidR="00745E8B" w:rsidP="00745E8B" w:rsidRDefault="00745E8B" w14:paraId="57976BF0" w14:textId="568980CF">
            <w:pPr>
              <w:pStyle w:val="Component"/>
            </w:pPr>
            <w:r w:rsidRPr="003A662A">
              <w:t>Genre: Works</w:t>
            </w:r>
            <w:r w:rsidRPr="0041526A">
              <w:t xml:space="preserve"> characterised by similarities in form, style or purpose, or subject matter, content, technique, conventions or ideologies.</w:t>
            </w:r>
          </w:p>
        </w:tc>
        <w:tc>
          <w:tcPr>
            <w:tcW w:w="2834" w:type="dxa"/>
            <w:gridSpan w:val="2"/>
          </w:tcPr>
          <w:p w:rsidRPr="00745E8B" w:rsidR="00745E8B" w:rsidP="00745E8B" w:rsidRDefault="00745E8B" w14:paraId="5FF63A81" w14:textId="48B9ECD7">
            <w:pPr>
              <w:pStyle w:val="Component"/>
            </w:pPr>
            <w:r w:rsidRPr="00745E8B">
              <w:t>Narrative structures, such as linear or non-linear</w:t>
            </w:r>
          </w:p>
          <w:p w:rsidRPr="00745E8B" w:rsidR="00745E8B" w:rsidP="00745E8B" w:rsidRDefault="00745E8B" w14:paraId="042F5071" w14:textId="77777777">
            <w:pPr>
              <w:pStyle w:val="Component"/>
            </w:pPr>
            <w:r w:rsidRPr="00745E8B">
              <w:t>Story principles</w:t>
            </w:r>
          </w:p>
          <w:p w:rsidRPr="00745E8B" w:rsidR="00745E8B" w:rsidP="00745E8B" w:rsidRDefault="00745E8B" w14:paraId="262DAFE8" w14:textId="566B32C3">
            <w:pPr>
              <w:pStyle w:val="Component"/>
            </w:pPr>
            <w:r>
              <w:rPr>
                <w:noProof/>
              </w:rPr>
              <w:drawing>
                <wp:inline distT="0" distB="0" distL="0" distR="0" wp14:anchorId="698744B2" wp14:editId="3E0D5060">
                  <wp:extent cx="1440000" cy="424800"/>
                  <wp:effectExtent l="0" t="0" r="0" b="0"/>
                  <wp:docPr id="138" name="Picture 138"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745E8B" w:rsidR="00745E8B" w:rsidP="00745E8B" w:rsidRDefault="00745E8B" w14:paraId="6714C5AE" w14:textId="77777777">
            <w:pPr>
              <w:pStyle w:val="Component"/>
            </w:pPr>
          </w:p>
        </w:tc>
        <w:tc>
          <w:tcPr>
            <w:tcW w:w="10077" w:type="dxa"/>
            <w:gridSpan w:val="2"/>
          </w:tcPr>
          <w:p w:rsidRPr="002D7732" w:rsidR="002D7732" w:rsidP="002D7732" w:rsidRDefault="002D7732" w14:paraId="79BBEFC4" w14:textId="1236ED5F">
            <w:pPr>
              <w:pStyle w:val="Samplequestions"/>
            </w:pPr>
            <w:r w:rsidRPr="002D7732">
              <w:t xml:space="preserve">How do you engage with a media arts work? As the audience, what are you expecting from it? </w:t>
            </w:r>
          </w:p>
          <w:p w:rsidRPr="002D7732" w:rsidR="002D7732" w:rsidP="002D7732" w:rsidRDefault="002D7732" w14:paraId="39EA29B7" w14:textId="77777777">
            <w:pPr>
              <w:pStyle w:val="Samplequestions"/>
            </w:pPr>
            <w:r w:rsidRPr="002D7732">
              <w:t>What is storytelling? Are stories always fictional? How do we know the difference between a fictional and factual story?</w:t>
            </w:r>
          </w:p>
          <w:p w:rsidRPr="002D7732" w:rsidR="002D7732" w:rsidP="002D7732" w:rsidRDefault="002D7732" w14:paraId="674F2087" w14:textId="77777777">
            <w:pPr>
              <w:pStyle w:val="Samplequestions"/>
            </w:pPr>
            <w:r w:rsidRPr="002D7732">
              <w:t xml:space="preserve">In what ways are all media arts works constructed narratives? Who is the author, and what is the purpose? </w:t>
            </w:r>
          </w:p>
          <w:p w:rsidRPr="002D7732" w:rsidR="002D7732" w:rsidP="002D7732" w:rsidRDefault="002D7732" w14:paraId="619FCD15" w14:textId="5F92729F">
            <w:pPr>
              <w:pStyle w:val="Samplequestions"/>
            </w:pPr>
            <w:r w:rsidRPr="002D7732">
              <w:t xml:space="preserve">What is the structure of this narrative? Is there a clear beginning, middle and end? </w:t>
            </w:r>
          </w:p>
          <w:p w:rsidRPr="002D7732" w:rsidR="002D7732" w:rsidP="002D7732" w:rsidRDefault="002D7732" w14:paraId="4A8B8A00" w14:textId="77777777">
            <w:pPr>
              <w:pStyle w:val="Samplequestions"/>
            </w:pPr>
            <w:r w:rsidRPr="002D7732">
              <w:t>What is your story? What narrative structure will best tell your story?</w:t>
            </w:r>
          </w:p>
          <w:p w:rsidRPr="002D7732" w:rsidR="002D7732" w:rsidP="002D7732" w:rsidRDefault="002D7732" w14:paraId="663A0700" w14:textId="77777777">
            <w:pPr>
              <w:pStyle w:val="Samplequestions"/>
            </w:pPr>
            <w:r w:rsidRPr="002D7732">
              <w:t xml:space="preserve">How might you develop a narrative with multiple or interconnected storylines that run parallel to each other? </w:t>
            </w:r>
          </w:p>
          <w:p w:rsidRPr="002D7732" w:rsidR="002D7732" w:rsidP="002D7732" w:rsidRDefault="002D7732" w14:paraId="5B2B8582" w14:textId="77777777">
            <w:pPr>
              <w:pStyle w:val="Samplequestions"/>
            </w:pPr>
            <w:r w:rsidRPr="002D7732">
              <w:t xml:space="preserve">Whose point of view is presented in this narrative? How is this point of view revealed to the audience? Are we experiencing this story from the main character’s point of view, from the points of view of a number of characters, or from the director/writer’s point of view? </w:t>
            </w:r>
          </w:p>
          <w:p w:rsidRPr="002D7732" w:rsidR="002D7732" w:rsidP="002D7732" w:rsidRDefault="002D7732" w14:paraId="2FADA564" w14:textId="77777777">
            <w:pPr>
              <w:pStyle w:val="Samplequestions"/>
            </w:pPr>
            <w:r w:rsidRPr="002D7732">
              <w:t>Who are the characters and what is their purpose in the story? How do they behave, what do they say and how do they appear? How do they compare to and complement each other? What are the relationships between the characters?</w:t>
            </w:r>
          </w:p>
          <w:p w:rsidRPr="00A00F59" w:rsidR="00745E8B" w:rsidP="002D7732" w:rsidRDefault="002D7732" w14:paraId="22F088D7" w14:textId="53FBC434">
            <w:pPr>
              <w:pStyle w:val="Samplequestions"/>
            </w:pPr>
            <w:r w:rsidRPr="002D7732">
              <w:t>What are the events in the narrative? Are they actual or symbolic events? How do conflict and resolution appear in your narrative?</w:t>
            </w:r>
          </w:p>
        </w:tc>
      </w:tr>
      <w:tr w:rsidRPr="00514280" w:rsidR="00745E8B" w:rsidTr="00531B1B" w14:paraId="07A711C2" w14:textId="77777777">
        <w:trPr>
          <w:trHeight w:val="795"/>
        </w:trPr>
        <w:tc>
          <w:tcPr>
            <w:tcW w:w="2334" w:type="dxa"/>
            <w:gridSpan w:val="2"/>
            <w:vMerge/>
          </w:tcPr>
          <w:p w:rsidRPr="00411114" w:rsidR="00745E8B" w:rsidP="00745E8B" w:rsidRDefault="00745E8B" w14:paraId="2605AE57" w14:textId="77777777">
            <w:pPr>
              <w:pStyle w:val="Descriptiontitle"/>
              <w:ind w:left="360" w:right="432"/>
              <w:rPr>
                <w:i/>
                <w:iCs w:val="0"/>
              </w:rPr>
            </w:pPr>
          </w:p>
        </w:tc>
        <w:tc>
          <w:tcPr>
            <w:tcW w:w="2834" w:type="dxa"/>
            <w:gridSpan w:val="2"/>
          </w:tcPr>
          <w:p w:rsidRPr="00745E8B" w:rsidR="00745E8B" w:rsidP="00745E8B" w:rsidRDefault="00745E8B" w14:paraId="41C21B3E" w14:textId="77777777">
            <w:pPr>
              <w:pStyle w:val="Component"/>
            </w:pPr>
            <w:r w:rsidRPr="00745E8B">
              <w:t>Genre or style; for example,</w:t>
            </w:r>
          </w:p>
          <w:p w:rsidR="00745E8B" w:rsidP="00745E8B" w:rsidRDefault="00745E8B" w14:paraId="0F20E115" w14:textId="77777777">
            <w:pPr>
              <w:pStyle w:val="Component"/>
            </w:pPr>
            <w:r w:rsidRPr="00745E8B">
              <w:t>news, educational documentary, advertising and promotion, reality documentary, drama, horror, comedy, action, thriller, romance, science fiction</w:t>
            </w:r>
          </w:p>
          <w:p w:rsidRPr="00745E8B" w:rsidR="00745E8B" w:rsidP="00745E8B" w:rsidRDefault="00745E8B" w14:paraId="42FDF70E" w14:textId="7B67A5C3">
            <w:pPr>
              <w:pStyle w:val="Component"/>
            </w:pPr>
            <w:r>
              <w:rPr>
                <w:noProof/>
              </w:rPr>
              <w:drawing>
                <wp:inline distT="0" distB="0" distL="0" distR="0" wp14:anchorId="524F2073" wp14:editId="01AA8C48">
                  <wp:extent cx="1440000" cy="424800"/>
                  <wp:effectExtent l="0" t="0" r="0" b="0"/>
                  <wp:docPr id="139" name="Picture 139"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7" w:type="dxa"/>
            <w:gridSpan w:val="2"/>
          </w:tcPr>
          <w:p w:rsidRPr="00F33EB2" w:rsidR="00F33EB2" w:rsidP="00F33EB2" w:rsidRDefault="00F33EB2" w14:paraId="6408374C" w14:textId="77777777">
            <w:pPr>
              <w:pStyle w:val="Samplequestions"/>
            </w:pPr>
            <w:r w:rsidRPr="00F33EB2">
              <w:t>What is a genre or style?</w:t>
            </w:r>
          </w:p>
          <w:p w:rsidRPr="00F33EB2" w:rsidR="00F33EB2" w:rsidP="00F33EB2" w:rsidRDefault="00F33EB2" w14:paraId="3491B134" w14:textId="77777777">
            <w:pPr>
              <w:pStyle w:val="Samplequestions"/>
            </w:pPr>
            <w:r w:rsidRPr="00F33EB2">
              <w:t>If you don’t know anything about a film before you watch it, what clues are you looking for that will tell you what genre it is? Have you ever been surprised by the genre?</w:t>
            </w:r>
          </w:p>
          <w:p w:rsidRPr="00F33EB2" w:rsidR="00F33EB2" w:rsidP="00F33EB2" w:rsidRDefault="00F33EB2" w14:paraId="5447E1FE" w14:textId="77777777">
            <w:pPr>
              <w:pStyle w:val="Samplequestions"/>
            </w:pPr>
            <w:r w:rsidRPr="00F33EB2">
              <w:t>What are you seeing in this media arts work that tells you about its genre? What do you expect from a comedy or a mystery?</w:t>
            </w:r>
          </w:p>
          <w:p w:rsidRPr="00F33EB2" w:rsidR="00F33EB2" w:rsidP="00F33EB2" w:rsidRDefault="00F33EB2" w14:paraId="64B5BFC3" w14:textId="77777777">
            <w:pPr>
              <w:pStyle w:val="Samplequestions"/>
            </w:pPr>
            <w:r w:rsidRPr="00F33EB2">
              <w:t>What conventions might you associate with different genres, such as science fiction, musical or adventure? How do we know who the hero is and who is the villain?</w:t>
            </w:r>
          </w:p>
          <w:p w:rsidRPr="00F33EB2" w:rsidR="00F33EB2" w:rsidP="00F33EB2" w:rsidRDefault="00F33EB2" w14:paraId="2B8A8AA9" w14:textId="77777777">
            <w:pPr>
              <w:pStyle w:val="Samplequestions"/>
            </w:pPr>
            <w:r w:rsidRPr="00F33EB2">
              <w:t xml:space="preserve">When do media arts works combine genre and style, such as a comedic documentary? </w:t>
            </w:r>
          </w:p>
          <w:p w:rsidRPr="00F33EB2" w:rsidR="00F33EB2" w:rsidP="00F33EB2" w:rsidRDefault="00F33EB2" w14:paraId="7CF641AB" w14:textId="77777777">
            <w:pPr>
              <w:pStyle w:val="Samplequestions"/>
            </w:pPr>
            <w:r w:rsidRPr="00F33EB2">
              <w:t>How is the form; for example, a videogame, impacting on the style or genre? Is the way you design a horror video game the same as the way you would structure a script or story board for a horror film?</w:t>
            </w:r>
          </w:p>
          <w:p w:rsidRPr="00F33EB2" w:rsidR="00F33EB2" w:rsidP="00F33EB2" w:rsidRDefault="00F33EB2" w14:paraId="0E4239E1" w14:textId="77777777">
            <w:pPr>
              <w:pStyle w:val="Samplequestions"/>
            </w:pPr>
            <w:r w:rsidRPr="00F33EB2">
              <w:t>When might genre mashup be a deliberate attempt to mislead?</w:t>
            </w:r>
          </w:p>
          <w:p w:rsidRPr="00A00F59" w:rsidR="00745E8B" w:rsidP="003175AA" w:rsidRDefault="00F33EB2" w14:paraId="23FBA2F3" w14:textId="5B909567">
            <w:pPr>
              <w:pStyle w:val="Samplequestions"/>
            </w:pPr>
            <w:r w:rsidRPr="00F33EB2">
              <w:t>What genre conventions might you challenge when exploring satire, or when making a statement about an issue to capture the attention of your audience?</w:t>
            </w:r>
          </w:p>
        </w:tc>
      </w:tr>
      <w:tr w:rsidRPr="0094378D" w:rsidR="00D305BA" w:rsidTr="00531B1B" w14:paraId="61E45A13" w14:textId="77777777">
        <w:trPr>
          <w:gridAfter w:val="1"/>
          <w:wAfter w:w="19" w:type="dxa"/>
        </w:trPr>
        <w:tc>
          <w:tcPr>
            <w:tcW w:w="15226" w:type="dxa"/>
            <w:gridSpan w:val="5"/>
            <w:shd w:val="clear" w:color="auto" w:fill="E5F5FB" w:themeFill="accent2"/>
          </w:tcPr>
          <w:p w:rsidR="00D305BA" w:rsidP="00D305BA" w:rsidRDefault="00D305BA" w14:paraId="42C18C00" w14:textId="188D9069">
            <w:pPr>
              <w:pStyle w:val="ACARA-EoKSHeading2"/>
            </w:pPr>
            <w:bookmarkStart w:name="_Toc93574853" w:id="44"/>
            <w:bookmarkEnd w:id="25"/>
            <w:r>
              <w:lastRenderedPageBreak/>
              <w:t>Relationships</w:t>
            </w:r>
            <w:bookmarkEnd w:id="44"/>
          </w:p>
          <w:p w:rsidRPr="007669C4" w:rsidR="00D305BA" w:rsidP="007669C4" w:rsidRDefault="007669C4" w14:paraId="71799F62" w14:textId="411150E3">
            <w:pPr>
              <w:pStyle w:val="ACARA-headingdefinition"/>
              <w:rPr>
                <w:b w:val="0"/>
                <w:bCs w:val="0"/>
                <w:color w:val="000000" w:themeColor="accent4"/>
              </w:rPr>
            </w:pPr>
            <w:r w:rsidRPr="007669C4">
              <w:rPr>
                <w:b w:val="0"/>
                <w:bCs w:val="0"/>
                <w:color w:val="000000" w:themeColor="accent4"/>
                <w:lang w:eastAsia="en-AU"/>
              </w:rPr>
              <w:t>Relationships are created in and between media arts works, institutions and audiences.</w:t>
            </w:r>
          </w:p>
        </w:tc>
      </w:tr>
      <w:tr w:rsidRPr="0094378D" w:rsidR="00D305BA" w:rsidTr="00531B1B" w14:paraId="2F05709A" w14:textId="77777777">
        <w:trPr>
          <w:gridAfter w:val="1"/>
          <w:wAfter w:w="19" w:type="dxa"/>
          <w:trHeight w:val="412"/>
        </w:trPr>
        <w:tc>
          <w:tcPr>
            <w:tcW w:w="5148" w:type="dxa"/>
            <w:gridSpan w:val="3"/>
            <w:shd w:val="clear" w:color="auto" w:fill="FFD685" w:themeFill="accent3"/>
          </w:tcPr>
          <w:p w:rsidRPr="00CC798A" w:rsidR="00D305BA" w:rsidP="0070459B" w:rsidRDefault="00D305BA" w14:paraId="10608543" w14:textId="77777777">
            <w:pPr>
              <w:pStyle w:val="BodyText"/>
              <w:spacing w:before="40" w:after="40" w:line="240" w:lineRule="auto"/>
              <w:ind w:left="29" w:right="29"/>
              <w:rPr>
                <w:b/>
                <w:color w:val="auto"/>
              </w:rPr>
            </w:pPr>
            <w:r>
              <w:rPr>
                <w:b/>
                <w:color w:val="auto"/>
              </w:rPr>
              <w:t>Description, component and introductory point</w:t>
            </w:r>
          </w:p>
        </w:tc>
        <w:tc>
          <w:tcPr>
            <w:tcW w:w="10078" w:type="dxa"/>
            <w:gridSpan w:val="2"/>
            <w:shd w:val="clear" w:color="auto" w:fill="FAF9F7" w:themeFill="background2"/>
          </w:tcPr>
          <w:p w:rsidRPr="00466F8A" w:rsidR="00D305BA" w:rsidP="0070459B" w:rsidRDefault="00D305BA" w14:paraId="61E52691" w14:textId="77777777">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94378D" w:rsidR="00251DAA" w:rsidTr="00531B1B" w14:paraId="1F88B909" w14:textId="77777777">
        <w:trPr>
          <w:gridAfter w:val="1"/>
          <w:wAfter w:w="19" w:type="dxa"/>
          <w:trHeight w:val="2181"/>
        </w:trPr>
        <w:tc>
          <w:tcPr>
            <w:tcW w:w="2172" w:type="dxa"/>
            <w:vMerge w:val="restart"/>
          </w:tcPr>
          <w:p w:rsidRPr="00ED06EE" w:rsidR="00251DAA" w:rsidP="00251DAA" w:rsidRDefault="00251DAA" w14:paraId="7EBD9B4F" w14:textId="4FB5BE5B">
            <w:pPr>
              <w:pStyle w:val="Component"/>
              <w:rPr>
                <w:b/>
                <w:bCs/>
              </w:rPr>
            </w:pPr>
            <w:r>
              <w:rPr>
                <w:b/>
                <w:bCs/>
              </w:rPr>
              <w:t>Relationships</w:t>
            </w:r>
          </w:p>
        </w:tc>
        <w:tc>
          <w:tcPr>
            <w:tcW w:w="2976" w:type="dxa"/>
            <w:gridSpan w:val="2"/>
            <w:tcBorders>
              <w:bottom w:val="single" w:color="auto" w:sz="4" w:space="0"/>
            </w:tcBorders>
          </w:tcPr>
          <w:p w:rsidR="00251DAA" w:rsidP="00251DAA" w:rsidRDefault="00251DAA" w14:paraId="06C84726" w14:textId="77777777">
            <w:pPr>
              <w:pStyle w:val="Component"/>
              <w:rPr>
                <w:noProof/>
              </w:rPr>
            </w:pPr>
            <w:r>
              <w:rPr>
                <w:lang w:eastAsia="en-AU"/>
              </w:rPr>
              <w:t xml:space="preserve">Artist and </w:t>
            </w:r>
            <w:r w:rsidRPr="00B7775E">
              <w:t>audience</w:t>
            </w:r>
            <w:r>
              <w:rPr>
                <w:noProof/>
              </w:rPr>
              <w:t xml:space="preserve"> </w:t>
            </w:r>
          </w:p>
          <w:p w:rsidRPr="004D364D" w:rsidR="00251DAA" w:rsidP="00251DAA" w:rsidRDefault="00251DAA" w14:paraId="45162E60" w14:textId="1E964B02">
            <w:pPr>
              <w:pStyle w:val="Component"/>
              <w:rPr>
                <w:rStyle w:val="SubtleEmphasis"/>
                <w:iCs/>
              </w:rPr>
            </w:pPr>
            <w:r>
              <w:rPr>
                <w:noProof/>
              </w:rPr>
              <w:drawing>
                <wp:inline distT="0" distB="0" distL="0" distR="0" wp14:anchorId="51199577" wp14:editId="1B0F5292">
                  <wp:extent cx="1440000" cy="424800"/>
                  <wp:effectExtent l="0" t="0" r="0" b="0"/>
                  <wp:docPr id="140" name="Picture 140"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251DAA" w:rsidP="00251DAA" w:rsidRDefault="00251DAA" w14:paraId="7EFDE1B4" w14:textId="77777777">
            <w:pPr>
              <w:pStyle w:val="Component"/>
              <w:rPr>
                <w:rStyle w:val="SubtleEmphasis"/>
                <w:iCs/>
              </w:rPr>
            </w:pPr>
          </w:p>
          <w:p w:rsidRPr="00926A98" w:rsidR="00251DAA" w:rsidP="00251DAA" w:rsidRDefault="00251DAA" w14:paraId="6CC8A582" w14:textId="77777777">
            <w:pPr>
              <w:pStyle w:val="Component"/>
              <w:ind w:left="104"/>
              <w:rPr>
                <w:rStyle w:val="SubtleEmphasis"/>
                <w:iCs/>
              </w:rPr>
            </w:pPr>
          </w:p>
          <w:p w:rsidRPr="00E63655" w:rsidR="00251DAA" w:rsidP="00251DAA" w:rsidRDefault="00251DAA" w14:paraId="68825473" w14:textId="77777777">
            <w:pPr>
              <w:pStyle w:val="Descriptiontitle"/>
              <w:ind w:left="360" w:right="432"/>
              <w:rPr>
                <w:rStyle w:val="SubtleEmphasis"/>
                <w:b w:val="0"/>
                <w:bCs w:val="0"/>
                <w:i/>
              </w:rPr>
            </w:pPr>
          </w:p>
        </w:tc>
        <w:tc>
          <w:tcPr>
            <w:tcW w:w="10078" w:type="dxa"/>
            <w:gridSpan w:val="2"/>
            <w:vAlign w:val="center"/>
          </w:tcPr>
          <w:p w:rsidRPr="00251DAA" w:rsidR="00251DAA" w:rsidP="00251DAA" w:rsidRDefault="00251DAA" w14:paraId="2ADF05E5" w14:textId="77777777">
            <w:pPr>
              <w:pStyle w:val="Samplequestions"/>
            </w:pPr>
            <w:r w:rsidRPr="00251DAA">
              <w:t xml:space="preserve">How do you watch media arts works? Which is your favourite character, show or film? </w:t>
            </w:r>
          </w:p>
          <w:p w:rsidRPr="00251DAA" w:rsidR="00251DAA" w:rsidP="00251DAA" w:rsidRDefault="00251DAA" w14:paraId="48F1E062" w14:textId="77777777">
            <w:pPr>
              <w:pStyle w:val="Samplequestions"/>
            </w:pPr>
            <w:r w:rsidRPr="00251DAA">
              <w:t>Do you know who created the media arts you are engaging with? Who made this film or game? Are there multiple creators? What is the cultural, historical or other context of this work?</w:t>
            </w:r>
          </w:p>
          <w:p w:rsidRPr="00251DAA" w:rsidR="00251DAA" w:rsidP="00251DAA" w:rsidRDefault="00251DAA" w14:paraId="0239E04E" w14:textId="77777777">
            <w:pPr>
              <w:pStyle w:val="Samplequestions"/>
            </w:pPr>
            <w:r w:rsidRPr="00251DAA">
              <w:t>How do you want to engage with the people who will use your media arts work? Do you have to have a relationship with the audience? Why or why not?</w:t>
            </w:r>
          </w:p>
          <w:p w:rsidRPr="00251DAA" w:rsidR="00251DAA" w:rsidP="00251DAA" w:rsidRDefault="00251DAA" w14:paraId="015EB581" w14:textId="77777777">
            <w:pPr>
              <w:pStyle w:val="Samplequestions"/>
            </w:pPr>
            <w:r w:rsidRPr="00251DAA">
              <w:t>Does the artist relate to the audience on a personal level? Is this more likely with some media arts forms, such as radio and digital platforms, than others, such as film?</w:t>
            </w:r>
          </w:p>
          <w:p w:rsidRPr="00251DAA" w:rsidR="00251DAA" w:rsidP="00251DAA" w:rsidRDefault="00251DAA" w14:paraId="2965CCF1" w14:textId="77777777">
            <w:pPr>
              <w:pStyle w:val="Samplequestions"/>
            </w:pPr>
            <w:r w:rsidRPr="00251DAA">
              <w:t>What media arts works do you know of that have a process for communicating with the artist, or producer, such as game designers?</w:t>
            </w:r>
          </w:p>
          <w:p w:rsidRPr="00251DAA" w:rsidR="00251DAA" w:rsidP="00251DAA" w:rsidRDefault="00251DAA" w14:paraId="4173F111" w14:textId="77777777">
            <w:pPr>
              <w:pStyle w:val="Samplequestions"/>
            </w:pPr>
            <w:r w:rsidRPr="00251DAA">
              <w:t>How does the media arts work influence the audience? Does the audience know they have been influenced?</w:t>
            </w:r>
          </w:p>
          <w:p w:rsidRPr="00251DAA" w:rsidR="00251DAA" w:rsidP="00251DAA" w:rsidRDefault="00251DAA" w14:paraId="17F3F6BA" w14:textId="77777777">
            <w:pPr>
              <w:pStyle w:val="Samplequestions"/>
            </w:pPr>
            <w:r w:rsidRPr="00251DAA">
              <w:t>How did this media arts work influence you? Did you learn anything new, did it change the way you feel, has it changed your behaviour after you engaged with the media arts work?</w:t>
            </w:r>
          </w:p>
          <w:p w:rsidRPr="00251DAA" w:rsidR="00251DAA" w:rsidP="00251DAA" w:rsidRDefault="00251DAA" w14:paraId="054CFBC4" w14:textId="77777777">
            <w:pPr>
              <w:pStyle w:val="Samplequestions"/>
            </w:pPr>
            <w:r w:rsidRPr="00251DAA">
              <w:t>How can audiences influence the media?</w:t>
            </w:r>
          </w:p>
          <w:p w:rsidRPr="00251DAA" w:rsidR="00251DAA" w:rsidP="00251DAA" w:rsidRDefault="00251DAA" w14:paraId="75633889" w14:textId="77777777">
            <w:pPr>
              <w:pStyle w:val="Samplequestions"/>
            </w:pPr>
            <w:r w:rsidRPr="00251DAA">
              <w:t>How do likes/love/shares and other public data metrics influence content on digital platforms?</w:t>
            </w:r>
          </w:p>
          <w:p w:rsidRPr="00251DAA" w:rsidR="00251DAA" w:rsidP="00251DAA" w:rsidRDefault="00251DAA" w14:paraId="7A7CD1A8" w14:textId="77777777">
            <w:pPr>
              <w:pStyle w:val="Samplequestions"/>
            </w:pPr>
            <w:r w:rsidRPr="00251DAA">
              <w:t>How do the maker and audience communicate about this work: is it direct or indirect? Who is likely to benefit the most from this functionality?</w:t>
            </w:r>
          </w:p>
          <w:p w:rsidRPr="00251DAA" w:rsidR="00251DAA" w:rsidP="00251DAA" w:rsidRDefault="00251DAA" w14:paraId="21841DD5" w14:textId="77777777">
            <w:pPr>
              <w:pStyle w:val="Samplequestions"/>
            </w:pPr>
            <w:r w:rsidRPr="00251DAA">
              <w:t>What are some of the ways that you follow stories and information across different media arts forms, such as in games, on digital platforms, in advertising?</w:t>
            </w:r>
          </w:p>
          <w:p w:rsidRPr="00251DAA" w:rsidR="00251DAA" w:rsidP="00251DAA" w:rsidRDefault="00251DAA" w14:paraId="35D74BEE" w14:textId="64793B56">
            <w:pPr>
              <w:pStyle w:val="Samplequestions"/>
            </w:pPr>
            <w:r w:rsidRPr="00251DAA">
              <w:t>How might you analyse the relationships between media arts works and/or genres and the social, cultural, political, historical, economic, technological or ideological impacts they have on society?</w:t>
            </w:r>
          </w:p>
        </w:tc>
      </w:tr>
      <w:tr w:rsidRPr="0094378D" w:rsidR="00251DAA" w:rsidTr="00531B1B" w14:paraId="4C0D03CB" w14:textId="77777777">
        <w:trPr>
          <w:gridAfter w:val="1"/>
          <w:wAfter w:w="19" w:type="dxa"/>
          <w:trHeight w:val="2851"/>
        </w:trPr>
        <w:tc>
          <w:tcPr>
            <w:tcW w:w="2172" w:type="dxa"/>
            <w:vMerge/>
          </w:tcPr>
          <w:p w:rsidRPr="004D364D" w:rsidR="00251DAA" w:rsidP="00251DAA" w:rsidRDefault="00251DAA" w14:paraId="5B2F645C" w14:textId="77777777">
            <w:pPr>
              <w:pStyle w:val="Component"/>
              <w:rPr>
                <w:b/>
                <w:bCs/>
                <w:iCs w:val="0"/>
              </w:rPr>
            </w:pPr>
          </w:p>
        </w:tc>
        <w:tc>
          <w:tcPr>
            <w:tcW w:w="2976" w:type="dxa"/>
            <w:gridSpan w:val="2"/>
          </w:tcPr>
          <w:p w:rsidR="00251DAA" w:rsidP="00251DAA" w:rsidRDefault="00251DAA" w14:paraId="54AB691C" w14:textId="77777777">
            <w:pPr>
              <w:pStyle w:val="Component"/>
              <w:rPr>
                <w:noProof/>
              </w:rPr>
            </w:pPr>
            <w:r>
              <w:rPr>
                <w:lang w:eastAsia="en-AU"/>
              </w:rPr>
              <w:t>Artist and institution</w:t>
            </w:r>
            <w:r>
              <w:rPr>
                <w:noProof/>
              </w:rPr>
              <w:t xml:space="preserve"> </w:t>
            </w:r>
          </w:p>
          <w:p w:rsidRPr="00ED06EE" w:rsidR="00251DAA" w:rsidP="00251DAA" w:rsidRDefault="00251DAA" w14:paraId="1D0D4854" w14:textId="6D869584">
            <w:pPr>
              <w:pStyle w:val="Component"/>
              <w:rPr>
                <w:rStyle w:val="SubtleEmphasis"/>
                <w:iCs/>
              </w:rPr>
            </w:pPr>
            <w:r>
              <w:rPr>
                <w:noProof/>
              </w:rPr>
              <w:drawing>
                <wp:inline distT="0" distB="0" distL="0" distR="0" wp14:anchorId="5F22C82F" wp14:editId="67F04D97">
                  <wp:extent cx="1440000" cy="424800"/>
                  <wp:effectExtent l="0" t="0" r="0" b="0"/>
                  <wp:docPr id="144" name="Picture 144"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gridSpan w:val="2"/>
            <w:vAlign w:val="center"/>
          </w:tcPr>
          <w:p w:rsidRPr="00251DAA" w:rsidR="00251DAA" w:rsidP="00251DAA" w:rsidRDefault="00251DAA" w14:paraId="19E62C9C" w14:textId="77777777">
            <w:pPr>
              <w:pStyle w:val="Samplequestions"/>
            </w:pPr>
            <w:r w:rsidRPr="00251DAA">
              <w:t>How does new or evolving technology impact the user and the user-impact technologies used to make and distribute media arts works?</w:t>
            </w:r>
          </w:p>
          <w:p w:rsidRPr="00251DAA" w:rsidR="00251DAA" w:rsidP="00251DAA" w:rsidRDefault="00251DAA" w14:paraId="2E4A1266" w14:textId="77777777">
            <w:pPr>
              <w:pStyle w:val="Samplequestions"/>
            </w:pPr>
            <w:r w:rsidRPr="00251DAA">
              <w:t>What are the ratings for media arts products and why are they used? What age groups is your media arts work suitable for?</w:t>
            </w:r>
          </w:p>
          <w:p w:rsidRPr="00251DAA" w:rsidR="00251DAA" w:rsidP="00251DAA" w:rsidRDefault="00251DAA" w14:paraId="6AB08F98" w14:textId="77777777">
            <w:pPr>
              <w:pStyle w:val="Samplequestions"/>
            </w:pPr>
            <w:r w:rsidRPr="00251DAA">
              <w:t>What is a circulation audit and who conducts this? What would the purpose of this be?</w:t>
            </w:r>
          </w:p>
          <w:p w:rsidRPr="00251DAA" w:rsidR="00251DAA" w:rsidP="00251DAA" w:rsidRDefault="00251DAA" w14:paraId="1281B16F" w14:textId="77777777">
            <w:pPr>
              <w:pStyle w:val="Samplequestions"/>
            </w:pPr>
            <w:r w:rsidRPr="00251DAA">
              <w:t xml:space="preserve">What role does the music chart play and what other methods are used to determine the popularity of songs? </w:t>
            </w:r>
          </w:p>
          <w:p w:rsidRPr="00251DAA" w:rsidR="00251DAA" w:rsidP="00251DAA" w:rsidRDefault="00251DAA" w14:paraId="1480A26E" w14:textId="77777777">
            <w:pPr>
              <w:pStyle w:val="Samplequestions"/>
            </w:pPr>
            <w:r w:rsidRPr="00251DAA">
              <w:t>How do digital platforms keep track of their audiences?</w:t>
            </w:r>
          </w:p>
          <w:p w:rsidRPr="00251DAA" w:rsidR="00251DAA" w:rsidP="00251DAA" w:rsidRDefault="00251DAA" w14:paraId="23609A52" w14:textId="25E404CB">
            <w:pPr>
              <w:pStyle w:val="Samplequestions"/>
            </w:pPr>
            <w:r w:rsidRPr="00251DAA">
              <w:t>What is the relationship between the media artist and government regulatory bodies?</w:t>
            </w:r>
          </w:p>
        </w:tc>
      </w:tr>
      <w:tr w:rsidRPr="0094378D" w:rsidR="00251DAA" w:rsidTr="00531B1B" w14:paraId="13C706AA" w14:textId="77777777">
        <w:trPr>
          <w:gridAfter w:val="1"/>
          <w:wAfter w:w="19" w:type="dxa"/>
          <w:trHeight w:val="2766"/>
        </w:trPr>
        <w:tc>
          <w:tcPr>
            <w:tcW w:w="2172" w:type="dxa"/>
            <w:vMerge/>
          </w:tcPr>
          <w:p w:rsidRPr="004A049F" w:rsidR="00251DAA" w:rsidP="00251DAA" w:rsidRDefault="00251DAA" w14:paraId="2A5771F1" w14:textId="77777777">
            <w:pPr>
              <w:pStyle w:val="Component"/>
              <w:rPr>
                <w:i/>
              </w:rPr>
            </w:pPr>
          </w:p>
        </w:tc>
        <w:tc>
          <w:tcPr>
            <w:tcW w:w="2976" w:type="dxa"/>
            <w:gridSpan w:val="2"/>
          </w:tcPr>
          <w:p w:rsidR="00251DAA" w:rsidP="00251DAA" w:rsidRDefault="00251DAA" w14:paraId="5F1BF852" w14:textId="7B5153B4">
            <w:pPr>
              <w:pStyle w:val="Component"/>
            </w:pPr>
            <w:r>
              <w:t>Audience to audience</w:t>
            </w:r>
          </w:p>
          <w:p w:rsidRPr="00ED06EE" w:rsidR="00251DAA" w:rsidP="00251DAA" w:rsidRDefault="00251DAA" w14:paraId="5A14DF7C" w14:textId="77777777">
            <w:pPr>
              <w:pStyle w:val="Component"/>
            </w:pPr>
            <w:r>
              <w:rPr>
                <w:noProof/>
              </w:rPr>
              <w:drawing>
                <wp:inline distT="0" distB="0" distL="0" distR="0" wp14:anchorId="24F213E6" wp14:editId="33B7994F">
                  <wp:extent cx="1440000" cy="424800"/>
                  <wp:effectExtent l="0" t="0" r="0" b="0"/>
                  <wp:docPr id="142" name="Picture 14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gridSpan w:val="2"/>
          </w:tcPr>
          <w:p w:rsidRPr="00251DAA" w:rsidR="00251DAA" w:rsidP="00251DAA" w:rsidRDefault="00251DAA" w14:paraId="3798A761" w14:textId="77777777">
            <w:pPr>
              <w:pStyle w:val="Samplequestions"/>
            </w:pPr>
            <w:r w:rsidRPr="00251DAA">
              <w:t>How do you connect to others through media arts?</w:t>
            </w:r>
          </w:p>
          <w:p w:rsidRPr="00251DAA" w:rsidR="00251DAA" w:rsidP="00251DAA" w:rsidRDefault="00251DAA" w14:paraId="765A0096" w14:textId="77777777">
            <w:pPr>
              <w:pStyle w:val="Samplequestions"/>
            </w:pPr>
            <w:r w:rsidRPr="00251DAA">
              <w:t>Do you watch clips of others playing games or engaging with media arts, such as television or film? What do you learn from this?</w:t>
            </w:r>
          </w:p>
          <w:p w:rsidRPr="00251DAA" w:rsidR="00251DAA" w:rsidP="00251DAA" w:rsidRDefault="00251DAA" w14:paraId="75D57E37" w14:textId="77777777">
            <w:pPr>
              <w:pStyle w:val="Samplequestions"/>
            </w:pPr>
            <w:r w:rsidRPr="00251DAA">
              <w:t>How might you describe the relationship you have with other users of the same media arts work, such as a game or a television series? Are there any media arts works that you use or experience that no one else you know uses?</w:t>
            </w:r>
          </w:p>
          <w:p w:rsidRPr="00251DAA" w:rsidR="00251DAA" w:rsidP="00251DAA" w:rsidRDefault="00251DAA" w14:paraId="1A57EA69" w14:textId="77777777">
            <w:pPr>
              <w:pStyle w:val="Samplequestions"/>
            </w:pPr>
            <w:r w:rsidRPr="00251DAA">
              <w:t>What are fan clubs and how do they operate?</w:t>
            </w:r>
          </w:p>
          <w:p w:rsidRPr="00251DAA" w:rsidR="00251DAA" w:rsidP="00251DAA" w:rsidRDefault="00251DAA" w14:paraId="79D24C53" w14:textId="39C87D4F">
            <w:pPr>
              <w:pStyle w:val="Samplequestions"/>
            </w:pPr>
            <w:r w:rsidRPr="00251DAA">
              <w:t>What is a digital community? What digital communities might you be involved in?</w:t>
            </w:r>
          </w:p>
        </w:tc>
      </w:tr>
      <w:tr w:rsidRPr="0094378D" w:rsidR="00251DAA" w:rsidTr="00531B1B" w14:paraId="07EAADC8" w14:textId="77777777">
        <w:trPr>
          <w:gridAfter w:val="1"/>
          <w:wAfter w:w="19" w:type="dxa"/>
          <w:trHeight w:val="1887"/>
        </w:trPr>
        <w:tc>
          <w:tcPr>
            <w:tcW w:w="2172" w:type="dxa"/>
            <w:vMerge/>
          </w:tcPr>
          <w:p w:rsidRPr="00411114" w:rsidR="00251DAA" w:rsidP="00251DAA" w:rsidRDefault="00251DAA" w14:paraId="55575AA2" w14:textId="77777777">
            <w:pPr>
              <w:pStyle w:val="Component"/>
              <w:rPr>
                <w:i/>
              </w:rPr>
            </w:pPr>
          </w:p>
        </w:tc>
        <w:tc>
          <w:tcPr>
            <w:tcW w:w="2976" w:type="dxa"/>
            <w:gridSpan w:val="2"/>
          </w:tcPr>
          <w:p w:rsidR="00251DAA" w:rsidP="00251DAA" w:rsidRDefault="00251DAA" w14:paraId="133CDF82" w14:textId="0F34D5FC">
            <w:pPr>
              <w:pStyle w:val="Component"/>
              <w:rPr>
                <w:lang w:eastAsia="en-AU"/>
              </w:rPr>
            </w:pPr>
            <w:r>
              <w:rPr>
                <w:lang w:eastAsia="en-AU"/>
              </w:rPr>
              <w:t>Audience to institution</w:t>
            </w:r>
          </w:p>
          <w:p w:rsidRPr="00ED06EE" w:rsidR="00251DAA" w:rsidP="00251DAA" w:rsidRDefault="00251DAA" w14:paraId="21572BDC" w14:textId="6F7DE633">
            <w:pPr>
              <w:pStyle w:val="Component"/>
            </w:pPr>
            <w:r>
              <w:rPr>
                <w:noProof/>
              </w:rPr>
              <w:drawing>
                <wp:inline distT="0" distB="0" distL="0" distR="0" wp14:anchorId="4BF51E93" wp14:editId="75ACA943">
                  <wp:extent cx="1440000" cy="424800"/>
                  <wp:effectExtent l="0" t="0" r="0" b="0"/>
                  <wp:docPr id="145" name="Picture 145"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gridSpan w:val="2"/>
          </w:tcPr>
          <w:p w:rsidRPr="00251DAA" w:rsidR="00251DAA" w:rsidP="00251DAA" w:rsidRDefault="00251DAA" w14:paraId="5B7C1E42" w14:textId="77777777">
            <w:pPr>
              <w:pStyle w:val="Samplequestions"/>
            </w:pPr>
            <w:r w:rsidRPr="00251DAA">
              <w:t>Do you read the terms and conditions of platforms or other media arts works you engage with?</w:t>
            </w:r>
          </w:p>
          <w:p w:rsidRPr="00251DAA" w:rsidR="00251DAA" w:rsidP="00251DAA" w:rsidRDefault="00251DAA" w14:paraId="43A1ACA8" w14:textId="77777777">
            <w:pPr>
              <w:pStyle w:val="Samplequestions"/>
            </w:pPr>
            <w:r w:rsidRPr="00251DAA">
              <w:t>How does an audience engage with the media? Is there clear difference between audience and content producer?</w:t>
            </w:r>
          </w:p>
          <w:p w:rsidRPr="00251DAA" w:rsidR="00251DAA" w:rsidP="00251DAA" w:rsidRDefault="00251DAA" w14:paraId="30C4C5F2" w14:textId="2C698B57">
            <w:pPr>
              <w:pStyle w:val="Samplequestions"/>
            </w:pPr>
            <w:r w:rsidRPr="00251DAA">
              <w:t>What is fake news? How does the mashup of genres such as drama and news influence audiences? How do you know if the information you are receiving through media arts works has been influenced by commercial institutions or influencers?</w:t>
            </w:r>
          </w:p>
        </w:tc>
      </w:tr>
    </w:tbl>
    <w:p w:rsidR="00B8278D" w:rsidP="009D4AB9" w:rsidRDefault="00B8278D" w14:paraId="0E347C5C" w14:textId="77777777"/>
    <w:sectPr w:rsidR="00B8278D" w:rsidSect="00F26CF4">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55EC" w:rsidP="00533177" w:rsidRDefault="009155EC" w14:paraId="2C0658B3" w14:textId="77777777">
      <w:r>
        <w:separator/>
      </w:r>
    </w:p>
  </w:endnote>
  <w:endnote w:type="continuationSeparator" w:id="0">
    <w:p w:rsidR="009155EC" w:rsidP="00533177" w:rsidRDefault="009155EC" w14:paraId="447745CB" w14:textId="77777777">
      <w:r>
        <w:continuationSeparator/>
      </w:r>
    </w:p>
  </w:endnote>
  <w:endnote w:type="continuationNotice" w:id="1">
    <w:p w:rsidR="009155EC" w:rsidRDefault="009155EC" w14:paraId="31FFDB09"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671783742"/>
      <w:docPartObj>
        <w:docPartGallery w:val="Page Numbers (Bottom of Page)"/>
        <w:docPartUnique/>
      </w:docPartObj>
    </w:sdtPr>
    <w:sdtEndPr>
      <w:rPr>
        <w:sz w:val="24"/>
        <w:szCs w:val="24"/>
      </w:rPr>
    </w:sdtEndPr>
    <w:sdtContent>
      <w:p w:rsidRPr="004C209D" w:rsidR="004C209D" w:rsidP="004C209D" w:rsidRDefault="008A6C70" w14:paraId="3CE53C1A" w14:textId="1848A801">
        <w:pPr>
          <w:pStyle w:val="ACARA-TableHeadline"/>
          <w:jc w:val="right"/>
          <w:rPr>
            <w:sz w:val="24"/>
            <w:szCs w:val="24"/>
          </w:rPr>
        </w:pPr>
        <w:r>
          <w:rPr>
            <w:noProof/>
          </w:rPr>
          <mc:AlternateContent>
            <mc:Choice Requires="wps">
              <w:drawing>
                <wp:anchor distT="0" distB="0" distL="114300" distR="114300" simplePos="0" relativeHeight="251658246" behindDoc="1" locked="0" layoutInCell="1" allowOverlap="1" wp14:anchorId="0E949E2A" wp14:editId="332E74EE">
                  <wp:simplePos x="0" y="0"/>
                  <wp:positionH relativeFrom="margin">
                    <wp:align>center</wp:align>
                  </wp:positionH>
                  <wp:positionV relativeFrom="page">
                    <wp:posOffset>6957060</wp:posOffset>
                  </wp:positionV>
                  <wp:extent cx="4470400" cy="411480"/>
                  <wp:effectExtent l="0" t="3810" r="0" b="3810"/>
                  <wp:wrapNone/>
                  <wp:docPr id="15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4C209D" w:rsidP="004C209D" w:rsidRDefault="004C209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3D48BDFA" w14:textId="77777777">
                              <w:pPr>
                                <w:pStyle w:val="BodyText"/>
                                <w:jc w:val="center"/>
                                <w:rPr>
                                  <w:rStyle w:val="SubtleEmphasis"/>
                                </w:rPr>
                              </w:pPr>
                              <w:r w:rsidRPr="000E20AE">
                                <w:rPr>
                                  <w:rStyle w:val="SubtleEmphasis"/>
                                </w:rPr>
                                <w:t>All elements</w:t>
                              </w:r>
                            </w:p>
                            <w:p w:rsidRPr="00B81EEA" w:rsidR="004C209D" w:rsidP="004C209D" w:rsidRDefault="004C209D" w14:paraId="2AACE641" w14:textId="7777777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E949E2A">
                  <v:stroke joinstyle="miter"/>
                  <v:path gradientshapeok="t" o:connecttype="rect"/>
                </v:shapetype>
                <v:shape id="Text Box 14" style="position:absolute;left:0;text-align:left;margin-left:0;margin-top:547.8pt;width:352pt;height:32.4pt;z-index:-25165823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v:textbox inset="0,0,0,0">
                    <w:txbxContent>
                      <w:p w:rsidRPr="000E20AE" w:rsidR="004C209D" w:rsidP="004C209D" w:rsidRDefault="004C209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3D48BDFA" w14:textId="77777777">
                        <w:pPr>
                          <w:pStyle w:val="BodyText"/>
                          <w:jc w:val="center"/>
                          <w:rPr>
                            <w:rStyle w:val="SubtleEmphasis"/>
                          </w:rPr>
                        </w:pPr>
                        <w:r w:rsidRPr="000E20AE">
                          <w:rPr>
                            <w:rStyle w:val="SubtleEmphasis"/>
                          </w:rPr>
                          <w:t>All elements</w:t>
                        </w:r>
                      </w:p>
                      <w:p w:rsidRPr="00B81EEA" w:rsidR="004C209D" w:rsidP="004C209D" w:rsidRDefault="004C209D" w14:paraId="2AACE641" w14:textId="77777777">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7" behindDoc="1" locked="0" layoutInCell="1" allowOverlap="1" wp14:anchorId="768457EB" wp14:editId="5E1929D5">
                  <wp:simplePos x="0" y="0"/>
                  <wp:positionH relativeFrom="page">
                    <wp:posOffset>508635</wp:posOffset>
                  </wp:positionH>
                  <wp:positionV relativeFrom="page">
                    <wp:posOffset>7063740</wp:posOffset>
                  </wp:positionV>
                  <wp:extent cx="907415" cy="167005"/>
                  <wp:effectExtent l="3810" t="0" r="3175" b="0"/>
                  <wp:wrapNone/>
                  <wp:docPr id="15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09D" w:rsidP="004C209D" w:rsidRDefault="00DD452F" w14:paraId="460A1B90" w14:textId="77777777">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style="position:absolute;left:0;text-align:left;margin-left:40.05pt;margin-top:556.2pt;width:71.45pt;height:13.1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w14:anchorId="768457EB">
                  <v:textbox inset="0,0,0,0">
                    <w:txbxContent>
                      <w:p w:rsidR="004C209D" w:rsidP="004C209D" w:rsidRDefault="007F3346" w14:paraId="460A1B90" w14:textId="77777777">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rsidR="004C209D" w:rsidRDefault="004C209D" w14:paraId="5B508F4B" w14:textId="3AF018A7">
    <w:pPr>
      <w:pStyle w:val="Footer"/>
    </w:pPr>
    <w:r>
      <w:ptab w:alignment="right" w:relativeTo="margin"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143C8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8A6C70" w14:paraId="262A2118" w14:textId="69A24421">
        <w:pPr>
          <w:pStyle w:val="ACARA-TableHeadline"/>
          <w:jc w:val="right"/>
          <w:rPr>
            <w:sz w:val="24"/>
            <w:szCs w:val="24"/>
          </w:rPr>
        </w:pPr>
        <w:r>
          <w:rPr>
            <w:noProof/>
          </w:rPr>
          <mc:AlternateContent>
            <mc:Choice Requires="wps">
              <w:drawing>
                <wp:anchor distT="0" distB="0" distL="114300" distR="114300" simplePos="0" relativeHeight="251658251" behindDoc="0" locked="0" layoutInCell="1" allowOverlap="1" wp14:anchorId="1270F837" wp14:editId="37B659DD">
                  <wp:simplePos x="0" y="0"/>
                  <wp:positionH relativeFrom="margin">
                    <wp:align>center</wp:align>
                  </wp:positionH>
                  <wp:positionV relativeFrom="page">
                    <wp:posOffset>6957060</wp:posOffset>
                  </wp:positionV>
                  <wp:extent cx="4686935" cy="411480"/>
                  <wp:effectExtent l="0" t="3810" r="0" b="3810"/>
                  <wp:wrapNone/>
                  <wp:docPr id="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93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7A768C" w:rsidP="007A768C" w:rsidRDefault="007A768C" w14:paraId="222247A7" w14:textId="0CCE7D5C">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Pr="004A1EE3" w:rsidR="00B26FF5">
                                <w:rPr>
                                  <w:sz w:val="20"/>
                                  <w:szCs w:val="18"/>
                                </w:rPr>
                                <w:t>–</w:t>
                              </w:r>
                              <w:r w:rsidR="00B26FF5">
                                <w:rPr>
                                  <w:sz w:val="20"/>
                                  <w:szCs w:val="18"/>
                                </w:rPr>
                                <w:t xml:space="preserve"> </w:t>
                              </w:r>
                              <w:r w:rsidRPr="00650966" w:rsidR="00650966">
                                <w:rPr>
                                  <w:rStyle w:val="SubtleEmphasis"/>
                                </w:rPr>
                                <w:t>Media</w:t>
                              </w:r>
                              <w:r w:rsidRPr="00650966" w:rsidR="00580D80">
                                <w:rPr>
                                  <w:rStyle w:val="SubtleEmphasis"/>
                                </w:rPr>
                                <w:t xml:space="preserve">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4A896C3" w14:textId="1485CED5">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270F837">
                  <v:stroke joinstyle="miter"/>
                  <v:path gradientshapeok="t" o:connecttype="rect"/>
                </v:shapetype>
                <v:shape id="Text Box 2" style="position:absolute;left:0;text-align:left;margin-left:0;margin-top:547.8pt;width:369.05pt;height:32.4pt;z-index:25165825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">
                  <v:textbox inset="0,0,0,0">
                    <w:txbxContent>
                      <w:p w:rsidRPr="000E20AE" w:rsidR="007A768C" w:rsidP="007A768C" w:rsidRDefault="007A768C" w14:paraId="222247A7" w14:textId="0CCE7D5C">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Pr="004A1EE3" w:rsidR="00B26FF5">
                          <w:rPr>
                            <w:sz w:val="20"/>
                            <w:szCs w:val="18"/>
                          </w:rPr>
                          <w:t>–</w:t>
                        </w:r>
                        <w:r w:rsidR="00B26FF5">
                          <w:rPr>
                            <w:sz w:val="20"/>
                            <w:szCs w:val="18"/>
                          </w:rPr>
                          <w:t xml:space="preserve"> </w:t>
                        </w:r>
                        <w:r w:rsidRPr="00650966" w:rsidR="00650966">
                          <w:rPr>
                            <w:rStyle w:val="SubtleEmphasis"/>
                          </w:rPr>
                          <w:t>Media</w:t>
                        </w:r>
                        <w:r w:rsidRPr="00650966" w:rsidR="00580D80">
                          <w:rPr>
                            <w:rStyle w:val="SubtleEmphasis"/>
                          </w:rPr>
                          <w:t xml:space="preserve">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4A896C3" w14:textId="1485CED5">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2" behindDoc="1" locked="0" layoutInCell="1" allowOverlap="1" wp14:anchorId="450FE0D1" wp14:editId="7C68B16B">
                  <wp:simplePos x="0" y="0"/>
                  <wp:positionH relativeFrom="page">
                    <wp:posOffset>508635</wp:posOffset>
                  </wp:positionH>
                  <wp:positionV relativeFrom="page">
                    <wp:posOffset>7063740</wp:posOffset>
                  </wp:positionV>
                  <wp:extent cx="907415" cy="167005"/>
                  <wp:effectExtent l="3810" t="0" r="3175" b="0"/>
                  <wp:wrapNone/>
                  <wp:docPr id="14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248E" w:rsidP="00BC7B47" w:rsidRDefault="00DD452F" w14:paraId="641E94F7" w14:textId="7777777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style="position:absolute;left:0;text-align:left;margin-left:40.05pt;margin-top:556.2pt;width:71.45pt;height:13.1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w14:anchorId="450FE0D1">
                  <v:textbox inset="0,0,0,0">
                    <w:txbxContent>
                      <w:p w:rsidR="00E9248E" w:rsidP="00BC7B47" w:rsidRDefault="007F3346" w14:paraId="641E94F7" w14:textId="7777777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Pr="004C209D" w:rsidR="00E9248E">
          <w:rPr>
            <w:szCs w:val="20"/>
          </w:rPr>
          <w:fldChar w:fldCharType="begin"/>
        </w:r>
        <w:r w:rsidRPr="004C209D" w:rsidR="00E9248E">
          <w:rPr>
            <w:szCs w:val="20"/>
          </w:rPr>
          <w:instrText xml:space="preserve"> PAGE   \* MERGEFORMAT </w:instrText>
        </w:r>
        <w:r w:rsidRPr="004C209D" w:rsidR="00E9248E">
          <w:rPr>
            <w:szCs w:val="20"/>
          </w:rPr>
          <w:fldChar w:fldCharType="separate"/>
        </w:r>
        <w:r w:rsidRPr="004C209D" w:rsidR="00E9248E">
          <w:rPr>
            <w:szCs w:val="20"/>
          </w:rPr>
          <w:t>2</w:t>
        </w:r>
        <w:r w:rsidRPr="004C209D" w:rsidR="00E9248E">
          <w:rPr>
            <w:szCs w:val="20"/>
          </w:rPr>
          <w:fldChar w:fldCharType="end"/>
        </w:r>
      </w:p>
    </w:sdtContent>
  </w:sdt>
  <w:p w:rsidR="00E9248E" w:rsidRDefault="00E9248E" w14:paraId="39445DBA" w14:textId="6136F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671A4B2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954511991"/>
      <w:docPartObj>
        <w:docPartGallery w:val="Page Numbers (Bottom of Page)"/>
        <w:docPartUnique/>
      </w:docPartObj>
    </w:sdtPr>
    <w:sdtEndPr>
      <w:rPr>
        <w:sz w:val="24"/>
        <w:szCs w:val="24"/>
      </w:rPr>
    </w:sdtEndPr>
    <w:sdtContent>
      <w:p w:rsidRPr="00E9248E" w:rsidR="00B064AE" w:rsidP="00E9248E" w:rsidRDefault="008A6C70" w14:paraId="2405A072" w14:textId="5DB82FE9">
        <w:pPr>
          <w:pStyle w:val="ACARA-TableHeadline"/>
          <w:jc w:val="right"/>
          <w:rPr>
            <w:sz w:val="24"/>
            <w:szCs w:val="24"/>
          </w:rPr>
        </w:pPr>
        <w:r>
          <w:rPr>
            <w:noProof/>
          </w:rPr>
          <mc:AlternateContent>
            <mc:Choice Requires="wps">
              <w:drawing>
                <wp:anchor distT="0" distB="0" distL="114300" distR="114300" simplePos="0" relativeHeight="251658254" behindDoc="0" locked="0" layoutInCell="1" allowOverlap="1" wp14:anchorId="62014238" wp14:editId="1F1E0525">
                  <wp:simplePos x="0" y="0"/>
                  <wp:positionH relativeFrom="margin">
                    <wp:align>center</wp:align>
                  </wp:positionH>
                  <wp:positionV relativeFrom="page">
                    <wp:posOffset>6957060</wp:posOffset>
                  </wp:positionV>
                  <wp:extent cx="4470400" cy="411480"/>
                  <wp:effectExtent l="0" t="3810" r="0" b="3810"/>
                  <wp:wrapNone/>
                  <wp:docPr id="13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B064AE" w:rsidP="007A768C" w:rsidRDefault="00B064AE" w14:paraId="18DCDA59" w14:textId="3E9DC49B">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650966">
                                <w:rPr>
                                  <w:rStyle w:val="SubtleEmphasis"/>
                                </w:rPr>
                                <w:t>Media</w:t>
                              </w:r>
                              <w:r>
                                <w:rPr>
                                  <w:rStyle w:val="SubtleEmphasis"/>
                                </w:rPr>
                                <w:t xml:space="preserve">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6BB13776" w14:textId="77777777">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2014238">
                  <v:stroke joinstyle="miter"/>
                  <v:path gradientshapeok="t" o:connecttype="rect"/>
                </v:shapetype>
                <v:shape id="Text Box 28" style="position:absolute;left:0;text-align:left;margin-left:0;margin-top:547.8pt;width:352pt;height:32.4pt;z-index:25165825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Bg9&#10;JivZAQAAmAMAAA4AAAAAAAAAAAAAAAAALgIAAGRycy9lMm9Eb2MueG1sUEsBAi0AFAAGAAgAAAAh&#10;AAZVATreAAAACgEAAA8AAAAAAAAAAAAAAAAAMwQAAGRycy9kb3ducmV2LnhtbFBLBQYAAAAABAAE&#10;APMAAAA+BQAAAAA=&#10;">
                  <v:textbox inset="0,0,0,0">
                    <w:txbxContent>
                      <w:p w:rsidRPr="000E20AE" w:rsidR="00B064AE" w:rsidP="007A768C" w:rsidRDefault="00B064AE" w14:paraId="18DCDA59" w14:textId="3E9DC49B">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650966">
                          <w:rPr>
                            <w:rStyle w:val="SubtleEmphasis"/>
                          </w:rPr>
                          <w:t>Media</w:t>
                        </w:r>
                        <w:r>
                          <w:rPr>
                            <w:rStyle w:val="SubtleEmphasis"/>
                          </w:rPr>
                          <w:t xml:space="preserve"> Arts</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6BB13776" w14:textId="77777777">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5" behindDoc="1" locked="0" layoutInCell="1" allowOverlap="1" wp14:anchorId="6556491D" wp14:editId="3D8D2AEE">
                  <wp:simplePos x="0" y="0"/>
                  <wp:positionH relativeFrom="page">
                    <wp:posOffset>508635</wp:posOffset>
                  </wp:positionH>
                  <wp:positionV relativeFrom="page">
                    <wp:posOffset>7063740</wp:posOffset>
                  </wp:positionV>
                  <wp:extent cx="907415" cy="167005"/>
                  <wp:effectExtent l="3810" t="0" r="3175"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64AE" w:rsidP="00BC7B47" w:rsidRDefault="00DD452F" w14:paraId="6BA157BE" w14:textId="77777777">
                              <w:pPr>
                                <w:pStyle w:val="BodyText"/>
                                <w:spacing w:before="12"/>
                                <w:ind w:left="20"/>
                              </w:pPr>
                              <w:hyperlink r:id="rId1">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style="position:absolute;left:0;text-align:left;margin-left:40.05pt;margin-top:556.2pt;width:71.45pt;height:13.1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JLgm7jaAQAAmAMAAA4AAAAAAAAAAAAAAAAALgIAAGRycy9lMm9Eb2MueG1sUEsBAi0AFAAGAAgA&#10;AAAhAFxFuprgAAAADAEAAA8AAAAAAAAAAAAAAAAANAQAAGRycy9kb3ducmV2LnhtbFBLBQYAAAAA&#10;BAAEAPMAAABBBQAAAAA=&#10;" w14:anchorId="6556491D">
                  <v:textbox inset="0,0,0,0">
                    <w:txbxContent>
                      <w:p w:rsidR="00B064AE" w:rsidP="00BC7B47" w:rsidRDefault="007F3346" w14:paraId="6BA157BE" w14:textId="77777777">
                        <w:pPr>
                          <w:pStyle w:val="BodyText"/>
                          <w:spacing w:before="12"/>
                          <w:ind w:left="20"/>
                        </w:pPr>
                        <w:hyperlink r:id="rId2">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v:textbox>
                  <w10:wrap anchorx="page" anchory="page"/>
                </v:shape>
              </w:pict>
            </mc:Fallback>
          </mc:AlternateContent>
        </w:r>
        <w:r w:rsidRPr="004C209D" w:rsidR="00B064AE">
          <w:rPr>
            <w:szCs w:val="20"/>
          </w:rPr>
          <w:fldChar w:fldCharType="begin"/>
        </w:r>
        <w:r w:rsidRPr="004C209D" w:rsidR="00B064AE">
          <w:rPr>
            <w:szCs w:val="20"/>
          </w:rPr>
          <w:instrText xml:space="preserve"> PAGE   \* MERGEFORMAT </w:instrText>
        </w:r>
        <w:r w:rsidRPr="004C209D" w:rsidR="00B064AE">
          <w:rPr>
            <w:szCs w:val="20"/>
          </w:rPr>
          <w:fldChar w:fldCharType="separate"/>
        </w:r>
        <w:r w:rsidRPr="004C209D" w:rsidR="00B064AE">
          <w:rPr>
            <w:szCs w:val="20"/>
          </w:rPr>
          <w:t>2</w:t>
        </w:r>
        <w:r w:rsidRPr="004C209D" w:rsidR="00B064AE">
          <w:rPr>
            <w:szCs w:val="20"/>
          </w:rPr>
          <w:fldChar w:fldCharType="end"/>
        </w:r>
      </w:p>
    </w:sdtContent>
  </w:sdt>
  <w:p w:rsidR="00B064AE" w:rsidRDefault="00B064AE" w14:paraId="06E8EE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55EC" w:rsidP="00533177" w:rsidRDefault="009155EC" w14:paraId="049C6E88" w14:textId="77777777">
      <w:r>
        <w:separator/>
      </w:r>
    </w:p>
  </w:footnote>
  <w:footnote w:type="continuationSeparator" w:id="0">
    <w:p w:rsidR="009155EC" w:rsidP="00533177" w:rsidRDefault="009155EC" w14:paraId="0CC336D2" w14:textId="77777777">
      <w:r>
        <w:continuationSeparator/>
      </w:r>
    </w:p>
  </w:footnote>
  <w:footnote w:type="continuationNotice" w:id="1">
    <w:p w:rsidR="009155EC" w:rsidRDefault="009155EC" w14:paraId="77C0D87B"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p14">
  <w:p w:rsidR="00AF5767" w:rsidP="00624C87" w:rsidRDefault="008A6C70" w14:paraId="7BF83C5F" w14:textId="0FEA87EB">
    <w:pPr>
      <w:pStyle w:val="Header"/>
      <w:ind w:right="-32"/>
    </w:pPr>
    <w:r>
      <w:rPr>
        <w:noProof/>
      </w:rPr>
      <mc:AlternateContent>
        <mc:Choice Requires="wps">
          <w:drawing>
            <wp:anchor distT="0" distB="0" distL="114300" distR="114300" simplePos="0" relativeHeight="251658244" behindDoc="0" locked="0" layoutInCell="0" allowOverlap="1" wp14:anchorId="76540F0F" wp14:editId="3EC46885">
              <wp:simplePos x="0" y="0"/>
              <wp:positionH relativeFrom="page">
                <wp:posOffset>0</wp:posOffset>
              </wp:positionH>
              <wp:positionV relativeFrom="page">
                <wp:posOffset>190500</wp:posOffset>
              </wp:positionV>
              <wp:extent cx="10692130" cy="273050"/>
              <wp:effectExtent l="0" t="0" r="0" b="0"/>
              <wp:wrapNone/>
              <wp:docPr id="154"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rsidRPr="00E856A7" w:rsidR="00AF5767" w:rsidP="00936702" w:rsidRDefault="00AF5767"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6540F0F">
              <v:stroke joinstyle="miter"/>
              <v:path gradientshapeok="t" o:connecttype="rect"/>
            </v:shapetype>
            <v:shape id="MSIPCMa21841208334231bcaca228d" style="position:absolute;margin-left:0;margin-top:15pt;width:841.9pt;height:21.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v:textbox inset=",0,,0">
                <w:txbxContent>
                  <w:p w:rsidRPr="00E856A7" w:rsidR="00AF5767" w:rsidP="00936702" w:rsidRDefault="00AF5767"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5" behindDoc="0" locked="0" layoutInCell="1" allowOverlap="1" wp14:anchorId="1F035E61" wp14:editId="355FE924">
              <wp:simplePos x="0" y="0"/>
              <wp:positionH relativeFrom="margin">
                <wp:align>center</wp:align>
              </wp:positionH>
              <wp:positionV relativeFrom="paragraph">
                <wp:posOffset>742949</wp:posOffset>
              </wp:positionV>
              <wp:extent cx="10045700" cy="0"/>
              <wp:effectExtent l="0" t="0" r="0" b="0"/>
              <wp:wrapNone/>
              <wp:docPr id="153"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 style="position:absolute;z-index:251658245;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alt="&quot;&quot;" o:spid="_x0000_s1026" strokecolor="#0074e0" strokeweight=".5pt" from="0,58.5pt" to="791pt,58.5pt" w14:anchorId="61EBB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sidR="00AF5767">
      <w:rPr>
        <w:noProof/>
      </w:rPr>
      <w:drawing>
        <wp:anchor distT="0" distB="0" distL="0" distR="0" simplePos="0" relativeHeight="251658241" behindDoc="1" locked="0" layoutInCell="1" allowOverlap="1" wp14:anchorId="107A705F" wp14:editId="3AFB397F">
          <wp:simplePos x="0" y="0"/>
          <wp:positionH relativeFrom="page">
            <wp:posOffset>8832850</wp:posOffset>
          </wp:positionH>
          <wp:positionV relativeFrom="page">
            <wp:posOffset>203200</wp:posOffset>
          </wp:positionV>
          <wp:extent cx="1321053" cy="378547"/>
          <wp:effectExtent l="0" t="0" r="0" b="2540"/>
          <wp:wrapNone/>
          <wp:docPr id="29"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52D98E10">
          <wp:simplePos x="0" y="0"/>
          <wp:positionH relativeFrom="page">
            <wp:posOffset>476250</wp:posOffset>
          </wp:positionH>
          <wp:positionV relativeFrom="page">
            <wp:posOffset>320675</wp:posOffset>
          </wp:positionV>
          <wp:extent cx="1695450" cy="260350"/>
          <wp:effectExtent l="0" t="0" r="0" b="6350"/>
          <wp:wrapNone/>
          <wp:docPr id="30"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E7CA0" w:rsidRDefault="008A6C70" w14:paraId="19F32DC0" w14:textId="78BBC031">
    <w:pPr>
      <w:pStyle w:val="Header"/>
    </w:pPr>
    <w:r>
      <w:rPr>
        <w:noProof/>
      </w:rPr>
      <mc:AlternateContent>
        <mc:Choice Requires="wps">
          <w:drawing>
            <wp:anchor distT="0" distB="0" distL="114300" distR="114300" simplePos="0" relativeHeight="251658248" behindDoc="0" locked="0" layoutInCell="0" allowOverlap="1" wp14:anchorId="6CD11360" wp14:editId="0C7ED4F0">
              <wp:simplePos x="0" y="0"/>
              <wp:positionH relativeFrom="page">
                <wp:posOffset>0</wp:posOffset>
              </wp:positionH>
              <wp:positionV relativeFrom="page">
                <wp:posOffset>190500</wp:posOffset>
              </wp:positionV>
              <wp:extent cx="10692130" cy="273685"/>
              <wp:effectExtent l="0" t="0" r="4445" b="2540"/>
              <wp:wrapNone/>
              <wp:docPr id="150"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CD11360">
              <v:stroke joinstyle="miter"/>
              <v:path gradientshapeok="t" o:connecttype="rect"/>
            </v:shapetype>
            <v:shape id="MSIPCMe1be4567876920a37782f808" style="position:absolute;margin-left:0;margin-top:15pt;width:841.9pt;height:21.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89CCA57" w14:textId="660D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9248E" w:rsidP="00624C87" w:rsidRDefault="008A6C70" w14:paraId="5371EA17" w14:textId="0DA4E46E">
    <w:pPr>
      <w:pStyle w:val="Header"/>
      <w:ind w:right="-32"/>
    </w:pPr>
    <w:r>
      <w:rPr>
        <w:noProof/>
      </w:rPr>
      <mc:AlternateContent>
        <mc:Choice Requires="wps">
          <w:drawing>
            <wp:anchor distT="0" distB="0" distL="114300" distR="114300" simplePos="0" relativeHeight="251658249" behindDoc="1" locked="0" layoutInCell="0" allowOverlap="1" wp14:anchorId="55537291" wp14:editId="07C78E25">
              <wp:simplePos x="0" y="0"/>
              <wp:positionH relativeFrom="page">
                <wp:posOffset>0</wp:posOffset>
              </wp:positionH>
              <wp:positionV relativeFrom="page">
                <wp:posOffset>190500</wp:posOffset>
              </wp:positionV>
              <wp:extent cx="10692130" cy="273685"/>
              <wp:effectExtent l="0" t="0" r="4445" b="2540"/>
              <wp:wrapNone/>
              <wp:docPr id="149"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537291">
              <v:stroke joinstyle="miter"/>
              <v:path gradientshapeok="t" o:connecttype="rect"/>
            </v:shapetype>
            <v:shape id="MSIPCM9fea4f7bbb536b1eb71ae64f" style="position:absolute;margin-left:0;margin-top:15pt;width:841.9pt;height:21.5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v:textbox inset=",0,,0">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50" behindDoc="0" locked="0" layoutInCell="0" allowOverlap="1" wp14:anchorId="66F765BE" wp14:editId="4378318B">
              <wp:simplePos x="0" y="0"/>
              <wp:positionH relativeFrom="page">
                <wp:posOffset>0</wp:posOffset>
              </wp:positionH>
              <wp:positionV relativeFrom="page">
                <wp:posOffset>190500</wp:posOffset>
              </wp:positionV>
              <wp:extent cx="10692130" cy="273685"/>
              <wp:effectExtent l="0" t="0" r="4445" b="2540"/>
              <wp:wrapNone/>
              <wp:docPr id="148"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4C5C" w:rsidR="00F70D5B" w:rsidP="00F70D5B" w:rsidRDefault="00F70D5B" w14:paraId="7725C4AF" w14:textId="6C090756">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MSIPCM47254451934230e8d6c75f51"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w14:anchorId="66F765BE">
              <v:textbox inset=",0,,0">
                <w:txbxContent>
                  <w:p w:rsidRPr="00394C5C" w:rsidR="00F70D5B" w:rsidP="00F70D5B" w:rsidRDefault="00F70D5B" w14:paraId="7725C4AF" w14:textId="6C090756">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2" behindDoc="1" locked="0" layoutInCell="1" allowOverlap="1" wp14:anchorId="542E486D" wp14:editId="7D3A56A3">
          <wp:simplePos x="0" y="0"/>
          <wp:positionH relativeFrom="page">
            <wp:posOffset>476250</wp:posOffset>
          </wp:positionH>
          <wp:positionV relativeFrom="page">
            <wp:posOffset>357505</wp:posOffset>
          </wp:positionV>
          <wp:extent cx="1695450" cy="191770"/>
          <wp:effectExtent l="0" t="0" r="0" b="0"/>
          <wp:wrapNone/>
          <wp:docPr id="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3" behindDoc="1" locked="0" layoutInCell="1" allowOverlap="1" wp14:anchorId="440B028D" wp14:editId="60FFD7F1">
          <wp:simplePos x="0" y="0"/>
          <wp:positionH relativeFrom="page">
            <wp:posOffset>8832850</wp:posOffset>
          </wp:positionH>
          <wp:positionV relativeFrom="page">
            <wp:posOffset>242570</wp:posOffset>
          </wp:positionV>
          <wp:extent cx="1320800" cy="299085"/>
          <wp:effectExtent l="0" t="0" r="0" b="5715"/>
          <wp:wrapNone/>
          <wp:docPr id="1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311CF" w:rsidRDefault="008A6C70" w14:paraId="756BE230" w14:textId="0BBEDE9E">
    <w:pPr>
      <w:pStyle w:val="Header"/>
    </w:pPr>
    <w:r>
      <w:rPr>
        <w:noProof/>
      </w:rPr>
      <mc:AlternateContent>
        <mc:Choice Requires="wps">
          <w:drawing>
            <wp:anchor distT="0" distB="0" distL="114300" distR="114300" simplePos="0" relativeHeight="251658253" behindDoc="0" locked="0" layoutInCell="0" allowOverlap="1" wp14:anchorId="3A4735D1" wp14:editId="3B28151D">
              <wp:simplePos x="0" y="0"/>
              <wp:positionH relativeFrom="page">
                <wp:posOffset>0</wp:posOffset>
              </wp:positionH>
              <wp:positionV relativeFrom="page">
                <wp:posOffset>190500</wp:posOffset>
              </wp:positionV>
              <wp:extent cx="10692130" cy="273685"/>
              <wp:effectExtent l="0" t="0" r="4445" b="2540"/>
              <wp:wrapNone/>
              <wp:docPr id="141"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A4735D1">
              <v:stroke joinstyle="miter"/>
              <v:path gradientshapeok="t" o:connecttype="rect"/>
            </v:shapetype>
            <v:shape id="MSIPCMb0934e2bb6fb847de6f64b85" style="position:absolute;margin-left:0;margin-top:15pt;width:841.9pt;height:21.55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2,&quot;Top&quot;:0.0,&quot;Left&quot;:0.0}" o:spid="_x0000_s1034"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397494"/>
    <w:multiLevelType w:val="hybridMultilevel"/>
    <w:tmpl w:val="23CCCA54"/>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 w15:restartNumberingAfterBreak="0">
    <w:nsid w:val="058F6EB4"/>
    <w:multiLevelType w:val="hybridMultilevel"/>
    <w:tmpl w:val="6D1A1C5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082D4B8E"/>
    <w:multiLevelType w:val="hybridMultilevel"/>
    <w:tmpl w:val="5CF22394"/>
    <w:lvl w:ilvl="0" w:tplc="0C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8401E2A"/>
    <w:multiLevelType w:val="hybridMultilevel"/>
    <w:tmpl w:val="D1C8773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5" w15:restartNumberingAfterBreak="0">
    <w:nsid w:val="0C49048B"/>
    <w:multiLevelType w:val="hybridMultilevel"/>
    <w:tmpl w:val="C44C181A"/>
    <w:lvl w:ilvl="0" w:tplc="EA381CF8">
      <w:start w:val="1"/>
      <w:numFmt w:val="bullet"/>
      <w:pStyle w:val="Componentbullet"/>
      <w:lvlText w:val=""/>
      <w:lvlJc w:val="left"/>
      <w:pPr>
        <w:ind w:left="947" w:hanging="360"/>
      </w:pPr>
      <w:rPr>
        <w:rFonts w:hint="default" w:ascii="Symbol" w:hAnsi="Symbol"/>
      </w:rPr>
    </w:lvl>
    <w:lvl w:ilvl="1" w:tplc="0C090003" w:tentative="1">
      <w:start w:val="1"/>
      <w:numFmt w:val="bullet"/>
      <w:lvlText w:val="o"/>
      <w:lvlJc w:val="left"/>
      <w:pPr>
        <w:ind w:left="1667" w:hanging="360"/>
      </w:pPr>
      <w:rPr>
        <w:rFonts w:hint="default" w:ascii="Courier New" w:hAnsi="Courier New" w:cs="Courier New"/>
      </w:rPr>
    </w:lvl>
    <w:lvl w:ilvl="2" w:tplc="0C090005" w:tentative="1">
      <w:start w:val="1"/>
      <w:numFmt w:val="bullet"/>
      <w:lvlText w:val=""/>
      <w:lvlJc w:val="left"/>
      <w:pPr>
        <w:ind w:left="2387" w:hanging="360"/>
      </w:pPr>
      <w:rPr>
        <w:rFonts w:hint="default" w:ascii="Wingdings" w:hAnsi="Wingdings"/>
      </w:rPr>
    </w:lvl>
    <w:lvl w:ilvl="3" w:tplc="0C090001" w:tentative="1">
      <w:start w:val="1"/>
      <w:numFmt w:val="bullet"/>
      <w:lvlText w:val=""/>
      <w:lvlJc w:val="left"/>
      <w:pPr>
        <w:ind w:left="3107" w:hanging="360"/>
      </w:pPr>
      <w:rPr>
        <w:rFonts w:hint="default" w:ascii="Symbol" w:hAnsi="Symbol"/>
      </w:rPr>
    </w:lvl>
    <w:lvl w:ilvl="4" w:tplc="0C090003" w:tentative="1">
      <w:start w:val="1"/>
      <w:numFmt w:val="bullet"/>
      <w:lvlText w:val="o"/>
      <w:lvlJc w:val="left"/>
      <w:pPr>
        <w:ind w:left="3827" w:hanging="360"/>
      </w:pPr>
      <w:rPr>
        <w:rFonts w:hint="default" w:ascii="Courier New" w:hAnsi="Courier New" w:cs="Courier New"/>
      </w:rPr>
    </w:lvl>
    <w:lvl w:ilvl="5" w:tplc="0C090005" w:tentative="1">
      <w:start w:val="1"/>
      <w:numFmt w:val="bullet"/>
      <w:lvlText w:val=""/>
      <w:lvlJc w:val="left"/>
      <w:pPr>
        <w:ind w:left="4547" w:hanging="360"/>
      </w:pPr>
      <w:rPr>
        <w:rFonts w:hint="default" w:ascii="Wingdings" w:hAnsi="Wingdings"/>
      </w:rPr>
    </w:lvl>
    <w:lvl w:ilvl="6" w:tplc="0C090001" w:tentative="1">
      <w:start w:val="1"/>
      <w:numFmt w:val="bullet"/>
      <w:lvlText w:val=""/>
      <w:lvlJc w:val="left"/>
      <w:pPr>
        <w:ind w:left="5267" w:hanging="360"/>
      </w:pPr>
      <w:rPr>
        <w:rFonts w:hint="default" w:ascii="Symbol" w:hAnsi="Symbol"/>
      </w:rPr>
    </w:lvl>
    <w:lvl w:ilvl="7" w:tplc="0C090003" w:tentative="1">
      <w:start w:val="1"/>
      <w:numFmt w:val="bullet"/>
      <w:lvlText w:val="o"/>
      <w:lvlJc w:val="left"/>
      <w:pPr>
        <w:ind w:left="5987" w:hanging="360"/>
      </w:pPr>
      <w:rPr>
        <w:rFonts w:hint="default" w:ascii="Courier New" w:hAnsi="Courier New" w:cs="Courier New"/>
      </w:rPr>
    </w:lvl>
    <w:lvl w:ilvl="8" w:tplc="0C090005" w:tentative="1">
      <w:start w:val="1"/>
      <w:numFmt w:val="bullet"/>
      <w:lvlText w:val=""/>
      <w:lvlJc w:val="left"/>
      <w:pPr>
        <w:ind w:left="6707" w:hanging="360"/>
      </w:pPr>
      <w:rPr>
        <w:rFonts w:hint="default" w:ascii="Wingdings" w:hAnsi="Wingdings"/>
      </w:rPr>
    </w:lvl>
  </w:abstractNum>
  <w:abstractNum w:abstractNumId="6" w15:restartNumberingAfterBreak="0">
    <w:nsid w:val="0D19310E"/>
    <w:multiLevelType w:val="hybridMultilevel"/>
    <w:tmpl w:val="39D4D5A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 w15:restartNumberingAfterBreak="0">
    <w:nsid w:val="0FD509BB"/>
    <w:multiLevelType w:val="hybridMultilevel"/>
    <w:tmpl w:val="EEE423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1534581"/>
    <w:multiLevelType w:val="hybridMultilevel"/>
    <w:tmpl w:val="5BF40B2A"/>
    <w:lvl w:ilvl="0" w:tplc="6BAE8068">
      <w:numFmt w:val="bullet"/>
      <w:lvlText w:val="•"/>
      <w:lvlJc w:val="left"/>
      <w:pPr>
        <w:ind w:left="1440" w:hanging="720"/>
      </w:pPr>
      <w:rPr>
        <w:rFonts w:hint="default" w:ascii="Arial" w:hAnsi="Arial" w:eastAsia="Arial" w:cs="Arial"/>
        <w:i/>
        <w:color w:val="005D93"/>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9" w15:restartNumberingAfterBreak="0">
    <w:nsid w:val="15767C94"/>
    <w:multiLevelType w:val="hybridMultilevel"/>
    <w:tmpl w:val="FD0422FA"/>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0" w15:restartNumberingAfterBreak="0">
    <w:nsid w:val="18105C00"/>
    <w:multiLevelType w:val="hybridMultilevel"/>
    <w:tmpl w:val="F418E056"/>
    <w:lvl w:ilvl="0" w:tplc="6BAE8068">
      <w:numFmt w:val="bullet"/>
      <w:lvlText w:val="•"/>
      <w:lvlJc w:val="left"/>
      <w:pPr>
        <w:ind w:left="1080" w:hanging="720"/>
      </w:pPr>
      <w:rPr>
        <w:rFonts w:hint="default" w:ascii="Arial" w:hAnsi="Arial" w:eastAsia="Arial" w:cs="Arial"/>
        <w:i/>
        <w:color w:val="005D93"/>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A404D80"/>
    <w:multiLevelType w:val="hybridMultilevel"/>
    <w:tmpl w:val="FFFFFFFF"/>
    <w:lvl w:ilvl="0" w:tplc="FFFFFFFF">
      <w:start w:val="1"/>
      <w:numFmt w:val="bullet"/>
      <w:lvlText w:val=""/>
      <w:lvlJc w:val="left"/>
      <w:pPr>
        <w:ind w:left="720" w:hanging="360"/>
      </w:pPr>
      <w:rPr>
        <w:rFonts w:hint="default" w:ascii="Symbol" w:hAnsi="Symbol"/>
      </w:rPr>
    </w:lvl>
    <w:lvl w:ilvl="1" w:tplc="44BC64A6">
      <w:start w:val="1"/>
      <w:numFmt w:val="bullet"/>
      <w:lvlText w:val="o"/>
      <w:lvlJc w:val="left"/>
      <w:pPr>
        <w:ind w:left="1440" w:hanging="360"/>
      </w:pPr>
      <w:rPr>
        <w:rFonts w:hint="default" w:ascii="Courier New" w:hAnsi="Courier New"/>
      </w:rPr>
    </w:lvl>
    <w:lvl w:ilvl="2" w:tplc="93EAE67C">
      <w:start w:val="1"/>
      <w:numFmt w:val="bullet"/>
      <w:lvlText w:val=""/>
      <w:lvlJc w:val="left"/>
      <w:pPr>
        <w:ind w:left="2160" w:hanging="360"/>
      </w:pPr>
      <w:rPr>
        <w:rFonts w:hint="default" w:ascii="Wingdings" w:hAnsi="Wingdings"/>
      </w:rPr>
    </w:lvl>
    <w:lvl w:ilvl="3" w:tplc="E97CB9B0">
      <w:start w:val="1"/>
      <w:numFmt w:val="bullet"/>
      <w:lvlText w:val=""/>
      <w:lvlJc w:val="left"/>
      <w:pPr>
        <w:ind w:left="2880" w:hanging="360"/>
      </w:pPr>
      <w:rPr>
        <w:rFonts w:hint="default" w:ascii="Symbol" w:hAnsi="Symbol"/>
      </w:rPr>
    </w:lvl>
    <w:lvl w:ilvl="4" w:tplc="4D180C5E">
      <w:start w:val="1"/>
      <w:numFmt w:val="bullet"/>
      <w:lvlText w:val="o"/>
      <w:lvlJc w:val="left"/>
      <w:pPr>
        <w:ind w:left="3600" w:hanging="360"/>
      </w:pPr>
      <w:rPr>
        <w:rFonts w:hint="default" w:ascii="Courier New" w:hAnsi="Courier New"/>
      </w:rPr>
    </w:lvl>
    <w:lvl w:ilvl="5" w:tplc="EF589964">
      <w:start w:val="1"/>
      <w:numFmt w:val="bullet"/>
      <w:lvlText w:val=""/>
      <w:lvlJc w:val="left"/>
      <w:pPr>
        <w:ind w:left="4320" w:hanging="360"/>
      </w:pPr>
      <w:rPr>
        <w:rFonts w:hint="default" w:ascii="Wingdings" w:hAnsi="Wingdings"/>
      </w:rPr>
    </w:lvl>
    <w:lvl w:ilvl="6" w:tplc="1EC84C7E">
      <w:start w:val="1"/>
      <w:numFmt w:val="bullet"/>
      <w:lvlText w:val=""/>
      <w:lvlJc w:val="left"/>
      <w:pPr>
        <w:ind w:left="5040" w:hanging="360"/>
      </w:pPr>
      <w:rPr>
        <w:rFonts w:hint="default" w:ascii="Symbol" w:hAnsi="Symbol"/>
      </w:rPr>
    </w:lvl>
    <w:lvl w:ilvl="7" w:tplc="0102F32A">
      <w:start w:val="1"/>
      <w:numFmt w:val="bullet"/>
      <w:lvlText w:val="o"/>
      <w:lvlJc w:val="left"/>
      <w:pPr>
        <w:ind w:left="5760" w:hanging="360"/>
      </w:pPr>
      <w:rPr>
        <w:rFonts w:hint="default" w:ascii="Courier New" w:hAnsi="Courier New"/>
      </w:rPr>
    </w:lvl>
    <w:lvl w:ilvl="8" w:tplc="229413C8">
      <w:start w:val="1"/>
      <w:numFmt w:val="bullet"/>
      <w:lvlText w:val=""/>
      <w:lvlJc w:val="left"/>
      <w:pPr>
        <w:ind w:left="6480" w:hanging="360"/>
      </w:pPr>
      <w:rPr>
        <w:rFonts w:hint="default" w:ascii="Wingdings" w:hAnsi="Wingdings"/>
      </w:rPr>
    </w:lvl>
  </w:abstractNum>
  <w:abstractNum w:abstractNumId="12" w15:restartNumberingAfterBreak="0">
    <w:nsid w:val="1B6F2CE2"/>
    <w:multiLevelType w:val="hybridMultilevel"/>
    <w:tmpl w:val="FFFFFFFF"/>
    <w:lvl w:ilvl="0" w:tplc="24624C0A">
      <w:start w:val="1"/>
      <w:numFmt w:val="bullet"/>
      <w:lvlText w:val=""/>
      <w:lvlJc w:val="left"/>
      <w:pPr>
        <w:ind w:left="720" w:hanging="360"/>
      </w:pPr>
      <w:rPr>
        <w:rFonts w:hint="default" w:ascii="Symbol" w:hAnsi="Symbol"/>
      </w:rPr>
    </w:lvl>
    <w:lvl w:ilvl="1" w:tplc="91E6B33E">
      <w:start w:val="1"/>
      <w:numFmt w:val="bullet"/>
      <w:lvlText w:val="o"/>
      <w:lvlJc w:val="left"/>
      <w:pPr>
        <w:ind w:left="1440" w:hanging="360"/>
      </w:pPr>
      <w:rPr>
        <w:rFonts w:hint="default" w:ascii="Courier New" w:hAnsi="Courier New"/>
      </w:rPr>
    </w:lvl>
    <w:lvl w:ilvl="2" w:tplc="CC52E91A">
      <w:start w:val="1"/>
      <w:numFmt w:val="bullet"/>
      <w:lvlText w:val=""/>
      <w:lvlJc w:val="left"/>
      <w:pPr>
        <w:ind w:left="2160" w:hanging="360"/>
      </w:pPr>
      <w:rPr>
        <w:rFonts w:hint="default" w:ascii="Wingdings" w:hAnsi="Wingdings"/>
      </w:rPr>
    </w:lvl>
    <w:lvl w:ilvl="3" w:tplc="4C7A76BC">
      <w:start w:val="1"/>
      <w:numFmt w:val="bullet"/>
      <w:lvlText w:val=""/>
      <w:lvlJc w:val="left"/>
      <w:pPr>
        <w:ind w:left="2880" w:hanging="360"/>
      </w:pPr>
      <w:rPr>
        <w:rFonts w:hint="default" w:ascii="Symbol" w:hAnsi="Symbol"/>
      </w:rPr>
    </w:lvl>
    <w:lvl w:ilvl="4" w:tplc="6F208A80">
      <w:start w:val="1"/>
      <w:numFmt w:val="bullet"/>
      <w:lvlText w:val="o"/>
      <w:lvlJc w:val="left"/>
      <w:pPr>
        <w:ind w:left="3600" w:hanging="360"/>
      </w:pPr>
      <w:rPr>
        <w:rFonts w:hint="default" w:ascii="Courier New" w:hAnsi="Courier New"/>
      </w:rPr>
    </w:lvl>
    <w:lvl w:ilvl="5" w:tplc="EE2CB7B4">
      <w:start w:val="1"/>
      <w:numFmt w:val="bullet"/>
      <w:lvlText w:val=""/>
      <w:lvlJc w:val="left"/>
      <w:pPr>
        <w:ind w:left="4320" w:hanging="360"/>
      </w:pPr>
      <w:rPr>
        <w:rFonts w:hint="default" w:ascii="Wingdings" w:hAnsi="Wingdings"/>
      </w:rPr>
    </w:lvl>
    <w:lvl w:ilvl="6" w:tplc="135E465E">
      <w:start w:val="1"/>
      <w:numFmt w:val="bullet"/>
      <w:lvlText w:val=""/>
      <w:lvlJc w:val="left"/>
      <w:pPr>
        <w:ind w:left="5040" w:hanging="360"/>
      </w:pPr>
      <w:rPr>
        <w:rFonts w:hint="default" w:ascii="Symbol" w:hAnsi="Symbol"/>
      </w:rPr>
    </w:lvl>
    <w:lvl w:ilvl="7" w:tplc="00F4F796">
      <w:start w:val="1"/>
      <w:numFmt w:val="bullet"/>
      <w:lvlText w:val="o"/>
      <w:lvlJc w:val="left"/>
      <w:pPr>
        <w:ind w:left="5760" w:hanging="360"/>
      </w:pPr>
      <w:rPr>
        <w:rFonts w:hint="default" w:ascii="Courier New" w:hAnsi="Courier New"/>
      </w:rPr>
    </w:lvl>
    <w:lvl w:ilvl="8" w:tplc="DF2881B2">
      <w:start w:val="1"/>
      <w:numFmt w:val="bullet"/>
      <w:lvlText w:val=""/>
      <w:lvlJc w:val="left"/>
      <w:pPr>
        <w:ind w:left="6480" w:hanging="360"/>
      </w:pPr>
      <w:rPr>
        <w:rFonts w:hint="default" w:ascii="Wingdings" w:hAnsi="Wingdings"/>
      </w:rPr>
    </w:lvl>
  </w:abstractNum>
  <w:abstractNum w:abstractNumId="13" w15:restartNumberingAfterBreak="0">
    <w:nsid w:val="1CBF0C8C"/>
    <w:multiLevelType w:val="hybridMultilevel"/>
    <w:tmpl w:val="0824CEC6"/>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14" w15:restartNumberingAfterBreak="0">
    <w:nsid w:val="1CD70FFC"/>
    <w:multiLevelType w:val="hybridMultilevel"/>
    <w:tmpl w:val="EBAA5D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38C79BB"/>
    <w:multiLevelType w:val="hybridMultilevel"/>
    <w:tmpl w:val="13BC928A"/>
    <w:lvl w:ilvl="0" w:tplc="04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2100" w:hanging="360"/>
      </w:pPr>
      <w:rPr>
        <w:rFonts w:hint="default" w:ascii="Courier New" w:hAnsi="Courier New" w:cs="Courier New"/>
      </w:rPr>
    </w:lvl>
    <w:lvl w:ilvl="2" w:tplc="0C090005" w:tentative="1">
      <w:start w:val="1"/>
      <w:numFmt w:val="bullet"/>
      <w:lvlText w:val=""/>
      <w:lvlJc w:val="left"/>
      <w:pPr>
        <w:ind w:left="2820" w:hanging="360"/>
      </w:pPr>
      <w:rPr>
        <w:rFonts w:hint="default" w:ascii="Wingdings" w:hAnsi="Wingdings"/>
      </w:rPr>
    </w:lvl>
    <w:lvl w:ilvl="3" w:tplc="0C090001" w:tentative="1">
      <w:start w:val="1"/>
      <w:numFmt w:val="bullet"/>
      <w:lvlText w:val=""/>
      <w:lvlJc w:val="left"/>
      <w:pPr>
        <w:ind w:left="3540" w:hanging="360"/>
      </w:pPr>
      <w:rPr>
        <w:rFonts w:hint="default" w:ascii="Symbol" w:hAnsi="Symbol"/>
      </w:rPr>
    </w:lvl>
    <w:lvl w:ilvl="4" w:tplc="0C090003" w:tentative="1">
      <w:start w:val="1"/>
      <w:numFmt w:val="bullet"/>
      <w:lvlText w:val="o"/>
      <w:lvlJc w:val="left"/>
      <w:pPr>
        <w:ind w:left="4260" w:hanging="360"/>
      </w:pPr>
      <w:rPr>
        <w:rFonts w:hint="default" w:ascii="Courier New" w:hAnsi="Courier New" w:cs="Courier New"/>
      </w:rPr>
    </w:lvl>
    <w:lvl w:ilvl="5" w:tplc="0C090005" w:tentative="1">
      <w:start w:val="1"/>
      <w:numFmt w:val="bullet"/>
      <w:lvlText w:val=""/>
      <w:lvlJc w:val="left"/>
      <w:pPr>
        <w:ind w:left="4980" w:hanging="360"/>
      </w:pPr>
      <w:rPr>
        <w:rFonts w:hint="default" w:ascii="Wingdings" w:hAnsi="Wingdings"/>
      </w:rPr>
    </w:lvl>
    <w:lvl w:ilvl="6" w:tplc="0C090001" w:tentative="1">
      <w:start w:val="1"/>
      <w:numFmt w:val="bullet"/>
      <w:lvlText w:val=""/>
      <w:lvlJc w:val="left"/>
      <w:pPr>
        <w:ind w:left="5700" w:hanging="360"/>
      </w:pPr>
      <w:rPr>
        <w:rFonts w:hint="default" w:ascii="Symbol" w:hAnsi="Symbol"/>
      </w:rPr>
    </w:lvl>
    <w:lvl w:ilvl="7" w:tplc="0C090003" w:tentative="1">
      <w:start w:val="1"/>
      <w:numFmt w:val="bullet"/>
      <w:lvlText w:val="o"/>
      <w:lvlJc w:val="left"/>
      <w:pPr>
        <w:ind w:left="6420" w:hanging="360"/>
      </w:pPr>
      <w:rPr>
        <w:rFonts w:hint="default" w:ascii="Courier New" w:hAnsi="Courier New" w:cs="Courier New"/>
      </w:rPr>
    </w:lvl>
    <w:lvl w:ilvl="8" w:tplc="0C090005" w:tentative="1">
      <w:start w:val="1"/>
      <w:numFmt w:val="bullet"/>
      <w:lvlText w:val=""/>
      <w:lvlJc w:val="left"/>
      <w:pPr>
        <w:ind w:left="7140" w:hanging="360"/>
      </w:pPr>
      <w:rPr>
        <w:rFonts w:hint="default" w:ascii="Wingdings" w:hAnsi="Wingdings"/>
      </w:rPr>
    </w:lvl>
  </w:abstractNum>
  <w:abstractNum w:abstractNumId="1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2C0B5305"/>
    <w:multiLevelType w:val="hybridMultilevel"/>
    <w:tmpl w:val="3BE8BF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E8B353D"/>
    <w:multiLevelType w:val="hybridMultilevel"/>
    <w:tmpl w:val="57826F46"/>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9" w15:restartNumberingAfterBreak="0">
    <w:nsid w:val="308A638A"/>
    <w:multiLevelType w:val="hybridMultilevel"/>
    <w:tmpl w:val="EEC0C054"/>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0" w15:restartNumberingAfterBreak="0">
    <w:nsid w:val="310267EE"/>
    <w:multiLevelType w:val="hybridMultilevel"/>
    <w:tmpl w:val="E8A80D2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317630B4"/>
    <w:multiLevelType w:val="hybridMultilevel"/>
    <w:tmpl w:val="153861C8"/>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2" w15:restartNumberingAfterBreak="0">
    <w:nsid w:val="399300A4"/>
    <w:multiLevelType w:val="hybridMultilevel"/>
    <w:tmpl w:val="FFFFFFFF"/>
    <w:lvl w:ilvl="0" w:tplc="759C4B34">
      <w:start w:val="1"/>
      <w:numFmt w:val="bullet"/>
      <w:lvlText w:val=""/>
      <w:lvlJc w:val="left"/>
      <w:pPr>
        <w:ind w:left="720" w:hanging="360"/>
      </w:pPr>
      <w:rPr>
        <w:rFonts w:hint="default" w:ascii="Symbol" w:hAnsi="Symbol"/>
      </w:rPr>
    </w:lvl>
    <w:lvl w:ilvl="1" w:tplc="72209620">
      <w:start w:val="1"/>
      <w:numFmt w:val="bullet"/>
      <w:lvlText w:val="o"/>
      <w:lvlJc w:val="left"/>
      <w:pPr>
        <w:ind w:left="1440" w:hanging="360"/>
      </w:pPr>
      <w:rPr>
        <w:rFonts w:hint="default" w:ascii="Courier New" w:hAnsi="Courier New"/>
      </w:rPr>
    </w:lvl>
    <w:lvl w:ilvl="2" w:tplc="B5340000">
      <w:start w:val="1"/>
      <w:numFmt w:val="bullet"/>
      <w:lvlText w:val=""/>
      <w:lvlJc w:val="left"/>
      <w:pPr>
        <w:ind w:left="2160" w:hanging="360"/>
      </w:pPr>
      <w:rPr>
        <w:rFonts w:hint="default" w:ascii="Wingdings" w:hAnsi="Wingdings"/>
      </w:rPr>
    </w:lvl>
    <w:lvl w:ilvl="3" w:tplc="4B94F1DE">
      <w:start w:val="1"/>
      <w:numFmt w:val="bullet"/>
      <w:lvlText w:val=""/>
      <w:lvlJc w:val="left"/>
      <w:pPr>
        <w:ind w:left="2880" w:hanging="360"/>
      </w:pPr>
      <w:rPr>
        <w:rFonts w:hint="default" w:ascii="Symbol" w:hAnsi="Symbol"/>
      </w:rPr>
    </w:lvl>
    <w:lvl w:ilvl="4" w:tplc="6D5CE490">
      <w:start w:val="1"/>
      <w:numFmt w:val="bullet"/>
      <w:lvlText w:val="o"/>
      <w:lvlJc w:val="left"/>
      <w:pPr>
        <w:ind w:left="3600" w:hanging="360"/>
      </w:pPr>
      <w:rPr>
        <w:rFonts w:hint="default" w:ascii="Courier New" w:hAnsi="Courier New"/>
      </w:rPr>
    </w:lvl>
    <w:lvl w:ilvl="5" w:tplc="19BC88C0">
      <w:start w:val="1"/>
      <w:numFmt w:val="bullet"/>
      <w:lvlText w:val=""/>
      <w:lvlJc w:val="left"/>
      <w:pPr>
        <w:ind w:left="4320" w:hanging="360"/>
      </w:pPr>
      <w:rPr>
        <w:rFonts w:hint="default" w:ascii="Wingdings" w:hAnsi="Wingdings"/>
      </w:rPr>
    </w:lvl>
    <w:lvl w:ilvl="6" w:tplc="D7D6DB22">
      <w:start w:val="1"/>
      <w:numFmt w:val="bullet"/>
      <w:lvlText w:val=""/>
      <w:lvlJc w:val="left"/>
      <w:pPr>
        <w:ind w:left="5040" w:hanging="360"/>
      </w:pPr>
      <w:rPr>
        <w:rFonts w:hint="default" w:ascii="Symbol" w:hAnsi="Symbol"/>
      </w:rPr>
    </w:lvl>
    <w:lvl w:ilvl="7" w:tplc="49442840">
      <w:start w:val="1"/>
      <w:numFmt w:val="bullet"/>
      <w:lvlText w:val="o"/>
      <w:lvlJc w:val="left"/>
      <w:pPr>
        <w:ind w:left="5760" w:hanging="360"/>
      </w:pPr>
      <w:rPr>
        <w:rFonts w:hint="default" w:ascii="Courier New" w:hAnsi="Courier New"/>
      </w:rPr>
    </w:lvl>
    <w:lvl w:ilvl="8" w:tplc="9044046C">
      <w:start w:val="1"/>
      <w:numFmt w:val="bullet"/>
      <w:lvlText w:val=""/>
      <w:lvlJc w:val="left"/>
      <w:pPr>
        <w:ind w:left="6480" w:hanging="360"/>
      </w:pPr>
      <w:rPr>
        <w:rFonts w:hint="default" w:ascii="Wingdings" w:hAnsi="Wingdings"/>
      </w:rPr>
    </w:lvl>
  </w:abstractNum>
  <w:abstractNum w:abstractNumId="23"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4" w15:restartNumberingAfterBreak="0">
    <w:nsid w:val="3E050A37"/>
    <w:multiLevelType w:val="hybridMultilevel"/>
    <w:tmpl w:val="097C2E1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3E2F42E2"/>
    <w:multiLevelType w:val="hybridMultilevel"/>
    <w:tmpl w:val="56AEB9CA"/>
    <w:lvl w:ilvl="0" w:tplc="F06853A6">
      <w:start w:val="1"/>
      <w:numFmt w:val="bullet"/>
      <w:pStyle w:val="Samplequestions"/>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3F111ECD"/>
    <w:multiLevelType w:val="hybridMultilevel"/>
    <w:tmpl w:val="9CAABA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259092F"/>
    <w:multiLevelType w:val="hybridMultilevel"/>
    <w:tmpl w:val="2572CCDA"/>
    <w:lvl w:ilvl="0" w:tplc="04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8" w15:restartNumberingAfterBreak="0">
    <w:nsid w:val="438B7C7D"/>
    <w:multiLevelType w:val="hybridMultilevel"/>
    <w:tmpl w:val="38AC7A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439436A1"/>
    <w:multiLevelType w:val="hybridMultilevel"/>
    <w:tmpl w:val="D86E7D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C3F6240"/>
    <w:multiLevelType w:val="hybridMultilevel"/>
    <w:tmpl w:val="BD88BD9E"/>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1" w15:restartNumberingAfterBreak="0">
    <w:nsid w:val="4DF27B69"/>
    <w:multiLevelType w:val="hybridMultilevel"/>
    <w:tmpl w:val="8432E0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543407CC"/>
    <w:multiLevelType w:val="hybridMultilevel"/>
    <w:tmpl w:val="3A289540"/>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33" w15:restartNumberingAfterBreak="0">
    <w:nsid w:val="587428BF"/>
    <w:multiLevelType w:val="hybridMultilevel"/>
    <w:tmpl w:val="CE3C922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4" w15:restartNumberingAfterBreak="0">
    <w:nsid w:val="606E1BDA"/>
    <w:multiLevelType w:val="hybridMultilevel"/>
    <w:tmpl w:val="78C46FAC"/>
    <w:lvl w:ilvl="0" w:tplc="0C090001">
      <w:start w:val="1"/>
      <w:numFmt w:val="bullet"/>
      <w:lvlText w:val=""/>
      <w:lvlJc w:val="left"/>
      <w:pPr>
        <w:ind w:left="1077" w:hanging="360"/>
      </w:pPr>
      <w:rPr>
        <w:rFonts w:hint="default" w:ascii="Symbol" w:hAnsi="Symbol"/>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35" w15:restartNumberingAfterBreak="0">
    <w:nsid w:val="618A2A7C"/>
    <w:multiLevelType w:val="hybridMultilevel"/>
    <w:tmpl w:val="4726F324"/>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36" w15:restartNumberingAfterBreak="0">
    <w:nsid w:val="679B66B1"/>
    <w:multiLevelType w:val="hybridMultilevel"/>
    <w:tmpl w:val="FFFFFFFF"/>
    <w:lvl w:ilvl="0" w:tplc="B740B5F6">
      <w:start w:val="1"/>
      <w:numFmt w:val="bullet"/>
      <w:lvlText w:val=""/>
      <w:lvlJc w:val="left"/>
      <w:pPr>
        <w:ind w:left="720" w:hanging="360"/>
      </w:pPr>
      <w:rPr>
        <w:rFonts w:hint="default" w:ascii="Symbol" w:hAnsi="Symbol"/>
      </w:rPr>
    </w:lvl>
    <w:lvl w:ilvl="1" w:tplc="3B5C8824">
      <w:start w:val="1"/>
      <w:numFmt w:val="bullet"/>
      <w:lvlText w:val="o"/>
      <w:lvlJc w:val="left"/>
      <w:pPr>
        <w:ind w:left="1440" w:hanging="360"/>
      </w:pPr>
      <w:rPr>
        <w:rFonts w:hint="default" w:ascii="Courier New" w:hAnsi="Courier New"/>
      </w:rPr>
    </w:lvl>
    <w:lvl w:ilvl="2" w:tplc="53FA0DF8">
      <w:start w:val="1"/>
      <w:numFmt w:val="bullet"/>
      <w:lvlText w:val=""/>
      <w:lvlJc w:val="left"/>
      <w:pPr>
        <w:ind w:left="2160" w:hanging="360"/>
      </w:pPr>
      <w:rPr>
        <w:rFonts w:hint="default" w:ascii="Wingdings" w:hAnsi="Wingdings"/>
      </w:rPr>
    </w:lvl>
    <w:lvl w:ilvl="3" w:tplc="27A8AC3A">
      <w:start w:val="1"/>
      <w:numFmt w:val="bullet"/>
      <w:lvlText w:val=""/>
      <w:lvlJc w:val="left"/>
      <w:pPr>
        <w:ind w:left="2880" w:hanging="360"/>
      </w:pPr>
      <w:rPr>
        <w:rFonts w:hint="default" w:ascii="Symbol" w:hAnsi="Symbol"/>
      </w:rPr>
    </w:lvl>
    <w:lvl w:ilvl="4" w:tplc="AF62E15E">
      <w:start w:val="1"/>
      <w:numFmt w:val="bullet"/>
      <w:lvlText w:val="o"/>
      <w:lvlJc w:val="left"/>
      <w:pPr>
        <w:ind w:left="3600" w:hanging="360"/>
      </w:pPr>
      <w:rPr>
        <w:rFonts w:hint="default" w:ascii="Courier New" w:hAnsi="Courier New"/>
      </w:rPr>
    </w:lvl>
    <w:lvl w:ilvl="5" w:tplc="9342D562">
      <w:start w:val="1"/>
      <w:numFmt w:val="bullet"/>
      <w:lvlText w:val=""/>
      <w:lvlJc w:val="left"/>
      <w:pPr>
        <w:ind w:left="4320" w:hanging="360"/>
      </w:pPr>
      <w:rPr>
        <w:rFonts w:hint="default" w:ascii="Wingdings" w:hAnsi="Wingdings"/>
      </w:rPr>
    </w:lvl>
    <w:lvl w:ilvl="6" w:tplc="B0E02B3C">
      <w:start w:val="1"/>
      <w:numFmt w:val="bullet"/>
      <w:lvlText w:val=""/>
      <w:lvlJc w:val="left"/>
      <w:pPr>
        <w:ind w:left="5040" w:hanging="360"/>
      </w:pPr>
      <w:rPr>
        <w:rFonts w:hint="default" w:ascii="Symbol" w:hAnsi="Symbol"/>
      </w:rPr>
    </w:lvl>
    <w:lvl w:ilvl="7" w:tplc="14AEA520">
      <w:start w:val="1"/>
      <w:numFmt w:val="bullet"/>
      <w:lvlText w:val="o"/>
      <w:lvlJc w:val="left"/>
      <w:pPr>
        <w:ind w:left="5760" w:hanging="360"/>
      </w:pPr>
      <w:rPr>
        <w:rFonts w:hint="default" w:ascii="Courier New" w:hAnsi="Courier New"/>
      </w:rPr>
    </w:lvl>
    <w:lvl w:ilvl="8" w:tplc="44EEDBE4">
      <w:start w:val="1"/>
      <w:numFmt w:val="bullet"/>
      <w:lvlText w:val=""/>
      <w:lvlJc w:val="left"/>
      <w:pPr>
        <w:ind w:left="6480" w:hanging="360"/>
      </w:pPr>
      <w:rPr>
        <w:rFonts w:hint="default" w:ascii="Wingdings" w:hAnsi="Wingdings"/>
      </w:rPr>
    </w:lvl>
  </w:abstractNum>
  <w:abstractNum w:abstractNumId="37" w15:restartNumberingAfterBreak="0">
    <w:nsid w:val="6A806D67"/>
    <w:multiLevelType w:val="hybridMultilevel"/>
    <w:tmpl w:val="28C6A444"/>
    <w:lvl w:ilvl="0" w:tplc="48AC6158">
      <w:start w:val="1"/>
      <w:numFmt w:val="bullet"/>
      <w:pStyle w:val="ACARA-EoKSoverview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A883C3E"/>
    <w:multiLevelType w:val="hybridMultilevel"/>
    <w:tmpl w:val="FFFFFFFF"/>
    <w:lvl w:ilvl="0" w:tplc="AB0C7234">
      <w:start w:val="1"/>
      <w:numFmt w:val="bullet"/>
      <w:lvlText w:val=""/>
      <w:lvlJc w:val="left"/>
      <w:pPr>
        <w:ind w:left="720" w:hanging="360"/>
      </w:pPr>
      <w:rPr>
        <w:rFonts w:hint="default" w:ascii="Symbol" w:hAnsi="Symbol"/>
      </w:rPr>
    </w:lvl>
    <w:lvl w:ilvl="1" w:tplc="A194351E">
      <w:start w:val="1"/>
      <w:numFmt w:val="bullet"/>
      <w:lvlText w:val="o"/>
      <w:lvlJc w:val="left"/>
      <w:pPr>
        <w:ind w:left="1440" w:hanging="360"/>
      </w:pPr>
      <w:rPr>
        <w:rFonts w:hint="default" w:ascii="Courier New" w:hAnsi="Courier New"/>
      </w:rPr>
    </w:lvl>
    <w:lvl w:ilvl="2" w:tplc="5128F276">
      <w:start w:val="1"/>
      <w:numFmt w:val="bullet"/>
      <w:lvlText w:val=""/>
      <w:lvlJc w:val="left"/>
      <w:pPr>
        <w:ind w:left="2160" w:hanging="360"/>
      </w:pPr>
      <w:rPr>
        <w:rFonts w:hint="default" w:ascii="Wingdings" w:hAnsi="Wingdings"/>
      </w:rPr>
    </w:lvl>
    <w:lvl w:ilvl="3" w:tplc="4C1A0636">
      <w:start w:val="1"/>
      <w:numFmt w:val="bullet"/>
      <w:lvlText w:val=""/>
      <w:lvlJc w:val="left"/>
      <w:pPr>
        <w:ind w:left="2880" w:hanging="360"/>
      </w:pPr>
      <w:rPr>
        <w:rFonts w:hint="default" w:ascii="Symbol" w:hAnsi="Symbol"/>
      </w:rPr>
    </w:lvl>
    <w:lvl w:ilvl="4" w:tplc="8196FB98">
      <w:start w:val="1"/>
      <w:numFmt w:val="bullet"/>
      <w:lvlText w:val="o"/>
      <w:lvlJc w:val="left"/>
      <w:pPr>
        <w:ind w:left="3600" w:hanging="360"/>
      </w:pPr>
      <w:rPr>
        <w:rFonts w:hint="default" w:ascii="Courier New" w:hAnsi="Courier New"/>
      </w:rPr>
    </w:lvl>
    <w:lvl w:ilvl="5" w:tplc="A2866096">
      <w:start w:val="1"/>
      <w:numFmt w:val="bullet"/>
      <w:lvlText w:val=""/>
      <w:lvlJc w:val="left"/>
      <w:pPr>
        <w:ind w:left="4320" w:hanging="360"/>
      </w:pPr>
      <w:rPr>
        <w:rFonts w:hint="default" w:ascii="Wingdings" w:hAnsi="Wingdings"/>
      </w:rPr>
    </w:lvl>
    <w:lvl w:ilvl="6" w:tplc="DA22CA6E">
      <w:start w:val="1"/>
      <w:numFmt w:val="bullet"/>
      <w:lvlText w:val=""/>
      <w:lvlJc w:val="left"/>
      <w:pPr>
        <w:ind w:left="5040" w:hanging="360"/>
      </w:pPr>
      <w:rPr>
        <w:rFonts w:hint="default" w:ascii="Symbol" w:hAnsi="Symbol"/>
      </w:rPr>
    </w:lvl>
    <w:lvl w:ilvl="7" w:tplc="763C6E56">
      <w:start w:val="1"/>
      <w:numFmt w:val="bullet"/>
      <w:lvlText w:val="o"/>
      <w:lvlJc w:val="left"/>
      <w:pPr>
        <w:ind w:left="5760" w:hanging="360"/>
      </w:pPr>
      <w:rPr>
        <w:rFonts w:hint="default" w:ascii="Courier New" w:hAnsi="Courier New"/>
      </w:rPr>
    </w:lvl>
    <w:lvl w:ilvl="8" w:tplc="7CC27EC4">
      <w:start w:val="1"/>
      <w:numFmt w:val="bullet"/>
      <w:lvlText w:val=""/>
      <w:lvlJc w:val="left"/>
      <w:pPr>
        <w:ind w:left="6480" w:hanging="360"/>
      </w:pPr>
      <w:rPr>
        <w:rFonts w:hint="default" w:ascii="Wingdings" w:hAnsi="Wingdings"/>
      </w:rPr>
    </w:lvl>
  </w:abstractNum>
  <w:abstractNum w:abstractNumId="39" w15:restartNumberingAfterBreak="0">
    <w:nsid w:val="6AD41FEE"/>
    <w:multiLevelType w:val="hybridMultilevel"/>
    <w:tmpl w:val="30AE0570"/>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0" w15:restartNumberingAfterBreak="0">
    <w:nsid w:val="6C792C8F"/>
    <w:multiLevelType w:val="hybridMultilevel"/>
    <w:tmpl w:val="9404FE66"/>
    <w:lvl w:ilvl="0" w:tplc="4DE6D11C">
      <w:start w:val="6"/>
      <w:numFmt w:val="bullet"/>
      <w:lvlText w:val="-"/>
      <w:lvlJc w:val="left"/>
      <w:pPr>
        <w:ind w:left="420" w:hanging="360"/>
      </w:pPr>
      <w:rPr>
        <w:rFonts w:hint="default" w:ascii="Calibri" w:hAnsi="Calibri" w:eastAsia="Times New Roman" w:cs="Calibri"/>
      </w:rPr>
    </w:lvl>
    <w:lvl w:ilvl="1" w:tplc="0C090003" w:tentative="1">
      <w:start w:val="1"/>
      <w:numFmt w:val="bullet"/>
      <w:lvlText w:val="o"/>
      <w:lvlJc w:val="left"/>
      <w:pPr>
        <w:ind w:left="1140" w:hanging="360"/>
      </w:pPr>
      <w:rPr>
        <w:rFonts w:hint="default" w:ascii="Courier New" w:hAnsi="Courier New" w:cs="Courier New"/>
      </w:rPr>
    </w:lvl>
    <w:lvl w:ilvl="2" w:tplc="0C090005" w:tentative="1">
      <w:start w:val="1"/>
      <w:numFmt w:val="bullet"/>
      <w:lvlText w:val=""/>
      <w:lvlJc w:val="left"/>
      <w:pPr>
        <w:ind w:left="1860" w:hanging="360"/>
      </w:pPr>
      <w:rPr>
        <w:rFonts w:hint="default" w:ascii="Wingdings" w:hAnsi="Wingdings"/>
      </w:rPr>
    </w:lvl>
    <w:lvl w:ilvl="3" w:tplc="0C090001" w:tentative="1">
      <w:start w:val="1"/>
      <w:numFmt w:val="bullet"/>
      <w:lvlText w:val=""/>
      <w:lvlJc w:val="left"/>
      <w:pPr>
        <w:ind w:left="2580" w:hanging="360"/>
      </w:pPr>
      <w:rPr>
        <w:rFonts w:hint="default" w:ascii="Symbol" w:hAnsi="Symbol"/>
      </w:rPr>
    </w:lvl>
    <w:lvl w:ilvl="4" w:tplc="0C090003" w:tentative="1">
      <w:start w:val="1"/>
      <w:numFmt w:val="bullet"/>
      <w:lvlText w:val="o"/>
      <w:lvlJc w:val="left"/>
      <w:pPr>
        <w:ind w:left="3300" w:hanging="360"/>
      </w:pPr>
      <w:rPr>
        <w:rFonts w:hint="default" w:ascii="Courier New" w:hAnsi="Courier New" w:cs="Courier New"/>
      </w:rPr>
    </w:lvl>
    <w:lvl w:ilvl="5" w:tplc="0C090005" w:tentative="1">
      <w:start w:val="1"/>
      <w:numFmt w:val="bullet"/>
      <w:lvlText w:val=""/>
      <w:lvlJc w:val="left"/>
      <w:pPr>
        <w:ind w:left="4020" w:hanging="360"/>
      </w:pPr>
      <w:rPr>
        <w:rFonts w:hint="default" w:ascii="Wingdings" w:hAnsi="Wingdings"/>
      </w:rPr>
    </w:lvl>
    <w:lvl w:ilvl="6" w:tplc="0C090001" w:tentative="1">
      <w:start w:val="1"/>
      <w:numFmt w:val="bullet"/>
      <w:lvlText w:val=""/>
      <w:lvlJc w:val="left"/>
      <w:pPr>
        <w:ind w:left="4740" w:hanging="360"/>
      </w:pPr>
      <w:rPr>
        <w:rFonts w:hint="default" w:ascii="Symbol" w:hAnsi="Symbol"/>
      </w:rPr>
    </w:lvl>
    <w:lvl w:ilvl="7" w:tplc="0C090003" w:tentative="1">
      <w:start w:val="1"/>
      <w:numFmt w:val="bullet"/>
      <w:lvlText w:val="o"/>
      <w:lvlJc w:val="left"/>
      <w:pPr>
        <w:ind w:left="5460" w:hanging="360"/>
      </w:pPr>
      <w:rPr>
        <w:rFonts w:hint="default" w:ascii="Courier New" w:hAnsi="Courier New" w:cs="Courier New"/>
      </w:rPr>
    </w:lvl>
    <w:lvl w:ilvl="8" w:tplc="0C090005" w:tentative="1">
      <w:start w:val="1"/>
      <w:numFmt w:val="bullet"/>
      <w:lvlText w:val=""/>
      <w:lvlJc w:val="left"/>
      <w:pPr>
        <w:ind w:left="6180" w:hanging="360"/>
      </w:pPr>
      <w:rPr>
        <w:rFonts w:hint="default" w:ascii="Wingdings" w:hAnsi="Wingdings"/>
      </w:rPr>
    </w:lvl>
  </w:abstractNum>
  <w:abstractNum w:abstractNumId="41" w15:restartNumberingAfterBreak="0">
    <w:nsid w:val="6D24453D"/>
    <w:multiLevelType w:val="hybridMultilevel"/>
    <w:tmpl w:val="CFF8D4B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2" w15:restartNumberingAfterBreak="0">
    <w:nsid w:val="755F17EC"/>
    <w:multiLevelType w:val="hybridMultilevel"/>
    <w:tmpl w:val="EE8633B8"/>
    <w:lvl w:ilvl="0" w:tplc="04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7BB17F5E"/>
    <w:multiLevelType w:val="hybridMultilevel"/>
    <w:tmpl w:val="FFFFFFFF"/>
    <w:lvl w:ilvl="0" w:tplc="29DA1C52">
      <w:start w:val="1"/>
      <w:numFmt w:val="bullet"/>
      <w:lvlText w:val=""/>
      <w:lvlJc w:val="left"/>
      <w:pPr>
        <w:ind w:left="720" w:hanging="360"/>
      </w:pPr>
      <w:rPr>
        <w:rFonts w:hint="default" w:ascii="Symbol" w:hAnsi="Symbol"/>
      </w:rPr>
    </w:lvl>
    <w:lvl w:ilvl="1" w:tplc="F3A8221C">
      <w:start w:val="1"/>
      <w:numFmt w:val="bullet"/>
      <w:lvlText w:val="o"/>
      <w:lvlJc w:val="left"/>
      <w:pPr>
        <w:ind w:left="1440" w:hanging="360"/>
      </w:pPr>
      <w:rPr>
        <w:rFonts w:hint="default" w:ascii="Courier New" w:hAnsi="Courier New"/>
      </w:rPr>
    </w:lvl>
    <w:lvl w:ilvl="2" w:tplc="12828410">
      <w:start w:val="1"/>
      <w:numFmt w:val="bullet"/>
      <w:lvlText w:val=""/>
      <w:lvlJc w:val="left"/>
      <w:pPr>
        <w:ind w:left="2160" w:hanging="360"/>
      </w:pPr>
      <w:rPr>
        <w:rFonts w:hint="default" w:ascii="Wingdings" w:hAnsi="Wingdings"/>
      </w:rPr>
    </w:lvl>
    <w:lvl w:ilvl="3" w:tplc="C9CE99FC">
      <w:start w:val="1"/>
      <w:numFmt w:val="bullet"/>
      <w:lvlText w:val=""/>
      <w:lvlJc w:val="left"/>
      <w:pPr>
        <w:ind w:left="2880" w:hanging="360"/>
      </w:pPr>
      <w:rPr>
        <w:rFonts w:hint="default" w:ascii="Symbol" w:hAnsi="Symbol"/>
      </w:rPr>
    </w:lvl>
    <w:lvl w:ilvl="4" w:tplc="BD36738A">
      <w:start w:val="1"/>
      <w:numFmt w:val="bullet"/>
      <w:lvlText w:val="o"/>
      <w:lvlJc w:val="left"/>
      <w:pPr>
        <w:ind w:left="3600" w:hanging="360"/>
      </w:pPr>
      <w:rPr>
        <w:rFonts w:hint="default" w:ascii="Courier New" w:hAnsi="Courier New"/>
      </w:rPr>
    </w:lvl>
    <w:lvl w:ilvl="5" w:tplc="01600EC0">
      <w:start w:val="1"/>
      <w:numFmt w:val="bullet"/>
      <w:lvlText w:val=""/>
      <w:lvlJc w:val="left"/>
      <w:pPr>
        <w:ind w:left="4320" w:hanging="360"/>
      </w:pPr>
      <w:rPr>
        <w:rFonts w:hint="default" w:ascii="Wingdings" w:hAnsi="Wingdings"/>
      </w:rPr>
    </w:lvl>
    <w:lvl w:ilvl="6" w:tplc="23969DE2">
      <w:start w:val="1"/>
      <w:numFmt w:val="bullet"/>
      <w:lvlText w:val=""/>
      <w:lvlJc w:val="left"/>
      <w:pPr>
        <w:ind w:left="5040" w:hanging="360"/>
      </w:pPr>
      <w:rPr>
        <w:rFonts w:hint="default" w:ascii="Symbol" w:hAnsi="Symbol"/>
      </w:rPr>
    </w:lvl>
    <w:lvl w:ilvl="7" w:tplc="77800572">
      <w:start w:val="1"/>
      <w:numFmt w:val="bullet"/>
      <w:lvlText w:val="o"/>
      <w:lvlJc w:val="left"/>
      <w:pPr>
        <w:ind w:left="5760" w:hanging="360"/>
      </w:pPr>
      <w:rPr>
        <w:rFonts w:hint="default" w:ascii="Courier New" w:hAnsi="Courier New"/>
      </w:rPr>
    </w:lvl>
    <w:lvl w:ilvl="8" w:tplc="5C3CC4AE">
      <w:start w:val="1"/>
      <w:numFmt w:val="bullet"/>
      <w:lvlText w:val=""/>
      <w:lvlJc w:val="left"/>
      <w:pPr>
        <w:ind w:left="6480" w:hanging="360"/>
      </w:pPr>
      <w:rPr>
        <w:rFonts w:hint="default" w:ascii="Wingdings" w:hAnsi="Wingdings"/>
      </w:rPr>
    </w:lvl>
  </w:abstractNum>
  <w:abstractNum w:abstractNumId="44" w15:restartNumberingAfterBreak="0">
    <w:nsid w:val="7EF00E31"/>
    <w:multiLevelType w:val="hybridMultilevel"/>
    <w:tmpl w:val="47921E76"/>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num w:numId="1">
    <w:abstractNumId w:val="16"/>
  </w:num>
  <w:num w:numId="2">
    <w:abstractNumId w:val="30"/>
  </w:num>
  <w:num w:numId="3">
    <w:abstractNumId w:val="39"/>
  </w:num>
  <w:num w:numId="4">
    <w:abstractNumId w:val="23"/>
  </w:num>
  <w:num w:numId="5">
    <w:abstractNumId w:val="2"/>
  </w:num>
  <w:num w:numId="6">
    <w:abstractNumId w:val="18"/>
  </w:num>
  <w:num w:numId="7">
    <w:abstractNumId w:val="20"/>
  </w:num>
  <w:num w:numId="8">
    <w:abstractNumId w:val="33"/>
  </w:num>
  <w:num w:numId="9">
    <w:abstractNumId w:val="41"/>
  </w:num>
  <w:num w:numId="10">
    <w:abstractNumId w:val="24"/>
  </w:num>
  <w:num w:numId="11">
    <w:abstractNumId w:val="34"/>
  </w:num>
  <w:num w:numId="12">
    <w:abstractNumId w:val="25"/>
  </w:num>
  <w:num w:numId="13">
    <w:abstractNumId w:val="38"/>
  </w:num>
  <w:num w:numId="14">
    <w:abstractNumId w:val="29"/>
  </w:num>
  <w:num w:numId="15">
    <w:abstractNumId w:val="11"/>
  </w:num>
  <w:num w:numId="16">
    <w:abstractNumId w:val="12"/>
  </w:num>
  <w:num w:numId="17">
    <w:abstractNumId w:val="43"/>
  </w:num>
  <w:num w:numId="18">
    <w:abstractNumId w:val="7"/>
  </w:num>
  <w:num w:numId="19">
    <w:abstractNumId w:val="14"/>
  </w:num>
  <w:num w:numId="20">
    <w:abstractNumId w:val="17"/>
  </w:num>
  <w:num w:numId="21">
    <w:abstractNumId w:val="36"/>
  </w:num>
  <w:num w:numId="22">
    <w:abstractNumId w:val="22"/>
  </w:num>
  <w:num w:numId="23">
    <w:abstractNumId w:val="28"/>
  </w:num>
  <w:num w:numId="24">
    <w:abstractNumId w:val="10"/>
  </w:num>
  <w:num w:numId="25">
    <w:abstractNumId w:val="8"/>
  </w:num>
  <w:num w:numId="26">
    <w:abstractNumId w:val="0"/>
  </w:num>
  <w:num w:numId="27">
    <w:abstractNumId w:val="27"/>
  </w:num>
  <w:num w:numId="28">
    <w:abstractNumId w:val="37"/>
  </w:num>
  <w:num w:numId="29">
    <w:abstractNumId w:val="42"/>
  </w:num>
  <w:num w:numId="30">
    <w:abstractNumId w:val="31"/>
  </w:num>
  <w:num w:numId="31">
    <w:abstractNumId w:val="26"/>
  </w:num>
  <w:num w:numId="32">
    <w:abstractNumId w:val="35"/>
  </w:num>
  <w:num w:numId="33">
    <w:abstractNumId w:val="13"/>
  </w:num>
  <w:num w:numId="34">
    <w:abstractNumId w:val="21"/>
  </w:num>
  <w:num w:numId="35">
    <w:abstractNumId w:val="44"/>
  </w:num>
  <w:num w:numId="36">
    <w:abstractNumId w:val="32"/>
  </w:num>
  <w:num w:numId="37">
    <w:abstractNumId w:val="9"/>
  </w:num>
  <w:num w:numId="38">
    <w:abstractNumId w:val="1"/>
  </w:num>
  <w:num w:numId="39">
    <w:abstractNumId w:val="19"/>
  </w:num>
  <w:num w:numId="40">
    <w:abstractNumId w:val="3"/>
  </w:num>
  <w:num w:numId="41">
    <w:abstractNumId w:val="15"/>
  </w:num>
  <w:num w:numId="42">
    <w:abstractNumId w:val="4"/>
  </w:num>
  <w:num w:numId="43">
    <w:abstractNumId w:val="40"/>
  </w:num>
  <w:num w:numId="44">
    <w:abstractNumId w:val="5"/>
  </w:num>
  <w:num w:numId="4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trackRevisions w:val="false"/>
  <w:defaultTabStop w:val="720"/>
  <w:characterSpacingControl w:val="doNotCompress"/>
  <w:hdrShapeDefaults>
    <o:shapedefaults v:ext="edit" spidmax="2050"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364"/>
    <w:rsid w:val="000036D9"/>
    <w:rsid w:val="00005941"/>
    <w:rsid w:val="00005C73"/>
    <w:rsid w:val="00010E02"/>
    <w:rsid w:val="00011770"/>
    <w:rsid w:val="00012145"/>
    <w:rsid w:val="00012DD9"/>
    <w:rsid w:val="00014472"/>
    <w:rsid w:val="00015A2B"/>
    <w:rsid w:val="00015AAB"/>
    <w:rsid w:val="000162DF"/>
    <w:rsid w:val="00016DE9"/>
    <w:rsid w:val="00017878"/>
    <w:rsid w:val="00020935"/>
    <w:rsid w:val="00020B9C"/>
    <w:rsid w:val="00022263"/>
    <w:rsid w:val="0002250F"/>
    <w:rsid w:val="00022652"/>
    <w:rsid w:val="00024607"/>
    <w:rsid w:val="00024C7B"/>
    <w:rsid w:val="00026817"/>
    <w:rsid w:val="0002743F"/>
    <w:rsid w:val="000274AB"/>
    <w:rsid w:val="000275BD"/>
    <w:rsid w:val="00027A8B"/>
    <w:rsid w:val="00027D80"/>
    <w:rsid w:val="00030C8B"/>
    <w:rsid w:val="000318BB"/>
    <w:rsid w:val="00032A8B"/>
    <w:rsid w:val="00033FAA"/>
    <w:rsid w:val="00035A6A"/>
    <w:rsid w:val="00035AF9"/>
    <w:rsid w:val="000365D4"/>
    <w:rsid w:val="00041717"/>
    <w:rsid w:val="00041CC1"/>
    <w:rsid w:val="00041EBD"/>
    <w:rsid w:val="00042539"/>
    <w:rsid w:val="00044623"/>
    <w:rsid w:val="00045B88"/>
    <w:rsid w:val="000460B3"/>
    <w:rsid w:val="00047A52"/>
    <w:rsid w:val="00051277"/>
    <w:rsid w:val="000521C0"/>
    <w:rsid w:val="00052833"/>
    <w:rsid w:val="000532CB"/>
    <w:rsid w:val="00054EC2"/>
    <w:rsid w:val="000552F7"/>
    <w:rsid w:val="00055A3C"/>
    <w:rsid w:val="0005641F"/>
    <w:rsid w:val="000600EA"/>
    <w:rsid w:val="000606F3"/>
    <w:rsid w:val="000614D4"/>
    <w:rsid w:val="00061CD7"/>
    <w:rsid w:val="000620B7"/>
    <w:rsid w:val="00062183"/>
    <w:rsid w:val="00064A92"/>
    <w:rsid w:val="000652D0"/>
    <w:rsid w:val="0006534C"/>
    <w:rsid w:val="0006549C"/>
    <w:rsid w:val="00065740"/>
    <w:rsid w:val="0007016E"/>
    <w:rsid w:val="00074367"/>
    <w:rsid w:val="00074F35"/>
    <w:rsid w:val="000752C5"/>
    <w:rsid w:val="000762FA"/>
    <w:rsid w:val="00076A54"/>
    <w:rsid w:val="00076CBA"/>
    <w:rsid w:val="0008010C"/>
    <w:rsid w:val="00080426"/>
    <w:rsid w:val="00081CEC"/>
    <w:rsid w:val="00083450"/>
    <w:rsid w:val="00083779"/>
    <w:rsid w:val="00083A6C"/>
    <w:rsid w:val="000845C1"/>
    <w:rsid w:val="000846D8"/>
    <w:rsid w:val="00085217"/>
    <w:rsid w:val="00085945"/>
    <w:rsid w:val="00085E16"/>
    <w:rsid w:val="000863F2"/>
    <w:rsid w:val="00087B28"/>
    <w:rsid w:val="00087D79"/>
    <w:rsid w:val="00092C2D"/>
    <w:rsid w:val="0009387F"/>
    <w:rsid w:val="00096608"/>
    <w:rsid w:val="00096907"/>
    <w:rsid w:val="00097F3B"/>
    <w:rsid w:val="000A0B09"/>
    <w:rsid w:val="000A248A"/>
    <w:rsid w:val="000A24F8"/>
    <w:rsid w:val="000A290D"/>
    <w:rsid w:val="000A2D9D"/>
    <w:rsid w:val="000A3BE1"/>
    <w:rsid w:val="000A4AE5"/>
    <w:rsid w:val="000A4B2B"/>
    <w:rsid w:val="000B032B"/>
    <w:rsid w:val="000B0745"/>
    <w:rsid w:val="000B0B47"/>
    <w:rsid w:val="000B1D19"/>
    <w:rsid w:val="000B2BC2"/>
    <w:rsid w:val="000B2D96"/>
    <w:rsid w:val="000B2F00"/>
    <w:rsid w:val="000B4584"/>
    <w:rsid w:val="000B505D"/>
    <w:rsid w:val="000B5C44"/>
    <w:rsid w:val="000B6D67"/>
    <w:rsid w:val="000B6FEC"/>
    <w:rsid w:val="000B76AB"/>
    <w:rsid w:val="000B7FAE"/>
    <w:rsid w:val="000C0C58"/>
    <w:rsid w:val="000C0D98"/>
    <w:rsid w:val="000C1277"/>
    <w:rsid w:val="000C176F"/>
    <w:rsid w:val="000C492B"/>
    <w:rsid w:val="000C4971"/>
    <w:rsid w:val="000C4C56"/>
    <w:rsid w:val="000C5845"/>
    <w:rsid w:val="000C5AE6"/>
    <w:rsid w:val="000C7334"/>
    <w:rsid w:val="000D09C7"/>
    <w:rsid w:val="000D1D5A"/>
    <w:rsid w:val="000D2B33"/>
    <w:rsid w:val="000D3113"/>
    <w:rsid w:val="000D38DF"/>
    <w:rsid w:val="000D3C15"/>
    <w:rsid w:val="000D532C"/>
    <w:rsid w:val="000E1B87"/>
    <w:rsid w:val="000E4B4C"/>
    <w:rsid w:val="000E4F57"/>
    <w:rsid w:val="000E5543"/>
    <w:rsid w:val="000E59A3"/>
    <w:rsid w:val="000E6993"/>
    <w:rsid w:val="000E727B"/>
    <w:rsid w:val="000E754D"/>
    <w:rsid w:val="000E7A5F"/>
    <w:rsid w:val="000F3823"/>
    <w:rsid w:val="000F4091"/>
    <w:rsid w:val="000F44E2"/>
    <w:rsid w:val="000F57D6"/>
    <w:rsid w:val="000F5EAE"/>
    <w:rsid w:val="000F7767"/>
    <w:rsid w:val="001017A7"/>
    <w:rsid w:val="00101DEA"/>
    <w:rsid w:val="0010258E"/>
    <w:rsid w:val="00102E5D"/>
    <w:rsid w:val="00103A00"/>
    <w:rsid w:val="00104199"/>
    <w:rsid w:val="001066EA"/>
    <w:rsid w:val="00106D0A"/>
    <w:rsid w:val="0010760C"/>
    <w:rsid w:val="00107C2A"/>
    <w:rsid w:val="00107DD3"/>
    <w:rsid w:val="001103E3"/>
    <w:rsid w:val="001107C1"/>
    <w:rsid w:val="00110FAA"/>
    <w:rsid w:val="00113000"/>
    <w:rsid w:val="0011608B"/>
    <w:rsid w:val="00116A8C"/>
    <w:rsid w:val="00117525"/>
    <w:rsid w:val="00120649"/>
    <w:rsid w:val="001242CB"/>
    <w:rsid w:val="00126E4E"/>
    <w:rsid w:val="00131261"/>
    <w:rsid w:val="00131A48"/>
    <w:rsid w:val="001320EC"/>
    <w:rsid w:val="001322C3"/>
    <w:rsid w:val="001332BA"/>
    <w:rsid w:val="00135163"/>
    <w:rsid w:val="00135CFA"/>
    <w:rsid w:val="00136116"/>
    <w:rsid w:val="001370B9"/>
    <w:rsid w:val="001375A5"/>
    <w:rsid w:val="0014063E"/>
    <w:rsid w:val="00141847"/>
    <w:rsid w:val="00141F2A"/>
    <w:rsid w:val="001425A9"/>
    <w:rsid w:val="001443FA"/>
    <w:rsid w:val="00145002"/>
    <w:rsid w:val="0015073B"/>
    <w:rsid w:val="00151038"/>
    <w:rsid w:val="001531D7"/>
    <w:rsid w:val="00154EC8"/>
    <w:rsid w:val="001562BD"/>
    <w:rsid w:val="00156E97"/>
    <w:rsid w:val="00157C2D"/>
    <w:rsid w:val="001603D8"/>
    <w:rsid w:val="001605FA"/>
    <w:rsid w:val="00160672"/>
    <w:rsid w:val="001606ED"/>
    <w:rsid w:val="001607CF"/>
    <w:rsid w:val="0016140F"/>
    <w:rsid w:val="00161470"/>
    <w:rsid w:val="00163FC8"/>
    <w:rsid w:val="00165BC9"/>
    <w:rsid w:val="00167A2F"/>
    <w:rsid w:val="0017024A"/>
    <w:rsid w:val="0017136F"/>
    <w:rsid w:val="00171D41"/>
    <w:rsid w:val="001745F9"/>
    <w:rsid w:val="00174A56"/>
    <w:rsid w:val="00174DD8"/>
    <w:rsid w:val="00175AB4"/>
    <w:rsid w:val="00176479"/>
    <w:rsid w:val="00176D7C"/>
    <w:rsid w:val="00177A49"/>
    <w:rsid w:val="00182966"/>
    <w:rsid w:val="001830EC"/>
    <w:rsid w:val="0018393F"/>
    <w:rsid w:val="00184D8C"/>
    <w:rsid w:val="001853D3"/>
    <w:rsid w:val="00187444"/>
    <w:rsid w:val="00190E44"/>
    <w:rsid w:val="00191A48"/>
    <w:rsid w:val="00191A78"/>
    <w:rsid w:val="00191ABB"/>
    <w:rsid w:val="00192FE7"/>
    <w:rsid w:val="00193292"/>
    <w:rsid w:val="00193BEF"/>
    <w:rsid w:val="0019443D"/>
    <w:rsid w:val="00195ED9"/>
    <w:rsid w:val="00196BDB"/>
    <w:rsid w:val="00197765"/>
    <w:rsid w:val="001978E7"/>
    <w:rsid w:val="001A00D6"/>
    <w:rsid w:val="001A0D48"/>
    <w:rsid w:val="001A0DE9"/>
    <w:rsid w:val="001A1D27"/>
    <w:rsid w:val="001A37C1"/>
    <w:rsid w:val="001A4CCA"/>
    <w:rsid w:val="001A4FF1"/>
    <w:rsid w:val="001A5BBF"/>
    <w:rsid w:val="001A5FB8"/>
    <w:rsid w:val="001A6C6B"/>
    <w:rsid w:val="001A71AB"/>
    <w:rsid w:val="001A7957"/>
    <w:rsid w:val="001B13C4"/>
    <w:rsid w:val="001B3ED5"/>
    <w:rsid w:val="001B5A9C"/>
    <w:rsid w:val="001B6945"/>
    <w:rsid w:val="001B7043"/>
    <w:rsid w:val="001C0A1A"/>
    <w:rsid w:val="001C2244"/>
    <w:rsid w:val="001C26A7"/>
    <w:rsid w:val="001C2BC2"/>
    <w:rsid w:val="001C3BC2"/>
    <w:rsid w:val="001C4FBA"/>
    <w:rsid w:val="001C6167"/>
    <w:rsid w:val="001C6444"/>
    <w:rsid w:val="001C6E1D"/>
    <w:rsid w:val="001D0490"/>
    <w:rsid w:val="001D0A1B"/>
    <w:rsid w:val="001D11D4"/>
    <w:rsid w:val="001D1952"/>
    <w:rsid w:val="001D1B9C"/>
    <w:rsid w:val="001D2610"/>
    <w:rsid w:val="001D287F"/>
    <w:rsid w:val="001D30A1"/>
    <w:rsid w:val="001D47A3"/>
    <w:rsid w:val="001D6345"/>
    <w:rsid w:val="001E2A8E"/>
    <w:rsid w:val="001E6743"/>
    <w:rsid w:val="001E7B88"/>
    <w:rsid w:val="001F0C3B"/>
    <w:rsid w:val="001F2966"/>
    <w:rsid w:val="001F2EF0"/>
    <w:rsid w:val="001F4654"/>
    <w:rsid w:val="001F599D"/>
    <w:rsid w:val="001F6070"/>
    <w:rsid w:val="001F6E79"/>
    <w:rsid w:val="002010CC"/>
    <w:rsid w:val="002045DD"/>
    <w:rsid w:val="00204822"/>
    <w:rsid w:val="00205749"/>
    <w:rsid w:val="00205DBD"/>
    <w:rsid w:val="002060AC"/>
    <w:rsid w:val="0020613C"/>
    <w:rsid w:val="0021000C"/>
    <w:rsid w:val="00210191"/>
    <w:rsid w:val="00210263"/>
    <w:rsid w:val="002117F1"/>
    <w:rsid w:val="00211C55"/>
    <w:rsid w:val="00211E7A"/>
    <w:rsid w:val="00212BE9"/>
    <w:rsid w:val="00215563"/>
    <w:rsid w:val="00215BDC"/>
    <w:rsid w:val="0021770F"/>
    <w:rsid w:val="00217D38"/>
    <w:rsid w:val="00220AEA"/>
    <w:rsid w:val="00220F8C"/>
    <w:rsid w:val="00221DD3"/>
    <w:rsid w:val="00221E3A"/>
    <w:rsid w:val="00222A4A"/>
    <w:rsid w:val="00222B49"/>
    <w:rsid w:val="0022348A"/>
    <w:rsid w:val="00223FFD"/>
    <w:rsid w:val="00224A42"/>
    <w:rsid w:val="002257E5"/>
    <w:rsid w:val="00226A19"/>
    <w:rsid w:val="00226CAD"/>
    <w:rsid w:val="002331F9"/>
    <w:rsid w:val="00233AFA"/>
    <w:rsid w:val="0023420D"/>
    <w:rsid w:val="0023430C"/>
    <w:rsid w:val="00234E9F"/>
    <w:rsid w:val="00235AD8"/>
    <w:rsid w:val="00235AFE"/>
    <w:rsid w:val="00236682"/>
    <w:rsid w:val="00244F95"/>
    <w:rsid w:val="00245EB1"/>
    <w:rsid w:val="00245EBF"/>
    <w:rsid w:val="002467B1"/>
    <w:rsid w:val="00247B59"/>
    <w:rsid w:val="00251DAA"/>
    <w:rsid w:val="002531A9"/>
    <w:rsid w:val="0025341B"/>
    <w:rsid w:val="0025352A"/>
    <w:rsid w:val="00253E30"/>
    <w:rsid w:val="0025431A"/>
    <w:rsid w:val="00254481"/>
    <w:rsid w:val="0025558F"/>
    <w:rsid w:val="00257B8E"/>
    <w:rsid w:val="002604C4"/>
    <w:rsid w:val="00261298"/>
    <w:rsid w:val="00261ADC"/>
    <w:rsid w:val="00261C4B"/>
    <w:rsid w:val="00263FCF"/>
    <w:rsid w:val="00265E33"/>
    <w:rsid w:val="002668CD"/>
    <w:rsid w:val="00266E4D"/>
    <w:rsid w:val="00270CD5"/>
    <w:rsid w:val="00271B65"/>
    <w:rsid w:val="00272929"/>
    <w:rsid w:val="00275012"/>
    <w:rsid w:val="00276BD4"/>
    <w:rsid w:val="00277AA1"/>
    <w:rsid w:val="00280978"/>
    <w:rsid w:val="00282721"/>
    <w:rsid w:val="002863C4"/>
    <w:rsid w:val="00287996"/>
    <w:rsid w:val="00287C94"/>
    <w:rsid w:val="002907DD"/>
    <w:rsid w:val="00290D28"/>
    <w:rsid w:val="00291214"/>
    <w:rsid w:val="00292AA2"/>
    <w:rsid w:val="00295B21"/>
    <w:rsid w:val="00295E14"/>
    <w:rsid w:val="00296465"/>
    <w:rsid w:val="002A062A"/>
    <w:rsid w:val="002A11E4"/>
    <w:rsid w:val="002A1FFB"/>
    <w:rsid w:val="002A3172"/>
    <w:rsid w:val="002A31C5"/>
    <w:rsid w:val="002A3E9D"/>
    <w:rsid w:val="002A5B04"/>
    <w:rsid w:val="002A5B65"/>
    <w:rsid w:val="002A6196"/>
    <w:rsid w:val="002B13B9"/>
    <w:rsid w:val="002B2B74"/>
    <w:rsid w:val="002B2C08"/>
    <w:rsid w:val="002B2C83"/>
    <w:rsid w:val="002B46FD"/>
    <w:rsid w:val="002B47D4"/>
    <w:rsid w:val="002B59F5"/>
    <w:rsid w:val="002B72CB"/>
    <w:rsid w:val="002C0F00"/>
    <w:rsid w:val="002C28BF"/>
    <w:rsid w:val="002C2DB5"/>
    <w:rsid w:val="002C3F20"/>
    <w:rsid w:val="002C414B"/>
    <w:rsid w:val="002C4F80"/>
    <w:rsid w:val="002C5571"/>
    <w:rsid w:val="002C6946"/>
    <w:rsid w:val="002C69F6"/>
    <w:rsid w:val="002C7D12"/>
    <w:rsid w:val="002D1392"/>
    <w:rsid w:val="002D23D1"/>
    <w:rsid w:val="002D2536"/>
    <w:rsid w:val="002D2AE4"/>
    <w:rsid w:val="002D2F45"/>
    <w:rsid w:val="002D3790"/>
    <w:rsid w:val="002D603A"/>
    <w:rsid w:val="002D6999"/>
    <w:rsid w:val="002D69A7"/>
    <w:rsid w:val="002D7732"/>
    <w:rsid w:val="002D78BF"/>
    <w:rsid w:val="002E1064"/>
    <w:rsid w:val="002E1DE6"/>
    <w:rsid w:val="002E6EE2"/>
    <w:rsid w:val="002E6FCE"/>
    <w:rsid w:val="002E7E44"/>
    <w:rsid w:val="002F2E16"/>
    <w:rsid w:val="002F3744"/>
    <w:rsid w:val="002F3CD5"/>
    <w:rsid w:val="002F5FE1"/>
    <w:rsid w:val="002F60B5"/>
    <w:rsid w:val="002F7426"/>
    <w:rsid w:val="002F7469"/>
    <w:rsid w:val="00300DB5"/>
    <w:rsid w:val="0030299E"/>
    <w:rsid w:val="00303805"/>
    <w:rsid w:val="00303E0F"/>
    <w:rsid w:val="00303EE0"/>
    <w:rsid w:val="00307BB6"/>
    <w:rsid w:val="0031054F"/>
    <w:rsid w:val="0031187B"/>
    <w:rsid w:val="00312076"/>
    <w:rsid w:val="00312AB3"/>
    <w:rsid w:val="00312D36"/>
    <w:rsid w:val="003140DE"/>
    <w:rsid w:val="003142C3"/>
    <w:rsid w:val="00314947"/>
    <w:rsid w:val="00314AE0"/>
    <w:rsid w:val="00314CA2"/>
    <w:rsid w:val="00315D62"/>
    <w:rsid w:val="00316DFD"/>
    <w:rsid w:val="003172D4"/>
    <w:rsid w:val="003175AA"/>
    <w:rsid w:val="00320608"/>
    <w:rsid w:val="003212DC"/>
    <w:rsid w:val="0032218C"/>
    <w:rsid w:val="00322C68"/>
    <w:rsid w:val="003231F0"/>
    <w:rsid w:val="00323EC8"/>
    <w:rsid w:val="0033015E"/>
    <w:rsid w:val="00331B07"/>
    <w:rsid w:val="00331BFC"/>
    <w:rsid w:val="00331EB6"/>
    <w:rsid w:val="00331FEA"/>
    <w:rsid w:val="00332607"/>
    <w:rsid w:val="00333438"/>
    <w:rsid w:val="00333D0D"/>
    <w:rsid w:val="00333F24"/>
    <w:rsid w:val="003350BD"/>
    <w:rsid w:val="003366AF"/>
    <w:rsid w:val="00336866"/>
    <w:rsid w:val="003373EA"/>
    <w:rsid w:val="00337809"/>
    <w:rsid w:val="003403CC"/>
    <w:rsid w:val="00340585"/>
    <w:rsid w:val="00340FC5"/>
    <w:rsid w:val="00341FFD"/>
    <w:rsid w:val="00342554"/>
    <w:rsid w:val="003443DC"/>
    <w:rsid w:val="003446F3"/>
    <w:rsid w:val="00345986"/>
    <w:rsid w:val="0034658C"/>
    <w:rsid w:val="003514C8"/>
    <w:rsid w:val="00351710"/>
    <w:rsid w:val="003518BD"/>
    <w:rsid w:val="00352B45"/>
    <w:rsid w:val="00352B60"/>
    <w:rsid w:val="00352CF9"/>
    <w:rsid w:val="0035414D"/>
    <w:rsid w:val="003556C4"/>
    <w:rsid w:val="00355D90"/>
    <w:rsid w:val="00361330"/>
    <w:rsid w:val="00362D85"/>
    <w:rsid w:val="00362F8A"/>
    <w:rsid w:val="003639FF"/>
    <w:rsid w:val="00364B46"/>
    <w:rsid w:val="0036502D"/>
    <w:rsid w:val="0036593A"/>
    <w:rsid w:val="00365D72"/>
    <w:rsid w:val="00366900"/>
    <w:rsid w:val="00366B16"/>
    <w:rsid w:val="00367679"/>
    <w:rsid w:val="00371E59"/>
    <w:rsid w:val="0037234A"/>
    <w:rsid w:val="00373972"/>
    <w:rsid w:val="00373B26"/>
    <w:rsid w:val="00374D2B"/>
    <w:rsid w:val="00375373"/>
    <w:rsid w:val="00375428"/>
    <w:rsid w:val="00375506"/>
    <w:rsid w:val="003768A6"/>
    <w:rsid w:val="0037697A"/>
    <w:rsid w:val="00376A35"/>
    <w:rsid w:val="00376F59"/>
    <w:rsid w:val="003819FD"/>
    <w:rsid w:val="00381A70"/>
    <w:rsid w:val="00382396"/>
    <w:rsid w:val="003831C7"/>
    <w:rsid w:val="00383548"/>
    <w:rsid w:val="00383658"/>
    <w:rsid w:val="0038410A"/>
    <w:rsid w:val="00385396"/>
    <w:rsid w:val="0038627C"/>
    <w:rsid w:val="0039142E"/>
    <w:rsid w:val="00392D34"/>
    <w:rsid w:val="00393615"/>
    <w:rsid w:val="00394636"/>
    <w:rsid w:val="00394C5C"/>
    <w:rsid w:val="003970E7"/>
    <w:rsid w:val="0039759C"/>
    <w:rsid w:val="003A0DFB"/>
    <w:rsid w:val="003A11BC"/>
    <w:rsid w:val="003A126D"/>
    <w:rsid w:val="003A2A71"/>
    <w:rsid w:val="003A2F85"/>
    <w:rsid w:val="003A36C3"/>
    <w:rsid w:val="003A38F8"/>
    <w:rsid w:val="003A40F7"/>
    <w:rsid w:val="003A4330"/>
    <w:rsid w:val="003A4C6A"/>
    <w:rsid w:val="003A546E"/>
    <w:rsid w:val="003A56CE"/>
    <w:rsid w:val="003A662A"/>
    <w:rsid w:val="003A67FC"/>
    <w:rsid w:val="003A7C0D"/>
    <w:rsid w:val="003B0252"/>
    <w:rsid w:val="003B03A3"/>
    <w:rsid w:val="003B0AAA"/>
    <w:rsid w:val="003B142F"/>
    <w:rsid w:val="003B3690"/>
    <w:rsid w:val="003B3CF9"/>
    <w:rsid w:val="003B407E"/>
    <w:rsid w:val="003B542B"/>
    <w:rsid w:val="003B5A50"/>
    <w:rsid w:val="003B70ED"/>
    <w:rsid w:val="003C0DDB"/>
    <w:rsid w:val="003C1E1F"/>
    <w:rsid w:val="003C2033"/>
    <w:rsid w:val="003C3F99"/>
    <w:rsid w:val="003C5A30"/>
    <w:rsid w:val="003C5AA5"/>
    <w:rsid w:val="003C6FA6"/>
    <w:rsid w:val="003C773B"/>
    <w:rsid w:val="003D517B"/>
    <w:rsid w:val="003D5347"/>
    <w:rsid w:val="003D5981"/>
    <w:rsid w:val="003D64CE"/>
    <w:rsid w:val="003D7FA8"/>
    <w:rsid w:val="003E112C"/>
    <w:rsid w:val="003E1B2C"/>
    <w:rsid w:val="003E1D1A"/>
    <w:rsid w:val="003E32B5"/>
    <w:rsid w:val="003E343F"/>
    <w:rsid w:val="003E3993"/>
    <w:rsid w:val="003E45FE"/>
    <w:rsid w:val="003E7730"/>
    <w:rsid w:val="003E7F28"/>
    <w:rsid w:val="003F220B"/>
    <w:rsid w:val="003F367E"/>
    <w:rsid w:val="003F3B82"/>
    <w:rsid w:val="003F7C2D"/>
    <w:rsid w:val="004013AD"/>
    <w:rsid w:val="00402942"/>
    <w:rsid w:val="00403C5E"/>
    <w:rsid w:val="00404408"/>
    <w:rsid w:val="004045A4"/>
    <w:rsid w:val="0040482F"/>
    <w:rsid w:val="00405595"/>
    <w:rsid w:val="004058FF"/>
    <w:rsid w:val="0040598B"/>
    <w:rsid w:val="00406224"/>
    <w:rsid w:val="00407A5C"/>
    <w:rsid w:val="00407E85"/>
    <w:rsid w:val="00411114"/>
    <w:rsid w:val="0041131D"/>
    <w:rsid w:val="004116DB"/>
    <w:rsid w:val="00411939"/>
    <w:rsid w:val="00414084"/>
    <w:rsid w:val="004142A7"/>
    <w:rsid w:val="0041526A"/>
    <w:rsid w:val="00415704"/>
    <w:rsid w:val="00415ACA"/>
    <w:rsid w:val="0041697C"/>
    <w:rsid w:val="00416AA4"/>
    <w:rsid w:val="0041799F"/>
    <w:rsid w:val="0042029F"/>
    <w:rsid w:val="004207DE"/>
    <w:rsid w:val="00421BC5"/>
    <w:rsid w:val="00422298"/>
    <w:rsid w:val="0042261E"/>
    <w:rsid w:val="00422675"/>
    <w:rsid w:val="004229E1"/>
    <w:rsid w:val="00422AE8"/>
    <w:rsid w:val="00422DED"/>
    <w:rsid w:val="004234C9"/>
    <w:rsid w:val="004239B1"/>
    <w:rsid w:val="00425C4D"/>
    <w:rsid w:val="00426B3F"/>
    <w:rsid w:val="004337AC"/>
    <w:rsid w:val="00434A57"/>
    <w:rsid w:val="00437710"/>
    <w:rsid w:val="0044025C"/>
    <w:rsid w:val="0044124C"/>
    <w:rsid w:val="004414A9"/>
    <w:rsid w:val="004424D4"/>
    <w:rsid w:val="00443179"/>
    <w:rsid w:val="00443AB3"/>
    <w:rsid w:val="00445929"/>
    <w:rsid w:val="004459A5"/>
    <w:rsid w:val="00450F09"/>
    <w:rsid w:val="0045188F"/>
    <w:rsid w:val="00451F43"/>
    <w:rsid w:val="00452BF7"/>
    <w:rsid w:val="00453505"/>
    <w:rsid w:val="00454254"/>
    <w:rsid w:val="00454B6F"/>
    <w:rsid w:val="00454F2B"/>
    <w:rsid w:val="0045509C"/>
    <w:rsid w:val="0045591C"/>
    <w:rsid w:val="00455AAC"/>
    <w:rsid w:val="0045627D"/>
    <w:rsid w:val="00457821"/>
    <w:rsid w:val="00457DB4"/>
    <w:rsid w:val="004616FC"/>
    <w:rsid w:val="00461E4F"/>
    <w:rsid w:val="00462193"/>
    <w:rsid w:val="00462EC8"/>
    <w:rsid w:val="00463655"/>
    <w:rsid w:val="0046480F"/>
    <w:rsid w:val="0046610E"/>
    <w:rsid w:val="00466A61"/>
    <w:rsid w:val="00466F8A"/>
    <w:rsid w:val="0046748D"/>
    <w:rsid w:val="00467B68"/>
    <w:rsid w:val="00471569"/>
    <w:rsid w:val="0047267B"/>
    <w:rsid w:val="00473EEB"/>
    <w:rsid w:val="004754DC"/>
    <w:rsid w:val="00475AA5"/>
    <w:rsid w:val="004762C0"/>
    <w:rsid w:val="0047747F"/>
    <w:rsid w:val="004800AE"/>
    <w:rsid w:val="00481C17"/>
    <w:rsid w:val="00483E4D"/>
    <w:rsid w:val="00483E75"/>
    <w:rsid w:val="00485CDE"/>
    <w:rsid w:val="0048623D"/>
    <w:rsid w:val="00486B7E"/>
    <w:rsid w:val="00486FF7"/>
    <w:rsid w:val="00487F08"/>
    <w:rsid w:val="004902E8"/>
    <w:rsid w:val="00491570"/>
    <w:rsid w:val="0049341C"/>
    <w:rsid w:val="00494521"/>
    <w:rsid w:val="00495B65"/>
    <w:rsid w:val="00497E7C"/>
    <w:rsid w:val="00497E86"/>
    <w:rsid w:val="004A049F"/>
    <w:rsid w:val="004A1E1F"/>
    <w:rsid w:val="004A1E49"/>
    <w:rsid w:val="004A3B14"/>
    <w:rsid w:val="004A4228"/>
    <w:rsid w:val="004A4260"/>
    <w:rsid w:val="004A59E7"/>
    <w:rsid w:val="004A59F5"/>
    <w:rsid w:val="004A6A14"/>
    <w:rsid w:val="004A70A8"/>
    <w:rsid w:val="004B0B8B"/>
    <w:rsid w:val="004B2CF1"/>
    <w:rsid w:val="004B30D3"/>
    <w:rsid w:val="004B3EDE"/>
    <w:rsid w:val="004B41F1"/>
    <w:rsid w:val="004B5810"/>
    <w:rsid w:val="004B642E"/>
    <w:rsid w:val="004B6B6B"/>
    <w:rsid w:val="004B72C1"/>
    <w:rsid w:val="004B765B"/>
    <w:rsid w:val="004B7DC2"/>
    <w:rsid w:val="004C1B7C"/>
    <w:rsid w:val="004C209D"/>
    <w:rsid w:val="004C209F"/>
    <w:rsid w:val="004C2A0F"/>
    <w:rsid w:val="004C2C24"/>
    <w:rsid w:val="004C444E"/>
    <w:rsid w:val="004C4524"/>
    <w:rsid w:val="004C4AF5"/>
    <w:rsid w:val="004C7874"/>
    <w:rsid w:val="004D0022"/>
    <w:rsid w:val="004D01A2"/>
    <w:rsid w:val="004D04C1"/>
    <w:rsid w:val="004D1185"/>
    <w:rsid w:val="004D1A0D"/>
    <w:rsid w:val="004D1D5B"/>
    <w:rsid w:val="004D2313"/>
    <w:rsid w:val="004D35B3"/>
    <w:rsid w:val="004D364D"/>
    <w:rsid w:val="004D3749"/>
    <w:rsid w:val="004D4221"/>
    <w:rsid w:val="004D4A4C"/>
    <w:rsid w:val="004D56E7"/>
    <w:rsid w:val="004D5DF9"/>
    <w:rsid w:val="004D6D40"/>
    <w:rsid w:val="004D6DA9"/>
    <w:rsid w:val="004D7B4C"/>
    <w:rsid w:val="004E0963"/>
    <w:rsid w:val="004E1BC5"/>
    <w:rsid w:val="004E1FB8"/>
    <w:rsid w:val="004E4834"/>
    <w:rsid w:val="004E5A81"/>
    <w:rsid w:val="004E693C"/>
    <w:rsid w:val="004E759B"/>
    <w:rsid w:val="004E78D6"/>
    <w:rsid w:val="004E7BF5"/>
    <w:rsid w:val="004E7E4A"/>
    <w:rsid w:val="004F14F3"/>
    <w:rsid w:val="004F18B6"/>
    <w:rsid w:val="004F21AD"/>
    <w:rsid w:val="004F2928"/>
    <w:rsid w:val="004F37D2"/>
    <w:rsid w:val="004F3D78"/>
    <w:rsid w:val="004F672B"/>
    <w:rsid w:val="004F6A67"/>
    <w:rsid w:val="005000EC"/>
    <w:rsid w:val="005006B4"/>
    <w:rsid w:val="00500DA6"/>
    <w:rsid w:val="00500F16"/>
    <w:rsid w:val="00501452"/>
    <w:rsid w:val="0050157E"/>
    <w:rsid w:val="005019A5"/>
    <w:rsid w:val="00501BBD"/>
    <w:rsid w:val="0050235E"/>
    <w:rsid w:val="00502F2D"/>
    <w:rsid w:val="005039B4"/>
    <w:rsid w:val="005053CD"/>
    <w:rsid w:val="00505E0B"/>
    <w:rsid w:val="00506194"/>
    <w:rsid w:val="00506297"/>
    <w:rsid w:val="005073BE"/>
    <w:rsid w:val="00507961"/>
    <w:rsid w:val="0050798D"/>
    <w:rsid w:val="00507A16"/>
    <w:rsid w:val="00507E51"/>
    <w:rsid w:val="005102EE"/>
    <w:rsid w:val="0051037B"/>
    <w:rsid w:val="00510946"/>
    <w:rsid w:val="00510D5B"/>
    <w:rsid w:val="005114DE"/>
    <w:rsid w:val="00512333"/>
    <w:rsid w:val="00512952"/>
    <w:rsid w:val="005138E3"/>
    <w:rsid w:val="00513B4F"/>
    <w:rsid w:val="00514280"/>
    <w:rsid w:val="00514EEB"/>
    <w:rsid w:val="0051547A"/>
    <w:rsid w:val="00515E95"/>
    <w:rsid w:val="0051782D"/>
    <w:rsid w:val="0052073A"/>
    <w:rsid w:val="00520AF7"/>
    <w:rsid w:val="0052282C"/>
    <w:rsid w:val="00523F46"/>
    <w:rsid w:val="0052401B"/>
    <w:rsid w:val="00524A05"/>
    <w:rsid w:val="00525475"/>
    <w:rsid w:val="00525EA2"/>
    <w:rsid w:val="00526C8E"/>
    <w:rsid w:val="00527371"/>
    <w:rsid w:val="005273DE"/>
    <w:rsid w:val="00530956"/>
    <w:rsid w:val="00530D89"/>
    <w:rsid w:val="00531B1B"/>
    <w:rsid w:val="00531CAD"/>
    <w:rsid w:val="005328AB"/>
    <w:rsid w:val="00533177"/>
    <w:rsid w:val="00534818"/>
    <w:rsid w:val="00534EFC"/>
    <w:rsid w:val="00535BAA"/>
    <w:rsid w:val="0053618E"/>
    <w:rsid w:val="00536889"/>
    <w:rsid w:val="00536ADA"/>
    <w:rsid w:val="00540352"/>
    <w:rsid w:val="0054117A"/>
    <w:rsid w:val="0054143D"/>
    <w:rsid w:val="005417C1"/>
    <w:rsid w:val="0054232F"/>
    <w:rsid w:val="00543005"/>
    <w:rsid w:val="00544AC6"/>
    <w:rsid w:val="00545612"/>
    <w:rsid w:val="00545F60"/>
    <w:rsid w:val="005466A3"/>
    <w:rsid w:val="005478AA"/>
    <w:rsid w:val="00550328"/>
    <w:rsid w:val="00550C71"/>
    <w:rsid w:val="00550DF4"/>
    <w:rsid w:val="00550E06"/>
    <w:rsid w:val="00551B63"/>
    <w:rsid w:val="00551D8F"/>
    <w:rsid w:val="005522FC"/>
    <w:rsid w:val="00552682"/>
    <w:rsid w:val="0055330E"/>
    <w:rsid w:val="005536AE"/>
    <w:rsid w:val="0055542E"/>
    <w:rsid w:val="0055749C"/>
    <w:rsid w:val="005619B9"/>
    <w:rsid w:val="005627C3"/>
    <w:rsid w:val="00563E4D"/>
    <w:rsid w:val="00565605"/>
    <w:rsid w:val="005656A2"/>
    <w:rsid w:val="005659B8"/>
    <w:rsid w:val="00566126"/>
    <w:rsid w:val="005661A0"/>
    <w:rsid w:val="00566290"/>
    <w:rsid w:val="00566A0D"/>
    <w:rsid w:val="00566AE2"/>
    <w:rsid w:val="00566EB5"/>
    <w:rsid w:val="005679F6"/>
    <w:rsid w:val="00570139"/>
    <w:rsid w:val="0057241E"/>
    <w:rsid w:val="00572726"/>
    <w:rsid w:val="00573355"/>
    <w:rsid w:val="005735FA"/>
    <w:rsid w:val="00575928"/>
    <w:rsid w:val="00577207"/>
    <w:rsid w:val="00577409"/>
    <w:rsid w:val="00577852"/>
    <w:rsid w:val="00580D80"/>
    <w:rsid w:val="00582144"/>
    <w:rsid w:val="005838A1"/>
    <w:rsid w:val="005840BE"/>
    <w:rsid w:val="00584319"/>
    <w:rsid w:val="00584E43"/>
    <w:rsid w:val="0058544C"/>
    <w:rsid w:val="005862C9"/>
    <w:rsid w:val="0058654A"/>
    <w:rsid w:val="00586D5D"/>
    <w:rsid w:val="0058737D"/>
    <w:rsid w:val="005873E1"/>
    <w:rsid w:val="0058741F"/>
    <w:rsid w:val="00590075"/>
    <w:rsid w:val="0059046B"/>
    <w:rsid w:val="0059065F"/>
    <w:rsid w:val="005916DD"/>
    <w:rsid w:val="005916F8"/>
    <w:rsid w:val="00591DC0"/>
    <w:rsid w:val="00592288"/>
    <w:rsid w:val="00592807"/>
    <w:rsid w:val="00592FF9"/>
    <w:rsid w:val="005932A7"/>
    <w:rsid w:val="00594CF2"/>
    <w:rsid w:val="00595B83"/>
    <w:rsid w:val="00596700"/>
    <w:rsid w:val="00596907"/>
    <w:rsid w:val="00596C78"/>
    <w:rsid w:val="005A17DB"/>
    <w:rsid w:val="005A1ADF"/>
    <w:rsid w:val="005A2542"/>
    <w:rsid w:val="005A27BE"/>
    <w:rsid w:val="005A2CE9"/>
    <w:rsid w:val="005A2E26"/>
    <w:rsid w:val="005A3481"/>
    <w:rsid w:val="005A3A20"/>
    <w:rsid w:val="005A4563"/>
    <w:rsid w:val="005A65E8"/>
    <w:rsid w:val="005A66A7"/>
    <w:rsid w:val="005A79B9"/>
    <w:rsid w:val="005B11B4"/>
    <w:rsid w:val="005B12D0"/>
    <w:rsid w:val="005B1D55"/>
    <w:rsid w:val="005B1ECC"/>
    <w:rsid w:val="005B2594"/>
    <w:rsid w:val="005B2809"/>
    <w:rsid w:val="005B35A9"/>
    <w:rsid w:val="005B384E"/>
    <w:rsid w:val="005B5464"/>
    <w:rsid w:val="005B5522"/>
    <w:rsid w:val="005C001E"/>
    <w:rsid w:val="005C04B7"/>
    <w:rsid w:val="005C0BC1"/>
    <w:rsid w:val="005C0E45"/>
    <w:rsid w:val="005C297B"/>
    <w:rsid w:val="005C4CA1"/>
    <w:rsid w:val="005C6BEE"/>
    <w:rsid w:val="005C76DC"/>
    <w:rsid w:val="005C799B"/>
    <w:rsid w:val="005D0497"/>
    <w:rsid w:val="005D0A74"/>
    <w:rsid w:val="005D1372"/>
    <w:rsid w:val="005D2686"/>
    <w:rsid w:val="005D2EBC"/>
    <w:rsid w:val="005D2FD1"/>
    <w:rsid w:val="005D302E"/>
    <w:rsid w:val="005D3273"/>
    <w:rsid w:val="005D3831"/>
    <w:rsid w:val="005D3CAD"/>
    <w:rsid w:val="005D5C34"/>
    <w:rsid w:val="005D5D4E"/>
    <w:rsid w:val="005D60A8"/>
    <w:rsid w:val="005D77DB"/>
    <w:rsid w:val="005E0145"/>
    <w:rsid w:val="005E1070"/>
    <w:rsid w:val="005E1983"/>
    <w:rsid w:val="005E1AAF"/>
    <w:rsid w:val="005E1BC0"/>
    <w:rsid w:val="005E2DA6"/>
    <w:rsid w:val="005E3087"/>
    <w:rsid w:val="005E3D71"/>
    <w:rsid w:val="005E454E"/>
    <w:rsid w:val="005E4858"/>
    <w:rsid w:val="005E4C88"/>
    <w:rsid w:val="005E5CA6"/>
    <w:rsid w:val="005E74B3"/>
    <w:rsid w:val="005E773A"/>
    <w:rsid w:val="005E7E60"/>
    <w:rsid w:val="005F00AF"/>
    <w:rsid w:val="005F09AF"/>
    <w:rsid w:val="005F48A3"/>
    <w:rsid w:val="005F50EC"/>
    <w:rsid w:val="005F524D"/>
    <w:rsid w:val="005F5896"/>
    <w:rsid w:val="005F62F8"/>
    <w:rsid w:val="005F7DA6"/>
    <w:rsid w:val="00605C47"/>
    <w:rsid w:val="00606A42"/>
    <w:rsid w:val="00610168"/>
    <w:rsid w:val="006103E9"/>
    <w:rsid w:val="006105F0"/>
    <w:rsid w:val="00611256"/>
    <w:rsid w:val="006119CC"/>
    <w:rsid w:val="00612BDC"/>
    <w:rsid w:val="00616ABB"/>
    <w:rsid w:val="00621EA6"/>
    <w:rsid w:val="00622D18"/>
    <w:rsid w:val="00624C87"/>
    <w:rsid w:val="0062661B"/>
    <w:rsid w:val="00626839"/>
    <w:rsid w:val="006303F3"/>
    <w:rsid w:val="006311CF"/>
    <w:rsid w:val="00632FAD"/>
    <w:rsid w:val="0063342E"/>
    <w:rsid w:val="00633A23"/>
    <w:rsid w:val="00633ED3"/>
    <w:rsid w:val="00634ADF"/>
    <w:rsid w:val="00635184"/>
    <w:rsid w:val="00635963"/>
    <w:rsid w:val="0063671A"/>
    <w:rsid w:val="0063674D"/>
    <w:rsid w:val="00636B20"/>
    <w:rsid w:val="0063724C"/>
    <w:rsid w:val="00637592"/>
    <w:rsid w:val="00637DAD"/>
    <w:rsid w:val="00640E14"/>
    <w:rsid w:val="00642069"/>
    <w:rsid w:val="00642564"/>
    <w:rsid w:val="00643267"/>
    <w:rsid w:val="00643A4B"/>
    <w:rsid w:val="00644DCF"/>
    <w:rsid w:val="00645D4B"/>
    <w:rsid w:val="006460D0"/>
    <w:rsid w:val="00646C64"/>
    <w:rsid w:val="00650966"/>
    <w:rsid w:val="00651213"/>
    <w:rsid w:val="00652F15"/>
    <w:rsid w:val="0065410D"/>
    <w:rsid w:val="00654201"/>
    <w:rsid w:val="006545FF"/>
    <w:rsid w:val="00654B39"/>
    <w:rsid w:val="00654F6C"/>
    <w:rsid w:val="0065720D"/>
    <w:rsid w:val="00660116"/>
    <w:rsid w:val="006606D1"/>
    <w:rsid w:val="0066180F"/>
    <w:rsid w:val="00661F1B"/>
    <w:rsid w:val="006626F2"/>
    <w:rsid w:val="0066296F"/>
    <w:rsid w:val="006644D7"/>
    <w:rsid w:val="00664F1A"/>
    <w:rsid w:val="00665A7F"/>
    <w:rsid w:val="00667726"/>
    <w:rsid w:val="006705A6"/>
    <w:rsid w:val="00670928"/>
    <w:rsid w:val="00671252"/>
    <w:rsid w:val="00671990"/>
    <w:rsid w:val="006726E7"/>
    <w:rsid w:val="00673088"/>
    <w:rsid w:val="006731F0"/>
    <w:rsid w:val="00673D4A"/>
    <w:rsid w:val="00675AFF"/>
    <w:rsid w:val="006762D2"/>
    <w:rsid w:val="006772E9"/>
    <w:rsid w:val="00680C2C"/>
    <w:rsid w:val="00681C1D"/>
    <w:rsid w:val="00682EE6"/>
    <w:rsid w:val="006839DC"/>
    <w:rsid w:val="00683A6C"/>
    <w:rsid w:val="00683ECF"/>
    <w:rsid w:val="006851FA"/>
    <w:rsid w:val="00687198"/>
    <w:rsid w:val="00687255"/>
    <w:rsid w:val="00691C4E"/>
    <w:rsid w:val="00693768"/>
    <w:rsid w:val="006941CF"/>
    <w:rsid w:val="0069455F"/>
    <w:rsid w:val="00694582"/>
    <w:rsid w:val="00694E6B"/>
    <w:rsid w:val="006958FB"/>
    <w:rsid w:val="00695C6C"/>
    <w:rsid w:val="00695E11"/>
    <w:rsid w:val="00695F9C"/>
    <w:rsid w:val="00697AB4"/>
    <w:rsid w:val="006A0AAC"/>
    <w:rsid w:val="006A0AC3"/>
    <w:rsid w:val="006A16BF"/>
    <w:rsid w:val="006A16CC"/>
    <w:rsid w:val="006A176A"/>
    <w:rsid w:val="006A1797"/>
    <w:rsid w:val="006A500C"/>
    <w:rsid w:val="006A5828"/>
    <w:rsid w:val="006A69AE"/>
    <w:rsid w:val="006B3291"/>
    <w:rsid w:val="006B3593"/>
    <w:rsid w:val="006B5DAC"/>
    <w:rsid w:val="006B651E"/>
    <w:rsid w:val="006C1D75"/>
    <w:rsid w:val="006C3022"/>
    <w:rsid w:val="006C5AB3"/>
    <w:rsid w:val="006C5CC8"/>
    <w:rsid w:val="006C6B0E"/>
    <w:rsid w:val="006D01D9"/>
    <w:rsid w:val="006D0340"/>
    <w:rsid w:val="006D0918"/>
    <w:rsid w:val="006D0C87"/>
    <w:rsid w:val="006D1E20"/>
    <w:rsid w:val="006D2680"/>
    <w:rsid w:val="006D2FC2"/>
    <w:rsid w:val="006D3620"/>
    <w:rsid w:val="006D3790"/>
    <w:rsid w:val="006D3F14"/>
    <w:rsid w:val="006D4BA8"/>
    <w:rsid w:val="006D6A52"/>
    <w:rsid w:val="006E0C87"/>
    <w:rsid w:val="006E100C"/>
    <w:rsid w:val="006E44DF"/>
    <w:rsid w:val="006E5BB8"/>
    <w:rsid w:val="006E7BC7"/>
    <w:rsid w:val="006F0B5A"/>
    <w:rsid w:val="006F0C83"/>
    <w:rsid w:val="006F15E0"/>
    <w:rsid w:val="006F1AC7"/>
    <w:rsid w:val="006F23C2"/>
    <w:rsid w:val="006F2BD0"/>
    <w:rsid w:val="006F4147"/>
    <w:rsid w:val="006F4A05"/>
    <w:rsid w:val="006F5A04"/>
    <w:rsid w:val="006F6F02"/>
    <w:rsid w:val="006F7875"/>
    <w:rsid w:val="006F7FE8"/>
    <w:rsid w:val="00700F1D"/>
    <w:rsid w:val="0070304E"/>
    <w:rsid w:val="007032F8"/>
    <w:rsid w:val="00703AEC"/>
    <w:rsid w:val="00703E6B"/>
    <w:rsid w:val="00705333"/>
    <w:rsid w:val="00706D55"/>
    <w:rsid w:val="0070702A"/>
    <w:rsid w:val="007078D3"/>
    <w:rsid w:val="00707C6F"/>
    <w:rsid w:val="00710559"/>
    <w:rsid w:val="0071076D"/>
    <w:rsid w:val="00713035"/>
    <w:rsid w:val="007133B4"/>
    <w:rsid w:val="0071356A"/>
    <w:rsid w:val="00713C05"/>
    <w:rsid w:val="007141D7"/>
    <w:rsid w:val="0071551D"/>
    <w:rsid w:val="00716C6F"/>
    <w:rsid w:val="007172E6"/>
    <w:rsid w:val="0072303A"/>
    <w:rsid w:val="00725E45"/>
    <w:rsid w:val="00726030"/>
    <w:rsid w:val="00726F4C"/>
    <w:rsid w:val="00730110"/>
    <w:rsid w:val="00731288"/>
    <w:rsid w:val="00732A75"/>
    <w:rsid w:val="0073411D"/>
    <w:rsid w:val="007359C8"/>
    <w:rsid w:val="0073627E"/>
    <w:rsid w:val="007373B1"/>
    <w:rsid w:val="00737B6F"/>
    <w:rsid w:val="00740697"/>
    <w:rsid w:val="00740ECE"/>
    <w:rsid w:val="00742187"/>
    <w:rsid w:val="007424C4"/>
    <w:rsid w:val="007431E5"/>
    <w:rsid w:val="0074334C"/>
    <w:rsid w:val="00744133"/>
    <w:rsid w:val="007448CF"/>
    <w:rsid w:val="0074535E"/>
    <w:rsid w:val="00745C3D"/>
    <w:rsid w:val="00745DE3"/>
    <w:rsid w:val="00745E8B"/>
    <w:rsid w:val="0074734C"/>
    <w:rsid w:val="007503F6"/>
    <w:rsid w:val="007507E8"/>
    <w:rsid w:val="00750FF7"/>
    <w:rsid w:val="00751A93"/>
    <w:rsid w:val="0075330B"/>
    <w:rsid w:val="00753B39"/>
    <w:rsid w:val="00753DF4"/>
    <w:rsid w:val="00754647"/>
    <w:rsid w:val="00754D1E"/>
    <w:rsid w:val="00755445"/>
    <w:rsid w:val="007577A6"/>
    <w:rsid w:val="00757C09"/>
    <w:rsid w:val="0076052B"/>
    <w:rsid w:val="00761098"/>
    <w:rsid w:val="007613F9"/>
    <w:rsid w:val="00761FEA"/>
    <w:rsid w:val="00763105"/>
    <w:rsid w:val="007632FD"/>
    <w:rsid w:val="00763443"/>
    <w:rsid w:val="007640B6"/>
    <w:rsid w:val="007647D0"/>
    <w:rsid w:val="007650D2"/>
    <w:rsid w:val="007669C4"/>
    <w:rsid w:val="0076757C"/>
    <w:rsid w:val="00770546"/>
    <w:rsid w:val="00770ED2"/>
    <w:rsid w:val="00772050"/>
    <w:rsid w:val="007742B9"/>
    <w:rsid w:val="00774EA5"/>
    <w:rsid w:val="00775199"/>
    <w:rsid w:val="007753BD"/>
    <w:rsid w:val="00775837"/>
    <w:rsid w:val="00780D7C"/>
    <w:rsid w:val="007811AD"/>
    <w:rsid w:val="00781633"/>
    <w:rsid w:val="00782491"/>
    <w:rsid w:val="00782E17"/>
    <w:rsid w:val="00783A36"/>
    <w:rsid w:val="00784DD5"/>
    <w:rsid w:val="007850D8"/>
    <w:rsid w:val="007856F0"/>
    <w:rsid w:val="00785839"/>
    <w:rsid w:val="00786A19"/>
    <w:rsid w:val="0078704A"/>
    <w:rsid w:val="007871AC"/>
    <w:rsid w:val="007909E9"/>
    <w:rsid w:val="007909FC"/>
    <w:rsid w:val="00791185"/>
    <w:rsid w:val="0079159D"/>
    <w:rsid w:val="00791BF6"/>
    <w:rsid w:val="0079277F"/>
    <w:rsid w:val="00792862"/>
    <w:rsid w:val="0079658A"/>
    <w:rsid w:val="00796D6A"/>
    <w:rsid w:val="00796F94"/>
    <w:rsid w:val="0079714E"/>
    <w:rsid w:val="00797548"/>
    <w:rsid w:val="007975D1"/>
    <w:rsid w:val="007A0688"/>
    <w:rsid w:val="007A0ABA"/>
    <w:rsid w:val="007A1AC2"/>
    <w:rsid w:val="007A1B80"/>
    <w:rsid w:val="007A21B6"/>
    <w:rsid w:val="007A2262"/>
    <w:rsid w:val="007A274C"/>
    <w:rsid w:val="007A5541"/>
    <w:rsid w:val="007A6150"/>
    <w:rsid w:val="007A61C5"/>
    <w:rsid w:val="007A768C"/>
    <w:rsid w:val="007A78C5"/>
    <w:rsid w:val="007A7A2E"/>
    <w:rsid w:val="007A7C88"/>
    <w:rsid w:val="007B022F"/>
    <w:rsid w:val="007B0265"/>
    <w:rsid w:val="007B0EA1"/>
    <w:rsid w:val="007B2023"/>
    <w:rsid w:val="007B2BC5"/>
    <w:rsid w:val="007B2F95"/>
    <w:rsid w:val="007B4ED9"/>
    <w:rsid w:val="007B57D7"/>
    <w:rsid w:val="007B5A2B"/>
    <w:rsid w:val="007B7BA9"/>
    <w:rsid w:val="007B7FCC"/>
    <w:rsid w:val="007C11AB"/>
    <w:rsid w:val="007C295A"/>
    <w:rsid w:val="007C2BF3"/>
    <w:rsid w:val="007C2CB3"/>
    <w:rsid w:val="007C2D63"/>
    <w:rsid w:val="007C462D"/>
    <w:rsid w:val="007C4B00"/>
    <w:rsid w:val="007C6C73"/>
    <w:rsid w:val="007C7578"/>
    <w:rsid w:val="007C7DF1"/>
    <w:rsid w:val="007D08C8"/>
    <w:rsid w:val="007D2012"/>
    <w:rsid w:val="007D3FD5"/>
    <w:rsid w:val="007D6B52"/>
    <w:rsid w:val="007D7243"/>
    <w:rsid w:val="007D740D"/>
    <w:rsid w:val="007D7F18"/>
    <w:rsid w:val="007E1D64"/>
    <w:rsid w:val="007E237B"/>
    <w:rsid w:val="007E2AC6"/>
    <w:rsid w:val="007E2DF8"/>
    <w:rsid w:val="007E2E79"/>
    <w:rsid w:val="007E3F60"/>
    <w:rsid w:val="007E4BE4"/>
    <w:rsid w:val="007E7593"/>
    <w:rsid w:val="007E7B97"/>
    <w:rsid w:val="007F14B5"/>
    <w:rsid w:val="007F2CD5"/>
    <w:rsid w:val="007F3346"/>
    <w:rsid w:val="007F423B"/>
    <w:rsid w:val="007F4428"/>
    <w:rsid w:val="007F4508"/>
    <w:rsid w:val="007F4EE8"/>
    <w:rsid w:val="007F7935"/>
    <w:rsid w:val="007F7CF5"/>
    <w:rsid w:val="008000E1"/>
    <w:rsid w:val="00800585"/>
    <w:rsid w:val="00801D50"/>
    <w:rsid w:val="00801DD4"/>
    <w:rsid w:val="0080213B"/>
    <w:rsid w:val="008022E4"/>
    <w:rsid w:val="00802BB1"/>
    <w:rsid w:val="008031DC"/>
    <w:rsid w:val="008034F8"/>
    <w:rsid w:val="00806958"/>
    <w:rsid w:val="00812EAF"/>
    <w:rsid w:val="00812EE7"/>
    <w:rsid w:val="00814A2F"/>
    <w:rsid w:val="00814A66"/>
    <w:rsid w:val="00814F6C"/>
    <w:rsid w:val="00816371"/>
    <w:rsid w:val="00817894"/>
    <w:rsid w:val="00817C4A"/>
    <w:rsid w:val="008200F0"/>
    <w:rsid w:val="00820548"/>
    <w:rsid w:val="008221B9"/>
    <w:rsid w:val="00822B36"/>
    <w:rsid w:val="00824150"/>
    <w:rsid w:val="008259CC"/>
    <w:rsid w:val="00830840"/>
    <w:rsid w:val="00831951"/>
    <w:rsid w:val="00831C25"/>
    <w:rsid w:val="008321D4"/>
    <w:rsid w:val="008324E3"/>
    <w:rsid w:val="008350D5"/>
    <w:rsid w:val="00836EFE"/>
    <w:rsid w:val="008371B2"/>
    <w:rsid w:val="008406B9"/>
    <w:rsid w:val="00841886"/>
    <w:rsid w:val="00841C94"/>
    <w:rsid w:val="00842A4B"/>
    <w:rsid w:val="008446D4"/>
    <w:rsid w:val="00844E8D"/>
    <w:rsid w:val="00844FC7"/>
    <w:rsid w:val="0084770D"/>
    <w:rsid w:val="008477C2"/>
    <w:rsid w:val="00850FE5"/>
    <w:rsid w:val="00852A1C"/>
    <w:rsid w:val="008534C8"/>
    <w:rsid w:val="00853821"/>
    <w:rsid w:val="00853AAA"/>
    <w:rsid w:val="008542A3"/>
    <w:rsid w:val="008554FE"/>
    <w:rsid w:val="00855D5C"/>
    <w:rsid w:val="00856105"/>
    <w:rsid w:val="008575F8"/>
    <w:rsid w:val="0085778B"/>
    <w:rsid w:val="00857F41"/>
    <w:rsid w:val="008604BF"/>
    <w:rsid w:val="00861621"/>
    <w:rsid w:val="00861915"/>
    <w:rsid w:val="00861C1A"/>
    <w:rsid w:val="00862455"/>
    <w:rsid w:val="00862960"/>
    <w:rsid w:val="008629E0"/>
    <w:rsid w:val="00862E2B"/>
    <w:rsid w:val="00865925"/>
    <w:rsid w:val="00865B6A"/>
    <w:rsid w:val="00866959"/>
    <w:rsid w:val="008676C9"/>
    <w:rsid w:val="008716E7"/>
    <w:rsid w:val="00871F78"/>
    <w:rsid w:val="00872146"/>
    <w:rsid w:val="00872323"/>
    <w:rsid w:val="00872333"/>
    <w:rsid w:val="00873206"/>
    <w:rsid w:val="00874129"/>
    <w:rsid w:val="00874373"/>
    <w:rsid w:val="00874A1D"/>
    <w:rsid w:val="00874BF5"/>
    <w:rsid w:val="0087735B"/>
    <w:rsid w:val="008774A5"/>
    <w:rsid w:val="0088051D"/>
    <w:rsid w:val="00881448"/>
    <w:rsid w:val="00881761"/>
    <w:rsid w:val="00883A8F"/>
    <w:rsid w:val="00883F9A"/>
    <w:rsid w:val="0088445E"/>
    <w:rsid w:val="0088549C"/>
    <w:rsid w:val="00885B07"/>
    <w:rsid w:val="00886288"/>
    <w:rsid w:val="0088723E"/>
    <w:rsid w:val="00887643"/>
    <w:rsid w:val="00887E4F"/>
    <w:rsid w:val="008904C7"/>
    <w:rsid w:val="008904D2"/>
    <w:rsid w:val="008914AF"/>
    <w:rsid w:val="0089204B"/>
    <w:rsid w:val="00892366"/>
    <w:rsid w:val="008925E1"/>
    <w:rsid w:val="00892EDD"/>
    <w:rsid w:val="00893CCF"/>
    <w:rsid w:val="00897BDB"/>
    <w:rsid w:val="008A041C"/>
    <w:rsid w:val="008A183B"/>
    <w:rsid w:val="008A2215"/>
    <w:rsid w:val="008A2FEE"/>
    <w:rsid w:val="008A3706"/>
    <w:rsid w:val="008A3EB5"/>
    <w:rsid w:val="008A3F8C"/>
    <w:rsid w:val="008A62F3"/>
    <w:rsid w:val="008A690F"/>
    <w:rsid w:val="008A6C70"/>
    <w:rsid w:val="008A6D41"/>
    <w:rsid w:val="008A7FA9"/>
    <w:rsid w:val="008B01A5"/>
    <w:rsid w:val="008B1575"/>
    <w:rsid w:val="008B1C19"/>
    <w:rsid w:val="008B2DEC"/>
    <w:rsid w:val="008B2F15"/>
    <w:rsid w:val="008B3162"/>
    <w:rsid w:val="008B3EE5"/>
    <w:rsid w:val="008B4645"/>
    <w:rsid w:val="008B539A"/>
    <w:rsid w:val="008B56C1"/>
    <w:rsid w:val="008B6417"/>
    <w:rsid w:val="008B690B"/>
    <w:rsid w:val="008C0899"/>
    <w:rsid w:val="008C243A"/>
    <w:rsid w:val="008C2B04"/>
    <w:rsid w:val="008C357C"/>
    <w:rsid w:val="008C4D30"/>
    <w:rsid w:val="008C4F6F"/>
    <w:rsid w:val="008C52BC"/>
    <w:rsid w:val="008C73D0"/>
    <w:rsid w:val="008D0433"/>
    <w:rsid w:val="008D13E1"/>
    <w:rsid w:val="008D1862"/>
    <w:rsid w:val="008D233C"/>
    <w:rsid w:val="008D2689"/>
    <w:rsid w:val="008D2A3F"/>
    <w:rsid w:val="008D2AE3"/>
    <w:rsid w:val="008D2C9B"/>
    <w:rsid w:val="008D38D1"/>
    <w:rsid w:val="008D4441"/>
    <w:rsid w:val="008D4927"/>
    <w:rsid w:val="008D4E09"/>
    <w:rsid w:val="008D6138"/>
    <w:rsid w:val="008D7995"/>
    <w:rsid w:val="008E22EB"/>
    <w:rsid w:val="008E2E6E"/>
    <w:rsid w:val="008E3C2B"/>
    <w:rsid w:val="008E3DE8"/>
    <w:rsid w:val="008E5021"/>
    <w:rsid w:val="008E5C17"/>
    <w:rsid w:val="008E6FDC"/>
    <w:rsid w:val="008E774E"/>
    <w:rsid w:val="008F1BBA"/>
    <w:rsid w:val="008F21D0"/>
    <w:rsid w:val="008F23C3"/>
    <w:rsid w:val="008F23D3"/>
    <w:rsid w:val="008F5071"/>
    <w:rsid w:val="008F5414"/>
    <w:rsid w:val="008F6180"/>
    <w:rsid w:val="008F6BB8"/>
    <w:rsid w:val="008F6C74"/>
    <w:rsid w:val="008F74F5"/>
    <w:rsid w:val="00900F86"/>
    <w:rsid w:val="0090297F"/>
    <w:rsid w:val="0090330D"/>
    <w:rsid w:val="00904D3A"/>
    <w:rsid w:val="009053EF"/>
    <w:rsid w:val="00905D2C"/>
    <w:rsid w:val="00905ED4"/>
    <w:rsid w:val="0090747F"/>
    <w:rsid w:val="00907C44"/>
    <w:rsid w:val="009100A3"/>
    <w:rsid w:val="009113A1"/>
    <w:rsid w:val="009155EC"/>
    <w:rsid w:val="00917104"/>
    <w:rsid w:val="00920064"/>
    <w:rsid w:val="00920490"/>
    <w:rsid w:val="00921372"/>
    <w:rsid w:val="00923B03"/>
    <w:rsid w:val="009244B8"/>
    <w:rsid w:val="00924692"/>
    <w:rsid w:val="00924E82"/>
    <w:rsid w:val="00926A98"/>
    <w:rsid w:val="00927CCB"/>
    <w:rsid w:val="00927F1E"/>
    <w:rsid w:val="00930A60"/>
    <w:rsid w:val="0093266C"/>
    <w:rsid w:val="00932923"/>
    <w:rsid w:val="00932C96"/>
    <w:rsid w:val="00933262"/>
    <w:rsid w:val="009332C1"/>
    <w:rsid w:val="00933B93"/>
    <w:rsid w:val="00934B1A"/>
    <w:rsid w:val="00934CDF"/>
    <w:rsid w:val="009356E0"/>
    <w:rsid w:val="009356F5"/>
    <w:rsid w:val="00936702"/>
    <w:rsid w:val="00936730"/>
    <w:rsid w:val="00937B05"/>
    <w:rsid w:val="00937E4E"/>
    <w:rsid w:val="009425C7"/>
    <w:rsid w:val="00942A07"/>
    <w:rsid w:val="009439ED"/>
    <w:rsid w:val="009441E0"/>
    <w:rsid w:val="00944836"/>
    <w:rsid w:val="009448F5"/>
    <w:rsid w:val="00944E5F"/>
    <w:rsid w:val="00945353"/>
    <w:rsid w:val="009463A4"/>
    <w:rsid w:val="009467CF"/>
    <w:rsid w:val="00950E66"/>
    <w:rsid w:val="00951294"/>
    <w:rsid w:val="00951749"/>
    <w:rsid w:val="00951BD8"/>
    <w:rsid w:val="0095661C"/>
    <w:rsid w:val="00957A24"/>
    <w:rsid w:val="0096081B"/>
    <w:rsid w:val="00961AA5"/>
    <w:rsid w:val="009620FD"/>
    <w:rsid w:val="0096269B"/>
    <w:rsid w:val="00963DB1"/>
    <w:rsid w:val="009643C9"/>
    <w:rsid w:val="00964559"/>
    <w:rsid w:val="00964758"/>
    <w:rsid w:val="00965C1F"/>
    <w:rsid w:val="00966D5F"/>
    <w:rsid w:val="009673C9"/>
    <w:rsid w:val="0096754E"/>
    <w:rsid w:val="009708AF"/>
    <w:rsid w:val="0097198D"/>
    <w:rsid w:val="009724A9"/>
    <w:rsid w:val="0097276B"/>
    <w:rsid w:val="00972972"/>
    <w:rsid w:val="00972BBE"/>
    <w:rsid w:val="00977DDD"/>
    <w:rsid w:val="00982504"/>
    <w:rsid w:val="00982BAB"/>
    <w:rsid w:val="00982EFB"/>
    <w:rsid w:val="009835A6"/>
    <w:rsid w:val="009836EF"/>
    <w:rsid w:val="00983FB0"/>
    <w:rsid w:val="00985690"/>
    <w:rsid w:val="00985B07"/>
    <w:rsid w:val="009869E8"/>
    <w:rsid w:val="00987DAD"/>
    <w:rsid w:val="00987ED1"/>
    <w:rsid w:val="009903CD"/>
    <w:rsid w:val="00990D91"/>
    <w:rsid w:val="00991121"/>
    <w:rsid w:val="00991DCE"/>
    <w:rsid w:val="00992803"/>
    <w:rsid w:val="0099322F"/>
    <w:rsid w:val="009941D6"/>
    <w:rsid w:val="009947A8"/>
    <w:rsid w:val="00994BEE"/>
    <w:rsid w:val="00995946"/>
    <w:rsid w:val="009A0B31"/>
    <w:rsid w:val="009A0F56"/>
    <w:rsid w:val="009A24D1"/>
    <w:rsid w:val="009A5683"/>
    <w:rsid w:val="009A5C36"/>
    <w:rsid w:val="009A5E69"/>
    <w:rsid w:val="009A638A"/>
    <w:rsid w:val="009A6646"/>
    <w:rsid w:val="009B0C4C"/>
    <w:rsid w:val="009B1795"/>
    <w:rsid w:val="009B3650"/>
    <w:rsid w:val="009B4D57"/>
    <w:rsid w:val="009B730E"/>
    <w:rsid w:val="009C0135"/>
    <w:rsid w:val="009C131F"/>
    <w:rsid w:val="009C3EA8"/>
    <w:rsid w:val="009C607A"/>
    <w:rsid w:val="009C7219"/>
    <w:rsid w:val="009D0342"/>
    <w:rsid w:val="009D0DC9"/>
    <w:rsid w:val="009D172E"/>
    <w:rsid w:val="009D1FF5"/>
    <w:rsid w:val="009D26CC"/>
    <w:rsid w:val="009D27C6"/>
    <w:rsid w:val="009D3D5D"/>
    <w:rsid w:val="009D454F"/>
    <w:rsid w:val="009D4AB9"/>
    <w:rsid w:val="009D4EC4"/>
    <w:rsid w:val="009D6B73"/>
    <w:rsid w:val="009D7F2D"/>
    <w:rsid w:val="009E1FAA"/>
    <w:rsid w:val="009E385B"/>
    <w:rsid w:val="009E38AF"/>
    <w:rsid w:val="009E639A"/>
    <w:rsid w:val="009E7995"/>
    <w:rsid w:val="009F1854"/>
    <w:rsid w:val="009F1D9D"/>
    <w:rsid w:val="009F236E"/>
    <w:rsid w:val="009F77FB"/>
    <w:rsid w:val="00A00486"/>
    <w:rsid w:val="00A00F59"/>
    <w:rsid w:val="00A03D60"/>
    <w:rsid w:val="00A043CA"/>
    <w:rsid w:val="00A051D9"/>
    <w:rsid w:val="00A06E57"/>
    <w:rsid w:val="00A06F5B"/>
    <w:rsid w:val="00A07984"/>
    <w:rsid w:val="00A1120A"/>
    <w:rsid w:val="00A115EA"/>
    <w:rsid w:val="00A120DD"/>
    <w:rsid w:val="00A121CA"/>
    <w:rsid w:val="00A12D10"/>
    <w:rsid w:val="00A12E57"/>
    <w:rsid w:val="00A1303B"/>
    <w:rsid w:val="00A13502"/>
    <w:rsid w:val="00A15626"/>
    <w:rsid w:val="00A16707"/>
    <w:rsid w:val="00A16CFD"/>
    <w:rsid w:val="00A204F6"/>
    <w:rsid w:val="00A20F13"/>
    <w:rsid w:val="00A2172F"/>
    <w:rsid w:val="00A22A6F"/>
    <w:rsid w:val="00A24C16"/>
    <w:rsid w:val="00A268D2"/>
    <w:rsid w:val="00A26B44"/>
    <w:rsid w:val="00A279A0"/>
    <w:rsid w:val="00A27C7A"/>
    <w:rsid w:val="00A3037B"/>
    <w:rsid w:val="00A30CBB"/>
    <w:rsid w:val="00A32BF7"/>
    <w:rsid w:val="00A33336"/>
    <w:rsid w:val="00A3397D"/>
    <w:rsid w:val="00A34F25"/>
    <w:rsid w:val="00A35850"/>
    <w:rsid w:val="00A35EB3"/>
    <w:rsid w:val="00A362D5"/>
    <w:rsid w:val="00A40141"/>
    <w:rsid w:val="00A410B5"/>
    <w:rsid w:val="00A410D1"/>
    <w:rsid w:val="00A41C8B"/>
    <w:rsid w:val="00A42196"/>
    <w:rsid w:val="00A433AB"/>
    <w:rsid w:val="00A4554A"/>
    <w:rsid w:val="00A46BAF"/>
    <w:rsid w:val="00A4716E"/>
    <w:rsid w:val="00A47E73"/>
    <w:rsid w:val="00A50763"/>
    <w:rsid w:val="00A52ACE"/>
    <w:rsid w:val="00A53F1E"/>
    <w:rsid w:val="00A54408"/>
    <w:rsid w:val="00A56110"/>
    <w:rsid w:val="00A57D96"/>
    <w:rsid w:val="00A60B68"/>
    <w:rsid w:val="00A61BF1"/>
    <w:rsid w:val="00A62B07"/>
    <w:rsid w:val="00A62BB7"/>
    <w:rsid w:val="00A62BCE"/>
    <w:rsid w:val="00A63F5E"/>
    <w:rsid w:val="00A64BD9"/>
    <w:rsid w:val="00A65A41"/>
    <w:rsid w:val="00A72237"/>
    <w:rsid w:val="00A7272B"/>
    <w:rsid w:val="00A740CE"/>
    <w:rsid w:val="00A7764A"/>
    <w:rsid w:val="00A8040C"/>
    <w:rsid w:val="00A812C3"/>
    <w:rsid w:val="00A815E2"/>
    <w:rsid w:val="00A81F20"/>
    <w:rsid w:val="00A83FA2"/>
    <w:rsid w:val="00A84B08"/>
    <w:rsid w:val="00A85513"/>
    <w:rsid w:val="00A85C1F"/>
    <w:rsid w:val="00A862E1"/>
    <w:rsid w:val="00A872A7"/>
    <w:rsid w:val="00A90638"/>
    <w:rsid w:val="00A90CCF"/>
    <w:rsid w:val="00A90E66"/>
    <w:rsid w:val="00A91691"/>
    <w:rsid w:val="00A91DA9"/>
    <w:rsid w:val="00A92374"/>
    <w:rsid w:val="00A927AD"/>
    <w:rsid w:val="00A94D40"/>
    <w:rsid w:val="00A94F25"/>
    <w:rsid w:val="00A9513A"/>
    <w:rsid w:val="00A9565A"/>
    <w:rsid w:val="00A95FD5"/>
    <w:rsid w:val="00A974A4"/>
    <w:rsid w:val="00A97CD4"/>
    <w:rsid w:val="00A97D09"/>
    <w:rsid w:val="00A97E1D"/>
    <w:rsid w:val="00AA07E9"/>
    <w:rsid w:val="00AA086B"/>
    <w:rsid w:val="00AA0F7D"/>
    <w:rsid w:val="00AA11DE"/>
    <w:rsid w:val="00AA2EE8"/>
    <w:rsid w:val="00AA3548"/>
    <w:rsid w:val="00AA5AB9"/>
    <w:rsid w:val="00AA5E6D"/>
    <w:rsid w:val="00AA6694"/>
    <w:rsid w:val="00AA76EE"/>
    <w:rsid w:val="00AB0C7D"/>
    <w:rsid w:val="00AB122A"/>
    <w:rsid w:val="00AB14B2"/>
    <w:rsid w:val="00AB1D86"/>
    <w:rsid w:val="00AB2054"/>
    <w:rsid w:val="00AB3765"/>
    <w:rsid w:val="00AB38ED"/>
    <w:rsid w:val="00AB3CB4"/>
    <w:rsid w:val="00AB3CFA"/>
    <w:rsid w:val="00AB3E8C"/>
    <w:rsid w:val="00AC0483"/>
    <w:rsid w:val="00AC13FA"/>
    <w:rsid w:val="00AD21AA"/>
    <w:rsid w:val="00AD2EAE"/>
    <w:rsid w:val="00AD30CF"/>
    <w:rsid w:val="00AD33CC"/>
    <w:rsid w:val="00AD39C1"/>
    <w:rsid w:val="00AD3F52"/>
    <w:rsid w:val="00AD4B27"/>
    <w:rsid w:val="00AD607F"/>
    <w:rsid w:val="00AD6F08"/>
    <w:rsid w:val="00AD7D44"/>
    <w:rsid w:val="00AE0C56"/>
    <w:rsid w:val="00AE0C85"/>
    <w:rsid w:val="00AE16A1"/>
    <w:rsid w:val="00AE1853"/>
    <w:rsid w:val="00AE25DE"/>
    <w:rsid w:val="00AE2895"/>
    <w:rsid w:val="00AE3BBE"/>
    <w:rsid w:val="00AE4F4A"/>
    <w:rsid w:val="00AE5A2A"/>
    <w:rsid w:val="00AE5B2E"/>
    <w:rsid w:val="00AE5B53"/>
    <w:rsid w:val="00AE6D36"/>
    <w:rsid w:val="00AF28A8"/>
    <w:rsid w:val="00AF3035"/>
    <w:rsid w:val="00AF401A"/>
    <w:rsid w:val="00AF4330"/>
    <w:rsid w:val="00AF504C"/>
    <w:rsid w:val="00AF5767"/>
    <w:rsid w:val="00AF5A9E"/>
    <w:rsid w:val="00AF7D42"/>
    <w:rsid w:val="00B01C1F"/>
    <w:rsid w:val="00B02C47"/>
    <w:rsid w:val="00B0323D"/>
    <w:rsid w:val="00B037D7"/>
    <w:rsid w:val="00B064AE"/>
    <w:rsid w:val="00B06599"/>
    <w:rsid w:val="00B077CD"/>
    <w:rsid w:val="00B130D8"/>
    <w:rsid w:val="00B13CB7"/>
    <w:rsid w:val="00B17778"/>
    <w:rsid w:val="00B17820"/>
    <w:rsid w:val="00B22C14"/>
    <w:rsid w:val="00B23159"/>
    <w:rsid w:val="00B23178"/>
    <w:rsid w:val="00B238A1"/>
    <w:rsid w:val="00B24563"/>
    <w:rsid w:val="00B24572"/>
    <w:rsid w:val="00B24967"/>
    <w:rsid w:val="00B250AE"/>
    <w:rsid w:val="00B26185"/>
    <w:rsid w:val="00B26FF5"/>
    <w:rsid w:val="00B27C3E"/>
    <w:rsid w:val="00B3021D"/>
    <w:rsid w:val="00B303BC"/>
    <w:rsid w:val="00B318DC"/>
    <w:rsid w:val="00B3248E"/>
    <w:rsid w:val="00B32C52"/>
    <w:rsid w:val="00B3405F"/>
    <w:rsid w:val="00B34405"/>
    <w:rsid w:val="00B3504A"/>
    <w:rsid w:val="00B35F27"/>
    <w:rsid w:val="00B37867"/>
    <w:rsid w:val="00B401B1"/>
    <w:rsid w:val="00B402BE"/>
    <w:rsid w:val="00B41054"/>
    <w:rsid w:val="00B43627"/>
    <w:rsid w:val="00B45AD7"/>
    <w:rsid w:val="00B464A9"/>
    <w:rsid w:val="00B50087"/>
    <w:rsid w:val="00B527BC"/>
    <w:rsid w:val="00B52AC6"/>
    <w:rsid w:val="00B54F01"/>
    <w:rsid w:val="00B56021"/>
    <w:rsid w:val="00B560E6"/>
    <w:rsid w:val="00B576E7"/>
    <w:rsid w:val="00B57980"/>
    <w:rsid w:val="00B608AB"/>
    <w:rsid w:val="00B60DF6"/>
    <w:rsid w:val="00B62284"/>
    <w:rsid w:val="00B63A5A"/>
    <w:rsid w:val="00B65B0B"/>
    <w:rsid w:val="00B65E41"/>
    <w:rsid w:val="00B6703A"/>
    <w:rsid w:val="00B702D0"/>
    <w:rsid w:val="00B72857"/>
    <w:rsid w:val="00B72EB7"/>
    <w:rsid w:val="00B736C6"/>
    <w:rsid w:val="00B749B0"/>
    <w:rsid w:val="00B74CCC"/>
    <w:rsid w:val="00B74E6B"/>
    <w:rsid w:val="00B75858"/>
    <w:rsid w:val="00B75BE4"/>
    <w:rsid w:val="00B75EDA"/>
    <w:rsid w:val="00B76122"/>
    <w:rsid w:val="00B76F78"/>
    <w:rsid w:val="00B771BD"/>
    <w:rsid w:val="00B776D2"/>
    <w:rsid w:val="00B7775E"/>
    <w:rsid w:val="00B814EB"/>
    <w:rsid w:val="00B81AA1"/>
    <w:rsid w:val="00B81EEA"/>
    <w:rsid w:val="00B825D1"/>
    <w:rsid w:val="00B8278D"/>
    <w:rsid w:val="00B8378F"/>
    <w:rsid w:val="00B849DA"/>
    <w:rsid w:val="00B84C0A"/>
    <w:rsid w:val="00B84E4F"/>
    <w:rsid w:val="00B85521"/>
    <w:rsid w:val="00B87460"/>
    <w:rsid w:val="00B87AEE"/>
    <w:rsid w:val="00B9018E"/>
    <w:rsid w:val="00B903D7"/>
    <w:rsid w:val="00B905FE"/>
    <w:rsid w:val="00B90ECC"/>
    <w:rsid w:val="00B927D3"/>
    <w:rsid w:val="00B9336E"/>
    <w:rsid w:val="00B94F1A"/>
    <w:rsid w:val="00B95AB5"/>
    <w:rsid w:val="00B95BF2"/>
    <w:rsid w:val="00B96B90"/>
    <w:rsid w:val="00B974BA"/>
    <w:rsid w:val="00B9758B"/>
    <w:rsid w:val="00B97E08"/>
    <w:rsid w:val="00BA378E"/>
    <w:rsid w:val="00BA3D79"/>
    <w:rsid w:val="00BA3DA4"/>
    <w:rsid w:val="00BA4DA5"/>
    <w:rsid w:val="00BA65AA"/>
    <w:rsid w:val="00BA72EB"/>
    <w:rsid w:val="00BB0414"/>
    <w:rsid w:val="00BB1290"/>
    <w:rsid w:val="00BB16A8"/>
    <w:rsid w:val="00BB1E3C"/>
    <w:rsid w:val="00BB2C05"/>
    <w:rsid w:val="00BB5267"/>
    <w:rsid w:val="00BB5533"/>
    <w:rsid w:val="00BB5F7B"/>
    <w:rsid w:val="00BB7B17"/>
    <w:rsid w:val="00BC0185"/>
    <w:rsid w:val="00BC0C1E"/>
    <w:rsid w:val="00BC0D62"/>
    <w:rsid w:val="00BC2A43"/>
    <w:rsid w:val="00BC3F6D"/>
    <w:rsid w:val="00BC5098"/>
    <w:rsid w:val="00BC516D"/>
    <w:rsid w:val="00BC6FC8"/>
    <w:rsid w:val="00BC7B2A"/>
    <w:rsid w:val="00BC7B47"/>
    <w:rsid w:val="00BD2254"/>
    <w:rsid w:val="00BD246E"/>
    <w:rsid w:val="00BD290F"/>
    <w:rsid w:val="00BD2A75"/>
    <w:rsid w:val="00BD3C77"/>
    <w:rsid w:val="00BD46FE"/>
    <w:rsid w:val="00BD66C4"/>
    <w:rsid w:val="00BD686C"/>
    <w:rsid w:val="00BD7FD1"/>
    <w:rsid w:val="00BE0553"/>
    <w:rsid w:val="00BE0E8B"/>
    <w:rsid w:val="00BE3ECF"/>
    <w:rsid w:val="00BE4794"/>
    <w:rsid w:val="00BE59A1"/>
    <w:rsid w:val="00BE61DF"/>
    <w:rsid w:val="00BE7DCF"/>
    <w:rsid w:val="00BF07B3"/>
    <w:rsid w:val="00BF15C7"/>
    <w:rsid w:val="00BF1EBC"/>
    <w:rsid w:val="00BF1F47"/>
    <w:rsid w:val="00BF23DF"/>
    <w:rsid w:val="00BF290F"/>
    <w:rsid w:val="00BF3213"/>
    <w:rsid w:val="00BF4D40"/>
    <w:rsid w:val="00BF6081"/>
    <w:rsid w:val="00BF63F3"/>
    <w:rsid w:val="00BF6BFC"/>
    <w:rsid w:val="00C00347"/>
    <w:rsid w:val="00C009EC"/>
    <w:rsid w:val="00C02932"/>
    <w:rsid w:val="00C02C4E"/>
    <w:rsid w:val="00C062CE"/>
    <w:rsid w:val="00C07883"/>
    <w:rsid w:val="00C1035A"/>
    <w:rsid w:val="00C12E98"/>
    <w:rsid w:val="00C14052"/>
    <w:rsid w:val="00C146D5"/>
    <w:rsid w:val="00C15562"/>
    <w:rsid w:val="00C15DE0"/>
    <w:rsid w:val="00C15E77"/>
    <w:rsid w:val="00C167DC"/>
    <w:rsid w:val="00C16A8C"/>
    <w:rsid w:val="00C20B2C"/>
    <w:rsid w:val="00C21EF6"/>
    <w:rsid w:val="00C23C9F"/>
    <w:rsid w:val="00C24635"/>
    <w:rsid w:val="00C2622C"/>
    <w:rsid w:val="00C275AE"/>
    <w:rsid w:val="00C30DFA"/>
    <w:rsid w:val="00C31FBE"/>
    <w:rsid w:val="00C32296"/>
    <w:rsid w:val="00C3244B"/>
    <w:rsid w:val="00C32CD9"/>
    <w:rsid w:val="00C33A78"/>
    <w:rsid w:val="00C33BCD"/>
    <w:rsid w:val="00C33DA7"/>
    <w:rsid w:val="00C34525"/>
    <w:rsid w:val="00C34529"/>
    <w:rsid w:val="00C36DA4"/>
    <w:rsid w:val="00C37F0D"/>
    <w:rsid w:val="00C37F9A"/>
    <w:rsid w:val="00C4242E"/>
    <w:rsid w:val="00C435C7"/>
    <w:rsid w:val="00C43EDC"/>
    <w:rsid w:val="00C441DA"/>
    <w:rsid w:val="00C446C9"/>
    <w:rsid w:val="00C473E3"/>
    <w:rsid w:val="00C5034F"/>
    <w:rsid w:val="00C50ABA"/>
    <w:rsid w:val="00C50C4D"/>
    <w:rsid w:val="00C50EE9"/>
    <w:rsid w:val="00C5111B"/>
    <w:rsid w:val="00C51C9C"/>
    <w:rsid w:val="00C5339B"/>
    <w:rsid w:val="00C533AC"/>
    <w:rsid w:val="00C53B74"/>
    <w:rsid w:val="00C5446D"/>
    <w:rsid w:val="00C54819"/>
    <w:rsid w:val="00C60EBA"/>
    <w:rsid w:val="00C622CA"/>
    <w:rsid w:val="00C6440F"/>
    <w:rsid w:val="00C64682"/>
    <w:rsid w:val="00C6501C"/>
    <w:rsid w:val="00C662E9"/>
    <w:rsid w:val="00C66449"/>
    <w:rsid w:val="00C664A4"/>
    <w:rsid w:val="00C66E2E"/>
    <w:rsid w:val="00C674DB"/>
    <w:rsid w:val="00C67E79"/>
    <w:rsid w:val="00C70510"/>
    <w:rsid w:val="00C70A9C"/>
    <w:rsid w:val="00C71C88"/>
    <w:rsid w:val="00C72BBB"/>
    <w:rsid w:val="00C72D1D"/>
    <w:rsid w:val="00C735B8"/>
    <w:rsid w:val="00C7534F"/>
    <w:rsid w:val="00C753BB"/>
    <w:rsid w:val="00C77EB3"/>
    <w:rsid w:val="00C80DED"/>
    <w:rsid w:val="00C814F0"/>
    <w:rsid w:val="00C8304B"/>
    <w:rsid w:val="00C83BA3"/>
    <w:rsid w:val="00C844D0"/>
    <w:rsid w:val="00C85CBD"/>
    <w:rsid w:val="00C8704C"/>
    <w:rsid w:val="00C95185"/>
    <w:rsid w:val="00C952A4"/>
    <w:rsid w:val="00C96B29"/>
    <w:rsid w:val="00C973D3"/>
    <w:rsid w:val="00C975FE"/>
    <w:rsid w:val="00CA0E56"/>
    <w:rsid w:val="00CA16E5"/>
    <w:rsid w:val="00CA1DDD"/>
    <w:rsid w:val="00CA3030"/>
    <w:rsid w:val="00CA39BD"/>
    <w:rsid w:val="00CA4AB0"/>
    <w:rsid w:val="00CA53B1"/>
    <w:rsid w:val="00CA6211"/>
    <w:rsid w:val="00CA629A"/>
    <w:rsid w:val="00CA6E32"/>
    <w:rsid w:val="00CA7D7D"/>
    <w:rsid w:val="00CA7F30"/>
    <w:rsid w:val="00CB1684"/>
    <w:rsid w:val="00CB17CE"/>
    <w:rsid w:val="00CB287B"/>
    <w:rsid w:val="00CB2AF4"/>
    <w:rsid w:val="00CB5A48"/>
    <w:rsid w:val="00CB6F3B"/>
    <w:rsid w:val="00CB706E"/>
    <w:rsid w:val="00CC3B85"/>
    <w:rsid w:val="00CC4664"/>
    <w:rsid w:val="00CC7050"/>
    <w:rsid w:val="00CC727B"/>
    <w:rsid w:val="00CD0751"/>
    <w:rsid w:val="00CD1665"/>
    <w:rsid w:val="00CD1CBE"/>
    <w:rsid w:val="00CD2FEF"/>
    <w:rsid w:val="00CD3492"/>
    <w:rsid w:val="00CD35AB"/>
    <w:rsid w:val="00CD3D2C"/>
    <w:rsid w:val="00CD4185"/>
    <w:rsid w:val="00CD519D"/>
    <w:rsid w:val="00CD5B85"/>
    <w:rsid w:val="00CD6362"/>
    <w:rsid w:val="00CD6453"/>
    <w:rsid w:val="00CD6C78"/>
    <w:rsid w:val="00CD6F7E"/>
    <w:rsid w:val="00CD7076"/>
    <w:rsid w:val="00CD711E"/>
    <w:rsid w:val="00CD7201"/>
    <w:rsid w:val="00CD7AD5"/>
    <w:rsid w:val="00CD7F4A"/>
    <w:rsid w:val="00CE0A30"/>
    <w:rsid w:val="00CE15A7"/>
    <w:rsid w:val="00CE23C6"/>
    <w:rsid w:val="00CE2492"/>
    <w:rsid w:val="00CE331F"/>
    <w:rsid w:val="00CE3800"/>
    <w:rsid w:val="00CE4253"/>
    <w:rsid w:val="00CE5A41"/>
    <w:rsid w:val="00CE5B1E"/>
    <w:rsid w:val="00CE5F8B"/>
    <w:rsid w:val="00CE62D9"/>
    <w:rsid w:val="00CE640F"/>
    <w:rsid w:val="00CE6BF6"/>
    <w:rsid w:val="00CE713D"/>
    <w:rsid w:val="00CE792C"/>
    <w:rsid w:val="00CE7CA0"/>
    <w:rsid w:val="00CE7E38"/>
    <w:rsid w:val="00CF2C1F"/>
    <w:rsid w:val="00CF3937"/>
    <w:rsid w:val="00CF3F5C"/>
    <w:rsid w:val="00CF481E"/>
    <w:rsid w:val="00D00944"/>
    <w:rsid w:val="00D03E15"/>
    <w:rsid w:val="00D04569"/>
    <w:rsid w:val="00D07CBC"/>
    <w:rsid w:val="00D07ECC"/>
    <w:rsid w:val="00D1077E"/>
    <w:rsid w:val="00D10FE6"/>
    <w:rsid w:val="00D113F0"/>
    <w:rsid w:val="00D116D6"/>
    <w:rsid w:val="00D127A4"/>
    <w:rsid w:val="00D12883"/>
    <w:rsid w:val="00D12999"/>
    <w:rsid w:val="00D12AE2"/>
    <w:rsid w:val="00D12FD4"/>
    <w:rsid w:val="00D13451"/>
    <w:rsid w:val="00D13803"/>
    <w:rsid w:val="00D14B89"/>
    <w:rsid w:val="00D150B4"/>
    <w:rsid w:val="00D15655"/>
    <w:rsid w:val="00D1663A"/>
    <w:rsid w:val="00D1674F"/>
    <w:rsid w:val="00D2293B"/>
    <w:rsid w:val="00D22DEF"/>
    <w:rsid w:val="00D23ECB"/>
    <w:rsid w:val="00D24378"/>
    <w:rsid w:val="00D248CB"/>
    <w:rsid w:val="00D24A5F"/>
    <w:rsid w:val="00D24DF4"/>
    <w:rsid w:val="00D25A05"/>
    <w:rsid w:val="00D27A24"/>
    <w:rsid w:val="00D305BA"/>
    <w:rsid w:val="00D31F62"/>
    <w:rsid w:val="00D34AF9"/>
    <w:rsid w:val="00D34EB5"/>
    <w:rsid w:val="00D35253"/>
    <w:rsid w:val="00D35CBC"/>
    <w:rsid w:val="00D37942"/>
    <w:rsid w:val="00D402C6"/>
    <w:rsid w:val="00D40E72"/>
    <w:rsid w:val="00D4130C"/>
    <w:rsid w:val="00D419FA"/>
    <w:rsid w:val="00D4204C"/>
    <w:rsid w:val="00D42467"/>
    <w:rsid w:val="00D42787"/>
    <w:rsid w:val="00D435E5"/>
    <w:rsid w:val="00D4591E"/>
    <w:rsid w:val="00D47751"/>
    <w:rsid w:val="00D47B96"/>
    <w:rsid w:val="00D47E3C"/>
    <w:rsid w:val="00D509BD"/>
    <w:rsid w:val="00D50C7A"/>
    <w:rsid w:val="00D51D83"/>
    <w:rsid w:val="00D5263E"/>
    <w:rsid w:val="00D52A32"/>
    <w:rsid w:val="00D531C5"/>
    <w:rsid w:val="00D535E0"/>
    <w:rsid w:val="00D53A47"/>
    <w:rsid w:val="00D543AD"/>
    <w:rsid w:val="00D5681F"/>
    <w:rsid w:val="00D607AD"/>
    <w:rsid w:val="00D60B13"/>
    <w:rsid w:val="00D60E8D"/>
    <w:rsid w:val="00D61AAF"/>
    <w:rsid w:val="00D6243A"/>
    <w:rsid w:val="00D626FE"/>
    <w:rsid w:val="00D64363"/>
    <w:rsid w:val="00D65345"/>
    <w:rsid w:val="00D65E90"/>
    <w:rsid w:val="00D6655B"/>
    <w:rsid w:val="00D6669E"/>
    <w:rsid w:val="00D667A9"/>
    <w:rsid w:val="00D70988"/>
    <w:rsid w:val="00D71B44"/>
    <w:rsid w:val="00D7460E"/>
    <w:rsid w:val="00D7507E"/>
    <w:rsid w:val="00D76A68"/>
    <w:rsid w:val="00D76F35"/>
    <w:rsid w:val="00D7712D"/>
    <w:rsid w:val="00D7744C"/>
    <w:rsid w:val="00D77EDC"/>
    <w:rsid w:val="00D77F01"/>
    <w:rsid w:val="00D815AC"/>
    <w:rsid w:val="00D8233C"/>
    <w:rsid w:val="00D83803"/>
    <w:rsid w:val="00D8743B"/>
    <w:rsid w:val="00D8745F"/>
    <w:rsid w:val="00D87BAE"/>
    <w:rsid w:val="00D9076E"/>
    <w:rsid w:val="00D90810"/>
    <w:rsid w:val="00D90AE8"/>
    <w:rsid w:val="00D9142D"/>
    <w:rsid w:val="00D92BB0"/>
    <w:rsid w:val="00D92F60"/>
    <w:rsid w:val="00D93364"/>
    <w:rsid w:val="00D93AE0"/>
    <w:rsid w:val="00D9610B"/>
    <w:rsid w:val="00D9632B"/>
    <w:rsid w:val="00D96A48"/>
    <w:rsid w:val="00D96FD2"/>
    <w:rsid w:val="00D9769C"/>
    <w:rsid w:val="00D97CB7"/>
    <w:rsid w:val="00DA1300"/>
    <w:rsid w:val="00DA17FD"/>
    <w:rsid w:val="00DA1C7F"/>
    <w:rsid w:val="00DA26AD"/>
    <w:rsid w:val="00DA2BFA"/>
    <w:rsid w:val="00DA3062"/>
    <w:rsid w:val="00DA3A27"/>
    <w:rsid w:val="00DB0934"/>
    <w:rsid w:val="00DB1EB2"/>
    <w:rsid w:val="00DB2135"/>
    <w:rsid w:val="00DB2765"/>
    <w:rsid w:val="00DB2D39"/>
    <w:rsid w:val="00DB32DF"/>
    <w:rsid w:val="00DB36F8"/>
    <w:rsid w:val="00DB3EBF"/>
    <w:rsid w:val="00DB4FE8"/>
    <w:rsid w:val="00DB5D57"/>
    <w:rsid w:val="00DB6E2C"/>
    <w:rsid w:val="00DC0B06"/>
    <w:rsid w:val="00DC0D90"/>
    <w:rsid w:val="00DC0E29"/>
    <w:rsid w:val="00DC1CE8"/>
    <w:rsid w:val="00DC2368"/>
    <w:rsid w:val="00DC2960"/>
    <w:rsid w:val="00DC2AE0"/>
    <w:rsid w:val="00DC3033"/>
    <w:rsid w:val="00DC341D"/>
    <w:rsid w:val="00DC40BB"/>
    <w:rsid w:val="00DC4298"/>
    <w:rsid w:val="00DC4506"/>
    <w:rsid w:val="00DC5241"/>
    <w:rsid w:val="00DC7947"/>
    <w:rsid w:val="00DD0239"/>
    <w:rsid w:val="00DD074D"/>
    <w:rsid w:val="00DD1006"/>
    <w:rsid w:val="00DD1806"/>
    <w:rsid w:val="00DD452F"/>
    <w:rsid w:val="00DD6833"/>
    <w:rsid w:val="00DD6B27"/>
    <w:rsid w:val="00DD7EF5"/>
    <w:rsid w:val="00DE16EC"/>
    <w:rsid w:val="00DE1D68"/>
    <w:rsid w:val="00DE3EF4"/>
    <w:rsid w:val="00DE52F4"/>
    <w:rsid w:val="00DE5F82"/>
    <w:rsid w:val="00DE76BC"/>
    <w:rsid w:val="00DE785B"/>
    <w:rsid w:val="00DE790E"/>
    <w:rsid w:val="00DE7933"/>
    <w:rsid w:val="00DF0D52"/>
    <w:rsid w:val="00DF0EC0"/>
    <w:rsid w:val="00DF3269"/>
    <w:rsid w:val="00DF36A2"/>
    <w:rsid w:val="00DF3A05"/>
    <w:rsid w:val="00DF4442"/>
    <w:rsid w:val="00DF52B5"/>
    <w:rsid w:val="00DF7720"/>
    <w:rsid w:val="00DF7EA1"/>
    <w:rsid w:val="00E014DC"/>
    <w:rsid w:val="00E01A94"/>
    <w:rsid w:val="00E01B75"/>
    <w:rsid w:val="00E02937"/>
    <w:rsid w:val="00E068EA"/>
    <w:rsid w:val="00E07B34"/>
    <w:rsid w:val="00E103C7"/>
    <w:rsid w:val="00E112DA"/>
    <w:rsid w:val="00E1180F"/>
    <w:rsid w:val="00E118DC"/>
    <w:rsid w:val="00E11A42"/>
    <w:rsid w:val="00E11E6E"/>
    <w:rsid w:val="00E1255E"/>
    <w:rsid w:val="00E127A4"/>
    <w:rsid w:val="00E12B89"/>
    <w:rsid w:val="00E1300A"/>
    <w:rsid w:val="00E146C0"/>
    <w:rsid w:val="00E14747"/>
    <w:rsid w:val="00E148AE"/>
    <w:rsid w:val="00E14D0D"/>
    <w:rsid w:val="00E1722B"/>
    <w:rsid w:val="00E1732D"/>
    <w:rsid w:val="00E17F9E"/>
    <w:rsid w:val="00E2009C"/>
    <w:rsid w:val="00E20924"/>
    <w:rsid w:val="00E22543"/>
    <w:rsid w:val="00E227E2"/>
    <w:rsid w:val="00E237EC"/>
    <w:rsid w:val="00E24ED3"/>
    <w:rsid w:val="00E264DE"/>
    <w:rsid w:val="00E27B3C"/>
    <w:rsid w:val="00E3014C"/>
    <w:rsid w:val="00E30BBE"/>
    <w:rsid w:val="00E3234F"/>
    <w:rsid w:val="00E32894"/>
    <w:rsid w:val="00E33DCF"/>
    <w:rsid w:val="00E3484E"/>
    <w:rsid w:val="00E348B1"/>
    <w:rsid w:val="00E352F2"/>
    <w:rsid w:val="00E353AB"/>
    <w:rsid w:val="00E35BF7"/>
    <w:rsid w:val="00E36313"/>
    <w:rsid w:val="00E36DD2"/>
    <w:rsid w:val="00E36EE8"/>
    <w:rsid w:val="00E3713E"/>
    <w:rsid w:val="00E373E1"/>
    <w:rsid w:val="00E375EB"/>
    <w:rsid w:val="00E37CE7"/>
    <w:rsid w:val="00E41E56"/>
    <w:rsid w:val="00E446B1"/>
    <w:rsid w:val="00E4486E"/>
    <w:rsid w:val="00E45629"/>
    <w:rsid w:val="00E456EF"/>
    <w:rsid w:val="00E46E66"/>
    <w:rsid w:val="00E4772D"/>
    <w:rsid w:val="00E51002"/>
    <w:rsid w:val="00E51A5E"/>
    <w:rsid w:val="00E52A38"/>
    <w:rsid w:val="00E52CB4"/>
    <w:rsid w:val="00E5351C"/>
    <w:rsid w:val="00E54416"/>
    <w:rsid w:val="00E54617"/>
    <w:rsid w:val="00E559B3"/>
    <w:rsid w:val="00E55D87"/>
    <w:rsid w:val="00E55E6B"/>
    <w:rsid w:val="00E56916"/>
    <w:rsid w:val="00E601A9"/>
    <w:rsid w:val="00E60A6A"/>
    <w:rsid w:val="00E620D8"/>
    <w:rsid w:val="00E627ED"/>
    <w:rsid w:val="00E63655"/>
    <w:rsid w:val="00E637FC"/>
    <w:rsid w:val="00E64599"/>
    <w:rsid w:val="00E65BE2"/>
    <w:rsid w:val="00E67A9B"/>
    <w:rsid w:val="00E700B6"/>
    <w:rsid w:val="00E701A8"/>
    <w:rsid w:val="00E73248"/>
    <w:rsid w:val="00E75300"/>
    <w:rsid w:val="00E770A1"/>
    <w:rsid w:val="00E77F0E"/>
    <w:rsid w:val="00E80CE9"/>
    <w:rsid w:val="00E8224C"/>
    <w:rsid w:val="00E83A01"/>
    <w:rsid w:val="00E8440D"/>
    <w:rsid w:val="00E84723"/>
    <w:rsid w:val="00E857E1"/>
    <w:rsid w:val="00E8596F"/>
    <w:rsid w:val="00E85A92"/>
    <w:rsid w:val="00E8635A"/>
    <w:rsid w:val="00E86618"/>
    <w:rsid w:val="00E86C83"/>
    <w:rsid w:val="00E87737"/>
    <w:rsid w:val="00E87764"/>
    <w:rsid w:val="00E900E1"/>
    <w:rsid w:val="00E91CE0"/>
    <w:rsid w:val="00E9248E"/>
    <w:rsid w:val="00E9383C"/>
    <w:rsid w:val="00E93E10"/>
    <w:rsid w:val="00E94651"/>
    <w:rsid w:val="00E95D0D"/>
    <w:rsid w:val="00E96B64"/>
    <w:rsid w:val="00E9738C"/>
    <w:rsid w:val="00EA0922"/>
    <w:rsid w:val="00EA1E09"/>
    <w:rsid w:val="00EA3982"/>
    <w:rsid w:val="00EA4349"/>
    <w:rsid w:val="00EA49A4"/>
    <w:rsid w:val="00EA4BFB"/>
    <w:rsid w:val="00EA515A"/>
    <w:rsid w:val="00EA6733"/>
    <w:rsid w:val="00EA78D4"/>
    <w:rsid w:val="00EB0010"/>
    <w:rsid w:val="00EB0248"/>
    <w:rsid w:val="00EB0888"/>
    <w:rsid w:val="00EB0D49"/>
    <w:rsid w:val="00EB1AB5"/>
    <w:rsid w:val="00EB1E72"/>
    <w:rsid w:val="00EB23BC"/>
    <w:rsid w:val="00EB2754"/>
    <w:rsid w:val="00EB31C5"/>
    <w:rsid w:val="00EB4C18"/>
    <w:rsid w:val="00EB641A"/>
    <w:rsid w:val="00EB73A7"/>
    <w:rsid w:val="00EC2F76"/>
    <w:rsid w:val="00EC3FD2"/>
    <w:rsid w:val="00EC655D"/>
    <w:rsid w:val="00EC66BE"/>
    <w:rsid w:val="00EC72C1"/>
    <w:rsid w:val="00EC78B9"/>
    <w:rsid w:val="00EC7C0B"/>
    <w:rsid w:val="00ED06EE"/>
    <w:rsid w:val="00ED230E"/>
    <w:rsid w:val="00ED361A"/>
    <w:rsid w:val="00ED39A8"/>
    <w:rsid w:val="00ED4790"/>
    <w:rsid w:val="00ED6463"/>
    <w:rsid w:val="00ED66A8"/>
    <w:rsid w:val="00ED6F09"/>
    <w:rsid w:val="00ED7E02"/>
    <w:rsid w:val="00EE4B25"/>
    <w:rsid w:val="00EE588C"/>
    <w:rsid w:val="00EE5EED"/>
    <w:rsid w:val="00EE74D3"/>
    <w:rsid w:val="00EE7BBA"/>
    <w:rsid w:val="00EE7F13"/>
    <w:rsid w:val="00EF0C14"/>
    <w:rsid w:val="00EF149E"/>
    <w:rsid w:val="00EF3435"/>
    <w:rsid w:val="00EF3A1A"/>
    <w:rsid w:val="00EF447A"/>
    <w:rsid w:val="00EF5A1B"/>
    <w:rsid w:val="00EF5E03"/>
    <w:rsid w:val="00EF6830"/>
    <w:rsid w:val="00EF6853"/>
    <w:rsid w:val="00EF74C5"/>
    <w:rsid w:val="00EF7E4A"/>
    <w:rsid w:val="00F01B53"/>
    <w:rsid w:val="00F02313"/>
    <w:rsid w:val="00F02CF0"/>
    <w:rsid w:val="00F03030"/>
    <w:rsid w:val="00F031F5"/>
    <w:rsid w:val="00F03D1B"/>
    <w:rsid w:val="00F04E52"/>
    <w:rsid w:val="00F053EE"/>
    <w:rsid w:val="00F05BAB"/>
    <w:rsid w:val="00F068A0"/>
    <w:rsid w:val="00F06E21"/>
    <w:rsid w:val="00F06E7E"/>
    <w:rsid w:val="00F0787C"/>
    <w:rsid w:val="00F07E20"/>
    <w:rsid w:val="00F1013C"/>
    <w:rsid w:val="00F102FD"/>
    <w:rsid w:val="00F10EC3"/>
    <w:rsid w:val="00F10F16"/>
    <w:rsid w:val="00F123EF"/>
    <w:rsid w:val="00F14307"/>
    <w:rsid w:val="00F15A9B"/>
    <w:rsid w:val="00F15BC0"/>
    <w:rsid w:val="00F16A81"/>
    <w:rsid w:val="00F17496"/>
    <w:rsid w:val="00F175E8"/>
    <w:rsid w:val="00F204E2"/>
    <w:rsid w:val="00F20B76"/>
    <w:rsid w:val="00F21A16"/>
    <w:rsid w:val="00F22824"/>
    <w:rsid w:val="00F23064"/>
    <w:rsid w:val="00F23EC8"/>
    <w:rsid w:val="00F247E1"/>
    <w:rsid w:val="00F25B08"/>
    <w:rsid w:val="00F260A8"/>
    <w:rsid w:val="00F26CF4"/>
    <w:rsid w:val="00F27BFF"/>
    <w:rsid w:val="00F311BB"/>
    <w:rsid w:val="00F324BC"/>
    <w:rsid w:val="00F33976"/>
    <w:rsid w:val="00F33EB2"/>
    <w:rsid w:val="00F3602C"/>
    <w:rsid w:val="00F3603C"/>
    <w:rsid w:val="00F36C40"/>
    <w:rsid w:val="00F37D0B"/>
    <w:rsid w:val="00F4027E"/>
    <w:rsid w:val="00F40824"/>
    <w:rsid w:val="00F4111E"/>
    <w:rsid w:val="00F412BD"/>
    <w:rsid w:val="00F4225F"/>
    <w:rsid w:val="00F4229B"/>
    <w:rsid w:val="00F428E6"/>
    <w:rsid w:val="00F42AC6"/>
    <w:rsid w:val="00F431CC"/>
    <w:rsid w:val="00F435DC"/>
    <w:rsid w:val="00F441DD"/>
    <w:rsid w:val="00F44B64"/>
    <w:rsid w:val="00F458A1"/>
    <w:rsid w:val="00F45CEA"/>
    <w:rsid w:val="00F47C07"/>
    <w:rsid w:val="00F52363"/>
    <w:rsid w:val="00F53582"/>
    <w:rsid w:val="00F55A87"/>
    <w:rsid w:val="00F563DC"/>
    <w:rsid w:val="00F60EE5"/>
    <w:rsid w:val="00F613CA"/>
    <w:rsid w:val="00F62EC5"/>
    <w:rsid w:val="00F638A8"/>
    <w:rsid w:val="00F64259"/>
    <w:rsid w:val="00F64654"/>
    <w:rsid w:val="00F65B87"/>
    <w:rsid w:val="00F706BF"/>
    <w:rsid w:val="00F70D5B"/>
    <w:rsid w:val="00F70FE0"/>
    <w:rsid w:val="00F720F7"/>
    <w:rsid w:val="00F72963"/>
    <w:rsid w:val="00F729F6"/>
    <w:rsid w:val="00F72E61"/>
    <w:rsid w:val="00F72FC8"/>
    <w:rsid w:val="00F73039"/>
    <w:rsid w:val="00F73B60"/>
    <w:rsid w:val="00F752F8"/>
    <w:rsid w:val="00F76FDF"/>
    <w:rsid w:val="00F811F2"/>
    <w:rsid w:val="00F8133B"/>
    <w:rsid w:val="00F82EB3"/>
    <w:rsid w:val="00F832FB"/>
    <w:rsid w:val="00F838EB"/>
    <w:rsid w:val="00F84EE4"/>
    <w:rsid w:val="00F85F7C"/>
    <w:rsid w:val="00F87124"/>
    <w:rsid w:val="00F87826"/>
    <w:rsid w:val="00F90592"/>
    <w:rsid w:val="00F90C1D"/>
    <w:rsid w:val="00F92C45"/>
    <w:rsid w:val="00F941D6"/>
    <w:rsid w:val="00F947DA"/>
    <w:rsid w:val="00F94C87"/>
    <w:rsid w:val="00F95285"/>
    <w:rsid w:val="00F95B3B"/>
    <w:rsid w:val="00F96279"/>
    <w:rsid w:val="00F96CF3"/>
    <w:rsid w:val="00F97593"/>
    <w:rsid w:val="00F977B9"/>
    <w:rsid w:val="00F97D11"/>
    <w:rsid w:val="00FA229E"/>
    <w:rsid w:val="00FA2FA0"/>
    <w:rsid w:val="00FA37D5"/>
    <w:rsid w:val="00FA4C0C"/>
    <w:rsid w:val="00FA64F4"/>
    <w:rsid w:val="00FA6660"/>
    <w:rsid w:val="00FB02E8"/>
    <w:rsid w:val="00FB0362"/>
    <w:rsid w:val="00FB2633"/>
    <w:rsid w:val="00FB3434"/>
    <w:rsid w:val="00FB369A"/>
    <w:rsid w:val="00FB39C0"/>
    <w:rsid w:val="00FB3AE0"/>
    <w:rsid w:val="00FB618A"/>
    <w:rsid w:val="00FB6F83"/>
    <w:rsid w:val="00FC050C"/>
    <w:rsid w:val="00FC17AC"/>
    <w:rsid w:val="00FC203D"/>
    <w:rsid w:val="00FC2321"/>
    <w:rsid w:val="00FC25F4"/>
    <w:rsid w:val="00FC7139"/>
    <w:rsid w:val="00FC72ED"/>
    <w:rsid w:val="00FC7780"/>
    <w:rsid w:val="00FC7B9F"/>
    <w:rsid w:val="00FD0143"/>
    <w:rsid w:val="00FD290A"/>
    <w:rsid w:val="00FD5537"/>
    <w:rsid w:val="00FD5C72"/>
    <w:rsid w:val="00FD6BD9"/>
    <w:rsid w:val="00FD6EFC"/>
    <w:rsid w:val="00FD7149"/>
    <w:rsid w:val="00FD7621"/>
    <w:rsid w:val="00FD78C8"/>
    <w:rsid w:val="00FD7C02"/>
    <w:rsid w:val="00FE0436"/>
    <w:rsid w:val="00FE075B"/>
    <w:rsid w:val="00FE2CA3"/>
    <w:rsid w:val="00FE527B"/>
    <w:rsid w:val="00FE5BD7"/>
    <w:rsid w:val="00FE5C98"/>
    <w:rsid w:val="00FE6DEC"/>
    <w:rsid w:val="00FF344C"/>
    <w:rsid w:val="00FF3690"/>
    <w:rsid w:val="00FF6AF7"/>
    <w:rsid w:val="00FF7DCD"/>
    <w:rsid w:val="00FF7E2E"/>
    <w:rsid w:val="00FF7FBD"/>
    <w:rsid w:val="10111AB5"/>
    <w:rsid w:val="14144E38"/>
    <w:rsid w:val="1F72397A"/>
    <w:rsid w:val="22B68C24"/>
    <w:rsid w:val="26470BF3"/>
    <w:rsid w:val="298D0452"/>
    <w:rsid w:val="3A521872"/>
    <w:rsid w:val="3C8E1EAB"/>
    <w:rsid w:val="5DB05593"/>
    <w:rsid w:val="671A9A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shapedefaults>
    <o:shapelayout v:ext="edit">
      <o:idmap v:ext="edit" data="2"/>
    </o:shapelayout>
  </w:shapeDefaults>
  <w:decimalSymbol w:val="."/>
  <w:listSeparator w:val=","/>
  <w14:docId w14:val="21B69960"/>
  <w15:docId w15:val="{F5D0580C-2176-481A-9F09-63F1F6043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D7744C"/>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qFormat/>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3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303E0F"/>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303E0F"/>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autoRedefine/>
    <w:qFormat/>
    <w:rsid w:val="00F27BFF"/>
    <w:pPr>
      <w:spacing w:after="120" w:line="240" w:lineRule="auto"/>
      <w:ind w:left="227" w:right="227"/>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Samplequestions" w:customStyle="1">
    <w:name w:val="Sample questions"/>
    <w:basedOn w:val="BodyText"/>
    <w:link w:val="SamplequestionsChar"/>
    <w:qFormat/>
    <w:rsid w:val="00341FFD"/>
    <w:pPr>
      <w:numPr>
        <w:numId w:val="12"/>
      </w:numPr>
      <w:spacing w:before="120" w:after="120" w:line="240" w:lineRule="auto"/>
      <w:ind w:left="470" w:hanging="357"/>
    </w:pPr>
    <w:rPr>
      <w:sz w:val="20"/>
    </w:rPr>
  </w:style>
  <w:style w:type="paragraph" w:styleId="Component" w:customStyle="1">
    <w:name w:val="Component"/>
    <w:basedOn w:val="Descriptiontitle"/>
    <w:link w:val="ComponentChar"/>
    <w:qFormat/>
    <w:rsid w:val="00761098"/>
    <w:rPr>
      <w:b w:val="0"/>
      <w:bCs w:val="0"/>
    </w:rPr>
  </w:style>
  <w:style w:type="character" w:styleId="SamplequestionsChar" w:customStyle="1">
    <w:name w:val="Sample questions Char"/>
    <w:basedOn w:val="BodyTextChar"/>
    <w:link w:val="Samplequestions"/>
    <w:rsid w:val="00341FFD"/>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6"/>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F27BFF"/>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761098"/>
    <w:rPr>
      <w:rFonts w:ascii="Arial" w:hAnsi="Arial" w:eastAsia="Helvetica" w:cstheme="minorHAnsi"/>
      <w:b w:val="0"/>
      <w:bCs w:val="0"/>
      <w:iCs/>
      <w:sz w:val="20"/>
      <w:szCs w:val="20"/>
      <w:lang w:val="en-NZ"/>
    </w:rPr>
  </w:style>
  <w:style w:type="paragraph" w:styleId="ACARA-EoKSoverviewbullet" w:customStyle="1">
    <w:name w:val="ACARA - EoKS overview bullet"/>
    <w:basedOn w:val="ListParagraph"/>
    <w:qFormat/>
    <w:rsid w:val="007C295A"/>
    <w:pPr>
      <w:numPr>
        <w:numId w:val="28"/>
      </w:numPr>
      <w:spacing w:before="0" w:after="240"/>
    </w:pPr>
    <w:rPr>
      <w:iCs/>
      <w:color w:val="000000" w:themeColor="accent4"/>
    </w:rPr>
  </w:style>
  <w:style w:type="paragraph" w:styleId="ACARA-EoKSHEADING1" w:customStyle="1">
    <w:name w:val="ACARA - EoKS HEADING 1"/>
    <w:basedOn w:val="BodyText"/>
    <w:qFormat/>
    <w:rsid w:val="00B8378F"/>
    <w:pPr>
      <w:spacing w:before="40" w:after="40" w:line="240" w:lineRule="auto"/>
      <w:ind w:left="23" w:right="23"/>
    </w:pPr>
    <w:rPr>
      <w:b/>
      <w:color w:val="FFFFFF" w:themeColor="background1"/>
      <w:sz w:val="24"/>
      <w:szCs w:val="24"/>
    </w:rPr>
  </w:style>
  <w:style w:type="paragraph" w:styleId="ACARA-EoKSHeading2" w:customStyle="1">
    <w:name w:val="ACARA - EoKS Heading 2"/>
    <w:basedOn w:val="BodyText"/>
    <w:qFormat/>
    <w:rsid w:val="00E9738C"/>
    <w:pPr>
      <w:spacing w:before="40" w:after="40" w:line="240" w:lineRule="auto"/>
      <w:ind w:left="23" w:right="23"/>
    </w:pPr>
    <w:rPr>
      <w:b/>
      <w:bCs/>
      <w:color w:val="auto"/>
      <w:sz w:val="24"/>
    </w:rPr>
  </w:style>
  <w:style w:type="paragraph" w:styleId="ACARAbodybullet" w:customStyle="1">
    <w:name w:val="ACARA body bullet"/>
    <w:basedOn w:val="Normal"/>
    <w:qFormat/>
    <w:rsid w:val="00CB706E"/>
    <w:pPr>
      <w:ind w:left="568" w:hanging="284"/>
    </w:pPr>
    <w:rPr>
      <w:bCs/>
      <w:i w:val="0"/>
      <w:color w:val="auto"/>
      <w:sz w:val="22"/>
    </w:rPr>
  </w:style>
  <w:style w:type="paragraph" w:styleId="ACARAbodytext" w:customStyle="1">
    <w:name w:val="ACARA body text"/>
    <w:basedOn w:val="Normal"/>
    <w:qFormat/>
    <w:rsid w:val="000E1B87"/>
    <w:rPr>
      <w:i w:val="0"/>
      <w:color w:val="auto"/>
      <w:sz w:val="22"/>
    </w:rPr>
  </w:style>
  <w:style w:type="paragraph" w:styleId="Index7">
    <w:name w:val="index 7"/>
    <w:basedOn w:val="Normal"/>
    <w:next w:val="Normal"/>
    <w:autoRedefine/>
    <w:uiPriority w:val="99"/>
    <w:semiHidden/>
    <w:unhideWhenUsed/>
    <w:rsid w:val="00650966"/>
    <w:pPr>
      <w:spacing w:before="0" w:after="0" w:line="240" w:lineRule="auto"/>
      <w:ind w:left="1540" w:hanging="220"/>
    </w:pPr>
    <w:rPr>
      <w:rFonts w:asciiTheme="minorHAnsi" w:hAnsiTheme="minorHAnsi" w:eastAsiaTheme="minorHAnsi" w:cstheme="minorBidi"/>
      <w:i w:val="0"/>
      <w:color w:val="auto"/>
      <w:sz w:val="22"/>
    </w:rPr>
  </w:style>
  <w:style w:type="paragraph" w:styleId="Index3">
    <w:name w:val="index 3"/>
    <w:basedOn w:val="Normal"/>
    <w:next w:val="Normal"/>
    <w:autoRedefine/>
    <w:uiPriority w:val="99"/>
    <w:semiHidden/>
    <w:unhideWhenUsed/>
    <w:rsid w:val="00C67E79"/>
    <w:pPr>
      <w:spacing w:before="0" w:after="0" w:line="240" w:lineRule="auto"/>
      <w:ind w:left="660" w:hanging="220"/>
    </w:pPr>
    <w:rPr>
      <w:rFonts w:asciiTheme="minorHAnsi" w:hAnsiTheme="minorHAnsi" w:eastAsiaTheme="minorHAnsi" w:cstheme="minorBidi"/>
      <w:i w:val="0"/>
      <w:color w:val="auto"/>
      <w:sz w:val="22"/>
    </w:rPr>
  </w:style>
  <w:style w:type="paragraph" w:styleId="BodyTextIndent">
    <w:name w:val="Body Text Indent"/>
    <w:basedOn w:val="Normal"/>
    <w:link w:val="BodyTextIndentChar"/>
    <w:uiPriority w:val="99"/>
    <w:semiHidden/>
    <w:unhideWhenUsed/>
    <w:rsid w:val="00850FE5"/>
    <w:pPr>
      <w:spacing w:before="0" w:after="120" w:line="259" w:lineRule="auto"/>
      <w:ind w:left="283"/>
    </w:pPr>
    <w:rPr>
      <w:rFonts w:asciiTheme="minorHAnsi" w:hAnsiTheme="minorHAnsi" w:eastAsiaTheme="minorHAnsi" w:cstheme="minorBidi"/>
      <w:i w:val="0"/>
      <w:color w:val="auto"/>
      <w:sz w:val="22"/>
    </w:rPr>
  </w:style>
  <w:style w:type="character" w:styleId="BodyTextIndentChar" w:customStyle="1">
    <w:name w:val="Body Text Indent Char"/>
    <w:basedOn w:val="DefaultParagraphFont"/>
    <w:link w:val="BodyTextIndent"/>
    <w:uiPriority w:val="99"/>
    <w:semiHidden/>
    <w:rsid w:val="00850FE5"/>
    <w:rPr>
      <w:lang w:val="en-AU"/>
    </w:rPr>
  </w:style>
  <w:style w:type="paragraph" w:styleId="HTMLAddress">
    <w:name w:val="HTML Address"/>
    <w:basedOn w:val="Normal"/>
    <w:link w:val="HTMLAddressChar"/>
    <w:uiPriority w:val="99"/>
    <w:semiHidden/>
    <w:unhideWhenUsed/>
    <w:rsid w:val="00ED06EE"/>
    <w:pPr>
      <w:spacing w:before="0" w:after="0" w:line="240" w:lineRule="auto"/>
    </w:pPr>
    <w:rPr>
      <w:rFonts w:asciiTheme="minorHAnsi" w:hAnsiTheme="minorHAnsi" w:eastAsiaTheme="minorHAnsi" w:cstheme="minorBidi"/>
      <w:iCs/>
      <w:color w:val="auto"/>
      <w:sz w:val="22"/>
    </w:rPr>
  </w:style>
  <w:style w:type="character" w:styleId="HTMLAddressChar" w:customStyle="1">
    <w:name w:val="HTML Address Char"/>
    <w:basedOn w:val="DefaultParagraphFont"/>
    <w:link w:val="HTMLAddress"/>
    <w:uiPriority w:val="99"/>
    <w:semiHidden/>
    <w:rsid w:val="00ED06EE"/>
    <w:rPr>
      <w:i/>
      <w:iCs/>
      <w:lang w:val="en-AU"/>
    </w:rPr>
  </w:style>
  <w:style w:type="paragraph" w:styleId="ACARA-headingdefinition" w:customStyle="1">
    <w:name w:val="ACARA - heading definition"/>
    <w:basedOn w:val="ACARAbodytext"/>
    <w:qFormat/>
    <w:rsid w:val="004E7E4A"/>
    <w:pPr>
      <w:spacing w:after="40"/>
    </w:pPr>
    <w:rPr>
      <w:b/>
      <w:bCs/>
      <w:color w:val="FFFFFF" w:themeColor="background1"/>
      <w:szCs w:val="24"/>
    </w:rPr>
  </w:style>
  <w:style w:type="paragraph" w:styleId="Componentbullet" w:customStyle="1">
    <w:name w:val="Component bullet"/>
    <w:basedOn w:val="Component"/>
    <w:qFormat/>
    <w:rsid w:val="004D56E7"/>
    <w:pPr>
      <w:numPr>
        <w:numId w:val="44"/>
      </w:numPr>
      <w:ind w:left="454" w:hanging="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6.png"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5.png"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eader" Target="header4.xml" Id="rId22" /><Relationship Type="http://schemas.openxmlformats.org/officeDocument/2006/relationships/footer" Target="footer5.xml" Id="rId27" /><Relationship Type="http://schemas.openxmlformats.org/officeDocument/2006/relationships/glossaryDocument" Target="glossary/document.xml" Id="R0f19ad70b9834449" /></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975b537-e912-455f-844b-72c1dc64b1d3}"/>
      </w:docPartPr>
      <w:docPartBody>
        <w:p w14:paraId="7B187DF2">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F7E0C-020C-4A1A-BC15-EEE06A07151B}"/>
</file>

<file path=customXml/itemProps2.xml><?xml version="1.0" encoding="utf-8"?>
<ds:datastoreItem xmlns:ds="http://schemas.openxmlformats.org/officeDocument/2006/customXml" ds:itemID="{30D2B737-2C65-4A6E-9CD9-BB05C070560D}">
  <ds:schemaRefs>
    <ds:schemaRef ds:uri="783fd492-fe55-4a9d-8dc2-317bf256f4b7"/>
    <ds:schemaRef ds:uri="http://purl.org/dc/terms/"/>
    <ds:schemaRef ds:uri="http://www.w3.org/XML/1998/namespace"/>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9ab40df8-26c1-4a1c-a19e-907d7b1a0161"/>
    <ds:schemaRef ds:uri="http://schemas.microsoft.com/office/2006/metadata/properties"/>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208</cp:revision>
  <cp:lastPrinted>2021-10-15T02:26:00Z</cp:lastPrinted>
  <dcterms:created xsi:type="dcterms:W3CDTF">2022-01-19T05:53:00Z</dcterms:created>
  <dcterms:modified xsi:type="dcterms:W3CDTF">2022-04-22T00: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0T22:25:43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9f23bd-5d91-4016-87c9-affa740bbede</vt:lpwstr>
  </property>
  <property fmtid="{D5CDD505-2E9C-101B-9397-08002B2CF9AE}" pid="12" name="MSIP_Label_513c403f-62ba-48c5-b221-2519db7cca50_ContentBits">
    <vt:lpwstr>1</vt:lpwstr>
  </property>
</Properties>
</file>